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FFDA05" w14:textId="77777777" w:rsidR="0003413A" w:rsidRPr="00325628" w:rsidRDefault="0003413A" w:rsidP="00190FDF">
      <w:pPr>
        <w:pStyle w:val="HeadingLevel1"/>
        <w:spacing w:after="0"/>
        <w:ind w:right="-1134"/>
        <w:jc w:val="left"/>
        <w:rPr>
          <w:b w:val="0"/>
          <w:szCs w:val="22"/>
        </w:rPr>
      </w:pPr>
    </w:p>
    <w:p w14:paraId="125BA7FE" w14:textId="77777777" w:rsidR="0003413A" w:rsidRPr="00325628" w:rsidRDefault="0003413A" w:rsidP="00325628">
      <w:pPr>
        <w:pStyle w:val="HeadingLevel1"/>
        <w:spacing w:after="0"/>
        <w:ind w:right="245"/>
        <w:jc w:val="left"/>
        <w:rPr>
          <w:b w:val="0"/>
          <w:szCs w:val="22"/>
        </w:rPr>
      </w:pPr>
    </w:p>
    <w:p w14:paraId="5B3604DF" w14:textId="421636FA" w:rsidR="0087429F" w:rsidRDefault="0087429F" w:rsidP="0087429F">
      <w:pPr>
        <w:pStyle w:val="HeadingLevel1"/>
        <w:spacing w:after="0"/>
        <w:ind w:right="245"/>
        <w:rPr>
          <w:sz w:val="28"/>
          <w:szCs w:val="28"/>
        </w:rPr>
      </w:pPr>
      <w:bookmarkStart w:id="0" w:name="_Hlk4076308"/>
      <w:r>
        <w:rPr>
          <w:sz w:val="28"/>
          <w:szCs w:val="28"/>
        </w:rPr>
        <w:t xml:space="preserve">                                                        </w:t>
      </w:r>
      <w:bookmarkStart w:id="1" w:name="_GoBack"/>
      <w:bookmarkEnd w:id="1"/>
      <w:r>
        <w:rPr>
          <w:sz w:val="28"/>
          <w:szCs w:val="28"/>
        </w:rPr>
        <w:t>Governor Stirling Senior High School</w:t>
      </w:r>
    </w:p>
    <w:p w14:paraId="73C83383" w14:textId="12156E52" w:rsidR="00622B8F" w:rsidRDefault="00445D3D" w:rsidP="0087429F">
      <w:pPr>
        <w:pStyle w:val="HeadingLevel1"/>
        <w:spacing w:after="0"/>
        <w:ind w:right="245"/>
        <w:jc w:val="right"/>
        <w:rPr>
          <w:sz w:val="28"/>
          <w:szCs w:val="28"/>
        </w:rPr>
      </w:pPr>
      <w:r>
        <w:rPr>
          <w:sz w:val="40"/>
          <w:szCs w:val="40"/>
        </w:rPr>
        <w:t>Year 12 ATAR Physics</w:t>
      </w:r>
      <w:r>
        <w:rPr>
          <w:sz w:val="40"/>
          <w:szCs w:val="40"/>
        </w:rPr>
        <w:tab/>
      </w:r>
    </w:p>
    <w:bookmarkEnd w:id="0"/>
    <w:p w14:paraId="5E10AADF" w14:textId="77777777" w:rsidR="00325628" w:rsidRPr="000C6749" w:rsidRDefault="00325628" w:rsidP="00325628">
      <w:pPr>
        <w:pStyle w:val="HeadingLevel1"/>
        <w:spacing w:after="0"/>
        <w:jc w:val="left"/>
        <w:rPr>
          <w:b w:val="0"/>
          <w:szCs w:val="22"/>
        </w:rPr>
      </w:pPr>
    </w:p>
    <w:p w14:paraId="3BC20391" w14:textId="51BD28B4" w:rsidR="00445D3D" w:rsidRPr="00325628" w:rsidRDefault="00445D3D" w:rsidP="00445D3D">
      <w:pPr>
        <w:pStyle w:val="HeadingLevel1"/>
        <w:spacing w:after="0"/>
        <w:ind w:right="245"/>
        <w:jc w:val="left"/>
        <w:rPr>
          <w:sz w:val="28"/>
          <w:szCs w:val="28"/>
        </w:rPr>
      </w:pPr>
      <w:r w:rsidRPr="00325628">
        <w:rPr>
          <w:sz w:val="28"/>
          <w:szCs w:val="28"/>
        </w:rPr>
        <w:t>Semester One Examination 2019</w:t>
      </w:r>
    </w:p>
    <w:p w14:paraId="04B94DC0" w14:textId="25F613F5" w:rsidR="0003413A" w:rsidRDefault="00445D3D" w:rsidP="00325628">
      <w:pPr>
        <w:pStyle w:val="HeadingLevel1"/>
        <w:spacing w:after="0"/>
        <w:ind w:right="245"/>
        <w:jc w:val="left"/>
        <w:rPr>
          <w:sz w:val="28"/>
          <w:szCs w:val="28"/>
        </w:rPr>
      </w:pPr>
      <w:r w:rsidRPr="00325628">
        <w:rPr>
          <w:sz w:val="28"/>
          <w:szCs w:val="28"/>
        </w:rPr>
        <w:t>Question/Answer Booklet</w:t>
      </w:r>
    </w:p>
    <w:p w14:paraId="6C6853A6" w14:textId="77777777" w:rsidR="00445D3D" w:rsidRPr="00445D3D" w:rsidRDefault="00445D3D" w:rsidP="00325628">
      <w:pPr>
        <w:pStyle w:val="HeadingLevel1"/>
        <w:spacing w:after="0"/>
        <w:ind w:right="245"/>
        <w:jc w:val="left"/>
        <w:rPr>
          <w:sz w:val="28"/>
          <w:szCs w:val="28"/>
        </w:rPr>
      </w:pPr>
    </w:p>
    <w:p w14:paraId="56F3038F" w14:textId="77777777" w:rsidR="00325628" w:rsidRDefault="00325628" w:rsidP="00664EF2">
      <w:pPr>
        <w:pStyle w:val="HeadingLevel1"/>
        <w:spacing w:after="0"/>
        <w:ind w:right="245"/>
        <w:jc w:val="left"/>
        <w:rPr>
          <w:b w:val="0"/>
        </w:rPr>
      </w:pPr>
    </w:p>
    <w:p w14:paraId="14199ABF" w14:textId="4C8A82DA" w:rsidR="0003413A" w:rsidRDefault="00622B8F" w:rsidP="00622B8F">
      <w:pPr>
        <w:pStyle w:val="HeadingLevel1"/>
        <w:tabs>
          <w:tab w:val="left" w:pos="2700"/>
          <w:tab w:val="left" w:pos="4230"/>
          <w:tab w:val="left" w:pos="5490"/>
        </w:tabs>
        <w:spacing w:after="0"/>
        <w:ind w:right="245"/>
        <w:jc w:val="left"/>
        <w:rPr>
          <w:b w:val="0"/>
        </w:rPr>
      </w:pPr>
      <w:r>
        <w:rPr>
          <w:b w:val="0"/>
        </w:rPr>
        <w:t>S</w:t>
      </w:r>
      <w:r w:rsidR="0003413A">
        <w:rPr>
          <w:b w:val="0"/>
        </w:rPr>
        <w:t>tudent Name</w:t>
      </w:r>
      <w:r w:rsidR="0003413A">
        <w:rPr>
          <w:b w:val="0"/>
        </w:rPr>
        <w:tab/>
        <w:t>_________________________________</w:t>
      </w:r>
      <w:r>
        <w:rPr>
          <w:b w:val="0"/>
        </w:rPr>
        <w:t>_______________</w:t>
      </w:r>
    </w:p>
    <w:p w14:paraId="78CAD2E3" w14:textId="7B1F9FF6" w:rsidR="00622B8F" w:rsidRDefault="00622B8F" w:rsidP="00622B8F">
      <w:pPr>
        <w:pStyle w:val="HeadingLevel1"/>
        <w:tabs>
          <w:tab w:val="left" w:pos="2700"/>
          <w:tab w:val="left" w:pos="4230"/>
          <w:tab w:val="left" w:pos="5490"/>
        </w:tabs>
        <w:spacing w:after="0"/>
        <w:ind w:right="245"/>
        <w:jc w:val="left"/>
        <w:rPr>
          <w:b w:val="0"/>
        </w:rPr>
      </w:pPr>
    </w:p>
    <w:p w14:paraId="0748A0CC" w14:textId="77777777" w:rsidR="00622B8F" w:rsidRDefault="00622B8F" w:rsidP="00622B8F">
      <w:pPr>
        <w:pStyle w:val="HeadingLevel1"/>
        <w:tabs>
          <w:tab w:val="left" w:pos="2700"/>
          <w:tab w:val="left" w:pos="4230"/>
          <w:tab w:val="left" w:pos="5490"/>
        </w:tabs>
        <w:spacing w:after="0"/>
        <w:ind w:right="245"/>
        <w:jc w:val="left"/>
        <w:rPr>
          <w:b w:val="0"/>
        </w:rPr>
      </w:pPr>
    </w:p>
    <w:p w14:paraId="37A8CD0B" w14:textId="0B7AA52F" w:rsidR="00622B8F" w:rsidRPr="00BE3663" w:rsidRDefault="00622B8F" w:rsidP="00622B8F">
      <w:pPr>
        <w:pStyle w:val="HeadingLevel1"/>
        <w:tabs>
          <w:tab w:val="left" w:pos="2700"/>
          <w:tab w:val="left" w:pos="4230"/>
          <w:tab w:val="left" w:pos="5490"/>
        </w:tabs>
        <w:spacing w:after="0"/>
        <w:ind w:right="245"/>
        <w:jc w:val="left"/>
        <w:rPr>
          <w:b w:val="0"/>
        </w:rPr>
      </w:pPr>
      <w:r>
        <w:rPr>
          <w:b w:val="0"/>
        </w:rPr>
        <w:t>Teacher Name</w:t>
      </w:r>
      <w:r>
        <w:rPr>
          <w:b w:val="0"/>
        </w:rPr>
        <w:tab/>
        <w:t>________________________________________________</w:t>
      </w:r>
    </w:p>
    <w:p w14:paraId="60A497BD" w14:textId="77777777" w:rsidR="00325628" w:rsidRDefault="00325628" w:rsidP="00325628">
      <w:pPr>
        <w:pStyle w:val="HeadingLevel1"/>
        <w:spacing w:after="0"/>
        <w:jc w:val="left"/>
        <w:rPr>
          <w:b w:val="0"/>
        </w:rPr>
      </w:pPr>
    </w:p>
    <w:p w14:paraId="255E1630" w14:textId="77777777" w:rsidR="00325628" w:rsidRDefault="00325628" w:rsidP="00325628">
      <w:pPr>
        <w:pStyle w:val="HeadingLevel1"/>
        <w:spacing w:after="0"/>
        <w:jc w:val="left"/>
        <w:rPr>
          <w:b w:val="0"/>
        </w:rPr>
      </w:pPr>
    </w:p>
    <w:p w14:paraId="2585F1D3" w14:textId="77777777" w:rsidR="00325628" w:rsidRDefault="00325628" w:rsidP="00325628">
      <w:pPr>
        <w:pStyle w:val="HeadingLevel1"/>
        <w:spacing w:after="0"/>
        <w:jc w:val="left"/>
        <w:rPr>
          <w:b w:val="0"/>
        </w:rPr>
      </w:pPr>
    </w:p>
    <w:p w14:paraId="054F536E" w14:textId="1E2D66EC" w:rsidR="0003413A" w:rsidRPr="00BE3663" w:rsidRDefault="0003413A" w:rsidP="00664EF2">
      <w:pPr>
        <w:pStyle w:val="HeadingLevel2"/>
        <w:spacing w:before="20" w:after="20"/>
        <w:ind w:right="245"/>
        <w:rPr>
          <w:sz w:val="24"/>
        </w:rPr>
      </w:pPr>
      <w:r w:rsidRPr="00BE3663">
        <w:rPr>
          <w:sz w:val="24"/>
        </w:rPr>
        <w:t xml:space="preserve">Time allowed for this paper </w:t>
      </w:r>
    </w:p>
    <w:p w14:paraId="4F405935" w14:textId="77777777" w:rsidR="0003413A" w:rsidRPr="00001586" w:rsidRDefault="0003413A" w:rsidP="00664EF2">
      <w:pPr>
        <w:spacing w:before="20" w:after="20"/>
        <w:ind w:right="245"/>
      </w:pPr>
      <w:r w:rsidRPr="00001586">
        <w:t xml:space="preserve">Reading time before commencing work: </w:t>
      </w:r>
      <w:r>
        <w:tab/>
      </w:r>
      <w:r w:rsidRPr="00001586">
        <w:t>ten minutes</w:t>
      </w:r>
    </w:p>
    <w:p w14:paraId="72AB3392" w14:textId="77777777" w:rsidR="0003413A" w:rsidRPr="00001586" w:rsidRDefault="0003413A" w:rsidP="00664EF2">
      <w:pPr>
        <w:spacing w:before="20" w:after="20"/>
        <w:ind w:right="245"/>
      </w:pPr>
      <w:r>
        <w:t>Working time:</w:t>
      </w:r>
      <w:r>
        <w:tab/>
      </w:r>
      <w:r>
        <w:tab/>
      </w:r>
      <w:r>
        <w:tab/>
      </w:r>
      <w:r>
        <w:tab/>
      </w:r>
      <w:r>
        <w:tab/>
      </w:r>
      <w:r w:rsidRPr="00001586">
        <w:t xml:space="preserve">three hours </w:t>
      </w:r>
    </w:p>
    <w:p w14:paraId="2CE668C4" w14:textId="77777777" w:rsidR="0003413A" w:rsidRPr="00001586" w:rsidRDefault="0003413A" w:rsidP="00664EF2">
      <w:pPr>
        <w:spacing w:before="20" w:after="20"/>
        <w:ind w:right="245"/>
      </w:pPr>
    </w:p>
    <w:p w14:paraId="1E4E0371" w14:textId="77777777" w:rsidR="0003413A" w:rsidRPr="00BE3663" w:rsidRDefault="0003413A" w:rsidP="00664EF2">
      <w:pPr>
        <w:pStyle w:val="HeadingLevel2"/>
        <w:spacing w:before="20" w:after="20"/>
        <w:ind w:right="245"/>
        <w:rPr>
          <w:sz w:val="24"/>
        </w:rPr>
      </w:pPr>
      <w:r w:rsidRPr="00BE3663">
        <w:rPr>
          <w:sz w:val="24"/>
        </w:rPr>
        <w:t xml:space="preserve">Materials required/recommended for this paper </w:t>
      </w:r>
    </w:p>
    <w:p w14:paraId="31E6D088" w14:textId="77777777" w:rsidR="0003413A" w:rsidRPr="00D54324" w:rsidRDefault="0003413A" w:rsidP="00664EF2">
      <w:pPr>
        <w:pStyle w:val="HeadingLevel2"/>
        <w:spacing w:before="20" w:after="20"/>
        <w:ind w:right="245"/>
        <w:rPr>
          <w:i/>
        </w:rPr>
      </w:pPr>
      <w:r w:rsidRPr="00D54324">
        <w:rPr>
          <w:i/>
        </w:rPr>
        <w:t xml:space="preserve">To be provided by the supervisor </w:t>
      </w:r>
    </w:p>
    <w:p w14:paraId="7EDABA02" w14:textId="77777777" w:rsidR="0003413A" w:rsidRPr="00001586" w:rsidRDefault="0003413A" w:rsidP="00664EF2">
      <w:pPr>
        <w:spacing w:before="20" w:after="20"/>
        <w:ind w:right="245"/>
      </w:pPr>
      <w:r w:rsidRPr="00001586">
        <w:t xml:space="preserve">This Question/Answer booklet </w:t>
      </w:r>
    </w:p>
    <w:p w14:paraId="281EDF4E" w14:textId="189CFC02" w:rsidR="0003413A" w:rsidRPr="00001586" w:rsidRDefault="0003413A" w:rsidP="00664EF2">
      <w:pPr>
        <w:spacing w:before="20" w:after="20"/>
        <w:ind w:right="245"/>
      </w:pPr>
      <w:r>
        <w:t>Formulae and Data booklet</w:t>
      </w:r>
    </w:p>
    <w:p w14:paraId="4369817C" w14:textId="77777777" w:rsidR="0003413A" w:rsidRPr="00001586" w:rsidRDefault="0003413A" w:rsidP="00664EF2">
      <w:pPr>
        <w:spacing w:before="20" w:after="20"/>
        <w:ind w:right="245"/>
      </w:pPr>
    </w:p>
    <w:p w14:paraId="41995D32" w14:textId="77777777" w:rsidR="0003413A" w:rsidRPr="00D54324" w:rsidRDefault="0003413A" w:rsidP="00664EF2">
      <w:pPr>
        <w:pStyle w:val="HeadingLevel2"/>
        <w:spacing w:before="20" w:after="20"/>
        <w:ind w:right="245"/>
        <w:rPr>
          <w:i/>
        </w:rPr>
      </w:pPr>
      <w:r w:rsidRPr="00D54324">
        <w:rPr>
          <w:i/>
        </w:rPr>
        <w:t xml:space="preserve">To be provided by the candidate </w:t>
      </w:r>
    </w:p>
    <w:p w14:paraId="33991743" w14:textId="77777777" w:rsidR="0003413A" w:rsidRDefault="0003413A" w:rsidP="00664EF2">
      <w:pPr>
        <w:pStyle w:val="Tab1"/>
        <w:spacing w:before="20" w:after="20"/>
        <w:ind w:left="1843" w:right="245" w:hanging="1843"/>
      </w:pPr>
      <w:r w:rsidRPr="00001586">
        <w:t>Standard items:</w:t>
      </w:r>
      <w:r w:rsidRPr="00001586">
        <w:tab/>
        <w:t xml:space="preserve">pens (blue/black preferred), pencils (including </w:t>
      </w:r>
      <w:proofErr w:type="spellStart"/>
      <w:r w:rsidRPr="00001586">
        <w:t>coloured</w:t>
      </w:r>
      <w:proofErr w:type="spellEnd"/>
      <w:r w:rsidRPr="00001586">
        <w:t>), sharpener, correction fluid/tape, eraser, ruler, highlighters</w:t>
      </w:r>
    </w:p>
    <w:p w14:paraId="597C8F7F" w14:textId="77777777" w:rsidR="0003413A" w:rsidRPr="00001586" w:rsidRDefault="0003413A" w:rsidP="00664EF2">
      <w:pPr>
        <w:pStyle w:val="Tab1"/>
        <w:spacing w:before="20" w:after="20"/>
        <w:ind w:left="1843" w:right="245" w:hanging="1843"/>
      </w:pPr>
    </w:p>
    <w:p w14:paraId="131E45DA" w14:textId="1F0738E5" w:rsidR="0003413A" w:rsidRDefault="0003413A" w:rsidP="00664EF2">
      <w:pPr>
        <w:pStyle w:val="Tab1"/>
        <w:spacing w:before="20" w:after="20"/>
        <w:ind w:right="245"/>
      </w:pPr>
      <w:r w:rsidRPr="00001586">
        <w:t>Special items:</w:t>
      </w:r>
      <w:r w:rsidRPr="00001586">
        <w:tab/>
        <w:t>non-programmable calculators approved for use in this examination</w:t>
      </w:r>
      <w:r>
        <w:t>, drawing</w:t>
      </w:r>
    </w:p>
    <w:p w14:paraId="1A99F2E0" w14:textId="01D5E283" w:rsidR="0003413A" w:rsidRPr="00001586" w:rsidRDefault="005C5452" w:rsidP="00664EF2">
      <w:pPr>
        <w:pStyle w:val="Tab1"/>
        <w:spacing w:before="20" w:after="20"/>
        <w:ind w:right="245"/>
      </w:pPr>
      <w:r>
        <w:tab/>
        <w:t>t</w:t>
      </w:r>
      <w:r w:rsidR="0003413A">
        <w:t>emplates, drawing compass and a protractor</w:t>
      </w:r>
    </w:p>
    <w:p w14:paraId="0B6A6DE0" w14:textId="77777777" w:rsidR="0003413A" w:rsidRPr="00001586" w:rsidRDefault="0003413A" w:rsidP="00664EF2">
      <w:pPr>
        <w:spacing w:before="20" w:after="20"/>
        <w:ind w:right="245"/>
      </w:pPr>
    </w:p>
    <w:p w14:paraId="0D05EE43" w14:textId="77777777" w:rsidR="0003413A" w:rsidRPr="00BE3663" w:rsidRDefault="0003413A" w:rsidP="00664EF2">
      <w:pPr>
        <w:pStyle w:val="HeadingLevel2"/>
        <w:spacing w:before="20" w:after="20"/>
        <w:ind w:right="245"/>
        <w:rPr>
          <w:sz w:val="24"/>
        </w:rPr>
      </w:pPr>
      <w:r w:rsidRPr="00BE3663">
        <w:rPr>
          <w:sz w:val="24"/>
        </w:rPr>
        <w:t>Important note to candidates</w:t>
      </w:r>
    </w:p>
    <w:p w14:paraId="3792498C" w14:textId="77777777" w:rsidR="0003413A" w:rsidRPr="00001586" w:rsidRDefault="0003413A" w:rsidP="00664EF2">
      <w:pPr>
        <w:spacing w:before="20" w:after="20"/>
        <w:ind w:right="245"/>
      </w:pPr>
      <w:r w:rsidRPr="00001586">
        <w:t xml:space="preserve">No other items may be taken into the examination room. It is </w:t>
      </w:r>
      <w:r w:rsidRPr="00EF7A68">
        <w:rPr>
          <w:b/>
        </w:rPr>
        <w:t>your</w:t>
      </w:r>
      <w:r w:rsidRPr="00001586">
        <w:t xml:space="preserve"> responsibility to ensure that you do not have any </w:t>
      </w:r>
      <w:proofErr w:type="spellStart"/>
      <w:r w:rsidRPr="00001586">
        <w:t>unauthorised</w:t>
      </w:r>
      <w:proofErr w:type="spellEnd"/>
      <w:r w:rsidRPr="00001586">
        <w:t xml:space="preserve"> material. If you have any </w:t>
      </w:r>
      <w:proofErr w:type="spellStart"/>
      <w:r w:rsidRPr="00001586">
        <w:t>unauthorised</w:t>
      </w:r>
      <w:proofErr w:type="spellEnd"/>
      <w:r w:rsidRPr="00001586">
        <w:t xml:space="preserve"> material with you, hand it to the supervisor </w:t>
      </w:r>
      <w:r w:rsidRPr="00EF7A68">
        <w:rPr>
          <w:b/>
        </w:rPr>
        <w:t>before</w:t>
      </w:r>
      <w:r w:rsidRPr="00001586">
        <w:t xml:space="preserve"> reading any further. </w:t>
      </w:r>
    </w:p>
    <w:p w14:paraId="021C4519" w14:textId="77777777" w:rsidR="0003413A" w:rsidRPr="00001586" w:rsidRDefault="0003413A" w:rsidP="00664EF2">
      <w:pPr>
        <w:ind w:right="245"/>
      </w:pPr>
    </w:p>
    <w:p w14:paraId="6239617C" w14:textId="7D49E901" w:rsidR="0003413A" w:rsidRPr="00325628" w:rsidRDefault="00445D3D" w:rsidP="00664EF2">
      <w:pPr>
        <w:ind w:right="245"/>
        <w:rPr>
          <w:rFonts w:eastAsia="ArialMT" w:cs="Arial"/>
          <w:sz w:val="20"/>
          <w:szCs w:val="20"/>
        </w:rPr>
      </w:pPr>
      <w:r>
        <w:rPr>
          <w:rFonts w:eastAsia="ArialMT" w:cs="Arial"/>
          <w:sz w:val="20"/>
          <w:szCs w:val="20"/>
        </w:rPr>
        <w:tab/>
      </w:r>
    </w:p>
    <w:tbl>
      <w:tblPr>
        <w:tblStyle w:val="TableGrid"/>
        <w:tblW w:w="0" w:type="auto"/>
        <w:tblInd w:w="2830" w:type="dxa"/>
        <w:tblLook w:val="04A0" w:firstRow="1" w:lastRow="0" w:firstColumn="1" w:lastColumn="0" w:noHBand="0" w:noVBand="1"/>
      </w:tblPr>
      <w:tblGrid>
        <w:gridCol w:w="1701"/>
        <w:gridCol w:w="2410"/>
      </w:tblGrid>
      <w:tr w:rsidR="00445D3D" w14:paraId="1A8F7459" w14:textId="77777777" w:rsidTr="00445D3D">
        <w:tc>
          <w:tcPr>
            <w:tcW w:w="4111" w:type="dxa"/>
            <w:gridSpan w:val="2"/>
          </w:tcPr>
          <w:p w14:paraId="6D03DF44" w14:textId="77777777" w:rsidR="00445D3D" w:rsidRDefault="00445D3D" w:rsidP="00445D3D">
            <w:pPr>
              <w:ind w:right="245"/>
              <w:jc w:val="center"/>
              <w:rPr>
                <w:rFonts w:cs="Arial"/>
                <w:szCs w:val="22"/>
              </w:rPr>
            </w:pPr>
            <w:r>
              <w:rPr>
                <w:rFonts w:cs="Arial"/>
                <w:szCs w:val="22"/>
              </w:rPr>
              <w:t>Score</w:t>
            </w:r>
          </w:p>
          <w:p w14:paraId="5E9BD035" w14:textId="77777777" w:rsidR="00445D3D" w:rsidRDefault="00445D3D" w:rsidP="00664EF2">
            <w:pPr>
              <w:ind w:right="245"/>
              <w:rPr>
                <w:rFonts w:cs="Arial"/>
                <w:szCs w:val="22"/>
              </w:rPr>
            </w:pPr>
          </w:p>
        </w:tc>
      </w:tr>
      <w:tr w:rsidR="00445D3D" w14:paraId="089DCD4B" w14:textId="77777777" w:rsidTr="00445D3D">
        <w:tc>
          <w:tcPr>
            <w:tcW w:w="1701" w:type="dxa"/>
          </w:tcPr>
          <w:p w14:paraId="328A0499" w14:textId="77777777" w:rsidR="00445D3D" w:rsidRDefault="00445D3D" w:rsidP="00664EF2">
            <w:pPr>
              <w:ind w:right="245"/>
              <w:rPr>
                <w:rFonts w:cs="Arial"/>
                <w:szCs w:val="22"/>
              </w:rPr>
            </w:pPr>
            <w:r>
              <w:rPr>
                <w:rFonts w:cs="Arial"/>
                <w:szCs w:val="22"/>
              </w:rPr>
              <w:t>Section A</w:t>
            </w:r>
          </w:p>
          <w:p w14:paraId="5644E29C" w14:textId="4F3B571E" w:rsidR="00445D3D" w:rsidRDefault="00445D3D" w:rsidP="00664EF2">
            <w:pPr>
              <w:ind w:right="245"/>
              <w:rPr>
                <w:rFonts w:cs="Arial"/>
                <w:szCs w:val="22"/>
              </w:rPr>
            </w:pPr>
          </w:p>
        </w:tc>
        <w:tc>
          <w:tcPr>
            <w:tcW w:w="2410" w:type="dxa"/>
          </w:tcPr>
          <w:p w14:paraId="2BB65004" w14:textId="77777777" w:rsidR="00445D3D" w:rsidRDefault="00445D3D" w:rsidP="00664EF2">
            <w:pPr>
              <w:ind w:right="245"/>
              <w:rPr>
                <w:rFonts w:cs="Arial"/>
                <w:szCs w:val="22"/>
              </w:rPr>
            </w:pPr>
          </w:p>
        </w:tc>
      </w:tr>
      <w:tr w:rsidR="00445D3D" w14:paraId="087DAFC6" w14:textId="77777777" w:rsidTr="00445D3D">
        <w:tc>
          <w:tcPr>
            <w:tcW w:w="1701" w:type="dxa"/>
          </w:tcPr>
          <w:p w14:paraId="53FD86AB" w14:textId="77777777" w:rsidR="00445D3D" w:rsidRDefault="00445D3D" w:rsidP="00664EF2">
            <w:pPr>
              <w:ind w:right="245"/>
              <w:rPr>
                <w:rFonts w:cs="Arial"/>
                <w:szCs w:val="22"/>
              </w:rPr>
            </w:pPr>
            <w:r>
              <w:rPr>
                <w:rFonts w:cs="Arial"/>
                <w:szCs w:val="22"/>
              </w:rPr>
              <w:t>Section B</w:t>
            </w:r>
          </w:p>
          <w:p w14:paraId="28D96DFF" w14:textId="73DF2E3B" w:rsidR="00445D3D" w:rsidRDefault="00445D3D" w:rsidP="00664EF2">
            <w:pPr>
              <w:ind w:right="245"/>
              <w:rPr>
                <w:rFonts w:cs="Arial"/>
                <w:szCs w:val="22"/>
              </w:rPr>
            </w:pPr>
          </w:p>
        </w:tc>
        <w:tc>
          <w:tcPr>
            <w:tcW w:w="2410" w:type="dxa"/>
          </w:tcPr>
          <w:p w14:paraId="385D8882" w14:textId="77777777" w:rsidR="00445D3D" w:rsidRDefault="00445D3D" w:rsidP="00664EF2">
            <w:pPr>
              <w:ind w:right="245"/>
              <w:rPr>
                <w:rFonts w:cs="Arial"/>
                <w:szCs w:val="22"/>
              </w:rPr>
            </w:pPr>
          </w:p>
        </w:tc>
      </w:tr>
      <w:tr w:rsidR="00445D3D" w14:paraId="02AFC168" w14:textId="77777777" w:rsidTr="00445D3D">
        <w:tc>
          <w:tcPr>
            <w:tcW w:w="1701" w:type="dxa"/>
          </w:tcPr>
          <w:p w14:paraId="458860C4" w14:textId="77777777" w:rsidR="00445D3D" w:rsidRDefault="00445D3D" w:rsidP="00664EF2">
            <w:pPr>
              <w:ind w:right="245"/>
              <w:rPr>
                <w:rFonts w:cs="Arial"/>
                <w:szCs w:val="22"/>
              </w:rPr>
            </w:pPr>
            <w:r>
              <w:rPr>
                <w:rFonts w:cs="Arial"/>
                <w:szCs w:val="22"/>
              </w:rPr>
              <w:t>Section C</w:t>
            </w:r>
          </w:p>
          <w:p w14:paraId="58CD01D7" w14:textId="40242410" w:rsidR="00445D3D" w:rsidRDefault="00445D3D" w:rsidP="00664EF2">
            <w:pPr>
              <w:ind w:right="245"/>
              <w:rPr>
                <w:rFonts w:cs="Arial"/>
                <w:szCs w:val="22"/>
              </w:rPr>
            </w:pPr>
          </w:p>
        </w:tc>
        <w:tc>
          <w:tcPr>
            <w:tcW w:w="2410" w:type="dxa"/>
          </w:tcPr>
          <w:p w14:paraId="4BCC76D0" w14:textId="77777777" w:rsidR="00445D3D" w:rsidRDefault="00445D3D" w:rsidP="00664EF2">
            <w:pPr>
              <w:ind w:right="245"/>
              <w:rPr>
                <w:rFonts w:cs="Arial"/>
                <w:szCs w:val="22"/>
              </w:rPr>
            </w:pPr>
          </w:p>
        </w:tc>
      </w:tr>
      <w:tr w:rsidR="00445D3D" w14:paraId="2E3666CD" w14:textId="77777777" w:rsidTr="00445D3D">
        <w:tc>
          <w:tcPr>
            <w:tcW w:w="1701" w:type="dxa"/>
          </w:tcPr>
          <w:p w14:paraId="225BE8DD" w14:textId="77777777" w:rsidR="00445D3D" w:rsidRDefault="00445D3D" w:rsidP="00664EF2">
            <w:pPr>
              <w:ind w:right="245"/>
              <w:rPr>
                <w:rFonts w:cs="Arial"/>
                <w:szCs w:val="22"/>
              </w:rPr>
            </w:pPr>
            <w:r>
              <w:rPr>
                <w:rFonts w:cs="Arial"/>
                <w:szCs w:val="22"/>
              </w:rPr>
              <w:t>Total out of 180</w:t>
            </w:r>
          </w:p>
          <w:p w14:paraId="2B9B5BC5" w14:textId="1BF508B6" w:rsidR="00445D3D" w:rsidRDefault="00445D3D" w:rsidP="00664EF2">
            <w:pPr>
              <w:ind w:right="245"/>
              <w:rPr>
                <w:rFonts w:cs="Arial"/>
                <w:szCs w:val="22"/>
              </w:rPr>
            </w:pPr>
          </w:p>
        </w:tc>
        <w:tc>
          <w:tcPr>
            <w:tcW w:w="2410" w:type="dxa"/>
          </w:tcPr>
          <w:p w14:paraId="021C55C3" w14:textId="77777777" w:rsidR="00445D3D" w:rsidRDefault="00445D3D" w:rsidP="00664EF2">
            <w:pPr>
              <w:ind w:right="245"/>
              <w:rPr>
                <w:rFonts w:cs="Arial"/>
                <w:szCs w:val="22"/>
              </w:rPr>
            </w:pPr>
          </w:p>
        </w:tc>
      </w:tr>
      <w:tr w:rsidR="00445D3D" w14:paraId="4FD1C830" w14:textId="77777777" w:rsidTr="00445D3D">
        <w:tc>
          <w:tcPr>
            <w:tcW w:w="1701" w:type="dxa"/>
          </w:tcPr>
          <w:p w14:paraId="369C049D" w14:textId="77777777" w:rsidR="00445D3D" w:rsidRDefault="00445D3D" w:rsidP="00664EF2">
            <w:pPr>
              <w:ind w:right="245"/>
              <w:rPr>
                <w:rFonts w:cs="Arial"/>
                <w:szCs w:val="22"/>
              </w:rPr>
            </w:pPr>
            <w:r>
              <w:rPr>
                <w:rFonts w:cs="Arial"/>
                <w:szCs w:val="22"/>
              </w:rPr>
              <w:t>Percentage</w:t>
            </w:r>
          </w:p>
          <w:p w14:paraId="7812A45B" w14:textId="3B012959" w:rsidR="00445D3D" w:rsidRDefault="00445D3D" w:rsidP="00664EF2">
            <w:pPr>
              <w:ind w:right="245"/>
              <w:rPr>
                <w:rFonts w:cs="Arial"/>
                <w:szCs w:val="22"/>
              </w:rPr>
            </w:pPr>
          </w:p>
        </w:tc>
        <w:tc>
          <w:tcPr>
            <w:tcW w:w="2410" w:type="dxa"/>
          </w:tcPr>
          <w:p w14:paraId="7E3827BF" w14:textId="77777777" w:rsidR="00445D3D" w:rsidRDefault="00445D3D" w:rsidP="00664EF2">
            <w:pPr>
              <w:ind w:right="245"/>
              <w:rPr>
                <w:rFonts w:cs="Arial"/>
                <w:szCs w:val="22"/>
              </w:rPr>
            </w:pPr>
          </w:p>
        </w:tc>
      </w:tr>
    </w:tbl>
    <w:p w14:paraId="4E5DC357" w14:textId="77777777" w:rsidR="0003413A" w:rsidRPr="003C43EF" w:rsidRDefault="0003413A" w:rsidP="00664EF2">
      <w:pPr>
        <w:ind w:right="245"/>
        <w:rPr>
          <w:rFonts w:cs="Arial"/>
          <w:szCs w:val="22"/>
        </w:rPr>
      </w:pPr>
    </w:p>
    <w:p w14:paraId="4AE2A86C" w14:textId="10D19C31" w:rsidR="00333AB6" w:rsidRPr="003B1906" w:rsidRDefault="00333AB6" w:rsidP="003B1906">
      <w:pPr>
        <w:rPr>
          <w:b/>
          <w:szCs w:val="22"/>
        </w:rPr>
      </w:pPr>
      <w:r w:rsidRPr="003B1906">
        <w:rPr>
          <w:b/>
          <w:sz w:val="24"/>
        </w:rPr>
        <w:t>Structure of this paper</w:t>
      </w:r>
    </w:p>
    <w:p w14:paraId="3125EFA5" w14:textId="77777777" w:rsidR="00163C34" w:rsidRDefault="00163C34" w:rsidP="00664EF2">
      <w:pPr>
        <w:ind w:right="245"/>
        <w:rPr>
          <w:rFonts w:cs="Arial"/>
          <w:spacing w:val="-2"/>
        </w:rPr>
      </w:pPr>
    </w:p>
    <w:tbl>
      <w:tblPr>
        <w:tblW w:w="9613" w:type="dxa"/>
        <w:tblInd w:w="90" w:type="dxa"/>
        <w:tblBorders>
          <w:top w:val="nil"/>
          <w:left w:val="nil"/>
          <w:bottom w:val="nil"/>
          <w:right w:val="nil"/>
        </w:tblBorders>
        <w:tblLayout w:type="fixed"/>
        <w:tblLook w:val="0000" w:firstRow="0" w:lastRow="0" w:firstColumn="0" w:lastColumn="0" w:noHBand="0" w:noVBand="0"/>
      </w:tblPr>
      <w:tblGrid>
        <w:gridCol w:w="2184"/>
        <w:gridCol w:w="1469"/>
        <w:gridCol w:w="1617"/>
        <w:gridCol w:w="1469"/>
        <w:gridCol w:w="1405"/>
        <w:gridCol w:w="1469"/>
      </w:tblGrid>
      <w:tr w:rsidR="00B0521C" w14:paraId="36984245" w14:textId="77777777" w:rsidTr="00664EF2">
        <w:trPr>
          <w:trHeight w:val="414"/>
        </w:trPr>
        <w:tc>
          <w:tcPr>
            <w:tcW w:w="2184" w:type="dxa"/>
            <w:tcBorders>
              <w:top w:val="single" w:sz="4" w:space="0" w:color="auto"/>
              <w:left w:val="single" w:sz="4" w:space="0" w:color="auto"/>
              <w:bottom w:val="single" w:sz="4" w:space="0" w:color="auto"/>
              <w:right w:val="single" w:sz="4" w:space="0" w:color="auto"/>
            </w:tcBorders>
          </w:tcPr>
          <w:p w14:paraId="605EB551" w14:textId="77777777" w:rsidR="00B0521C" w:rsidRPr="00B0521C" w:rsidRDefault="00B0521C" w:rsidP="00664EF2">
            <w:pPr>
              <w:pStyle w:val="Pa5"/>
              <w:spacing w:before="60" w:after="60" w:line="276" w:lineRule="auto"/>
              <w:ind w:right="245"/>
              <w:jc w:val="center"/>
              <w:rPr>
                <w:color w:val="221E1F"/>
                <w:sz w:val="22"/>
                <w:szCs w:val="22"/>
              </w:rPr>
            </w:pPr>
          </w:p>
          <w:p w14:paraId="2680FB23" w14:textId="77777777" w:rsidR="00B0521C" w:rsidRPr="00B0521C" w:rsidRDefault="00B0521C" w:rsidP="00664EF2">
            <w:pPr>
              <w:pStyle w:val="Pa5"/>
              <w:spacing w:before="60" w:after="60" w:line="276" w:lineRule="auto"/>
              <w:ind w:right="245"/>
              <w:jc w:val="center"/>
              <w:rPr>
                <w:color w:val="221E1F"/>
                <w:sz w:val="22"/>
                <w:szCs w:val="22"/>
              </w:rPr>
            </w:pPr>
            <w:r w:rsidRPr="00B0521C">
              <w:rPr>
                <w:color w:val="221E1F"/>
                <w:sz w:val="22"/>
                <w:szCs w:val="22"/>
              </w:rPr>
              <w:t xml:space="preserve">Section </w:t>
            </w:r>
          </w:p>
        </w:tc>
        <w:tc>
          <w:tcPr>
            <w:tcW w:w="1469" w:type="dxa"/>
            <w:tcBorders>
              <w:top w:val="single" w:sz="4" w:space="0" w:color="auto"/>
              <w:left w:val="single" w:sz="4" w:space="0" w:color="auto"/>
              <w:bottom w:val="single" w:sz="4" w:space="0" w:color="auto"/>
              <w:right w:val="single" w:sz="4" w:space="0" w:color="auto"/>
            </w:tcBorders>
          </w:tcPr>
          <w:p w14:paraId="3D2F2BAE" w14:textId="77777777" w:rsidR="00B0521C" w:rsidRPr="00B0521C" w:rsidRDefault="00B0521C" w:rsidP="00664EF2">
            <w:pPr>
              <w:pStyle w:val="Pa5"/>
              <w:spacing w:line="276" w:lineRule="auto"/>
              <w:jc w:val="center"/>
              <w:rPr>
                <w:color w:val="221E1F"/>
                <w:sz w:val="22"/>
                <w:szCs w:val="22"/>
              </w:rPr>
            </w:pPr>
            <w:r w:rsidRPr="00B0521C">
              <w:rPr>
                <w:color w:val="221E1F"/>
                <w:sz w:val="22"/>
                <w:szCs w:val="22"/>
              </w:rPr>
              <w:t xml:space="preserve">Number of questions available </w:t>
            </w:r>
          </w:p>
        </w:tc>
        <w:tc>
          <w:tcPr>
            <w:tcW w:w="1617" w:type="dxa"/>
            <w:tcBorders>
              <w:top w:val="single" w:sz="4" w:space="0" w:color="auto"/>
              <w:left w:val="single" w:sz="4" w:space="0" w:color="auto"/>
              <w:bottom w:val="single" w:sz="4" w:space="0" w:color="auto"/>
              <w:right w:val="single" w:sz="4" w:space="0" w:color="auto"/>
            </w:tcBorders>
          </w:tcPr>
          <w:p w14:paraId="55AB945E" w14:textId="77777777" w:rsidR="00B0521C" w:rsidRPr="00B0521C" w:rsidRDefault="00B0521C" w:rsidP="00664EF2">
            <w:pPr>
              <w:pStyle w:val="Pa5"/>
              <w:spacing w:line="276" w:lineRule="auto"/>
              <w:jc w:val="center"/>
              <w:rPr>
                <w:color w:val="221E1F"/>
                <w:sz w:val="22"/>
                <w:szCs w:val="22"/>
              </w:rPr>
            </w:pPr>
            <w:r w:rsidRPr="00B0521C">
              <w:rPr>
                <w:color w:val="221E1F"/>
                <w:sz w:val="22"/>
                <w:szCs w:val="22"/>
              </w:rPr>
              <w:t xml:space="preserve">Number of questions to be answered </w:t>
            </w:r>
          </w:p>
        </w:tc>
        <w:tc>
          <w:tcPr>
            <w:tcW w:w="1469" w:type="dxa"/>
            <w:tcBorders>
              <w:top w:val="single" w:sz="4" w:space="0" w:color="auto"/>
              <w:left w:val="single" w:sz="4" w:space="0" w:color="auto"/>
              <w:bottom w:val="single" w:sz="4" w:space="0" w:color="auto"/>
              <w:right w:val="single" w:sz="4" w:space="0" w:color="auto"/>
            </w:tcBorders>
          </w:tcPr>
          <w:p w14:paraId="3267B20A" w14:textId="77777777" w:rsidR="00B0521C" w:rsidRPr="00B0521C" w:rsidRDefault="00B0521C" w:rsidP="00664EF2">
            <w:pPr>
              <w:pStyle w:val="Pa5"/>
              <w:spacing w:line="276" w:lineRule="auto"/>
              <w:jc w:val="center"/>
              <w:rPr>
                <w:color w:val="221E1F"/>
                <w:sz w:val="22"/>
                <w:szCs w:val="22"/>
              </w:rPr>
            </w:pPr>
            <w:r w:rsidRPr="00B0521C">
              <w:rPr>
                <w:color w:val="221E1F"/>
                <w:sz w:val="22"/>
                <w:szCs w:val="22"/>
              </w:rPr>
              <w:t xml:space="preserve">Suggested working time (minutes) </w:t>
            </w:r>
          </w:p>
        </w:tc>
        <w:tc>
          <w:tcPr>
            <w:tcW w:w="1405" w:type="dxa"/>
            <w:tcBorders>
              <w:top w:val="single" w:sz="4" w:space="0" w:color="auto"/>
              <w:left w:val="single" w:sz="4" w:space="0" w:color="auto"/>
              <w:bottom w:val="single" w:sz="4" w:space="0" w:color="auto"/>
              <w:right w:val="single" w:sz="4" w:space="0" w:color="auto"/>
            </w:tcBorders>
            <w:vAlign w:val="center"/>
          </w:tcPr>
          <w:p w14:paraId="4F2605F2" w14:textId="4153E492" w:rsidR="00B0521C" w:rsidRPr="00B0521C" w:rsidRDefault="00B0521C" w:rsidP="00664EF2">
            <w:pPr>
              <w:pStyle w:val="Pa5"/>
              <w:spacing w:line="276" w:lineRule="auto"/>
              <w:jc w:val="center"/>
              <w:rPr>
                <w:color w:val="221E1F"/>
                <w:sz w:val="22"/>
                <w:szCs w:val="22"/>
              </w:rPr>
            </w:pPr>
            <w:r w:rsidRPr="00B0521C">
              <w:rPr>
                <w:color w:val="221E1F"/>
                <w:sz w:val="22"/>
                <w:szCs w:val="22"/>
              </w:rPr>
              <w:t>Marks available</w:t>
            </w:r>
          </w:p>
        </w:tc>
        <w:tc>
          <w:tcPr>
            <w:tcW w:w="1469" w:type="dxa"/>
            <w:tcBorders>
              <w:top w:val="single" w:sz="4" w:space="0" w:color="auto"/>
              <w:left w:val="single" w:sz="4" w:space="0" w:color="auto"/>
              <w:bottom w:val="single" w:sz="4" w:space="0" w:color="auto"/>
              <w:right w:val="single" w:sz="4" w:space="0" w:color="auto"/>
            </w:tcBorders>
          </w:tcPr>
          <w:p w14:paraId="00BEE65E" w14:textId="250EEF26" w:rsidR="00B0521C" w:rsidRPr="00B0521C" w:rsidRDefault="00B0521C" w:rsidP="00664EF2">
            <w:pPr>
              <w:pStyle w:val="Pa5"/>
              <w:spacing w:line="276" w:lineRule="auto"/>
              <w:jc w:val="center"/>
              <w:rPr>
                <w:color w:val="221E1F"/>
                <w:sz w:val="22"/>
                <w:szCs w:val="22"/>
              </w:rPr>
            </w:pPr>
            <w:r w:rsidRPr="00B0521C">
              <w:rPr>
                <w:color w:val="221E1F"/>
                <w:sz w:val="22"/>
                <w:szCs w:val="22"/>
              </w:rPr>
              <w:t xml:space="preserve">Percentage of examination </w:t>
            </w:r>
          </w:p>
        </w:tc>
      </w:tr>
      <w:tr w:rsidR="00B0521C" w14:paraId="17B03381" w14:textId="77777777" w:rsidTr="00664EF2">
        <w:trPr>
          <w:trHeight w:val="720"/>
        </w:trPr>
        <w:tc>
          <w:tcPr>
            <w:tcW w:w="2184" w:type="dxa"/>
            <w:tcBorders>
              <w:top w:val="single" w:sz="4" w:space="0" w:color="auto"/>
              <w:left w:val="single" w:sz="4" w:space="0" w:color="auto"/>
              <w:bottom w:val="single" w:sz="4" w:space="0" w:color="auto"/>
              <w:right w:val="single" w:sz="4" w:space="0" w:color="auto"/>
            </w:tcBorders>
          </w:tcPr>
          <w:p w14:paraId="0A332BA9" w14:textId="77777777" w:rsidR="00B0521C" w:rsidRPr="00B0521C" w:rsidRDefault="00B0521C" w:rsidP="00664EF2">
            <w:pPr>
              <w:pStyle w:val="Pa3"/>
              <w:spacing w:before="60" w:after="60" w:line="276" w:lineRule="auto"/>
              <w:ind w:right="245"/>
              <w:rPr>
                <w:color w:val="221E1F"/>
                <w:sz w:val="22"/>
                <w:szCs w:val="22"/>
              </w:rPr>
            </w:pPr>
            <w:r w:rsidRPr="00B0521C">
              <w:rPr>
                <w:color w:val="221E1F"/>
                <w:sz w:val="22"/>
                <w:szCs w:val="22"/>
              </w:rPr>
              <w:t xml:space="preserve">Section One </w:t>
            </w:r>
          </w:p>
          <w:p w14:paraId="681EA21F" w14:textId="77777777" w:rsidR="00B0521C" w:rsidRPr="00B0521C" w:rsidRDefault="00B0521C" w:rsidP="00664EF2">
            <w:pPr>
              <w:pStyle w:val="Pa3"/>
              <w:spacing w:before="60" w:after="60" w:line="276" w:lineRule="auto"/>
              <w:ind w:right="245"/>
              <w:rPr>
                <w:color w:val="221E1F"/>
                <w:sz w:val="22"/>
                <w:szCs w:val="22"/>
              </w:rPr>
            </w:pPr>
            <w:r w:rsidRPr="00B0521C">
              <w:rPr>
                <w:color w:val="221E1F"/>
                <w:sz w:val="22"/>
                <w:szCs w:val="22"/>
              </w:rPr>
              <w:t xml:space="preserve">Short response </w:t>
            </w:r>
          </w:p>
        </w:tc>
        <w:tc>
          <w:tcPr>
            <w:tcW w:w="1469" w:type="dxa"/>
            <w:tcBorders>
              <w:top w:val="single" w:sz="4" w:space="0" w:color="auto"/>
              <w:left w:val="single" w:sz="4" w:space="0" w:color="auto"/>
              <w:bottom w:val="single" w:sz="4" w:space="0" w:color="auto"/>
              <w:right w:val="single" w:sz="4" w:space="0" w:color="auto"/>
            </w:tcBorders>
            <w:vAlign w:val="center"/>
          </w:tcPr>
          <w:p w14:paraId="7A3E7426" w14:textId="015A5FBD" w:rsidR="00B0521C" w:rsidRPr="00B0521C" w:rsidRDefault="00EC3E7A" w:rsidP="00664EF2">
            <w:pPr>
              <w:pStyle w:val="Pa5"/>
              <w:spacing w:line="360" w:lineRule="auto"/>
              <w:jc w:val="center"/>
              <w:rPr>
                <w:color w:val="221E1F"/>
                <w:sz w:val="22"/>
                <w:szCs w:val="22"/>
              </w:rPr>
            </w:pPr>
            <w:r>
              <w:rPr>
                <w:color w:val="221E1F"/>
                <w:sz w:val="22"/>
                <w:szCs w:val="22"/>
              </w:rPr>
              <w:t>1</w:t>
            </w:r>
            <w:r w:rsidR="008F7C89">
              <w:rPr>
                <w:color w:val="221E1F"/>
                <w:sz w:val="22"/>
                <w:szCs w:val="22"/>
              </w:rPr>
              <w:t>3</w:t>
            </w:r>
          </w:p>
        </w:tc>
        <w:tc>
          <w:tcPr>
            <w:tcW w:w="1617" w:type="dxa"/>
            <w:tcBorders>
              <w:top w:val="single" w:sz="4" w:space="0" w:color="auto"/>
              <w:left w:val="single" w:sz="4" w:space="0" w:color="auto"/>
              <w:bottom w:val="single" w:sz="4" w:space="0" w:color="auto"/>
              <w:right w:val="single" w:sz="4" w:space="0" w:color="auto"/>
            </w:tcBorders>
            <w:vAlign w:val="center"/>
          </w:tcPr>
          <w:p w14:paraId="48FABD6E" w14:textId="3A8FE2E5" w:rsidR="00B0521C" w:rsidRPr="00B0521C" w:rsidRDefault="00EC3E7A" w:rsidP="00664EF2">
            <w:pPr>
              <w:pStyle w:val="Pa5"/>
              <w:spacing w:line="360" w:lineRule="auto"/>
              <w:jc w:val="center"/>
              <w:rPr>
                <w:color w:val="221E1F"/>
                <w:sz w:val="22"/>
                <w:szCs w:val="22"/>
              </w:rPr>
            </w:pPr>
            <w:r>
              <w:rPr>
                <w:color w:val="221E1F"/>
                <w:sz w:val="22"/>
                <w:szCs w:val="22"/>
              </w:rPr>
              <w:t>1</w:t>
            </w:r>
            <w:r w:rsidR="008F7C89">
              <w:rPr>
                <w:color w:val="221E1F"/>
                <w:sz w:val="22"/>
                <w:szCs w:val="22"/>
              </w:rPr>
              <w:t>3</w:t>
            </w:r>
          </w:p>
        </w:tc>
        <w:tc>
          <w:tcPr>
            <w:tcW w:w="1469" w:type="dxa"/>
            <w:tcBorders>
              <w:top w:val="single" w:sz="4" w:space="0" w:color="auto"/>
              <w:left w:val="single" w:sz="4" w:space="0" w:color="auto"/>
              <w:bottom w:val="single" w:sz="4" w:space="0" w:color="auto"/>
              <w:right w:val="single" w:sz="4" w:space="0" w:color="auto"/>
            </w:tcBorders>
            <w:vAlign w:val="center"/>
          </w:tcPr>
          <w:p w14:paraId="564206E4" w14:textId="70271EAA" w:rsidR="00B0521C" w:rsidRPr="00B0521C" w:rsidRDefault="00B0521C" w:rsidP="00664EF2">
            <w:pPr>
              <w:pStyle w:val="Pa5"/>
              <w:spacing w:line="360" w:lineRule="auto"/>
              <w:jc w:val="center"/>
              <w:rPr>
                <w:color w:val="221E1F"/>
                <w:sz w:val="22"/>
                <w:szCs w:val="22"/>
              </w:rPr>
            </w:pPr>
            <w:r w:rsidRPr="00B0521C">
              <w:rPr>
                <w:color w:val="221E1F"/>
                <w:sz w:val="22"/>
                <w:szCs w:val="22"/>
              </w:rPr>
              <w:t>5</w:t>
            </w:r>
            <w:r w:rsidR="00426071">
              <w:rPr>
                <w:color w:val="221E1F"/>
                <w:sz w:val="22"/>
                <w:szCs w:val="22"/>
              </w:rPr>
              <w:t>5</w:t>
            </w:r>
          </w:p>
        </w:tc>
        <w:tc>
          <w:tcPr>
            <w:tcW w:w="1405" w:type="dxa"/>
            <w:tcBorders>
              <w:top w:val="single" w:sz="4" w:space="0" w:color="auto"/>
              <w:left w:val="single" w:sz="4" w:space="0" w:color="auto"/>
              <w:bottom w:val="single" w:sz="4" w:space="0" w:color="auto"/>
              <w:right w:val="single" w:sz="4" w:space="0" w:color="auto"/>
            </w:tcBorders>
            <w:vAlign w:val="center"/>
          </w:tcPr>
          <w:p w14:paraId="3E0F422E" w14:textId="6C6C7C31" w:rsidR="00B0521C" w:rsidRPr="00B0521C" w:rsidRDefault="00EC3E7A" w:rsidP="00664EF2">
            <w:pPr>
              <w:pStyle w:val="Pa5"/>
              <w:spacing w:line="360" w:lineRule="auto"/>
              <w:jc w:val="center"/>
              <w:rPr>
                <w:color w:val="221E1F"/>
                <w:sz w:val="22"/>
                <w:szCs w:val="22"/>
              </w:rPr>
            </w:pPr>
            <w:r>
              <w:rPr>
                <w:color w:val="221E1F"/>
                <w:sz w:val="22"/>
                <w:szCs w:val="22"/>
              </w:rPr>
              <w:t>5</w:t>
            </w:r>
            <w:r w:rsidR="00802D6A">
              <w:rPr>
                <w:color w:val="221E1F"/>
                <w:sz w:val="22"/>
                <w:szCs w:val="22"/>
              </w:rPr>
              <w:t>8</w:t>
            </w:r>
          </w:p>
        </w:tc>
        <w:tc>
          <w:tcPr>
            <w:tcW w:w="1469" w:type="dxa"/>
            <w:tcBorders>
              <w:top w:val="single" w:sz="4" w:space="0" w:color="auto"/>
              <w:left w:val="single" w:sz="4" w:space="0" w:color="auto"/>
              <w:bottom w:val="single" w:sz="4" w:space="0" w:color="auto"/>
              <w:right w:val="single" w:sz="4" w:space="0" w:color="auto"/>
            </w:tcBorders>
            <w:vAlign w:val="center"/>
          </w:tcPr>
          <w:p w14:paraId="6A6AA105" w14:textId="3296738F" w:rsidR="00B0521C" w:rsidRPr="00B0521C" w:rsidRDefault="00B0521C" w:rsidP="00664EF2">
            <w:pPr>
              <w:pStyle w:val="Pa5"/>
              <w:spacing w:line="360" w:lineRule="auto"/>
              <w:jc w:val="center"/>
              <w:rPr>
                <w:color w:val="221E1F"/>
                <w:sz w:val="22"/>
                <w:szCs w:val="22"/>
              </w:rPr>
            </w:pPr>
            <w:r w:rsidRPr="00B0521C">
              <w:rPr>
                <w:color w:val="221E1F"/>
                <w:sz w:val="22"/>
                <w:szCs w:val="22"/>
              </w:rPr>
              <w:t>3</w:t>
            </w:r>
            <w:r w:rsidR="00802D6A">
              <w:rPr>
                <w:color w:val="221E1F"/>
                <w:sz w:val="22"/>
                <w:szCs w:val="22"/>
              </w:rPr>
              <w:t>2</w:t>
            </w:r>
          </w:p>
        </w:tc>
      </w:tr>
      <w:tr w:rsidR="00B0521C" w14:paraId="49A5339D" w14:textId="77777777" w:rsidTr="00664EF2">
        <w:trPr>
          <w:trHeight w:val="720"/>
        </w:trPr>
        <w:tc>
          <w:tcPr>
            <w:tcW w:w="2184" w:type="dxa"/>
            <w:tcBorders>
              <w:top w:val="single" w:sz="4" w:space="0" w:color="auto"/>
              <w:left w:val="single" w:sz="4" w:space="0" w:color="auto"/>
              <w:bottom w:val="single" w:sz="4" w:space="0" w:color="auto"/>
              <w:right w:val="single" w:sz="4" w:space="0" w:color="auto"/>
            </w:tcBorders>
          </w:tcPr>
          <w:p w14:paraId="5DB4AAE9" w14:textId="77777777" w:rsidR="00B0521C" w:rsidRPr="00B0521C" w:rsidRDefault="00B0521C" w:rsidP="00664EF2">
            <w:pPr>
              <w:pStyle w:val="Pa3"/>
              <w:spacing w:before="60" w:after="60" w:line="276" w:lineRule="auto"/>
              <w:ind w:right="245"/>
              <w:rPr>
                <w:color w:val="221E1F"/>
                <w:sz w:val="22"/>
                <w:szCs w:val="22"/>
              </w:rPr>
            </w:pPr>
            <w:r w:rsidRPr="00B0521C">
              <w:rPr>
                <w:color w:val="221E1F"/>
                <w:sz w:val="22"/>
                <w:szCs w:val="22"/>
              </w:rPr>
              <w:t xml:space="preserve">Section Two </w:t>
            </w:r>
          </w:p>
          <w:p w14:paraId="770D9EAF" w14:textId="77777777" w:rsidR="00B0521C" w:rsidRPr="00B0521C" w:rsidRDefault="00B0521C" w:rsidP="00664EF2">
            <w:pPr>
              <w:pStyle w:val="Pa3"/>
              <w:spacing w:before="60" w:after="60" w:line="276" w:lineRule="auto"/>
              <w:ind w:right="245"/>
              <w:rPr>
                <w:color w:val="221E1F"/>
                <w:sz w:val="22"/>
                <w:szCs w:val="22"/>
              </w:rPr>
            </w:pPr>
            <w:r w:rsidRPr="00B0521C">
              <w:rPr>
                <w:color w:val="221E1F"/>
                <w:sz w:val="22"/>
                <w:szCs w:val="22"/>
              </w:rPr>
              <w:t xml:space="preserve">Problem-solving </w:t>
            </w:r>
          </w:p>
        </w:tc>
        <w:tc>
          <w:tcPr>
            <w:tcW w:w="1469" w:type="dxa"/>
            <w:tcBorders>
              <w:top w:val="single" w:sz="4" w:space="0" w:color="auto"/>
              <w:left w:val="single" w:sz="4" w:space="0" w:color="auto"/>
              <w:bottom w:val="single" w:sz="4" w:space="0" w:color="auto"/>
              <w:right w:val="single" w:sz="4" w:space="0" w:color="auto"/>
            </w:tcBorders>
            <w:vAlign w:val="center"/>
          </w:tcPr>
          <w:p w14:paraId="608D8AF2" w14:textId="16459528" w:rsidR="00B0521C" w:rsidRPr="00B0521C" w:rsidRDefault="00EC3E7A" w:rsidP="00664EF2">
            <w:pPr>
              <w:pStyle w:val="Pa5"/>
              <w:spacing w:line="360" w:lineRule="auto"/>
              <w:jc w:val="center"/>
              <w:rPr>
                <w:color w:val="221E1F"/>
                <w:sz w:val="22"/>
                <w:szCs w:val="22"/>
              </w:rPr>
            </w:pPr>
            <w:r>
              <w:rPr>
                <w:color w:val="221E1F"/>
                <w:sz w:val="22"/>
                <w:szCs w:val="22"/>
              </w:rPr>
              <w:t>6</w:t>
            </w:r>
          </w:p>
        </w:tc>
        <w:tc>
          <w:tcPr>
            <w:tcW w:w="1617" w:type="dxa"/>
            <w:tcBorders>
              <w:top w:val="single" w:sz="4" w:space="0" w:color="auto"/>
              <w:left w:val="single" w:sz="4" w:space="0" w:color="auto"/>
              <w:bottom w:val="single" w:sz="4" w:space="0" w:color="auto"/>
              <w:right w:val="single" w:sz="4" w:space="0" w:color="auto"/>
            </w:tcBorders>
            <w:vAlign w:val="center"/>
          </w:tcPr>
          <w:p w14:paraId="31184AFE" w14:textId="14FC6E7F" w:rsidR="00B0521C" w:rsidRPr="00B0521C" w:rsidRDefault="00EC3E7A" w:rsidP="00664EF2">
            <w:pPr>
              <w:pStyle w:val="Pa5"/>
              <w:spacing w:line="360" w:lineRule="auto"/>
              <w:jc w:val="center"/>
              <w:rPr>
                <w:color w:val="221E1F"/>
                <w:sz w:val="22"/>
                <w:szCs w:val="22"/>
              </w:rPr>
            </w:pPr>
            <w:r>
              <w:rPr>
                <w:color w:val="221E1F"/>
                <w:sz w:val="22"/>
                <w:szCs w:val="22"/>
              </w:rPr>
              <w:t>6</w:t>
            </w:r>
          </w:p>
        </w:tc>
        <w:tc>
          <w:tcPr>
            <w:tcW w:w="1469" w:type="dxa"/>
            <w:tcBorders>
              <w:top w:val="single" w:sz="4" w:space="0" w:color="auto"/>
              <w:left w:val="single" w:sz="4" w:space="0" w:color="auto"/>
              <w:bottom w:val="single" w:sz="4" w:space="0" w:color="auto"/>
              <w:right w:val="single" w:sz="4" w:space="0" w:color="auto"/>
            </w:tcBorders>
            <w:vAlign w:val="center"/>
          </w:tcPr>
          <w:p w14:paraId="0C01CD64" w14:textId="20AAC8D7" w:rsidR="00B0521C" w:rsidRPr="00B0521C" w:rsidRDefault="00426071" w:rsidP="00664EF2">
            <w:pPr>
              <w:pStyle w:val="Pa5"/>
              <w:spacing w:line="360" w:lineRule="auto"/>
              <w:jc w:val="center"/>
              <w:rPr>
                <w:color w:val="221E1F"/>
                <w:sz w:val="22"/>
                <w:szCs w:val="22"/>
              </w:rPr>
            </w:pPr>
            <w:r>
              <w:rPr>
                <w:color w:val="221E1F"/>
                <w:sz w:val="22"/>
                <w:szCs w:val="22"/>
              </w:rPr>
              <w:t>85</w:t>
            </w:r>
          </w:p>
        </w:tc>
        <w:tc>
          <w:tcPr>
            <w:tcW w:w="1405" w:type="dxa"/>
            <w:tcBorders>
              <w:top w:val="single" w:sz="4" w:space="0" w:color="auto"/>
              <w:left w:val="single" w:sz="4" w:space="0" w:color="auto"/>
              <w:bottom w:val="single" w:sz="4" w:space="0" w:color="auto"/>
              <w:right w:val="single" w:sz="4" w:space="0" w:color="auto"/>
            </w:tcBorders>
            <w:vAlign w:val="center"/>
          </w:tcPr>
          <w:p w14:paraId="3C312402" w14:textId="20FD0AC3" w:rsidR="00B0521C" w:rsidRPr="00B0521C" w:rsidRDefault="00802D6A" w:rsidP="00664EF2">
            <w:pPr>
              <w:pStyle w:val="Pa5"/>
              <w:spacing w:line="360" w:lineRule="auto"/>
              <w:jc w:val="center"/>
              <w:rPr>
                <w:color w:val="221E1F"/>
                <w:sz w:val="22"/>
                <w:szCs w:val="22"/>
              </w:rPr>
            </w:pPr>
            <w:r>
              <w:rPr>
                <w:color w:val="221E1F"/>
                <w:sz w:val="22"/>
                <w:szCs w:val="22"/>
              </w:rPr>
              <w:t>8</w:t>
            </w:r>
            <w:r w:rsidR="00426071">
              <w:rPr>
                <w:color w:val="221E1F"/>
                <w:sz w:val="22"/>
                <w:szCs w:val="22"/>
              </w:rPr>
              <w:t>6</w:t>
            </w:r>
          </w:p>
        </w:tc>
        <w:tc>
          <w:tcPr>
            <w:tcW w:w="1469" w:type="dxa"/>
            <w:tcBorders>
              <w:top w:val="single" w:sz="4" w:space="0" w:color="auto"/>
              <w:left w:val="single" w:sz="4" w:space="0" w:color="auto"/>
              <w:bottom w:val="single" w:sz="4" w:space="0" w:color="auto"/>
              <w:right w:val="single" w:sz="4" w:space="0" w:color="auto"/>
            </w:tcBorders>
            <w:vAlign w:val="center"/>
          </w:tcPr>
          <w:p w14:paraId="443F40C9" w14:textId="61619477" w:rsidR="00B0521C" w:rsidRPr="00B0521C" w:rsidRDefault="00802D6A" w:rsidP="00664EF2">
            <w:pPr>
              <w:pStyle w:val="Pa5"/>
              <w:spacing w:line="360" w:lineRule="auto"/>
              <w:jc w:val="center"/>
              <w:rPr>
                <w:color w:val="221E1F"/>
                <w:sz w:val="22"/>
                <w:szCs w:val="22"/>
              </w:rPr>
            </w:pPr>
            <w:r>
              <w:rPr>
                <w:color w:val="221E1F"/>
                <w:sz w:val="22"/>
                <w:szCs w:val="22"/>
              </w:rPr>
              <w:t>4</w:t>
            </w:r>
            <w:r w:rsidR="00426071">
              <w:rPr>
                <w:color w:val="221E1F"/>
                <w:sz w:val="22"/>
                <w:szCs w:val="22"/>
              </w:rPr>
              <w:t>8</w:t>
            </w:r>
          </w:p>
        </w:tc>
      </w:tr>
      <w:tr w:rsidR="00B0521C" w14:paraId="660250EF" w14:textId="77777777" w:rsidTr="00664EF2">
        <w:trPr>
          <w:trHeight w:val="720"/>
        </w:trPr>
        <w:tc>
          <w:tcPr>
            <w:tcW w:w="2184" w:type="dxa"/>
            <w:tcBorders>
              <w:top w:val="single" w:sz="4" w:space="0" w:color="auto"/>
              <w:left w:val="single" w:sz="4" w:space="0" w:color="auto"/>
              <w:bottom w:val="single" w:sz="4" w:space="0" w:color="auto"/>
              <w:right w:val="single" w:sz="4" w:space="0" w:color="auto"/>
            </w:tcBorders>
          </w:tcPr>
          <w:p w14:paraId="61B9EAA5" w14:textId="77777777" w:rsidR="00B0521C" w:rsidRPr="00B0521C" w:rsidRDefault="00B0521C" w:rsidP="00664EF2">
            <w:pPr>
              <w:pStyle w:val="Pa3"/>
              <w:spacing w:before="60" w:after="60" w:line="276" w:lineRule="auto"/>
              <w:ind w:right="245"/>
              <w:rPr>
                <w:color w:val="221E1F"/>
                <w:sz w:val="22"/>
                <w:szCs w:val="22"/>
              </w:rPr>
            </w:pPr>
            <w:r w:rsidRPr="00B0521C">
              <w:rPr>
                <w:color w:val="221E1F"/>
                <w:sz w:val="22"/>
                <w:szCs w:val="22"/>
              </w:rPr>
              <w:t xml:space="preserve">Section Three </w:t>
            </w:r>
          </w:p>
          <w:p w14:paraId="346BA943" w14:textId="77777777" w:rsidR="00B0521C" w:rsidRPr="00B0521C" w:rsidRDefault="00B0521C" w:rsidP="00664EF2">
            <w:pPr>
              <w:pStyle w:val="Pa3"/>
              <w:spacing w:before="60" w:after="60" w:line="276" w:lineRule="auto"/>
              <w:ind w:right="75"/>
              <w:rPr>
                <w:color w:val="221E1F"/>
                <w:sz w:val="22"/>
                <w:szCs w:val="22"/>
              </w:rPr>
            </w:pPr>
            <w:r w:rsidRPr="00B0521C">
              <w:rPr>
                <w:color w:val="221E1F"/>
                <w:sz w:val="22"/>
                <w:szCs w:val="22"/>
              </w:rPr>
              <w:t xml:space="preserve">Comprehension </w:t>
            </w:r>
          </w:p>
        </w:tc>
        <w:tc>
          <w:tcPr>
            <w:tcW w:w="1469" w:type="dxa"/>
            <w:tcBorders>
              <w:top w:val="single" w:sz="4" w:space="0" w:color="auto"/>
              <w:left w:val="single" w:sz="4" w:space="0" w:color="auto"/>
              <w:bottom w:val="single" w:sz="4" w:space="0" w:color="auto"/>
              <w:right w:val="single" w:sz="4" w:space="0" w:color="auto"/>
            </w:tcBorders>
            <w:vAlign w:val="center"/>
          </w:tcPr>
          <w:p w14:paraId="214949B5" w14:textId="7F0F3A0A" w:rsidR="00B0521C" w:rsidRPr="00B0521C" w:rsidRDefault="00B0521C" w:rsidP="00664EF2">
            <w:pPr>
              <w:pStyle w:val="Pa5"/>
              <w:spacing w:line="360" w:lineRule="auto"/>
              <w:jc w:val="center"/>
              <w:rPr>
                <w:color w:val="221E1F"/>
                <w:sz w:val="22"/>
                <w:szCs w:val="22"/>
              </w:rPr>
            </w:pPr>
            <w:r w:rsidRPr="00B0521C">
              <w:rPr>
                <w:color w:val="221E1F"/>
                <w:sz w:val="22"/>
                <w:szCs w:val="22"/>
              </w:rPr>
              <w:t>2</w:t>
            </w:r>
          </w:p>
        </w:tc>
        <w:tc>
          <w:tcPr>
            <w:tcW w:w="1617" w:type="dxa"/>
            <w:tcBorders>
              <w:top w:val="single" w:sz="4" w:space="0" w:color="auto"/>
              <w:left w:val="single" w:sz="4" w:space="0" w:color="auto"/>
              <w:bottom w:val="single" w:sz="4" w:space="0" w:color="auto"/>
              <w:right w:val="single" w:sz="4" w:space="0" w:color="auto"/>
            </w:tcBorders>
            <w:vAlign w:val="center"/>
          </w:tcPr>
          <w:p w14:paraId="139D5A7B" w14:textId="06328840" w:rsidR="00B0521C" w:rsidRPr="00B0521C" w:rsidRDefault="00B0521C" w:rsidP="00664EF2">
            <w:pPr>
              <w:pStyle w:val="Pa5"/>
              <w:spacing w:line="360" w:lineRule="auto"/>
              <w:jc w:val="center"/>
              <w:rPr>
                <w:color w:val="221E1F"/>
                <w:sz w:val="22"/>
                <w:szCs w:val="22"/>
              </w:rPr>
            </w:pPr>
            <w:r w:rsidRPr="00B0521C">
              <w:rPr>
                <w:color w:val="221E1F"/>
                <w:sz w:val="22"/>
                <w:szCs w:val="22"/>
              </w:rPr>
              <w:t>2</w:t>
            </w:r>
          </w:p>
        </w:tc>
        <w:tc>
          <w:tcPr>
            <w:tcW w:w="1469" w:type="dxa"/>
            <w:tcBorders>
              <w:top w:val="single" w:sz="4" w:space="0" w:color="auto"/>
              <w:left w:val="single" w:sz="4" w:space="0" w:color="auto"/>
              <w:bottom w:val="single" w:sz="4" w:space="0" w:color="auto"/>
              <w:right w:val="single" w:sz="4" w:space="0" w:color="auto"/>
            </w:tcBorders>
            <w:vAlign w:val="center"/>
          </w:tcPr>
          <w:p w14:paraId="16A4DD3A" w14:textId="5BA1A10B" w:rsidR="00B0521C" w:rsidRPr="00B0521C" w:rsidRDefault="00B0521C" w:rsidP="00664EF2">
            <w:pPr>
              <w:pStyle w:val="Pa5"/>
              <w:spacing w:line="360" w:lineRule="auto"/>
              <w:jc w:val="center"/>
              <w:rPr>
                <w:color w:val="221E1F"/>
                <w:sz w:val="22"/>
                <w:szCs w:val="22"/>
              </w:rPr>
            </w:pPr>
            <w:r w:rsidRPr="00B0521C">
              <w:rPr>
                <w:color w:val="221E1F"/>
                <w:sz w:val="22"/>
                <w:szCs w:val="22"/>
              </w:rPr>
              <w:t>40</w:t>
            </w:r>
          </w:p>
        </w:tc>
        <w:tc>
          <w:tcPr>
            <w:tcW w:w="1405" w:type="dxa"/>
            <w:tcBorders>
              <w:top w:val="single" w:sz="4" w:space="0" w:color="auto"/>
              <w:left w:val="single" w:sz="4" w:space="0" w:color="auto"/>
              <w:bottom w:val="single" w:sz="4" w:space="0" w:color="auto"/>
              <w:right w:val="single" w:sz="4" w:space="0" w:color="auto"/>
            </w:tcBorders>
            <w:vAlign w:val="center"/>
          </w:tcPr>
          <w:p w14:paraId="4DC7CAEB" w14:textId="08E5D64A" w:rsidR="00B0521C" w:rsidRPr="00B0521C" w:rsidRDefault="00EC3E7A" w:rsidP="00664EF2">
            <w:pPr>
              <w:pStyle w:val="Pa5"/>
              <w:spacing w:line="360" w:lineRule="auto"/>
              <w:jc w:val="center"/>
              <w:rPr>
                <w:color w:val="221E1F"/>
                <w:sz w:val="22"/>
                <w:szCs w:val="22"/>
              </w:rPr>
            </w:pPr>
            <w:r>
              <w:rPr>
                <w:color w:val="221E1F"/>
                <w:sz w:val="22"/>
                <w:szCs w:val="22"/>
              </w:rPr>
              <w:t>36</w:t>
            </w:r>
          </w:p>
        </w:tc>
        <w:tc>
          <w:tcPr>
            <w:tcW w:w="1469" w:type="dxa"/>
            <w:tcBorders>
              <w:top w:val="single" w:sz="4" w:space="0" w:color="auto"/>
              <w:left w:val="single" w:sz="4" w:space="0" w:color="auto"/>
              <w:bottom w:val="single" w:sz="4" w:space="0" w:color="auto"/>
              <w:right w:val="single" w:sz="4" w:space="0" w:color="auto"/>
            </w:tcBorders>
            <w:vAlign w:val="center"/>
          </w:tcPr>
          <w:p w14:paraId="04C072D7" w14:textId="7A9994B7" w:rsidR="00B0521C" w:rsidRPr="00B0521C" w:rsidRDefault="00B0521C" w:rsidP="00664EF2">
            <w:pPr>
              <w:pStyle w:val="Pa5"/>
              <w:spacing w:line="360" w:lineRule="auto"/>
              <w:jc w:val="center"/>
              <w:rPr>
                <w:color w:val="221E1F"/>
                <w:sz w:val="22"/>
                <w:szCs w:val="22"/>
              </w:rPr>
            </w:pPr>
            <w:r w:rsidRPr="00B0521C">
              <w:rPr>
                <w:color w:val="221E1F"/>
                <w:sz w:val="22"/>
                <w:szCs w:val="22"/>
              </w:rPr>
              <w:t>20</w:t>
            </w:r>
          </w:p>
        </w:tc>
      </w:tr>
      <w:tr w:rsidR="00664EF2" w14:paraId="3C6BA3E5" w14:textId="77777777" w:rsidTr="00664EF2">
        <w:trPr>
          <w:trHeight w:val="720"/>
        </w:trPr>
        <w:tc>
          <w:tcPr>
            <w:tcW w:w="2184" w:type="dxa"/>
            <w:tcBorders>
              <w:top w:val="single" w:sz="4" w:space="0" w:color="auto"/>
              <w:left w:val="nil"/>
              <w:bottom w:val="nil"/>
              <w:right w:val="nil"/>
            </w:tcBorders>
          </w:tcPr>
          <w:p w14:paraId="2F9DCF5D" w14:textId="77777777" w:rsidR="00664EF2" w:rsidRPr="00B0521C" w:rsidRDefault="00664EF2" w:rsidP="00664EF2">
            <w:pPr>
              <w:pStyle w:val="Pa3"/>
              <w:spacing w:before="60" w:after="60" w:line="276" w:lineRule="auto"/>
              <w:ind w:right="245"/>
              <w:rPr>
                <w:color w:val="221E1F"/>
                <w:sz w:val="22"/>
                <w:szCs w:val="22"/>
              </w:rPr>
            </w:pPr>
          </w:p>
        </w:tc>
        <w:tc>
          <w:tcPr>
            <w:tcW w:w="1469" w:type="dxa"/>
            <w:tcBorders>
              <w:top w:val="single" w:sz="4" w:space="0" w:color="auto"/>
              <w:left w:val="nil"/>
              <w:bottom w:val="nil"/>
              <w:right w:val="nil"/>
            </w:tcBorders>
            <w:vAlign w:val="center"/>
          </w:tcPr>
          <w:p w14:paraId="5428F667" w14:textId="77777777" w:rsidR="00664EF2" w:rsidRPr="00B0521C" w:rsidRDefault="00664EF2" w:rsidP="00664EF2">
            <w:pPr>
              <w:pStyle w:val="Pa5"/>
              <w:spacing w:line="360" w:lineRule="auto"/>
              <w:jc w:val="center"/>
              <w:rPr>
                <w:color w:val="221E1F"/>
                <w:sz w:val="22"/>
                <w:szCs w:val="22"/>
              </w:rPr>
            </w:pPr>
          </w:p>
        </w:tc>
        <w:tc>
          <w:tcPr>
            <w:tcW w:w="1617" w:type="dxa"/>
            <w:tcBorders>
              <w:top w:val="single" w:sz="4" w:space="0" w:color="auto"/>
              <w:left w:val="nil"/>
              <w:bottom w:val="nil"/>
              <w:right w:val="nil"/>
            </w:tcBorders>
            <w:vAlign w:val="center"/>
          </w:tcPr>
          <w:p w14:paraId="4281C288" w14:textId="77777777" w:rsidR="00664EF2" w:rsidRPr="00B0521C" w:rsidRDefault="00664EF2" w:rsidP="00664EF2">
            <w:pPr>
              <w:pStyle w:val="Pa5"/>
              <w:spacing w:line="360" w:lineRule="auto"/>
              <w:jc w:val="center"/>
              <w:rPr>
                <w:color w:val="221E1F"/>
                <w:sz w:val="22"/>
                <w:szCs w:val="22"/>
              </w:rPr>
            </w:pPr>
          </w:p>
        </w:tc>
        <w:tc>
          <w:tcPr>
            <w:tcW w:w="1469" w:type="dxa"/>
            <w:tcBorders>
              <w:top w:val="single" w:sz="4" w:space="0" w:color="auto"/>
              <w:left w:val="nil"/>
              <w:bottom w:val="nil"/>
              <w:right w:val="single" w:sz="4" w:space="0" w:color="auto"/>
            </w:tcBorders>
            <w:vAlign w:val="center"/>
          </w:tcPr>
          <w:p w14:paraId="0710B194" w14:textId="77777777" w:rsidR="00664EF2" w:rsidRPr="00B0521C" w:rsidRDefault="00664EF2" w:rsidP="00664EF2">
            <w:pPr>
              <w:pStyle w:val="Pa5"/>
              <w:spacing w:line="360" w:lineRule="auto"/>
              <w:jc w:val="center"/>
              <w:rPr>
                <w:color w:val="221E1F"/>
                <w:sz w:val="22"/>
                <w:szCs w:val="22"/>
              </w:rPr>
            </w:pPr>
          </w:p>
        </w:tc>
        <w:tc>
          <w:tcPr>
            <w:tcW w:w="1405" w:type="dxa"/>
            <w:tcBorders>
              <w:top w:val="single" w:sz="4" w:space="0" w:color="auto"/>
              <w:left w:val="single" w:sz="4" w:space="0" w:color="auto"/>
              <w:bottom w:val="single" w:sz="4" w:space="0" w:color="auto"/>
              <w:right w:val="single" w:sz="4" w:space="0" w:color="auto"/>
            </w:tcBorders>
            <w:vAlign w:val="center"/>
          </w:tcPr>
          <w:p w14:paraId="267929E6" w14:textId="4353CAF0" w:rsidR="00664EF2" w:rsidRPr="00664EF2" w:rsidRDefault="00664EF2" w:rsidP="00664EF2">
            <w:pPr>
              <w:pStyle w:val="Pa5"/>
              <w:pBdr>
                <w:left w:val="single" w:sz="4" w:space="4" w:color="auto"/>
              </w:pBdr>
              <w:spacing w:line="240" w:lineRule="auto"/>
              <w:jc w:val="center"/>
              <w:rPr>
                <w:bCs/>
                <w:color w:val="221E1F"/>
                <w:sz w:val="22"/>
                <w:szCs w:val="22"/>
              </w:rPr>
            </w:pPr>
            <w:r w:rsidRPr="00B0521C">
              <w:rPr>
                <w:b/>
                <w:bCs/>
                <w:color w:val="221E1F"/>
                <w:sz w:val="22"/>
                <w:szCs w:val="22"/>
              </w:rPr>
              <w:t>Total</w:t>
            </w:r>
          </w:p>
        </w:tc>
        <w:tc>
          <w:tcPr>
            <w:tcW w:w="1469" w:type="dxa"/>
            <w:tcBorders>
              <w:top w:val="single" w:sz="4" w:space="0" w:color="auto"/>
              <w:left w:val="single" w:sz="4" w:space="0" w:color="auto"/>
              <w:bottom w:val="single" w:sz="4" w:space="0" w:color="auto"/>
              <w:right w:val="single" w:sz="4" w:space="0" w:color="auto"/>
            </w:tcBorders>
            <w:vAlign w:val="center"/>
          </w:tcPr>
          <w:p w14:paraId="114919B3" w14:textId="720D2E1D" w:rsidR="00664EF2" w:rsidRPr="00B0521C" w:rsidRDefault="00664EF2" w:rsidP="00664EF2">
            <w:pPr>
              <w:pStyle w:val="Pa5"/>
              <w:spacing w:line="360" w:lineRule="auto"/>
              <w:jc w:val="center"/>
              <w:rPr>
                <w:color w:val="221E1F"/>
                <w:sz w:val="22"/>
                <w:szCs w:val="22"/>
              </w:rPr>
            </w:pPr>
            <w:r w:rsidRPr="00B0521C">
              <w:rPr>
                <w:color w:val="221E1F"/>
                <w:sz w:val="22"/>
                <w:szCs w:val="22"/>
              </w:rPr>
              <w:t>100</w:t>
            </w:r>
          </w:p>
        </w:tc>
      </w:tr>
    </w:tbl>
    <w:p w14:paraId="09396D05" w14:textId="77777777" w:rsidR="003554B8" w:rsidRPr="003C43EF" w:rsidRDefault="003554B8" w:rsidP="00664EF2">
      <w:pPr>
        <w:ind w:right="245"/>
        <w:rPr>
          <w:rFonts w:cs="Arial"/>
          <w:spacing w:val="-2"/>
          <w:sz w:val="24"/>
        </w:rPr>
      </w:pPr>
    </w:p>
    <w:p w14:paraId="67FFD6BD" w14:textId="77777777" w:rsidR="003C43EF" w:rsidRPr="00B0521C" w:rsidRDefault="003C43EF" w:rsidP="00664EF2">
      <w:pPr>
        <w:autoSpaceDE w:val="0"/>
        <w:autoSpaceDN w:val="0"/>
        <w:adjustRightInd w:val="0"/>
        <w:ind w:right="245"/>
        <w:rPr>
          <w:rFonts w:cs="Arial"/>
          <w:b/>
          <w:bCs/>
          <w:sz w:val="24"/>
        </w:rPr>
      </w:pPr>
      <w:r w:rsidRPr="00B0521C">
        <w:rPr>
          <w:rFonts w:cs="Arial"/>
          <w:b/>
          <w:bCs/>
          <w:sz w:val="24"/>
        </w:rPr>
        <w:t>Instructions to candidates</w:t>
      </w:r>
    </w:p>
    <w:p w14:paraId="1DA84A5B" w14:textId="77777777" w:rsidR="003C43EF" w:rsidRPr="00B0521C" w:rsidRDefault="003C43EF" w:rsidP="00664EF2">
      <w:pPr>
        <w:autoSpaceDE w:val="0"/>
        <w:autoSpaceDN w:val="0"/>
        <w:adjustRightInd w:val="0"/>
        <w:ind w:right="245"/>
        <w:rPr>
          <w:rFonts w:cs="Arial"/>
          <w:b/>
          <w:bCs/>
          <w:szCs w:val="22"/>
        </w:rPr>
      </w:pPr>
    </w:p>
    <w:p w14:paraId="762E2A08" w14:textId="76093B16" w:rsidR="00B0521C" w:rsidRPr="00B0521C" w:rsidRDefault="00B0521C" w:rsidP="00664EF2">
      <w:pPr>
        <w:pStyle w:val="ListParagraph"/>
        <w:numPr>
          <w:ilvl w:val="0"/>
          <w:numId w:val="1"/>
        </w:numPr>
        <w:autoSpaceDE w:val="0"/>
        <w:autoSpaceDN w:val="0"/>
        <w:adjustRightInd w:val="0"/>
        <w:ind w:right="245" w:hanging="720"/>
        <w:rPr>
          <w:rFonts w:eastAsia="ArialMT" w:cs="Arial"/>
          <w:szCs w:val="22"/>
        </w:rPr>
      </w:pPr>
      <w:r w:rsidRPr="00B0521C">
        <w:rPr>
          <w:rFonts w:eastAsia="ArialMT" w:cs="Arial"/>
          <w:szCs w:val="22"/>
        </w:rPr>
        <w:t xml:space="preserve">The rules for the conduct of the Western Australian external examinations are detailed in the </w:t>
      </w:r>
      <w:r w:rsidRPr="00B0521C">
        <w:rPr>
          <w:rFonts w:eastAsia="ArialMT" w:cs="Arial"/>
          <w:i/>
          <w:iCs/>
          <w:szCs w:val="22"/>
        </w:rPr>
        <w:t>Year 12 Information Handbook 201</w:t>
      </w:r>
      <w:r w:rsidR="00664EF2">
        <w:rPr>
          <w:rFonts w:eastAsia="ArialMT" w:cs="Arial"/>
          <w:i/>
          <w:iCs/>
          <w:szCs w:val="22"/>
        </w:rPr>
        <w:t>9</w:t>
      </w:r>
      <w:r w:rsidRPr="00B0521C">
        <w:rPr>
          <w:rFonts w:eastAsia="ArialMT" w:cs="Arial"/>
          <w:szCs w:val="22"/>
        </w:rPr>
        <w:t>. Sitting this examination implies that you agree to abide by these rules.</w:t>
      </w:r>
    </w:p>
    <w:p w14:paraId="42FE2E7D" w14:textId="77777777" w:rsidR="00B0521C" w:rsidRPr="00B0521C" w:rsidRDefault="00B0521C" w:rsidP="00664EF2">
      <w:pPr>
        <w:pStyle w:val="ListParagraph"/>
        <w:autoSpaceDE w:val="0"/>
        <w:autoSpaceDN w:val="0"/>
        <w:adjustRightInd w:val="0"/>
        <w:ind w:right="245"/>
        <w:rPr>
          <w:rFonts w:eastAsia="ArialMT" w:cs="Arial"/>
          <w:szCs w:val="22"/>
        </w:rPr>
      </w:pPr>
    </w:p>
    <w:p w14:paraId="7A1CF33B" w14:textId="77777777" w:rsidR="00B0521C" w:rsidRPr="00B0521C" w:rsidRDefault="00B0521C" w:rsidP="00664EF2">
      <w:pPr>
        <w:pStyle w:val="ListParagraph"/>
        <w:numPr>
          <w:ilvl w:val="0"/>
          <w:numId w:val="1"/>
        </w:numPr>
        <w:autoSpaceDE w:val="0"/>
        <w:autoSpaceDN w:val="0"/>
        <w:adjustRightInd w:val="0"/>
        <w:ind w:right="245" w:hanging="720"/>
        <w:rPr>
          <w:rFonts w:eastAsia="ArialMT" w:cs="Arial"/>
          <w:szCs w:val="22"/>
        </w:rPr>
      </w:pPr>
      <w:r w:rsidRPr="00B0521C">
        <w:rPr>
          <w:rFonts w:eastAsia="ArialMT" w:cs="Arial"/>
          <w:szCs w:val="22"/>
        </w:rPr>
        <w:t>Write your answers in this Question/Answer booklet preferably using a blue/black pen.</w:t>
      </w:r>
    </w:p>
    <w:p w14:paraId="43BC5560" w14:textId="43AC0649" w:rsidR="00B0521C" w:rsidRPr="00B0521C" w:rsidRDefault="00B0521C" w:rsidP="00664EF2">
      <w:pPr>
        <w:pStyle w:val="ListParagraph"/>
        <w:autoSpaceDE w:val="0"/>
        <w:autoSpaceDN w:val="0"/>
        <w:adjustRightInd w:val="0"/>
        <w:ind w:right="245"/>
        <w:rPr>
          <w:rFonts w:eastAsia="ArialMT" w:cs="Arial"/>
          <w:szCs w:val="22"/>
        </w:rPr>
      </w:pPr>
      <w:r w:rsidRPr="00B0521C">
        <w:rPr>
          <w:rFonts w:eastAsia="ArialMT" w:cs="Arial"/>
          <w:szCs w:val="22"/>
        </w:rPr>
        <w:t>Do not use erasable or gel pens.</w:t>
      </w:r>
    </w:p>
    <w:p w14:paraId="2C4A475B" w14:textId="77777777" w:rsidR="00B0521C" w:rsidRPr="00B0521C" w:rsidRDefault="00B0521C" w:rsidP="00664EF2">
      <w:pPr>
        <w:pStyle w:val="ListParagraph"/>
        <w:autoSpaceDE w:val="0"/>
        <w:autoSpaceDN w:val="0"/>
        <w:adjustRightInd w:val="0"/>
        <w:ind w:right="245"/>
        <w:rPr>
          <w:rFonts w:eastAsia="ArialMT" w:cs="Arial"/>
          <w:szCs w:val="22"/>
        </w:rPr>
      </w:pPr>
    </w:p>
    <w:p w14:paraId="2563A956" w14:textId="1C45F614" w:rsidR="00B0521C" w:rsidRPr="00B0521C" w:rsidRDefault="00B0521C" w:rsidP="00664EF2">
      <w:pPr>
        <w:pStyle w:val="ListParagraph"/>
        <w:numPr>
          <w:ilvl w:val="0"/>
          <w:numId w:val="1"/>
        </w:numPr>
        <w:autoSpaceDE w:val="0"/>
        <w:autoSpaceDN w:val="0"/>
        <w:adjustRightInd w:val="0"/>
        <w:ind w:right="245" w:hanging="720"/>
        <w:rPr>
          <w:rFonts w:eastAsia="ArialMT" w:cs="Arial"/>
          <w:szCs w:val="22"/>
        </w:rPr>
      </w:pPr>
      <w:r w:rsidRPr="00B0521C">
        <w:rPr>
          <w:rFonts w:eastAsia="ArialMT" w:cs="Arial"/>
          <w:szCs w:val="22"/>
        </w:rPr>
        <w:t>You must be careful to confine your answers to the specific questions asked and to follow any instructions that are specific to a particular question.</w:t>
      </w:r>
    </w:p>
    <w:p w14:paraId="38A02EA6" w14:textId="77777777" w:rsidR="00B0521C" w:rsidRPr="00B0521C" w:rsidRDefault="00B0521C" w:rsidP="00664EF2">
      <w:pPr>
        <w:pStyle w:val="ListParagraph"/>
        <w:autoSpaceDE w:val="0"/>
        <w:autoSpaceDN w:val="0"/>
        <w:adjustRightInd w:val="0"/>
        <w:ind w:right="245"/>
        <w:rPr>
          <w:rFonts w:eastAsia="ArialMT" w:cs="Arial"/>
          <w:szCs w:val="22"/>
        </w:rPr>
      </w:pPr>
    </w:p>
    <w:p w14:paraId="3AD0D2C2" w14:textId="679DE8DB" w:rsidR="00B0521C" w:rsidRPr="00B0521C" w:rsidRDefault="00B0521C" w:rsidP="00664EF2">
      <w:pPr>
        <w:pStyle w:val="ListParagraph"/>
        <w:numPr>
          <w:ilvl w:val="0"/>
          <w:numId w:val="1"/>
        </w:numPr>
        <w:autoSpaceDE w:val="0"/>
        <w:autoSpaceDN w:val="0"/>
        <w:adjustRightInd w:val="0"/>
        <w:ind w:right="245" w:hanging="720"/>
        <w:rPr>
          <w:rFonts w:eastAsia="ArialMT" w:cs="Arial"/>
          <w:szCs w:val="22"/>
        </w:rPr>
      </w:pPr>
      <w:r w:rsidRPr="00B0521C">
        <w:rPr>
          <w:rFonts w:eastAsia="ArialMT" w:cs="Arial"/>
          <w:szCs w:val="22"/>
        </w:rPr>
        <w:t>When calculating or estimating answers, show all your working clearly. Your working should be in sufficient detail to allow your answers to be checked readily and for marks to be awarded for reasoning.</w:t>
      </w:r>
    </w:p>
    <w:p w14:paraId="2FFB0F46" w14:textId="77777777" w:rsidR="00B0521C" w:rsidRPr="00B0521C" w:rsidRDefault="00B0521C" w:rsidP="00664EF2">
      <w:pPr>
        <w:autoSpaceDE w:val="0"/>
        <w:autoSpaceDN w:val="0"/>
        <w:adjustRightInd w:val="0"/>
        <w:ind w:left="720" w:right="245" w:hanging="720"/>
        <w:rPr>
          <w:rFonts w:eastAsia="ArialMT" w:cs="Arial"/>
          <w:szCs w:val="22"/>
        </w:rPr>
      </w:pPr>
    </w:p>
    <w:p w14:paraId="3940B443" w14:textId="1CFBD54A" w:rsidR="00B0521C" w:rsidRPr="00B0521C" w:rsidRDefault="00B0521C" w:rsidP="00664EF2">
      <w:pPr>
        <w:autoSpaceDE w:val="0"/>
        <w:autoSpaceDN w:val="0"/>
        <w:adjustRightInd w:val="0"/>
        <w:ind w:left="720" w:right="245"/>
        <w:rPr>
          <w:rFonts w:eastAsia="ArialMT" w:cs="Arial"/>
          <w:szCs w:val="22"/>
        </w:rPr>
      </w:pPr>
      <w:r w:rsidRPr="00B0521C">
        <w:rPr>
          <w:rFonts w:eastAsia="ArialMT" w:cs="Arial"/>
          <w:szCs w:val="22"/>
        </w:rPr>
        <w:t>In calculations, give final answers to three significant figures and include appropriate units where applicable.</w:t>
      </w:r>
    </w:p>
    <w:p w14:paraId="04323807" w14:textId="77777777" w:rsidR="00B0521C" w:rsidRPr="00B0521C" w:rsidRDefault="00B0521C" w:rsidP="00664EF2">
      <w:pPr>
        <w:autoSpaceDE w:val="0"/>
        <w:autoSpaceDN w:val="0"/>
        <w:adjustRightInd w:val="0"/>
        <w:ind w:left="720" w:right="245" w:hanging="720"/>
        <w:rPr>
          <w:rFonts w:eastAsia="ArialMT" w:cs="Arial"/>
          <w:szCs w:val="22"/>
        </w:rPr>
      </w:pPr>
    </w:p>
    <w:p w14:paraId="5CAEA13A" w14:textId="1D5B6BA2" w:rsidR="00B0521C" w:rsidRPr="00B0521C" w:rsidRDefault="00B0521C" w:rsidP="00664EF2">
      <w:pPr>
        <w:autoSpaceDE w:val="0"/>
        <w:autoSpaceDN w:val="0"/>
        <w:adjustRightInd w:val="0"/>
        <w:ind w:left="720" w:right="245"/>
        <w:rPr>
          <w:rFonts w:eastAsia="ArialMT" w:cs="Arial"/>
          <w:szCs w:val="22"/>
        </w:rPr>
      </w:pPr>
      <w:r w:rsidRPr="00B0521C">
        <w:rPr>
          <w:rFonts w:eastAsia="ArialMT" w:cs="Arial"/>
          <w:szCs w:val="22"/>
        </w:rPr>
        <w:t>In estimates, give final answers to a maximum of two significant figures and include appropriate units where applicable.</w:t>
      </w:r>
    </w:p>
    <w:p w14:paraId="573CE6AA" w14:textId="77777777" w:rsidR="00B0521C" w:rsidRPr="00B0521C" w:rsidRDefault="00B0521C" w:rsidP="00664EF2">
      <w:pPr>
        <w:autoSpaceDE w:val="0"/>
        <w:autoSpaceDN w:val="0"/>
        <w:adjustRightInd w:val="0"/>
        <w:ind w:right="245"/>
        <w:rPr>
          <w:rFonts w:eastAsia="ArialMT" w:cs="Arial"/>
          <w:szCs w:val="22"/>
        </w:rPr>
      </w:pPr>
    </w:p>
    <w:p w14:paraId="2F49B46F" w14:textId="3ECDF3A2" w:rsidR="00B0521C" w:rsidRPr="00B0521C" w:rsidRDefault="00B0521C" w:rsidP="00664EF2">
      <w:pPr>
        <w:pStyle w:val="ListParagraph"/>
        <w:numPr>
          <w:ilvl w:val="0"/>
          <w:numId w:val="1"/>
        </w:numPr>
        <w:autoSpaceDE w:val="0"/>
        <w:autoSpaceDN w:val="0"/>
        <w:adjustRightInd w:val="0"/>
        <w:ind w:right="245" w:hanging="720"/>
        <w:rPr>
          <w:rFonts w:eastAsia="ArialMT" w:cs="Arial"/>
          <w:szCs w:val="22"/>
        </w:rPr>
      </w:pPr>
      <w:r w:rsidRPr="00B0521C">
        <w:rPr>
          <w:rFonts w:eastAsia="ArialMT" w:cs="Arial"/>
          <w:szCs w:val="22"/>
        </w:rPr>
        <w:t xml:space="preserve">Supplementary pages for planning/continuing your answers to questions are provided at the end of this Question/Answer </w:t>
      </w:r>
      <w:r w:rsidRPr="00C4307E">
        <w:rPr>
          <w:rFonts w:eastAsia="ArialMT" w:cs="Arial"/>
          <w:noProof/>
          <w:szCs w:val="22"/>
        </w:rPr>
        <w:t>booklet</w:t>
      </w:r>
      <w:r w:rsidRPr="00B0521C">
        <w:rPr>
          <w:rFonts w:eastAsia="ArialMT" w:cs="Arial"/>
          <w:szCs w:val="22"/>
        </w:rPr>
        <w:t>. If you use these pages to continue an answer, indicate at the original answer where the answer is continued, i.e. give the page number.</w:t>
      </w:r>
    </w:p>
    <w:p w14:paraId="7E0856E7" w14:textId="77777777" w:rsidR="00B0521C" w:rsidRPr="00B0521C" w:rsidRDefault="00B0521C" w:rsidP="00664EF2">
      <w:pPr>
        <w:pStyle w:val="ListParagraph"/>
        <w:autoSpaceDE w:val="0"/>
        <w:autoSpaceDN w:val="0"/>
        <w:adjustRightInd w:val="0"/>
        <w:ind w:right="245"/>
        <w:rPr>
          <w:rFonts w:eastAsia="ArialMT" w:cs="Arial"/>
          <w:szCs w:val="22"/>
        </w:rPr>
      </w:pPr>
    </w:p>
    <w:p w14:paraId="5D3584F6" w14:textId="6326EC0B" w:rsidR="00B0521C" w:rsidRPr="00B0521C" w:rsidRDefault="00B0521C" w:rsidP="00664EF2">
      <w:pPr>
        <w:pStyle w:val="ListParagraph"/>
        <w:numPr>
          <w:ilvl w:val="0"/>
          <w:numId w:val="1"/>
        </w:numPr>
        <w:autoSpaceDE w:val="0"/>
        <w:autoSpaceDN w:val="0"/>
        <w:adjustRightInd w:val="0"/>
        <w:ind w:right="245" w:hanging="720"/>
        <w:rPr>
          <w:rFonts w:eastAsia="ArialMT" w:cs="Arial"/>
          <w:szCs w:val="22"/>
        </w:rPr>
      </w:pPr>
      <w:r w:rsidRPr="00B0521C">
        <w:rPr>
          <w:rFonts w:eastAsia="ArialMT" w:cs="Arial"/>
          <w:szCs w:val="22"/>
        </w:rPr>
        <w:t>The Formulae and Data booklet is to be handed in with your Question/Answer</w:t>
      </w:r>
    </w:p>
    <w:p w14:paraId="71E5F300" w14:textId="693AC055" w:rsidR="003C43EF" w:rsidRDefault="00B0521C" w:rsidP="00664EF2">
      <w:pPr>
        <w:autoSpaceDE w:val="0"/>
        <w:autoSpaceDN w:val="0"/>
        <w:adjustRightInd w:val="0"/>
        <w:ind w:right="245" w:firstLine="720"/>
        <w:rPr>
          <w:rFonts w:eastAsia="ArialMT" w:cs="Arial"/>
          <w:szCs w:val="22"/>
        </w:rPr>
      </w:pPr>
      <w:r w:rsidRPr="00B0521C">
        <w:rPr>
          <w:rFonts w:eastAsia="ArialMT" w:cs="Arial"/>
          <w:szCs w:val="22"/>
        </w:rPr>
        <w:t>booklet.</w:t>
      </w:r>
    </w:p>
    <w:p w14:paraId="18C4FFA1" w14:textId="77777777" w:rsidR="00B0521C" w:rsidRDefault="00B0521C" w:rsidP="00664EF2">
      <w:pPr>
        <w:autoSpaceDE w:val="0"/>
        <w:autoSpaceDN w:val="0"/>
        <w:adjustRightInd w:val="0"/>
        <w:ind w:right="245"/>
        <w:rPr>
          <w:rFonts w:eastAsia="ArialMT" w:cs="Arial"/>
          <w:szCs w:val="22"/>
        </w:rPr>
      </w:pPr>
    </w:p>
    <w:p w14:paraId="588F8F8A" w14:textId="77777777" w:rsidR="00B0521C" w:rsidRPr="00B0521C" w:rsidRDefault="00B0521C" w:rsidP="00664EF2">
      <w:pPr>
        <w:autoSpaceDE w:val="0"/>
        <w:autoSpaceDN w:val="0"/>
        <w:adjustRightInd w:val="0"/>
        <w:ind w:right="245"/>
        <w:rPr>
          <w:rFonts w:eastAsia="ArialMT" w:cs="Arial"/>
          <w:szCs w:val="22"/>
        </w:rPr>
      </w:pPr>
    </w:p>
    <w:p w14:paraId="0A3BBE98" w14:textId="19558D96" w:rsidR="00AD36FE" w:rsidRPr="00B0521C" w:rsidRDefault="00A64B41" w:rsidP="00664EF2">
      <w:pPr>
        <w:ind w:right="245"/>
        <w:rPr>
          <w:rFonts w:cs="Arial"/>
          <w:szCs w:val="22"/>
        </w:rPr>
      </w:pPr>
      <w:r w:rsidRPr="00B0521C">
        <w:rPr>
          <w:rFonts w:cs="Arial"/>
          <w:b/>
          <w:szCs w:val="22"/>
        </w:rPr>
        <w:br w:type="page"/>
      </w:r>
    </w:p>
    <w:p w14:paraId="0039D530" w14:textId="77777777" w:rsidR="00BE3663" w:rsidRPr="000810AA" w:rsidRDefault="00BE3663" w:rsidP="00325628">
      <w:pPr>
        <w:pStyle w:val="HeadingLevel2"/>
        <w:rPr>
          <w:b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819"/>
      </w:tblGrid>
      <w:tr w:rsidR="00BE3663" w:rsidRPr="003554B8" w14:paraId="5E6A38D8" w14:textId="77777777" w:rsidTr="00BE3663">
        <w:tc>
          <w:tcPr>
            <w:tcW w:w="4857" w:type="dxa"/>
          </w:tcPr>
          <w:p w14:paraId="00214555" w14:textId="09CDEDE5" w:rsidR="00BE3663" w:rsidRPr="003554B8" w:rsidRDefault="003554B8" w:rsidP="006F27D6">
            <w:pPr>
              <w:pStyle w:val="HeadingLevel2"/>
              <w:ind w:left="-108" w:right="245"/>
              <w:rPr>
                <w:rFonts w:cs="Arial"/>
                <w:b w:val="0"/>
                <w:szCs w:val="22"/>
              </w:rPr>
            </w:pPr>
            <w:r w:rsidRPr="003554B8">
              <w:rPr>
                <w:rFonts w:cs="Arial"/>
                <w:szCs w:val="22"/>
              </w:rPr>
              <w:t xml:space="preserve">Section One: </w:t>
            </w:r>
            <w:r w:rsidR="00C3579E">
              <w:rPr>
                <w:rFonts w:cs="Arial"/>
                <w:szCs w:val="22"/>
              </w:rPr>
              <w:t xml:space="preserve">Short </w:t>
            </w:r>
            <w:r w:rsidR="00C3579E" w:rsidRPr="00C4307E">
              <w:rPr>
                <w:rFonts w:cs="Arial"/>
                <w:noProof/>
                <w:szCs w:val="22"/>
              </w:rPr>
              <w:t>reponse</w:t>
            </w:r>
          </w:p>
        </w:tc>
        <w:tc>
          <w:tcPr>
            <w:tcW w:w="4857" w:type="dxa"/>
          </w:tcPr>
          <w:p w14:paraId="176D7D3D" w14:textId="56157DDB" w:rsidR="00BE3663" w:rsidRPr="003554B8" w:rsidRDefault="00B0521C" w:rsidP="00325628">
            <w:pPr>
              <w:pStyle w:val="HeadingLevel2"/>
              <w:ind w:right="245"/>
              <w:jc w:val="right"/>
              <w:rPr>
                <w:rFonts w:cs="Arial"/>
                <w:b w:val="0"/>
                <w:szCs w:val="22"/>
              </w:rPr>
            </w:pPr>
            <w:r>
              <w:rPr>
                <w:rFonts w:cs="Arial"/>
                <w:szCs w:val="22"/>
              </w:rPr>
              <w:t>3</w:t>
            </w:r>
            <w:r w:rsidR="006F27D6">
              <w:rPr>
                <w:rFonts w:cs="Arial"/>
                <w:szCs w:val="22"/>
              </w:rPr>
              <w:t>2</w:t>
            </w:r>
            <w:r w:rsidR="00BE3663" w:rsidRPr="003554B8">
              <w:rPr>
                <w:rFonts w:cs="Arial"/>
                <w:szCs w:val="22"/>
              </w:rPr>
              <w:t>% (</w:t>
            </w:r>
            <w:r>
              <w:rPr>
                <w:rFonts w:cs="Arial"/>
                <w:szCs w:val="22"/>
              </w:rPr>
              <w:t>5</w:t>
            </w:r>
            <w:r w:rsidR="00802D6A">
              <w:rPr>
                <w:rFonts w:cs="Arial"/>
                <w:szCs w:val="22"/>
              </w:rPr>
              <w:t>8</w:t>
            </w:r>
            <w:r w:rsidR="00BE3663" w:rsidRPr="003554B8">
              <w:rPr>
                <w:rFonts w:cs="Arial"/>
                <w:szCs w:val="22"/>
              </w:rPr>
              <w:t xml:space="preserve"> Marks)</w:t>
            </w:r>
          </w:p>
        </w:tc>
      </w:tr>
    </w:tbl>
    <w:p w14:paraId="0F9E4F12" w14:textId="77777777" w:rsidR="00B0521C" w:rsidRDefault="00B0521C" w:rsidP="00325628">
      <w:pPr>
        <w:pStyle w:val="Pa3"/>
        <w:ind w:right="245"/>
        <w:rPr>
          <w:color w:val="221E1F"/>
          <w:sz w:val="22"/>
          <w:szCs w:val="22"/>
        </w:rPr>
      </w:pPr>
    </w:p>
    <w:p w14:paraId="7DD31A7F" w14:textId="16699B18" w:rsidR="00B0521C" w:rsidRDefault="00B0521C" w:rsidP="00325628">
      <w:pPr>
        <w:pStyle w:val="Pa3"/>
        <w:ind w:right="245"/>
        <w:rPr>
          <w:color w:val="221E1F"/>
          <w:sz w:val="22"/>
          <w:szCs w:val="22"/>
        </w:rPr>
      </w:pPr>
      <w:r>
        <w:rPr>
          <w:color w:val="221E1F"/>
          <w:sz w:val="22"/>
          <w:szCs w:val="22"/>
        </w:rPr>
        <w:t xml:space="preserve">This section has </w:t>
      </w:r>
      <w:r>
        <w:rPr>
          <w:b/>
          <w:bCs/>
          <w:color w:val="221E1F"/>
          <w:sz w:val="22"/>
          <w:szCs w:val="22"/>
        </w:rPr>
        <w:t>1</w:t>
      </w:r>
      <w:r w:rsidR="00247B93">
        <w:rPr>
          <w:b/>
          <w:bCs/>
          <w:color w:val="221E1F"/>
          <w:sz w:val="22"/>
          <w:szCs w:val="22"/>
        </w:rPr>
        <w:t>3</w:t>
      </w:r>
      <w:r>
        <w:rPr>
          <w:b/>
          <w:bCs/>
          <w:color w:val="221E1F"/>
          <w:sz w:val="22"/>
          <w:szCs w:val="22"/>
        </w:rPr>
        <w:t xml:space="preserve"> </w:t>
      </w:r>
      <w:r>
        <w:rPr>
          <w:color w:val="221E1F"/>
          <w:sz w:val="22"/>
          <w:szCs w:val="22"/>
        </w:rPr>
        <w:t xml:space="preserve">questions. Answer </w:t>
      </w:r>
      <w:r>
        <w:rPr>
          <w:b/>
          <w:bCs/>
          <w:color w:val="221E1F"/>
          <w:sz w:val="22"/>
          <w:szCs w:val="22"/>
        </w:rPr>
        <w:t xml:space="preserve">all </w:t>
      </w:r>
      <w:r>
        <w:rPr>
          <w:color w:val="221E1F"/>
          <w:sz w:val="22"/>
          <w:szCs w:val="22"/>
        </w:rPr>
        <w:t xml:space="preserve">questions. Write your answers in the spaces provided. </w:t>
      </w:r>
    </w:p>
    <w:p w14:paraId="38E7A8F5" w14:textId="77777777" w:rsidR="00B0521C" w:rsidRPr="00B0521C" w:rsidRDefault="00B0521C" w:rsidP="00325628">
      <w:pPr>
        <w:pStyle w:val="Default"/>
        <w:ind w:right="245"/>
        <w:rPr>
          <w:lang w:val="en-US" w:eastAsia="en-US"/>
        </w:rPr>
      </w:pPr>
    </w:p>
    <w:p w14:paraId="26AC6B81" w14:textId="77777777" w:rsidR="00B0521C" w:rsidRDefault="00B0521C" w:rsidP="00325628">
      <w:pPr>
        <w:pStyle w:val="Pa3"/>
        <w:ind w:right="245"/>
        <w:rPr>
          <w:color w:val="221E1F"/>
          <w:sz w:val="22"/>
          <w:szCs w:val="22"/>
        </w:rPr>
      </w:pPr>
      <w:r>
        <w:rPr>
          <w:color w:val="221E1F"/>
          <w:sz w:val="22"/>
          <w:szCs w:val="22"/>
        </w:rPr>
        <w:t xml:space="preserve">When calculating numerical answers, show your working or reasoning clearly. Give final answers </w:t>
      </w:r>
    </w:p>
    <w:p w14:paraId="3FA506F6" w14:textId="77777777" w:rsidR="00B0521C" w:rsidRDefault="00B0521C" w:rsidP="00325628">
      <w:pPr>
        <w:pStyle w:val="Pa3"/>
        <w:ind w:right="245"/>
        <w:rPr>
          <w:color w:val="221E1F"/>
          <w:sz w:val="22"/>
          <w:szCs w:val="22"/>
        </w:rPr>
      </w:pPr>
      <w:r>
        <w:rPr>
          <w:color w:val="221E1F"/>
          <w:sz w:val="22"/>
          <w:szCs w:val="22"/>
        </w:rPr>
        <w:t xml:space="preserve">to </w:t>
      </w:r>
      <w:r>
        <w:rPr>
          <w:b/>
          <w:bCs/>
          <w:color w:val="221E1F"/>
          <w:sz w:val="22"/>
          <w:szCs w:val="22"/>
        </w:rPr>
        <w:t xml:space="preserve">three </w:t>
      </w:r>
      <w:r>
        <w:rPr>
          <w:color w:val="221E1F"/>
          <w:sz w:val="22"/>
          <w:szCs w:val="22"/>
        </w:rPr>
        <w:t xml:space="preserve">significant figures and include appropriate units where applicable. </w:t>
      </w:r>
    </w:p>
    <w:p w14:paraId="2A49830A" w14:textId="77777777" w:rsidR="00B0521C" w:rsidRPr="00B0521C" w:rsidRDefault="00B0521C" w:rsidP="00325628">
      <w:pPr>
        <w:pStyle w:val="Default"/>
        <w:ind w:right="245"/>
        <w:rPr>
          <w:lang w:val="en-US" w:eastAsia="en-US"/>
        </w:rPr>
      </w:pPr>
    </w:p>
    <w:p w14:paraId="3908CFB4" w14:textId="77777777" w:rsidR="00B0521C" w:rsidRDefault="00B0521C" w:rsidP="00325628">
      <w:pPr>
        <w:pStyle w:val="Pa3"/>
        <w:ind w:right="245"/>
        <w:rPr>
          <w:color w:val="221E1F"/>
          <w:sz w:val="22"/>
          <w:szCs w:val="22"/>
        </w:rPr>
      </w:pPr>
      <w:r>
        <w:rPr>
          <w:color w:val="221E1F"/>
          <w:sz w:val="22"/>
          <w:szCs w:val="22"/>
        </w:rPr>
        <w:t xml:space="preserve">When estimating numerical answers, show your working or reasoning clearly. Give final answers </w:t>
      </w:r>
    </w:p>
    <w:p w14:paraId="2214F90B" w14:textId="77777777" w:rsidR="00B0521C" w:rsidRDefault="00B0521C" w:rsidP="00325628">
      <w:pPr>
        <w:pStyle w:val="Pa3"/>
        <w:ind w:right="245"/>
        <w:rPr>
          <w:color w:val="221E1F"/>
          <w:sz w:val="22"/>
          <w:szCs w:val="22"/>
        </w:rPr>
      </w:pPr>
      <w:r>
        <w:rPr>
          <w:color w:val="221E1F"/>
          <w:sz w:val="22"/>
          <w:szCs w:val="22"/>
        </w:rPr>
        <w:t xml:space="preserve">to a maximum of </w:t>
      </w:r>
      <w:r>
        <w:rPr>
          <w:b/>
          <w:bCs/>
          <w:color w:val="221E1F"/>
          <w:sz w:val="22"/>
          <w:szCs w:val="22"/>
        </w:rPr>
        <w:t xml:space="preserve">two </w:t>
      </w:r>
      <w:r>
        <w:rPr>
          <w:color w:val="221E1F"/>
          <w:sz w:val="22"/>
          <w:szCs w:val="22"/>
        </w:rPr>
        <w:t xml:space="preserve">significant figures and include appropriate units where applicable. </w:t>
      </w:r>
    </w:p>
    <w:p w14:paraId="6134EDC6" w14:textId="77777777" w:rsidR="00B0521C" w:rsidRPr="00B0521C" w:rsidRDefault="00B0521C" w:rsidP="00325628">
      <w:pPr>
        <w:pStyle w:val="Default"/>
        <w:ind w:right="245"/>
        <w:rPr>
          <w:lang w:val="en-US" w:eastAsia="en-US"/>
        </w:rPr>
      </w:pPr>
    </w:p>
    <w:p w14:paraId="19A2EDDF" w14:textId="77777777" w:rsidR="00B0521C" w:rsidRDefault="00B0521C" w:rsidP="00325628">
      <w:pPr>
        <w:pStyle w:val="Pa3"/>
        <w:ind w:right="245"/>
        <w:rPr>
          <w:color w:val="221E1F"/>
          <w:sz w:val="22"/>
          <w:szCs w:val="22"/>
        </w:rPr>
      </w:pPr>
      <w:r>
        <w:rPr>
          <w:color w:val="221E1F"/>
          <w:sz w:val="22"/>
          <w:szCs w:val="22"/>
        </w:rPr>
        <w:t xml:space="preserve">Supplementary pages for planning/continuing your answers to questions are provided at the end of this Question/Answer </w:t>
      </w:r>
      <w:r w:rsidRPr="00C4307E">
        <w:rPr>
          <w:noProof/>
          <w:color w:val="221E1F"/>
          <w:sz w:val="22"/>
          <w:szCs w:val="22"/>
        </w:rPr>
        <w:t>booklet</w:t>
      </w:r>
      <w:r>
        <w:rPr>
          <w:color w:val="221E1F"/>
          <w:sz w:val="22"/>
          <w:szCs w:val="22"/>
        </w:rPr>
        <w:t xml:space="preserve">. If you use these pages to continue an answer, indicate at the original answer where the answer is continued, i.e. give the page number. </w:t>
      </w:r>
    </w:p>
    <w:p w14:paraId="4692A849" w14:textId="77777777" w:rsidR="00B0521C" w:rsidRPr="00B0521C" w:rsidRDefault="00B0521C" w:rsidP="00325628">
      <w:pPr>
        <w:pStyle w:val="Default"/>
        <w:ind w:right="245"/>
        <w:rPr>
          <w:lang w:val="en-US" w:eastAsia="en-US"/>
        </w:rPr>
      </w:pPr>
    </w:p>
    <w:p w14:paraId="0BCDB186" w14:textId="26F7AFD6" w:rsidR="00085952" w:rsidRDefault="00B0521C" w:rsidP="00325628">
      <w:pPr>
        <w:suppressAutoHyphens/>
        <w:ind w:right="245"/>
        <w:rPr>
          <w:rFonts w:cs="Arial"/>
          <w:bCs/>
          <w:iCs/>
          <w:noProof/>
          <w:u w:val="single"/>
        </w:rPr>
      </w:pPr>
      <w:r>
        <w:rPr>
          <w:color w:val="221E1F"/>
          <w:szCs w:val="22"/>
        </w:rPr>
        <w:t xml:space="preserve">Suggested working time: 50 minutes. </w:t>
      </w:r>
    </w:p>
    <w:p w14:paraId="07216C4D" w14:textId="36E4183E" w:rsidR="00325628" w:rsidRPr="00325628" w:rsidRDefault="00325628" w:rsidP="00664EF2">
      <w:pPr>
        <w:suppressAutoHyphens/>
        <w:ind w:right="245"/>
        <w:rPr>
          <w:rFonts w:cs="Arial"/>
          <w:bCs/>
          <w:iCs/>
          <w:noProof/>
          <w:color w:val="7F7F7F" w:themeColor="text1" w:themeTint="80"/>
        </w:rPr>
      </w:pPr>
      <w:r w:rsidRPr="00325628">
        <w:rPr>
          <w:rFonts w:cs="Arial"/>
          <w:bCs/>
          <w:iCs/>
          <w:noProof/>
          <w:color w:val="7F7F7F" w:themeColor="text1" w:themeTint="80"/>
        </w:rPr>
        <w:t>____________________________________________________________________________</w:t>
      </w:r>
    </w:p>
    <w:p w14:paraId="6D202124" w14:textId="68DFF24A" w:rsidR="00085952" w:rsidRPr="003554B8" w:rsidRDefault="00B0521C" w:rsidP="00664EF2">
      <w:pPr>
        <w:suppressAutoHyphens/>
        <w:ind w:right="245"/>
        <w:rPr>
          <w:rFonts w:cs="Arial"/>
          <w:bCs/>
          <w:iCs/>
          <w:noProof/>
          <w:u w:val="single"/>
        </w:rPr>
      </w:pPr>
      <w:r w:rsidRPr="00D015C5">
        <w:rPr>
          <w:b/>
          <w:noProof/>
        </w:rPr>
        <mc:AlternateContent>
          <mc:Choice Requires="wpg">
            <w:drawing>
              <wp:anchor distT="0" distB="0" distL="114300" distR="114300" simplePos="0" relativeHeight="251696128" behindDoc="0" locked="0" layoutInCell="1" allowOverlap="1" wp14:anchorId="72200C5D" wp14:editId="2E7511D0">
                <wp:simplePos x="0" y="0"/>
                <wp:positionH relativeFrom="column">
                  <wp:posOffset>133350</wp:posOffset>
                </wp:positionH>
                <wp:positionV relativeFrom="paragraph">
                  <wp:posOffset>27940</wp:posOffset>
                </wp:positionV>
                <wp:extent cx="5523972" cy="4490222"/>
                <wp:effectExtent l="0" t="0" r="0" b="0"/>
                <wp:wrapNone/>
                <wp:docPr id="2" name="Group 2"/>
                <wp:cNvGraphicFramePr/>
                <a:graphic xmlns:a="http://schemas.openxmlformats.org/drawingml/2006/main">
                  <a:graphicData uri="http://schemas.microsoft.com/office/word/2010/wordprocessingGroup">
                    <wpg:wgp>
                      <wpg:cNvGrpSpPr/>
                      <wpg:grpSpPr>
                        <a:xfrm>
                          <a:off x="0" y="0"/>
                          <a:ext cx="5523972" cy="4490222"/>
                          <a:chOff x="0" y="7621"/>
                          <a:chExt cx="5523972" cy="4490222"/>
                        </a:xfrm>
                      </wpg:grpSpPr>
                      <wps:wsp>
                        <wps:cNvPr id="4" name="Freeform: Shape 1"/>
                        <wps:cNvSpPr/>
                        <wps:spPr>
                          <a:xfrm>
                            <a:off x="796705" y="1888192"/>
                            <a:ext cx="1018572" cy="844952"/>
                          </a:xfrm>
                          <a:custGeom>
                            <a:avLst/>
                            <a:gdLst>
                              <a:gd name="connsiteX0" fmla="*/ 457200 w 1018572"/>
                              <a:gd name="connsiteY0" fmla="*/ 63661 h 844952"/>
                              <a:gd name="connsiteX1" fmla="*/ 381964 w 1018572"/>
                              <a:gd name="connsiteY1" fmla="*/ 69448 h 844952"/>
                              <a:gd name="connsiteX2" fmla="*/ 329878 w 1018572"/>
                              <a:gd name="connsiteY2" fmla="*/ 75235 h 844952"/>
                              <a:gd name="connsiteX3" fmla="*/ 295154 w 1018572"/>
                              <a:gd name="connsiteY3" fmla="*/ 98385 h 844952"/>
                              <a:gd name="connsiteX4" fmla="*/ 283579 w 1018572"/>
                              <a:gd name="connsiteY4" fmla="*/ 144683 h 844952"/>
                              <a:gd name="connsiteX5" fmla="*/ 266217 w 1018572"/>
                              <a:gd name="connsiteY5" fmla="*/ 156258 h 844952"/>
                              <a:gd name="connsiteX6" fmla="*/ 248855 w 1018572"/>
                              <a:gd name="connsiteY6" fmla="*/ 208344 h 844952"/>
                              <a:gd name="connsiteX7" fmla="*/ 243068 w 1018572"/>
                              <a:gd name="connsiteY7" fmla="*/ 225706 h 844952"/>
                              <a:gd name="connsiteX8" fmla="*/ 237281 w 1018572"/>
                              <a:gd name="connsiteY8" fmla="*/ 289367 h 844952"/>
                              <a:gd name="connsiteX9" fmla="*/ 219919 w 1018572"/>
                              <a:gd name="connsiteY9" fmla="*/ 300942 h 844952"/>
                              <a:gd name="connsiteX10" fmla="*/ 196769 w 1018572"/>
                              <a:gd name="connsiteY10" fmla="*/ 318304 h 844952"/>
                              <a:gd name="connsiteX11" fmla="*/ 162045 w 1018572"/>
                              <a:gd name="connsiteY11" fmla="*/ 329878 h 844952"/>
                              <a:gd name="connsiteX12" fmla="*/ 115747 w 1018572"/>
                              <a:gd name="connsiteY12" fmla="*/ 358815 h 844952"/>
                              <a:gd name="connsiteX13" fmla="*/ 81022 w 1018572"/>
                              <a:gd name="connsiteY13" fmla="*/ 376177 h 844952"/>
                              <a:gd name="connsiteX14" fmla="*/ 57873 w 1018572"/>
                              <a:gd name="connsiteY14" fmla="*/ 381964 h 844952"/>
                              <a:gd name="connsiteX15" fmla="*/ 40511 w 1018572"/>
                              <a:gd name="connsiteY15" fmla="*/ 387752 h 844952"/>
                              <a:gd name="connsiteX16" fmla="*/ 23149 w 1018572"/>
                              <a:gd name="connsiteY16" fmla="*/ 405114 h 844952"/>
                              <a:gd name="connsiteX17" fmla="*/ 0 w 1018572"/>
                              <a:gd name="connsiteY17" fmla="*/ 451413 h 844952"/>
                              <a:gd name="connsiteX18" fmla="*/ 28936 w 1018572"/>
                              <a:gd name="connsiteY18" fmla="*/ 625033 h 844952"/>
                              <a:gd name="connsiteX19" fmla="*/ 40511 w 1018572"/>
                              <a:gd name="connsiteY19" fmla="*/ 642395 h 844952"/>
                              <a:gd name="connsiteX20" fmla="*/ 57873 w 1018572"/>
                              <a:gd name="connsiteY20" fmla="*/ 653970 h 844952"/>
                              <a:gd name="connsiteX21" fmla="*/ 104172 w 1018572"/>
                              <a:gd name="connsiteY21" fmla="*/ 688694 h 844952"/>
                              <a:gd name="connsiteX22" fmla="*/ 121534 w 1018572"/>
                              <a:gd name="connsiteY22" fmla="*/ 706056 h 844952"/>
                              <a:gd name="connsiteX23" fmla="*/ 347240 w 1018572"/>
                              <a:gd name="connsiteY23" fmla="*/ 729205 h 844952"/>
                              <a:gd name="connsiteX24" fmla="*/ 399326 w 1018572"/>
                              <a:gd name="connsiteY24" fmla="*/ 769716 h 844952"/>
                              <a:gd name="connsiteX25" fmla="*/ 410901 w 1018572"/>
                              <a:gd name="connsiteY25" fmla="*/ 787078 h 844952"/>
                              <a:gd name="connsiteX26" fmla="*/ 416688 w 1018572"/>
                              <a:gd name="connsiteY26" fmla="*/ 804440 h 844952"/>
                              <a:gd name="connsiteX27" fmla="*/ 434050 w 1018572"/>
                              <a:gd name="connsiteY27" fmla="*/ 810228 h 844952"/>
                              <a:gd name="connsiteX28" fmla="*/ 451412 w 1018572"/>
                              <a:gd name="connsiteY28" fmla="*/ 821802 h 844952"/>
                              <a:gd name="connsiteX29" fmla="*/ 474562 w 1018572"/>
                              <a:gd name="connsiteY29" fmla="*/ 827590 h 844952"/>
                              <a:gd name="connsiteX30" fmla="*/ 515073 w 1018572"/>
                              <a:gd name="connsiteY30" fmla="*/ 844952 h 844952"/>
                              <a:gd name="connsiteX31" fmla="*/ 706055 w 1018572"/>
                              <a:gd name="connsiteY31" fmla="*/ 839164 h 844952"/>
                              <a:gd name="connsiteX32" fmla="*/ 752354 w 1018572"/>
                              <a:gd name="connsiteY32" fmla="*/ 833377 h 844952"/>
                              <a:gd name="connsiteX33" fmla="*/ 810228 w 1018572"/>
                              <a:gd name="connsiteY33" fmla="*/ 810228 h 844952"/>
                              <a:gd name="connsiteX34" fmla="*/ 827590 w 1018572"/>
                              <a:gd name="connsiteY34" fmla="*/ 792866 h 844952"/>
                              <a:gd name="connsiteX35" fmla="*/ 850739 w 1018572"/>
                              <a:gd name="connsiteY35" fmla="*/ 781291 h 844952"/>
                              <a:gd name="connsiteX36" fmla="*/ 868101 w 1018572"/>
                              <a:gd name="connsiteY36" fmla="*/ 769716 h 844952"/>
                              <a:gd name="connsiteX37" fmla="*/ 885463 w 1018572"/>
                              <a:gd name="connsiteY37" fmla="*/ 734992 h 844952"/>
                              <a:gd name="connsiteX38" fmla="*/ 897038 w 1018572"/>
                              <a:gd name="connsiteY38" fmla="*/ 688694 h 844952"/>
                              <a:gd name="connsiteX39" fmla="*/ 891250 w 1018572"/>
                              <a:gd name="connsiteY39" fmla="*/ 630820 h 844952"/>
                              <a:gd name="connsiteX40" fmla="*/ 885463 w 1018572"/>
                              <a:gd name="connsiteY40" fmla="*/ 613458 h 844952"/>
                              <a:gd name="connsiteX41" fmla="*/ 908612 w 1018572"/>
                              <a:gd name="connsiteY41" fmla="*/ 567159 h 844952"/>
                              <a:gd name="connsiteX42" fmla="*/ 931762 w 1018572"/>
                              <a:gd name="connsiteY42" fmla="*/ 526648 h 844952"/>
                              <a:gd name="connsiteX43" fmla="*/ 954911 w 1018572"/>
                              <a:gd name="connsiteY43" fmla="*/ 520861 h 844952"/>
                              <a:gd name="connsiteX44" fmla="*/ 978060 w 1018572"/>
                              <a:gd name="connsiteY44" fmla="*/ 503499 h 844952"/>
                              <a:gd name="connsiteX45" fmla="*/ 995422 w 1018572"/>
                              <a:gd name="connsiteY45" fmla="*/ 497711 h 844952"/>
                              <a:gd name="connsiteX46" fmla="*/ 1018572 w 1018572"/>
                              <a:gd name="connsiteY46" fmla="*/ 462987 h 844952"/>
                              <a:gd name="connsiteX47" fmla="*/ 1012785 w 1018572"/>
                              <a:gd name="connsiteY47" fmla="*/ 312516 h 844952"/>
                              <a:gd name="connsiteX48" fmla="*/ 1006997 w 1018572"/>
                              <a:gd name="connsiteY48" fmla="*/ 289367 h 844952"/>
                              <a:gd name="connsiteX49" fmla="*/ 995422 w 1018572"/>
                              <a:gd name="connsiteY49" fmla="*/ 272005 h 844952"/>
                              <a:gd name="connsiteX50" fmla="*/ 983848 w 1018572"/>
                              <a:gd name="connsiteY50" fmla="*/ 237281 h 844952"/>
                              <a:gd name="connsiteX51" fmla="*/ 972273 w 1018572"/>
                              <a:gd name="connsiteY51" fmla="*/ 219919 h 844952"/>
                              <a:gd name="connsiteX52" fmla="*/ 954911 w 1018572"/>
                              <a:gd name="connsiteY52" fmla="*/ 208344 h 844952"/>
                              <a:gd name="connsiteX53" fmla="*/ 908612 w 1018572"/>
                              <a:gd name="connsiteY53" fmla="*/ 179408 h 844952"/>
                              <a:gd name="connsiteX54" fmla="*/ 897038 w 1018572"/>
                              <a:gd name="connsiteY54" fmla="*/ 162046 h 844952"/>
                              <a:gd name="connsiteX55" fmla="*/ 879676 w 1018572"/>
                              <a:gd name="connsiteY55" fmla="*/ 156258 h 844952"/>
                              <a:gd name="connsiteX56" fmla="*/ 873888 w 1018572"/>
                              <a:gd name="connsiteY56" fmla="*/ 138896 h 844952"/>
                              <a:gd name="connsiteX57" fmla="*/ 850739 w 1018572"/>
                              <a:gd name="connsiteY57" fmla="*/ 104172 h 844952"/>
                              <a:gd name="connsiteX58" fmla="*/ 839164 w 1018572"/>
                              <a:gd name="connsiteY58" fmla="*/ 86810 h 844952"/>
                              <a:gd name="connsiteX59" fmla="*/ 798653 w 1018572"/>
                              <a:gd name="connsiteY59" fmla="*/ 69448 h 844952"/>
                              <a:gd name="connsiteX60" fmla="*/ 734992 w 1018572"/>
                              <a:gd name="connsiteY60" fmla="*/ 75235 h 844952"/>
                              <a:gd name="connsiteX61" fmla="*/ 717630 w 1018572"/>
                              <a:gd name="connsiteY61" fmla="*/ 81023 h 844952"/>
                              <a:gd name="connsiteX62" fmla="*/ 671331 w 1018572"/>
                              <a:gd name="connsiteY62" fmla="*/ 75235 h 844952"/>
                              <a:gd name="connsiteX63" fmla="*/ 653969 w 1018572"/>
                              <a:gd name="connsiteY63" fmla="*/ 40511 h 844952"/>
                              <a:gd name="connsiteX64" fmla="*/ 636607 w 1018572"/>
                              <a:gd name="connsiteY64" fmla="*/ 34724 h 844952"/>
                              <a:gd name="connsiteX65" fmla="*/ 625033 w 1018572"/>
                              <a:gd name="connsiteY65" fmla="*/ 17362 h 844952"/>
                              <a:gd name="connsiteX66" fmla="*/ 590309 w 1018572"/>
                              <a:gd name="connsiteY66" fmla="*/ 0 h 844952"/>
                              <a:gd name="connsiteX67" fmla="*/ 503498 w 1018572"/>
                              <a:gd name="connsiteY67" fmla="*/ 11575 h 844952"/>
                              <a:gd name="connsiteX68" fmla="*/ 486136 w 1018572"/>
                              <a:gd name="connsiteY68" fmla="*/ 23149 h 844952"/>
                              <a:gd name="connsiteX69" fmla="*/ 457200 w 1018572"/>
                              <a:gd name="connsiteY69" fmla="*/ 63661 h 8449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Lst>
                            <a:rect l="l" t="t" r="r" b="b"/>
                            <a:pathLst>
                              <a:path w="1018572" h="844952">
                                <a:moveTo>
                                  <a:pt x="457200" y="63661"/>
                                </a:moveTo>
                                <a:cubicBezTo>
                                  <a:pt x="439838" y="71378"/>
                                  <a:pt x="407013" y="67171"/>
                                  <a:pt x="381964" y="69448"/>
                                </a:cubicBezTo>
                                <a:cubicBezTo>
                                  <a:pt x="364567" y="71029"/>
                                  <a:pt x="346450" y="69711"/>
                                  <a:pt x="329878" y="75235"/>
                                </a:cubicBezTo>
                                <a:cubicBezTo>
                                  <a:pt x="316681" y="79634"/>
                                  <a:pt x="295154" y="98385"/>
                                  <a:pt x="295154" y="98385"/>
                                </a:cubicBezTo>
                                <a:cubicBezTo>
                                  <a:pt x="294865" y="99830"/>
                                  <a:pt x="288326" y="138749"/>
                                  <a:pt x="283579" y="144683"/>
                                </a:cubicBezTo>
                                <a:cubicBezTo>
                                  <a:pt x="279234" y="150114"/>
                                  <a:pt x="272004" y="152400"/>
                                  <a:pt x="266217" y="156258"/>
                                </a:cubicBezTo>
                                <a:lnTo>
                                  <a:pt x="248855" y="208344"/>
                                </a:lnTo>
                                <a:lnTo>
                                  <a:pt x="243068" y="225706"/>
                                </a:lnTo>
                                <a:cubicBezTo>
                                  <a:pt x="241139" y="246926"/>
                                  <a:pt x="243547" y="269001"/>
                                  <a:pt x="237281" y="289367"/>
                                </a:cubicBezTo>
                                <a:cubicBezTo>
                                  <a:pt x="235236" y="296015"/>
                                  <a:pt x="225579" y="296899"/>
                                  <a:pt x="219919" y="300942"/>
                                </a:cubicBezTo>
                                <a:cubicBezTo>
                                  <a:pt x="212070" y="306548"/>
                                  <a:pt x="205396" y="313990"/>
                                  <a:pt x="196769" y="318304"/>
                                </a:cubicBezTo>
                                <a:cubicBezTo>
                                  <a:pt x="185856" y="323760"/>
                                  <a:pt x="162045" y="329878"/>
                                  <a:pt x="162045" y="329878"/>
                                </a:cubicBezTo>
                                <a:cubicBezTo>
                                  <a:pt x="145037" y="341217"/>
                                  <a:pt x="134940" y="348346"/>
                                  <a:pt x="115747" y="358815"/>
                                </a:cubicBezTo>
                                <a:cubicBezTo>
                                  <a:pt x="104386" y="365012"/>
                                  <a:pt x="93038" y="371371"/>
                                  <a:pt x="81022" y="376177"/>
                                </a:cubicBezTo>
                                <a:cubicBezTo>
                                  <a:pt x="73637" y="379131"/>
                                  <a:pt x="65521" y="379779"/>
                                  <a:pt x="57873" y="381964"/>
                                </a:cubicBezTo>
                                <a:cubicBezTo>
                                  <a:pt x="52007" y="383640"/>
                                  <a:pt x="46298" y="385823"/>
                                  <a:pt x="40511" y="387752"/>
                                </a:cubicBezTo>
                                <a:cubicBezTo>
                                  <a:pt x="34724" y="393539"/>
                                  <a:pt x="27543" y="398209"/>
                                  <a:pt x="23149" y="405114"/>
                                </a:cubicBezTo>
                                <a:cubicBezTo>
                                  <a:pt x="13886" y="419671"/>
                                  <a:pt x="0" y="451413"/>
                                  <a:pt x="0" y="451413"/>
                                </a:cubicBezTo>
                                <a:cubicBezTo>
                                  <a:pt x="3056" y="512537"/>
                                  <a:pt x="-6533" y="571832"/>
                                  <a:pt x="28936" y="625033"/>
                                </a:cubicBezTo>
                                <a:cubicBezTo>
                                  <a:pt x="32794" y="630820"/>
                                  <a:pt x="35593" y="637477"/>
                                  <a:pt x="40511" y="642395"/>
                                </a:cubicBezTo>
                                <a:cubicBezTo>
                                  <a:pt x="45429" y="647313"/>
                                  <a:pt x="52086" y="650112"/>
                                  <a:pt x="57873" y="653970"/>
                                </a:cubicBezTo>
                                <a:cubicBezTo>
                                  <a:pt x="81028" y="688702"/>
                                  <a:pt x="55037" y="655938"/>
                                  <a:pt x="104172" y="688694"/>
                                </a:cubicBezTo>
                                <a:cubicBezTo>
                                  <a:pt x="110982" y="693234"/>
                                  <a:pt x="115246" y="700816"/>
                                  <a:pt x="121534" y="706056"/>
                                </a:cubicBezTo>
                                <a:cubicBezTo>
                                  <a:pt x="180646" y="755315"/>
                                  <a:pt x="293198" y="726203"/>
                                  <a:pt x="347240" y="729205"/>
                                </a:cubicBezTo>
                                <a:cubicBezTo>
                                  <a:pt x="371439" y="745338"/>
                                  <a:pt x="382326" y="749317"/>
                                  <a:pt x="399326" y="769716"/>
                                </a:cubicBezTo>
                                <a:cubicBezTo>
                                  <a:pt x="403779" y="775059"/>
                                  <a:pt x="407043" y="781291"/>
                                  <a:pt x="410901" y="787078"/>
                                </a:cubicBezTo>
                                <a:cubicBezTo>
                                  <a:pt x="412830" y="792865"/>
                                  <a:pt x="412374" y="800126"/>
                                  <a:pt x="416688" y="804440"/>
                                </a:cubicBezTo>
                                <a:cubicBezTo>
                                  <a:pt x="421002" y="808754"/>
                                  <a:pt x="428594" y="807500"/>
                                  <a:pt x="434050" y="810228"/>
                                </a:cubicBezTo>
                                <a:cubicBezTo>
                                  <a:pt x="440271" y="813339"/>
                                  <a:pt x="445019" y="819062"/>
                                  <a:pt x="451412" y="821802"/>
                                </a:cubicBezTo>
                                <a:cubicBezTo>
                                  <a:pt x="458723" y="824935"/>
                                  <a:pt x="466914" y="825405"/>
                                  <a:pt x="474562" y="827590"/>
                                </a:cubicBezTo>
                                <a:cubicBezTo>
                                  <a:pt x="494435" y="833268"/>
                                  <a:pt x="494492" y="834661"/>
                                  <a:pt x="515073" y="844952"/>
                                </a:cubicBezTo>
                                <a:lnTo>
                                  <a:pt x="706055" y="839164"/>
                                </a:lnTo>
                                <a:cubicBezTo>
                                  <a:pt x="721590" y="838406"/>
                                  <a:pt x="737146" y="836636"/>
                                  <a:pt x="752354" y="833377"/>
                                </a:cubicBezTo>
                                <a:cubicBezTo>
                                  <a:pt x="777380" y="828014"/>
                                  <a:pt x="788810" y="820936"/>
                                  <a:pt x="810228" y="810228"/>
                                </a:cubicBezTo>
                                <a:cubicBezTo>
                                  <a:pt x="816015" y="804441"/>
                                  <a:pt x="820930" y="797623"/>
                                  <a:pt x="827590" y="792866"/>
                                </a:cubicBezTo>
                                <a:cubicBezTo>
                                  <a:pt x="834610" y="787851"/>
                                  <a:pt x="843249" y="785571"/>
                                  <a:pt x="850739" y="781291"/>
                                </a:cubicBezTo>
                                <a:cubicBezTo>
                                  <a:pt x="856778" y="777840"/>
                                  <a:pt x="862314" y="773574"/>
                                  <a:pt x="868101" y="769716"/>
                                </a:cubicBezTo>
                                <a:cubicBezTo>
                                  <a:pt x="880259" y="751480"/>
                                  <a:pt x="879933" y="755268"/>
                                  <a:pt x="885463" y="734992"/>
                                </a:cubicBezTo>
                                <a:cubicBezTo>
                                  <a:pt x="889649" y="719645"/>
                                  <a:pt x="897038" y="688694"/>
                                  <a:pt x="897038" y="688694"/>
                                </a:cubicBezTo>
                                <a:cubicBezTo>
                                  <a:pt x="895109" y="669403"/>
                                  <a:pt x="894198" y="649982"/>
                                  <a:pt x="891250" y="630820"/>
                                </a:cubicBezTo>
                                <a:cubicBezTo>
                                  <a:pt x="890322" y="624791"/>
                                  <a:pt x="885463" y="619558"/>
                                  <a:pt x="885463" y="613458"/>
                                </a:cubicBezTo>
                                <a:cubicBezTo>
                                  <a:pt x="885463" y="575154"/>
                                  <a:pt x="890445" y="592592"/>
                                  <a:pt x="908612" y="567159"/>
                                </a:cubicBezTo>
                                <a:cubicBezTo>
                                  <a:pt x="912253" y="562062"/>
                                  <a:pt x="924306" y="531619"/>
                                  <a:pt x="931762" y="526648"/>
                                </a:cubicBezTo>
                                <a:cubicBezTo>
                                  <a:pt x="938380" y="522236"/>
                                  <a:pt x="947195" y="522790"/>
                                  <a:pt x="954911" y="520861"/>
                                </a:cubicBezTo>
                                <a:cubicBezTo>
                                  <a:pt x="962627" y="515074"/>
                                  <a:pt x="969685" y="508285"/>
                                  <a:pt x="978060" y="503499"/>
                                </a:cubicBezTo>
                                <a:cubicBezTo>
                                  <a:pt x="983357" y="500472"/>
                                  <a:pt x="991108" y="502025"/>
                                  <a:pt x="995422" y="497711"/>
                                </a:cubicBezTo>
                                <a:cubicBezTo>
                                  <a:pt x="1005259" y="487874"/>
                                  <a:pt x="1018572" y="462987"/>
                                  <a:pt x="1018572" y="462987"/>
                                </a:cubicBezTo>
                                <a:cubicBezTo>
                                  <a:pt x="1016643" y="412830"/>
                                  <a:pt x="1016124" y="362599"/>
                                  <a:pt x="1012785" y="312516"/>
                                </a:cubicBezTo>
                                <a:cubicBezTo>
                                  <a:pt x="1012256" y="304580"/>
                                  <a:pt x="1010130" y="296678"/>
                                  <a:pt x="1006997" y="289367"/>
                                </a:cubicBezTo>
                                <a:cubicBezTo>
                                  <a:pt x="1004257" y="282974"/>
                                  <a:pt x="999280" y="277792"/>
                                  <a:pt x="995422" y="272005"/>
                                </a:cubicBezTo>
                                <a:cubicBezTo>
                                  <a:pt x="991564" y="260430"/>
                                  <a:pt x="990616" y="247433"/>
                                  <a:pt x="983848" y="237281"/>
                                </a:cubicBezTo>
                                <a:cubicBezTo>
                                  <a:pt x="979990" y="231494"/>
                                  <a:pt x="977191" y="224837"/>
                                  <a:pt x="972273" y="219919"/>
                                </a:cubicBezTo>
                                <a:cubicBezTo>
                                  <a:pt x="967355" y="215001"/>
                                  <a:pt x="960571" y="212387"/>
                                  <a:pt x="954911" y="208344"/>
                                </a:cubicBezTo>
                                <a:cubicBezTo>
                                  <a:pt x="919853" y="183302"/>
                                  <a:pt x="944868" y="197534"/>
                                  <a:pt x="908612" y="179408"/>
                                </a:cubicBezTo>
                                <a:cubicBezTo>
                                  <a:pt x="904754" y="173621"/>
                                  <a:pt x="902469" y="166391"/>
                                  <a:pt x="897038" y="162046"/>
                                </a:cubicBezTo>
                                <a:cubicBezTo>
                                  <a:pt x="892274" y="158235"/>
                                  <a:pt x="883990" y="160572"/>
                                  <a:pt x="879676" y="156258"/>
                                </a:cubicBezTo>
                                <a:cubicBezTo>
                                  <a:pt x="875362" y="151944"/>
                                  <a:pt x="876851" y="144229"/>
                                  <a:pt x="873888" y="138896"/>
                                </a:cubicBezTo>
                                <a:cubicBezTo>
                                  <a:pt x="867132" y="126736"/>
                                  <a:pt x="858455" y="115747"/>
                                  <a:pt x="850739" y="104172"/>
                                </a:cubicBezTo>
                                <a:cubicBezTo>
                                  <a:pt x="846881" y="98385"/>
                                  <a:pt x="845763" y="89009"/>
                                  <a:pt x="839164" y="86810"/>
                                </a:cubicBezTo>
                                <a:cubicBezTo>
                                  <a:pt x="813617" y="78295"/>
                                  <a:pt x="827258" y="83751"/>
                                  <a:pt x="798653" y="69448"/>
                                </a:cubicBezTo>
                                <a:cubicBezTo>
                                  <a:pt x="777433" y="71377"/>
                                  <a:pt x="756086" y="72222"/>
                                  <a:pt x="734992" y="75235"/>
                                </a:cubicBezTo>
                                <a:cubicBezTo>
                                  <a:pt x="728953" y="76098"/>
                                  <a:pt x="723730" y="81023"/>
                                  <a:pt x="717630" y="81023"/>
                                </a:cubicBezTo>
                                <a:cubicBezTo>
                                  <a:pt x="702077" y="81023"/>
                                  <a:pt x="686764" y="77164"/>
                                  <a:pt x="671331" y="75235"/>
                                </a:cubicBezTo>
                                <a:cubicBezTo>
                                  <a:pt x="665544" y="63660"/>
                                  <a:pt x="662391" y="50336"/>
                                  <a:pt x="653969" y="40511"/>
                                </a:cubicBezTo>
                                <a:cubicBezTo>
                                  <a:pt x="649999" y="35879"/>
                                  <a:pt x="641371" y="38535"/>
                                  <a:pt x="636607" y="34724"/>
                                </a:cubicBezTo>
                                <a:cubicBezTo>
                                  <a:pt x="631176" y="30379"/>
                                  <a:pt x="629951" y="22280"/>
                                  <a:pt x="625033" y="17362"/>
                                </a:cubicBezTo>
                                <a:cubicBezTo>
                                  <a:pt x="613814" y="6142"/>
                                  <a:pt x="604431" y="4707"/>
                                  <a:pt x="590309" y="0"/>
                                </a:cubicBezTo>
                                <a:cubicBezTo>
                                  <a:pt x="574778" y="1294"/>
                                  <a:pt x="527142" y="-247"/>
                                  <a:pt x="503498" y="11575"/>
                                </a:cubicBezTo>
                                <a:cubicBezTo>
                                  <a:pt x="497277" y="14686"/>
                                  <a:pt x="492357" y="20038"/>
                                  <a:pt x="486136" y="23149"/>
                                </a:cubicBezTo>
                                <a:cubicBezTo>
                                  <a:pt x="462299" y="35068"/>
                                  <a:pt x="474562" y="55944"/>
                                  <a:pt x="457200" y="63661"/>
                                </a:cubicBezTo>
                                <a:close/>
                              </a:path>
                            </a:pathLst>
                          </a:custGeom>
                          <a:blipFill>
                            <a:blip r:embed="rId7">
                              <a:extLst>
                                <a:ext uri="{BEBA8EAE-BF5A-486C-A8C5-ECC9F3942E4B}">
                                  <a14:imgProps xmlns:a14="http://schemas.microsoft.com/office/drawing/2010/main">
                                    <a14:imgLayer r:embed="rId8">
                                      <a14:imgEffect>
                                        <a14:brightnessContrast bright="-20000" contrast="-40000"/>
                                      </a14:imgEffect>
                                    </a14:imgLayer>
                                  </a14:imgProps>
                                </a:ext>
                              </a:extLst>
                            </a:blip>
                            <a:tile tx="0" ty="0" sx="100000" sy="100000" flip="none" algn="tl"/>
                          </a:bli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Arc 6"/>
                        <wps:cNvSpPr/>
                        <wps:spPr>
                          <a:xfrm rot="16200000" flipH="1">
                            <a:off x="2681260" y="-197801"/>
                            <a:ext cx="2052955" cy="2463800"/>
                          </a:xfrm>
                          <a:prstGeom prst="arc">
                            <a:avLst>
                              <a:gd name="adj1" fmla="val 16351403"/>
                              <a:gd name="adj2" fmla="val 21056780"/>
                            </a:avLst>
                          </a:prstGeom>
                          <a:ln w="28575">
                            <a:solidFill>
                              <a:schemeClr val="tx1"/>
                            </a:solidFill>
                            <a:tailEnd type="triangle" w="lg" len="med"/>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c 7"/>
                        <wps:cNvSpPr/>
                        <wps:spPr>
                          <a:xfrm rot="5400000">
                            <a:off x="579422" y="480378"/>
                            <a:ext cx="2052955" cy="1125855"/>
                          </a:xfrm>
                          <a:prstGeom prst="arc">
                            <a:avLst>
                              <a:gd name="adj1" fmla="val 16046159"/>
                              <a:gd name="adj2" fmla="val 21056780"/>
                            </a:avLst>
                          </a:prstGeom>
                          <a:ln w="28575">
                            <a:solidFill>
                              <a:schemeClr val="tx1"/>
                            </a:solidFill>
                            <a:tailEnd type="triangle" w="lg" len="med"/>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Straight Arrow Connector 8"/>
                        <wps:cNvCnPr/>
                        <wps:spPr>
                          <a:xfrm>
                            <a:off x="1167897" y="1082433"/>
                            <a:ext cx="104115" cy="765018"/>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 name="Freeform: Shape 2"/>
                        <wps:cNvSpPr/>
                        <wps:spPr>
                          <a:xfrm rot="18673724">
                            <a:off x="3512594" y="1760418"/>
                            <a:ext cx="991805" cy="890402"/>
                          </a:xfrm>
                          <a:custGeom>
                            <a:avLst/>
                            <a:gdLst>
                              <a:gd name="connsiteX0" fmla="*/ 457200 w 1018572"/>
                              <a:gd name="connsiteY0" fmla="*/ 63661 h 844952"/>
                              <a:gd name="connsiteX1" fmla="*/ 381964 w 1018572"/>
                              <a:gd name="connsiteY1" fmla="*/ 69448 h 844952"/>
                              <a:gd name="connsiteX2" fmla="*/ 329878 w 1018572"/>
                              <a:gd name="connsiteY2" fmla="*/ 75235 h 844952"/>
                              <a:gd name="connsiteX3" fmla="*/ 295154 w 1018572"/>
                              <a:gd name="connsiteY3" fmla="*/ 98385 h 844952"/>
                              <a:gd name="connsiteX4" fmla="*/ 283579 w 1018572"/>
                              <a:gd name="connsiteY4" fmla="*/ 144683 h 844952"/>
                              <a:gd name="connsiteX5" fmla="*/ 266217 w 1018572"/>
                              <a:gd name="connsiteY5" fmla="*/ 156258 h 844952"/>
                              <a:gd name="connsiteX6" fmla="*/ 248855 w 1018572"/>
                              <a:gd name="connsiteY6" fmla="*/ 208344 h 844952"/>
                              <a:gd name="connsiteX7" fmla="*/ 243068 w 1018572"/>
                              <a:gd name="connsiteY7" fmla="*/ 225706 h 844952"/>
                              <a:gd name="connsiteX8" fmla="*/ 237281 w 1018572"/>
                              <a:gd name="connsiteY8" fmla="*/ 289367 h 844952"/>
                              <a:gd name="connsiteX9" fmla="*/ 219919 w 1018572"/>
                              <a:gd name="connsiteY9" fmla="*/ 300942 h 844952"/>
                              <a:gd name="connsiteX10" fmla="*/ 196769 w 1018572"/>
                              <a:gd name="connsiteY10" fmla="*/ 318304 h 844952"/>
                              <a:gd name="connsiteX11" fmla="*/ 162045 w 1018572"/>
                              <a:gd name="connsiteY11" fmla="*/ 329878 h 844952"/>
                              <a:gd name="connsiteX12" fmla="*/ 115747 w 1018572"/>
                              <a:gd name="connsiteY12" fmla="*/ 358815 h 844952"/>
                              <a:gd name="connsiteX13" fmla="*/ 81022 w 1018572"/>
                              <a:gd name="connsiteY13" fmla="*/ 376177 h 844952"/>
                              <a:gd name="connsiteX14" fmla="*/ 57873 w 1018572"/>
                              <a:gd name="connsiteY14" fmla="*/ 381964 h 844952"/>
                              <a:gd name="connsiteX15" fmla="*/ 40511 w 1018572"/>
                              <a:gd name="connsiteY15" fmla="*/ 387752 h 844952"/>
                              <a:gd name="connsiteX16" fmla="*/ 23149 w 1018572"/>
                              <a:gd name="connsiteY16" fmla="*/ 405114 h 844952"/>
                              <a:gd name="connsiteX17" fmla="*/ 0 w 1018572"/>
                              <a:gd name="connsiteY17" fmla="*/ 451413 h 844952"/>
                              <a:gd name="connsiteX18" fmla="*/ 28936 w 1018572"/>
                              <a:gd name="connsiteY18" fmla="*/ 625033 h 844952"/>
                              <a:gd name="connsiteX19" fmla="*/ 40511 w 1018572"/>
                              <a:gd name="connsiteY19" fmla="*/ 642395 h 844952"/>
                              <a:gd name="connsiteX20" fmla="*/ 57873 w 1018572"/>
                              <a:gd name="connsiteY20" fmla="*/ 653970 h 844952"/>
                              <a:gd name="connsiteX21" fmla="*/ 104172 w 1018572"/>
                              <a:gd name="connsiteY21" fmla="*/ 688694 h 844952"/>
                              <a:gd name="connsiteX22" fmla="*/ 121534 w 1018572"/>
                              <a:gd name="connsiteY22" fmla="*/ 706056 h 844952"/>
                              <a:gd name="connsiteX23" fmla="*/ 347240 w 1018572"/>
                              <a:gd name="connsiteY23" fmla="*/ 729205 h 844952"/>
                              <a:gd name="connsiteX24" fmla="*/ 399326 w 1018572"/>
                              <a:gd name="connsiteY24" fmla="*/ 769716 h 844952"/>
                              <a:gd name="connsiteX25" fmla="*/ 410901 w 1018572"/>
                              <a:gd name="connsiteY25" fmla="*/ 787078 h 844952"/>
                              <a:gd name="connsiteX26" fmla="*/ 416688 w 1018572"/>
                              <a:gd name="connsiteY26" fmla="*/ 804440 h 844952"/>
                              <a:gd name="connsiteX27" fmla="*/ 434050 w 1018572"/>
                              <a:gd name="connsiteY27" fmla="*/ 810228 h 844952"/>
                              <a:gd name="connsiteX28" fmla="*/ 451412 w 1018572"/>
                              <a:gd name="connsiteY28" fmla="*/ 821802 h 844952"/>
                              <a:gd name="connsiteX29" fmla="*/ 474562 w 1018572"/>
                              <a:gd name="connsiteY29" fmla="*/ 827590 h 844952"/>
                              <a:gd name="connsiteX30" fmla="*/ 515073 w 1018572"/>
                              <a:gd name="connsiteY30" fmla="*/ 844952 h 844952"/>
                              <a:gd name="connsiteX31" fmla="*/ 706055 w 1018572"/>
                              <a:gd name="connsiteY31" fmla="*/ 839164 h 844952"/>
                              <a:gd name="connsiteX32" fmla="*/ 752354 w 1018572"/>
                              <a:gd name="connsiteY32" fmla="*/ 833377 h 844952"/>
                              <a:gd name="connsiteX33" fmla="*/ 810228 w 1018572"/>
                              <a:gd name="connsiteY33" fmla="*/ 810228 h 844952"/>
                              <a:gd name="connsiteX34" fmla="*/ 827590 w 1018572"/>
                              <a:gd name="connsiteY34" fmla="*/ 792866 h 844952"/>
                              <a:gd name="connsiteX35" fmla="*/ 850739 w 1018572"/>
                              <a:gd name="connsiteY35" fmla="*/ 781291 h 844952"/>
                              <a:gd name="connsiteX36" fmla="*/ 868101 w 1018572"/>
                              <a:gd name="connsiteY36" fmla="*/ 769716 h 844952"/>
                              <a:gd name="connsiteX37" fmla="*/ 885463 w 1018572"/>
                              <a:gd name="connsiteY37" fmla="*/ 734992 h 844952"/>
                              <a:gd name="connsiteX38" fmla="*/ 897038 w 1018572"/>
                              <a:gd name="connsiteY38" fmla="*/ 688694 h 844952"/>
                              <a:gd name="connsiteX39" fmla="*/ 891250 w 1018572"/>
                              <a:gd name="connsiteY39" fmla="*/ 630820 h 844952"/>
                              <a:gd name="connsiteX40" fmla="*/ 885463 w 1018572"/>
                              <a:gd name="connsiteY40" fmla="*/ 613458 h 844952"/>
                              <a:gd name="connsiteX41" fmla="*/ 908612 w 1018572"/>
                              <a:gd name="connsiteY41" fmla="*/ 567159 h 844952"/>
                              <a:gd name="connsiteX42" fmla="*/ 931762 w 1018572"/>
                              <a:gd name="connsiteY42" fmla="*/ 526648 h 844952"/>
                              <a:gd name="connsiteX43" fmla="*/ 954911 w 1018572"/>
                              <a:gd name="connsiteY43" fmla="*/ 520861 h 844952"/>
                              <a:gd name="connsiteX44" fmla="*/ 978060 w 1018572"/>
                              <a:gd name="connsiteY44" fmla="*/ 503499 h 844952"/>
                              <a:gd name="connsiteX45" fmla="*/ 995422 w 1018572"/>
                              <a:gd name="connsiteY45" fmla="*/ 497711 h 844952"/>
                              <a:gd name="connsiteX46" fmla="*/ 1018572 w 1018572"/>
                              <a:gd name="connsiteY46" fmla="*/ 462987 h 844952"/>
                              <a:gd name="connsiteX47" fmla="*/ 1012785 w 1018572"/>
                              <a:gd name="connsiteY47" fmla="*/ 312516 h 844952"/>
                              <a:gd name="connsiteX48" fmla="*/ 1006997 w 1018572"/>
                              <a:gd name="connsiteY48" fmla="*/ 289367 h 844952"/>
                              <a:gd name="connsiteX49" fmla="*/ 995422 w 1018572"/>
                              <a:gd name="connsiteY49" fmla="*/ 272005 h 844952"/>
                              <a:gd name="connsiteX50" fmla="*/ 983848 w 1018572"/>
                              <a:gd name="connsiteY50" fmla="*/ 237281 h 844952"/>
                              <a:gd name="connsiteX51" fmla="*/ 972273 w 1018572"/>
                              <a:gd name="connsiteY51" fmla="*/ 219919 h 844952"/>
                              <a:gd name="connsiteX52" fmla="*/ 954911 w 1018572"/>
                              <a:gd name="connsiteY52" fmla="*/ 208344 h 844952"/>
                              <a:gd name="connsiteX53" fmla="*/ 908612 w 1018572"/>
                              <a:gd name="connsiteY53" fmla="*/ 179408 h 844952"/>
                              <a:gd name="connsiteX54" fmla="*/ 897038 w 1018572"/>
                              <a:gd name="connsiteY54" fmla="*/ 162046 h 844952"/>
                              <a:gd name="connsiteX55" fmla="*/ 879676 w 1018572"/>
                              <a:gd name="connsiteY55" fmla="*/ 156258 h 844952"/>
                              <a:gd name="connsiteX56" fmla="*/ 873888 w 1018572"/>
                              <a:gd name="connsiteY56" fmla="*/ 138896 h 844952"/>
                              <a:gd name="connsiteX57" fmla="*/ 850739 w 1018572"/>
                              <a:gd name="connsiteY57" fmla="*/ 104172 h 844952"/>
                              <a:gd name="connsiteX58" fmla="*/ 839164 w 1018572"/>
                              <a:gd name="connsiteY58" fmla="*/ 86810 h 844952"/>
                              <a:gd name="connsiteX59" fmla="*/ 798653 w 1018572"/>
                              <a:gd name="connsiteY59" fmla="*/ 69448 h 844952"/>
                              <a:gd name="connsiteX60" fmla="*/ 734992 w 1018572"/>
                              <a:gd name="connsiteY60" fmla="*/ 75235 h 844952"/>
                              <a:gd name="connsiteX61" fmla="*/ 717630 w 1018572"/>
                              <a:gd name="connsiteY61" fmla="*/ 81023 h 844952"/>
                              <a:gd name="connsiteX62" fmla="*/ 671331 w 1018572"/>
                              <a:gd name="connsiteY62" fmla="*/ 75235 h 844952"/>
                              <a:gd name="connsiteX63" fmla="*/ 653969 w 1018572"/>
                              <a:gd name="connsiteY63" fmla="*/ 40511 h 844952"/>
                              <a:gd name="connsiteX64" fmla="*/ 636607 w 1018572"/>
                              <a:gd name="connsiteY64" fmla="*/ 34724 h 844952"/>
                              <a:gd name="connsiteX65" fmla="*/ 625033 w 1018572"/>
                              <a:gd name="connsiteY65" fmla="*/ 17362 h 844952"/>
                              <a:gd name="connsiteX66" fmla="*/ 590309 w 1018572"/>
                              <a:gd name="connsiteY66" fmla="*/ 0 h 844952"/>
                              <a:gd name="connsiteX67" fmla="*/ 503498 w 1018572"/>
                              <a:gd name="connsiteY67" fmla="*/ 11575 h 844952"/>
                              <a:gd name="connsiteX68" fmla="*/ 486136 w 1018572"/>
                              <a:gd name="connsiteY68" fmla="*/ 23149 h 844952"/>
                              <a:gd name="connsiteX69" fmla="*/ 457200 w 1018572"/>
                              <a:gd name="connsiteY69" fmla="*/ 63661 h 8449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Lst>
                            <a:rect l="l" t="t" r="r" b="b"/>
                            <a:pathLst>
                              <a:path w="1018572" h="844952">
                                <a:moveTo>
                                  <a:pt x="457200" y="63661"/>
                                </a:moveTo>
                                <a:cubicBezTo>
                                  <a:pt x="439838" y="71378"/>
                                  <a:pt x="407013" y="67171"/>
                                  <a:pt x="381964" y="69448"/>
                                </a:cubicBezTo>
                                <a:cubicBezTo>
                                  <a:pt x="364567" y="71029"/>
                                  <a:pt x="346450" y="69711"/>
                                  <a:pt x="329878" y="75235"/>
                                </a:cubicBezTo>
                                <a:cubicBezTo>
                                  <a:pt x="316681" y="79634"/>
                                  <a:pt x="295154" y="98385"/>
                                  <a:pt x="295154" y="98385"/>
                                </a:cubicBezTo>
                                <a:cubicBezTo>
                                  <a:pt x="294865" y="99830"/>
                                  <a:pt x="288326" y="138749"/>
                                  <a:pt x="283579" y="144683"/>
                                </a:cubicBezTo>
                                <a:cubicBezTo>
                                  <a:pt x="279234" y="150114"/>
                                  <a:pt x="272004" y="152400"/>
                                  <a:pt x="266217" y="156258"/>
                                </a:cubicBezTo>
                                <a:lnTo>
                                  <a:pt x="248855" y="208344"/>
                                </a:lnTo>
                                <a:lnTo>
                                  <a:pt x="243068" y="225706"/>
                                </a:lnTo>
                                <a:cubicBezTo>
                                  <a:pt x="241139" y="246926"/>
                                  <a:pt x="243547" y="269001"/>
                                  <a:pt x="237281" y="289367"/>
                                </a:cubicBezTo>
                                <a:cubicBezTo>
                                  <a:pt x="235236" y="296015"/>
                                  <a:pt x="225579" y="296899"/>
                                  <a:pt x="219919" y="300942"/>
                                </a:cubicBezTo>
                                <a:cubicBezTo>
                                  <a:pt x="212070" y="306548"/>
                                  <a:pt x="205396" y="313990"/>
                                  <a:pt x="196769" y="318304"/>
                                </a:cubicBezTo>
                                <a:cubicBezTo>
                                  <a:pt x="185856" y="323760"/>
                                  <a:pt x="162045" y="329878"/>
                                  <a:pt x="162045" y="329878"/>
                                </a:cubicBezTo>
                                <a:cubicBezTo>
                                  <a:pt x="145037" y="341217"/>
                                  <a:pt x="134940" y="348346"/>
                                  <a:pt x="115747" y="358815"/>
                                </a:cubicBezTo>
                                <a:cubicBezTo>
                                  <a:pt x="104386" y="365012"/>
                                  <a:pt x="93038" y="371371"/>
                                  <a:pt x="81022" y="376177"/>
                                </a:cubicBezTo>
                                <a:cubicBezTo>
                                  <a:pt x="73637" y="379131"/>
                                  <a:pt x="65521" y="379779"/>
                                  <a:pt x="57873" y="381964"/>
                                </a:cubicBezTo>
                                <a:cubicBezTo>
                                  <a:pt x="52007" y="383640"/>
                                  <a:pt x="46298" y="385823"/>
                                  <a:pt x="40511" y="387752"/>
                                </a:cubicBezTo>
                                <a:cubicBezTo>
                                  <a:pt x="34724" y="393539"/>
                                  <a:pt x="27543" y="398209"/>
                                  <a:pt x="23149" y="405114"/>
                                </a:cubicBezTo>
                                <a:cubicBezTo>
                                  <a:pt x="13886" y="419671"/>
                                  <a:pt x="0" y="451413"/>
                                  <a:pt x="0" y="451413"/>
                                </a:cubicBezTo>
                                <a:cubicBezTo>
                                  <a:pt x="3056" y="512537"/>
                                  <a:pt x="-6533" y="571832"/>
                                  <a:pt x="28936" y="625033"/>
                                </a:cubicBezTo>
                                <a:cubicBezTo>
                                  <a:pt x="32794" y="630820"/>
                                  <a:pt x="35593" y="637477"/>
                                  <a:pt x="40511" y="642395"/>
                                </a:cubicBezTo>
                                <a:cubicBezTo>
                                  <a:pt x="45429" y="647313"/>
                                  <a:pt x="52086" y="650112"/>
                                  <a:pt x="57873" y="653970"/>
                                </a:cubicBezTo>
                                <a:cubicBezTo>
                                  <a:pt x="81028" y="688702"/>
                                  <a:pt x="55037" y="655938"/>
                                  <a:pt x="104172" y="688694"/>
                                </a:cubicBezTo>
                                <a:cubicBezTo>
                                  <a:pt x="110982" y="693234"/>
                                  <a:pt x="115246" y="700816"/>
                                  <a:pt x="121534" y="706056"/>
                                </a:cubicBezTo>
                                <a:cubicBezTo>
                                  <a:pt x="180646" y="755315"/>
                                  <a:pt x="293198" y="726203"/>
                                  <a:pt x="347240" y="729205"/>
                                </a:cubicBezTo>
                                <a:cubicBezTo>
                                  <a:pt x="371439" y="745338"/>
                                  <a:pt x="382326" y="749317"/>
                                  <a:pt x="399326" y="769716"/>
                                </a:cubicBezTo>
                                <a:cubicBezTo>
                                  <a:pt x="403779" y="775059"/>
                                  <a:pt x="407043" y="781291"/>
                                  <a:pt x="410901" y="787078"/>
                                </a:cubicBezTo>
                                <a:cubicBezTo>
                                  <a:pt x="412830" y="792865"/>
                                  <a:pt x="412374" y="800126"/>
                                  <a:pt x="416688" y="804440"/>
                                </a:cubicBezTo>
                                <a:cubicBezTo>
                                  <a:pt x="421002" y="808754"/>
                                  <a:pt x="428594" y="807500"/>
                                  <a:pt x="434050" y="810228"/>
                                </a:cubicBezTo>
                                <a:cubicBezTo>
                                  <a:pt x="440271" y="813339"/>
                                  <a:pt x="445019" y="819062"/>
                                  <a:pt x="451412" y="821802"/>
                                </a:cubicBezTo>
                                <a:cubicBezTo>
                                  <a:pt x="458723" y="824935"/>
                                  <a:pt x="466914" y="825405"/>
                                  <a:pt x="474562" y="827590"/>
                                </a:cubicBezTo>
                                <a:cubicBezTo>
                                  <a:pt x="494435" y="833268"/>
                                  <a:pt x="494492" y="834661"/>
                                  <a:pt x="515073" y="844952"/>
                                </a:cubicBezTo>
                                <a:lnTo>
                                  <a:pt x="706055" y="839164"/>
                                </a:lnTo>
                                <a:cubicBezTo>
                                  <a:pt x="721590" y="838406"/>
                                  <a:pt x="737146" y="836636"/>
                                  <a:pt x="752354" y="833377"/>
                                </a:cubicBezTo>
                                <a:cubicBezTo>
                                  <a:pt x="777380" y="828014"/>
                                  <a:pt x="788810" y="820936"/>
                                  <a:pt x="810228" y="810228"/>
                                </a:cubicBezTo>
                                <a:cubicBezTo>
                                  <a:pt x="816015" y="804441"/>
                                  <a:pt x="820930" y="797623"/>
                                  <a:pt x="827590" y="792866"/>
                                </a:cubicBezTo>
                                <a:cubicBezTo>
                                  <a:pt x="834610" y="787851"/>
                                  <a:pt x="843249" y="785571"/>
                                  <a:pt x="850739" y="781291"/>
                                </a:cubicBezTo>
                                <a:cubicBezTo>
                                  <a:pt x="856778" y="777840"/>
                                  <a:pt x="862314" y="773574"/>
                                  <a:pt x="868101" y="769716"/>
                                </a:cubicBezTo>
                                <a:cubicBezTo>
                                  <a:pt x="880259" y="751480"/>
                                  <a:pt x="879933" y="755268"/>
                                  <a:pt x="885463" y="734992"/>
                                </a:cubicBezTo>
                                <a:cubicBezTo>
                                  <a:pt x="889649" y="719645"/>
                                  <a:pt x="897038" y="688694"/>
                                  <a:pt x="897038" y="688694"/>
                                </a:cubicBezTo>
                                <a:cubicBezTo>
                                  <a:pt x="895109" y="669403"/>
                                  <a:pt x="894198" y="649982"/>
                                  <a:pt x="891250" y="630820"/>
                                </a:cubicBezTo>
                                <a:cubicBezTo>
                                  <a:pt x="890322" y="624791"/>
                                  <a:pt x="885463" y="619558"/>
                                  <a:pt x="885463" y="613458"/>
                                </a:cubicBezTo>
                                <a:cubicBezTo>
                                  <a:pt x="885463" y="575154"/>
                                  <a:pt x="890445" y="592592"/>
                                  <a:pt x="908612" y="567159"/>
                                </a:cubicBezTo>
                                <a:cubicBezTo>
                                  <a:pt x="912253" y="562062"/>
                                  <a:pt x="924306" y="531619"/>
                                  <a:pt x="931762" y="526648"/>
                                </a:cubicBezTo>
                                <a:cubicBezTo>
                                  <a:pt x="938380" y="522236"/>
                                  <a:pt x="947195" y="522790"/>
                                  <a:pt x="954911" y="520861"/>
                                </a:cubicBezTo>
                                <a:cubicBezTo>
                                  <a:pt x="962627" y="515074"/>
                                  <a:pt x="969685" y="508285"/>
                                  <a:pt x="978060" y="503499"/>
                                </a:cubicBezTo>
                                <a:cubicBezTo>
                                  <a:pt x="983357" y="500472"/>
                                  <a:pt x="991108" y="502025"/>
                                  <a:pt x="995422" y="497711"/>
                                </a:cubicBezTo>
                                <a:cubicBezTo>
                                  <a:pt x="1005259" y="487874"/>
                                  <a:pt x="1018572" y="462987"/>
                                  <a:pt x="1018572" y="462987"/>
                                </a:cubicBezTo>
                                <a:cubicBezTo>
                                  <a:pt x="1016643" y="412830"/>
                                  <a:pt x="1016124" y="362599"/>
                                  <a:pt x="1012785" y="312516"/>
                                </a:cubicBezTo>
                                <a:cubicBezTo>
                                  <a:pt x="1012256" y="304580"/>
                                  <a:pt x="1010130" y="296678"/>
                                  <a:pt x="1006997" y="289367"/>
                                </a:cubicBezTo>
                                <a:cubicBezTo>
                                  <a:pt x="1004257" y="282974"/>
                                  <a:pt x="999280" y="277792"/>
                                  <a:pt x="995422" y="272005"/>
                                </a:cubicBezTo>
                                <a:cubicBezTo>
                                  <a:pt x="991564" y="260430"/>
                                  <a:pt x="990616" y="247433"/>
                                  <a:pt x="983848" y="237281"/>
                                </a:cubicBezTo>
                                <a:cubicBezTo>
                                  <a:pt x="979990" y="231494"/>
                                  <a:pt x="977191" y="224837"/>
                                  <a:pt x="972273" y="219919"/>
                                </a:cubicBezTo>
                                <a:cubicBezTo>
                                  <a:pt x="967355" y="215001"/>
                                  <a:pt x="960571" y="212387"/>
                                  <a:pt x="954911" y="208344"/>
                                </a:cubicBezTo>
                                <a:cubicBezTo>
                                  <a:pt x="919853" y="183302"/>
                                  <a:pt x="944868" y="197534"/>
                                  <a:pt x="908612" y="179408"/>
                                </a:cubicBezTo>
                                <a:cubicBezTo>
                                  <a:pt x="904754" y="173621"/>
                                  <a:pt x="902469" y="166391"/>
                                  <a:pt x="897038" y="162046"/>
                                </a:cubicBezTo>
                                <a:cubicBezTo>
                                  <a:pt x="892274" y="158235"/>
                                  <a:pt x="883990" y="160572"/>
                                  <a:pt x="879676" y="156258"/>
                                </a:cubicBezTo>
                                <a:cubicBezTo>
                                  <a:pt x="875362" y="151944"/>
                                  <a:pt x="876851" y="144229"/>
                                  <a:pt x="873888" y="138896"/>
                                </a:cubicBezTo>
                                <a:cubicBezTo>
                                  <a:pt x="867132" y="126736"/>
                                  <a:pt x="858455" y="115747"/>
                                  <a:pt x="850739" y="104172"/>
                                </a:cubicBezTo>
                                <a:cubicBezTo>
                                  <a:pt x="846881" y="98385"/>
                                  <a:pt x="845763" y="89009"/>
                                  <a:pt x="839164" y="86810"/>
                                </a:cubicBezTo>
                                <a:cubicBezTo>
                                  <a:pt x="813617" y="78295"/>
                                  <a:pt x="827258" y="83751"/>
                                  <a:pt x="798653" y="69448"/>
                                </a:cubicBezTo>
                                <a:cubicBezTo>
                                  <a:pt x="777433" y="71377"/>
                                  <a:pt x="756086" y="72222"/>
                                  <a:pt x="734992" y="75235"/>
                                </a:cubicBezTo>
                                <a:cubicBezTo>
                                  <a:pt x="728953" y="76098"/>
                                  <a:pt x="723730" y="81023"/>
                                  <a:pt x="717630" y="81023"/>
                                </a:cubicBezTo>
                                <a:cubicBezTo>
                                  <a:pt x="702077" y="81023"/>
                                  <a:pt x="686764" y="77164"/>
                                  <a:pt x="671331" y="75235"/>
                                </a:cubicBezTo>
                                <a:cubicBezTo>
                                  <a:pt x="665544" y="63660"/>
                                  <a:pt x="662391" y="50336"/>
                                  <a:pt x="653969" y="40511"/>
                                </a:cubicBezTo>
                                <a:cubicBezTo>
                                  <a:pt x="649999" y="35879"/>
                                  <a:pt x="641371" y="38535"/>
                                  <a:pt x="636607" y="34724"/>
                                </a:cubicBezTo>
                                <a:cubicBezTo>
                                  <a:pt x="631176" y="30379"/>
                                  <a:pt x="629951" y="22280"/>
                                  <a:pt x="625033" y="17362"/>
                                </a:cubicBezTo>
                                <a:cubicBezTo>
                                  <a:pt x="613814" y="6142"/>
                                  <a:pt x="604431" y="4707"/>
                                  <a:pt x="590309" y="0"/>
                                </a:cubicBezTo>
                                <a:cubicBezTo>
                                  <a:pt x="574778" y="1294"/>
                                  <a:pt x="527142" y="-247"/>
                                  <a:pt x="503498" y="11575"/>
                                </a:cubicBezTo>
                                <a:cubicBezTo>
                                  <a:pt x="497277" y="14686"/>
                                  <a:pt x="492357" y="20038"/>
                                  <a:pt x="486136" y="23149"/>
                                </a:cubicBezTo>
                                <a:cubicBezTo>
                                  <a:pt x="462299" y="35068"/>
                                  <a:pt x="474562" y="55944"/>
                                  <a:pt x="457200" y="63661"/>
                                </a:cubicBezTo>
                                <a:close/>
                              </a:path>
                            </a:pathLst>
                          </a:custGeom>
                          <a:blipFill>
                            <a:blip r:embed="rId7">
                              <a:extLst>
                                <a:ext uri="{BEBA8EAE-BF5A-486C-A8C5-ECC9F3942E4B}">
                                  <a14:imgProps xmlns:a14="http://schemas.microsoft.com/office/drawing/2010/main">
                                    <a14:imgLayer r:embed="rId8">
                                      <a14:imgEffect>
                                        <a14:brightnessContrast bright="-20000" contrast="-40000"/>
                                      </a14:imgEffect>
                                    </a14:imgLayer>
                                  </a14:imgProps>
                                </a:ext>
                              </a:extLst>
                            </a:blip>
                            <a:tile tx="0" ty="0" sx="100000" sy="100000" flip="none" algn="tl"/>
                          </a:bli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Arc 10"/>
                        <wps:cNvSpPr/>
                        <wps:spPr>
                          <a:xfrm rot="16200000" flipV="1">
                            <a:off x="613373" y="2877283"/>
                            <a:ext cx="2052955" cy="1125855"/>
                          </a:xfrm>
                          <a:prstGeom prst="arc">
                            <a:avLst>
                              <a:gd name="adj1" fmla="val 16046159"/>
                              <a:gd name="adj2" fmla="val 21056780"/>
                            </a:avLst>
                          </a:prstGeom>
                          <a:ln w="28575">
                            <a:solidFill>
                              <a:schemeClr val="tx1"/>
                            </a:solidFill>
                            <a:tailEnd type="triangle" w="lg" len="med"/>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Arc 11"/>
                        <wps:cNvSpPr/>
                        <wps:spPr>
                          <a:xfrm rot="5400000" flipH="1" flipV="1">
                            <a:off x="2709854" y="2239466"/>
                            <a:ext cx="2052955" cy="2463800"/>
                          </a:xfrm>
                          <a:prstGeom prst="arc">
                            <a:avLst>
                              <a:gd name="adj1" fmla="val 16362142"/>
                              <a:gd name="adj2" fmla="val 21056780"/>
                            </a:avLst>
                          </a:prstGeom>
                          <a:ln w="28575">
                            <a:solidFill>
                              <a:schemeClr val="tx1"/>
                            </a:solidFill>
                            <a:tailEnd type="triangle" w="lg" len="med"/>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Straight Arrow Connector 12"/>
                        <wps:cNvCnPr/>
                        <wps:spPr>
                          <a:xfrm>
                            <a:off x="285185" y="1480786"/>
                            <a:ext cx="605972" cy="5291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 name="Straight Arrow Connector 13"/>
                        <wps:cNvCnPr/>
                        <wps:spPr>
                          <a:xfrm flipV="1">
                            <a:off x="0" y="2594362"/>
                            <a:ext cx="687096" cy="258024"/>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 name="Straight Arrow Connector 14"/>
                        <wps:cNvCnPr/>
                        <wps:spPr>
                          <a:xfrm flipV="1">
                            <a:off x="1158844" y="2843332"/>
                            <a:ext cx="98167" cy="737857"/>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flipH="1" flipV="1">
                            <a:off x="4223230" y="2641214"/>
                            <a:ext cx="114589" cy="674483"/>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Straight Arrow Connector 17"/>
                        <wps:cNvCnPr/>
                        <wps:spPr>
                          <a:xfrm flipH="1" flipV="1">
                            <a:off x="4695580" y="2172697"/>
                            <a:ext cx="828392" cy="45719"/>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flipH="1">
                            <a:off x="4247283" y="887482"/>
                            <a:ext cx="90534" cy="6287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7BF42EF" id="Group 2" o:spid="_x0000_s1026" style="position:absolute;margin-left:10.5pt;margin-top:2.2pt;width:434.95pt;height:353.55pt;z-index:251696128;mso-width-relative:margin;mso-height-relative:margin" coordorigin=",76" coordsize="55239,44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">
                <v:shape id="Freeform: Shape 1" o:spid="_x0000_s1027" style="position:absolute;left:7967;top:18881;width:10185;height:8450;visibility:visible;mso-wrap-style:square;v-text-anchor:middle" coordsize="1018572,844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" path="m457200,63661v-17362,7717,-50187,3510,-75236,5787c364567,71029,346450,69711,329878,75235v-13197,4399,-34724,23150,-34724,23150c294865,99830,288326,138749,283579,144683v-4345,5431,-11575,7717,-17362,11575l248855,208344r-5787,17362c241139,246926,243547,269001,237281,289367v-2045,6648,-11702,7532,-17362,11575c212070,306548,205396,313990,196769,318304v-10913,5456,-34724,11574,-34724,11574c145037,341217,134940,348346,115747,358815v-11361,6197,-22709,12556,-34725,17362c73637,379131,65521,379779,57873,381964v-5866,1676,-11575,3859,-17362,5788c34724,393539,27543,398209,23149,405114,13886,419671,,451413,,451413v3056,61124,-6533,120419,28936,173620c32794,630820,35593,637477,40511,642395v4918,4918,11575,7717,17362,11575c81028,688702,55037,655938,104172,688694v6810,4540,11074,12122,17362,17362c180646,755315,293198,726203,347240,729205v24199,16133,35086,20112,52086,40511c403779,775059,407043,781291,410901,787078v1929,5787,1473,13048,5787,17362c421002,808754,428594,807500,434050,810228v6221,3111,10969,8834,17362,11574c458723,824935,466914,825405,474562,827590v19873,5678,19930,7071,40511,17362l706055,839164v15535,-758,31091,-2528,46299,-5787c777380,828014,788810,820936,810228,810228v5787,-5787,10702,-12605,17362,-17362c834610,787851,843249,785571,850739,781291v6039,-3451,11575,-7717,17362,-11575c880259,751480,879933,755268,885463,734992v4186,-15347,11575,-46298,11575,-46298c895109,669403,894198,649982,891250,630820v-928,-6029,-5787,-11262,-5787,-17362c885463,575154,890445,592592,908612,567159v3641,-5097,15694,-35540,23150,-40511c938380,522236,947195,522790,954911,520861v7716,-5787,14774,-12576,23149,-17362c983357,500472,991108,502025,995422,497711v9837,-9837,23150,-34724,23150,-34724c1016643,412830,1016124,362599,1012785,312516v-529,-7936,-2655,-15838,-5788,-23149c1004257,282974,999280,277792,995422,272005v-3858,-11575,-4806,-24572,-11574,-34724c979990,231494,977191,224837,972273,219919v-4918,-4918,-11702,-7532,-17362,-11575c919853,183302,944868,197534,908612,179408v-3858,-5787,-6143,-13017,-11574,-17362c892274,158235,883990,160572,879676,156258v-4314,-4314,-2825,-12029,-5788,-17362c867132,126736,858455,115747,850739,104172,846881,98385,845763,89009,839164,86810,813617,78295,827258,83751,798653,69448v-21220,1929,-42567,2774,-63661,5787c728953,76098,723730,81023,717630,81023v-15553,,-30866,-3859,-46299,-5788c665544,63660,662391,50336,653969,40511v-3970,-4632,-12598,-1976,-17362,-5787c631176,30379,629951,22280,625033,17362,613814,6142,604431,4707,590309,,574778,1294,527142,-247,503498,11575v-6221,3111,-11141,8463,-17362,11574c462299,35068,474562,55944,457200,63661xe" strokecolor="black [3213]" strokeweight="1pt">
                  <v:fill r:id="rId10" o:title="" recolor="t" rotate="t" type="tile"/>
                  <v:stroke joinstyle="miter"/>
                  <v:path arrowok="t" o:connecttype="custom" o:connectlocs="457200,63661;381964,69448;329878,75235;295154,98385;283579,144683;266217,156258;248855,208344;243068,225706;237281,289367;219919,300942;196769,318304;162045,329878;115747,358815;81022,376177;57873,381964;40511,387752;23149,405114;0,451413;28936,625033;40511,642395;57873,653970;104172,688694;121534,706056;347240,729205;399326,769716;410901,787078;416688,804440;434050,810228;451412,821802;474562,827590;515073,844952;706055,839164;752354,833377;810228,810228;827590,792866;850739,781291;868101,769716;885463,734992;897038,688694;891250,630820;885463,613458;908612,567159;931762,526648;954911,520861;978060,503499;995422,497711;1018572,462987;1012785,312516;1006997,289367;995422,272005;983848,237281;972273,219919;954911,208344;908612,179408;897038,162046;879676,156258;873888,138896;850739,104172;839164,86810;798653,69448;734992,75235;717630,81023;671331,75235;653969,40511;636607,34724;625033,17362;590309,0;503498,11575;486136,23149;457200,63661" o:connectangles="0,0,0,0,0,0,0,0,0,0,0,0,0,0,0,0,0,0,0,0,0,0,0,0,0,0,0,0,0,0,0,0,0,0,0,0,0,0,0,0,0,0,0,0,0,0,0,0,0,0,0,0,0,0,0,0,0,0,0,0,0,0,0,0,0,0,0,0,0,0"/>
                </v:shape>
                <v:shape id="Arc 6" o:spid="_x0000_s1028" style="position:absolute;left:26812;top:-1978;width:20529;height:24638;rotation:90;flip:x;visibility:visible;mso-wrap-style:square;v-text-anchor:middle" coordsize="2052955,2463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" path="m1080691,1719nsc1574154,33041,1978986,481874,2044025,1069759l1026478,1231900,1080691,1719xem1080691,1719nfc1574154,33041,1978986,481874,2044025,1069759e" filled="f" strokecolor="black [3213]" strokeweight="2.25pt">
                  <v:stroke endarrow="block" endarrowwidth="wide" joinstyle="miter"/>
                  <v:path arrowok="t" o:connecttype="custom" o:connectlocs="1080691,1719;2044025,1069759" o:connectangles="0,0"/>
                </v:shape>
                <v:shape id="Arc 7" o:spid="_x0000_s1029" style="position:absolute;left:5794;top:4803;width:20529;height:11259;rotation:90;visibility:visible;mso-wrap-style:square;v-text-anchor:middle" coordsize="2052955,112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" path="m1001277,170nsc1467093,-6103,1882178,160475,2012189,405860l1026478,562928,1001277,170xem1001277,170nfc1467093,-6103,1882178,160475,2012189,405860e" filled="f" strokecolor="black [3213]" strokeweight="2.25pt">
                  <v:stroke endarrow="block" endarrowwidth="wide" joinstyle="miter"/>
                  <v:path arrowok="t" o:connecttype="custom" o:connectlocs="1001277,170;2012189,405860" o:connectangles="0,0"/>
                </v:shape>
                <v:shapetype id="_x0000_t32" coordsize="21600,21600" o:spt="32" o:oned="t" path="m,l21600,21600e" filled="f">
                  <v:path arrowok="t" fillok="f" o:connecttype="none"/>
                  <o:lock v:ext="edit" shapetype="t"/>
                </v:shapetype>
                <v:shape id="Straight Arrow Connector 8" o:spid="_x0000_s1030" type="#_x0000_t32" style="position:absolute;left:11678;top:10824;width:1042;height:76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" strokecolor="black [3213]" strokeweight="2.25pt">
                  <v:stroke endarrow="block" joinstyle="miter"/>
                </v:shape>
                <v:shape id="Freeform: Shape 2" o:spid="_x0000_s1031" style="position:absolute;left:35125;top:17604;width:9918;height:8904;rotation:-3196274fd;visibility:visible;mso-wrap-style:square;v-text-anchor:middle" coordsize="1018572,844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" path="m457200,63661v-17362,7717,-50187,3510,-75236,5787c364567,71029,346450,69711,329878,75235v-13197,4399,-34724,23150,-34724,23150c294865,99830,288326,138749,283579,144683v-4345,5431,-11575,7717,-17362,11575l248855,208344r-5787,17362c241139,246926,243547,269001,237281,289367v-2045,6648,-11702,7532,-17362,11575c212070,306548,205396,313990,196769,318304v-10913,5456,-34724,11574,-34724,11574c145037,341217,134940,348346,115747,358815v-11361,6197,-22709,12556,-34725,17362c73637,379131,65521,379779,57873,381964v-5866,1676,-11575,3859,-17362,5788c34724,393539,27543,398209,23149,405114,13886,419671,,451413,,451413v3056,61124,-6533,120419,28936,173620c32794,630820,35593,637477,40511,642395v4918,4918,11575,7717,17362,11575c81028,688702,55037,655938,104172,688694v6810,4540,11074,12122,17362,17362c180646,755315,293198,726203,347240,729205v24199,16133,35086,20112,52086,40511c403779,775059,407043,781291,410901,787078v1929,5787,1473,13048,5787,17362c421002,808754,428594,807500,434050,810228v6221,3111,10969,8834,17362,11574c458723,824935,466914,825405,474562,827590v19873,5678,19930,7071,40511,17362l706055,839164v15535,-758,31091,-2528,46299,-5787c777380,828014,788810,820936,810228,810228v5787,-5787,10702,-12605,17362,-17362c834610,787851,843249,785571,850739,781291v6039,-3451,11575,-7717,17362,-11575c880259,751480,879933,755268,885463,734992v4186,-15347,11575,-46298,11575,-46298c895109,669403,894198,649982,891250,630820v-928,-6029,-5787,-11262,-5787,-17362c885463,575154,890445,592592,908612,567159v3641,-5097,15694,-35540,23150,-40511c938380,522236,947195,522790,954911,520861v7716,-5787,14774,-12576,23149,-17362c983357,500472,991108,502025,995422,497711v9837,-9837,23150,-34724,23150,-34724c1016643,412830,1016124,362599,1012785,312516v-529,-7936,-2655,-15838,-5788,-23149c1004257,282974,999280,277792,995422,272005v-3858,-11575,-4806,-24572,-11574,-34724c979990,231494,977191,224837,972273,219919v-4918,-4918,-11702,-7532,-17362,-11575c919853,183302,944868,197534,908612,179408v-3858,-5787,-6143,-13017,-11574,-17362c892274,158235,883990,160572,879676,156258v-4314,-4314,-2825,-12029,-5788,-17362c867132,126736,858455,115747,850739,104172,846881,98385,845763,89009,839164,86810,813617,78295,827258,83751,798653,69448v-21220,1929,-42567,2774,-63661,5787c728953,76098,723730,81023,717630,81023v-15553,,-30866,-3859,-46299,-5788c665544,63660,662391,50336,653969,40511v-3970,-4632,-12598,-1976,-17362,-5787c631176,30379,629951,22280,625033,17362,613814,6142,604431,4707,590309,,574778,1294,527142,-247,503498,11575v-6221,3111,-11141,8463,-17362,11574c462299,35068,474562,55944,457200,63661xe" strokecolor="black [3213]" strokeweight="1pt">
                  <v:fill r:id="rId10" o:title="" recolor="t" rotate="t" type="tile"/>
                  <v:stroke joinstyle="miter"/>
                  <v:path arrowok="t" o:connecttype="custom" o:connectlocs="445185,67085;371926,73184;321209,79282;287398,103677;276127,152466;259221,164663;242315,219551;236680,237847;231046,304932;214140,317130;191598,335426;157787,347622;112705,378116;78893,396412;56352,402510;39446,408609;22541,426905;0,475695;28176,658654;39446,676949;56352,689147;101434,725739;118340,744035;338115,768429;388832,811119;400103,829415;405738,847711;422644,853810;439549,866007;462091,872106;501537,890402;687501,884303;732583,878204;788936,853810;805842,835514;828382,823317;845288,811119;862194,774527;873465,725739;867829,664752;862194,646456;884735,597667;907276,554976;929817,548878;952358,530582;969263,524483;991805,487891;986170,329326;980534,304932;969263,286636;957994,250044;946723,231748;929817,219551;884735,189058;873465,170762;856559,164663;850923,146367;828382,109775;817112,91480;777665,73184;715677,79282;698771,85381;653689,79282;636783,42690;619878,36592;608608,18296;574796,0;490267,12198;473361,24394;445185,67085" o:connectangles="0,0,0,0,0,0,0,0,0,0,0,0,0,0,0,0,0,0,0,0,0,0,0,0,0,0,0,0,0,0,0,0,0,0,0,0,0,0,0,0,0,0,0,0,0,0,0,0,0,0,0,0,0,0,0,0,0,0,0,0,0,0,0,0,0,0,0,0,0,0"/>
                </v:shape>
                <v:shape id="Arc 10" o:spid="_x0000_s1032" style="position:absolute;left:6133;top:28773;width:20529;height:11258;rotation:90;flip:y;visibility:visible;mso-wrap-style:square;v-text-anchor:middle" coordsize="2052955,112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" path="m1001277,170nsc1467093,-6103,1882178,160475,2012189,405860l1026478,562928,1001277,170xem1001277,170nfc1467093,-6103,1882178,160475,2012189,405860e" filled="f" strokecolor="black [3213]" strokeweight="2.25pt">
                  <v:stroke endarrow="block" endarrowwidth="wide" joinstyle="miter"/>
                  <v:path arrowok="t" o:connecttype="custom" o:connectlocs="1001277,170;2012189,405860" o:connectangles="0,0"/>
                </v:shape>
                <v:shape id="Arc 11" o:spid="_x0000_s1033" style="position:absolute;left:27098;top:22394;width:20530;height:24638;rotation:90;flip:x y;visibility:visible;mso-wrap-style:square;v-text-anchor:middle" coordsize="2052955,2463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" path="m1084530,1972nsc1576446,35414,1979176,483598,2044025,1069759l1026478,1231900,1084530,1972xem1084530,1972nfc1576446,35414,1979176,483598,2044025,1069759e" filled="f" strokecolor="black [3213]" strokeweight="2.25pt">
                  <v:stroke endarrow="block" endarrowwidth="wide" joinstyle="miter"/>
                  <v:path arrowok="t" o:connecttype="custom" o:connectlocs="1084530,1972;2044025,1069759" o:connectangles="0,0"/>
                </v:shape>
                <v:shape id="Straight Arrow Connector 12" o:spid="_x0000_s1034" type="#_x0000_t32" style="position:absolute;left:2851;top:14807;width:6060;height:52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" strokecolor="black [3213]" strokeweight="2.25pt">
                  <v:stroke endarrow="block" joinstyle="miter"/>
                </v:shape>
                <v:shape id="Straight Arrow Connector 13" o:spid="_x0000_s1035" type="#_x0000_t32" style="position:absolute;top:25943;width:6870;height:25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" strokecolor="black [3213]" strokeweight="2.25pt">
                  <v:stroke endarrow="block" joinstyle="miter"/>
                </v:shape>
                <v:shape id="Straight Arrow Connector 14" o:spid="_x0000_s1036" type="#_x0000_t32" style="position:absolute;left:11588;top:28433;width:982;height:73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" strokecolor="black [3213]" strokeweight="2.25pt">
                  <v:stroke endarrow="block" joinstyle="miter"/>
                </v:shape>
                <v:shape id="Straight Arrow Connector 16" o:spid="_x0000_s1037" type="#_x0000_t32" style="position:absolute;left:42232;top:26412;width:1146;height:674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" strokecolor="black [3213]" strokeweight="2.25pt">
                  <v:stroke endarrow="block" joinstyle="miter"/>
                </v:shape>
                <v:shape id="Straight Arrow Connector 17" o:spid="_x0000_s1038" type="#_x0000_t32" style="position:absolute;left:46955;top:21726;width:8284;height:45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" strokecolor="black [3213]" strokeweight="2.25pt">
                  <v:stroke endarrow="block" joinstyle="miter"/>
                </v:shape>
                <v:shape id="Straight Arrow Connector 18" o:spid="_x0000_s1039" type="#_x0000_t32" style="position:absolute;left:42472;top:8874;width:906;height:62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" strokecolor="black [3213]" strokeweight="2.25pt">
                  <v:stroke endarrow="block" joinstyle="miter"/>
                </v:shape>
              </v:group>
            </w:pict>
          </mc:Fallback>
        </mc:AlternateContent>
      </w:r>
    </w:p>
    <w:p w14:paraId="754711D3" w14:textId="5FBB73EB" w:rsidR="003554B8" w:rsidRPr="00B0521C" w:rsidRDefault="00325628" w:rsidP="00664EF2">
      <w:pPr>
        <w:tabs>
          <w:tab w:val="left" w:pos="142"/>
          <w:tab w:val="left" w:pos="567"/>
          <w:tab w:val="left" w:pos="8550"/>
        </w:tabs>
        <w:ind w:right="245"/>
        <w:rPr>
          <w:rFonts w:cs="Arial"/>
          <w:b/>
          <w:szCs w:val="22"/>
        </w:rPr>
      </w:pPr>
      <w:r>
        <w:rPr>
          <w:rFonts w:cs="Arial"/>
          <w:b/>
          <w:szCs w:val="22"/>
        </w:rPr>
        <w:t>Question 1</w:t>
      </w:r>
    </w:p>
    <w:p w14:paraId="4283C38A" w14:textId="3EF82F9B" w:rsidR="003554B8" w:rsidRPr="00B0521C" w:rsidRDefault="003554B8" w:rsidP="00664EF2">
      <w:pPr>
        <w:tabs>
          <w:tab w:val="left" w:pos="142"/>
          <w:tab w:val="left" w:pos="567"/>
        </w:tabs>
        <w:ind w:right="245"/>
        <w:rPr>
          <w:rFonts w:cs="Arial"/>
          <w:szCs w:val="22"/>
        </w:rPr>
      </w:pPr>
    </w:p>
    <w:p w14:paraId="69BA8B71" w14:textId="4E429167" w:rsidR="00B0521C" w:rsidRPr="006D65E5" w:rsidRDefault="00B0521C" w:rsidP="00664EF2">
      <w:pPr>
        <w:ind w:right="245"/>
      </w:pPr>
      <w:r w:rsidRPr="006D65E5">
        <w:t>The diagram below is of two asteroids in close proximity. The gravitational field in this region has also been included.</w:t>
      </w:r>
    </w:p>
    <w:p w14:paraId="34844FAF" w14:textId="08E24321" w:rsidR="00B0521C" w:rsidRDefault="00B0521C" w:rsidP="00664EF2">
      <w:pPr>
        <w:ind w:right="245"/>
      </w:pPr>
    </w:p>
    <w:p w14:paraId="52F1BA0D" w14:textId="3274558B" w:rsidR="00B0521C" w:rsidRDefault="00B0521C" w:rsidP="00664EF2">
      <w:pPr>
        <w:ind w:right="245"/>
      </w:pPr>
    </w:p>
    <w:p w14:paraId="1E7B5785" w14:textId="77777777" w:rsidR="00B0521C" w:rsidRDefault="00B0521C" w:rsidP="00B257DB">
      <w:pPr>
        <w:pStyle w:val="MarkingKey"/>
      </w:pPr>
    </w:p>
    <w:p w14:paraId="7CD95823" w14:textId="77777777" w:rsidR="00B0521C" w:rsidRDefault="00B0521C" w:rsidP="00664EF2">
      <w:pPr>
        <w:ind w:right="245"/>
      </w:pPr>
    </w:p>
    <w:p w14:paraId="39173A37" w14:textId="77777777" w:rsidR="00B0521C" w:rsidRDefault="00B0521C" w:rsidP="00664EF2">
      <w:pPr>
        <w:ind w:right="245"/>
      </w:pPr>
    </w:p>
    <w:p w14:paraId="1DE141E0" w14:textId="77777777" w:rsidR="00B0521C" w:rsidRDefault="00B0521C" w:rsidP="00664EF2">
      <w:pPr>
        <w:ind w:right="245"/>
      </w:pPr>
    </w:p>
    <w:p w14:paraId="1EC2A3E7" w14:textId="77777777" w:rsidR="00B0521C" w:rsidRDefault="00B0521C" w:rsidP="00664EF2">
      <w:pPr>
        <w:ind w:right="245"/>
      </w:pPr>
    </w:p>
    <w:p w14:paraId="2C169548" w14:textId="77777777" w:rsidR="00B0521C" w:rsidRDefault="00B0521C" w:rsidP="00664EF2">
      <w:pPr>
        <w:ind w:right="245"/>
      </w:pPr>
    </w:p>
    <w:p w14:paraId="7969C61E" w14:textId="4A7A58B4" w:rsidR="00B0521C" w:rsidRPr="00AD1738" w:rsidRDefault="00B0521C" w:rsidP="00664EF2">
      <w:pPr>
        <w:ind w:right="245"/>
      </w:pPr>
    </w:p>
    <w:p w14:paraId="69E25A5E" w14:textId="52A9E0CF" w:rsidR="00B0521C" w:rsidRPr="00AD1738" w:rsidRDefault="00AD1738" w:rsidP="00664EF2">
      <w:pPr>
        <w:ind w:right="245"/>
      </w:pPr>
      <w:r w:rsidRPr="00AD1738">
        <w:rPr>
          <w:noProof/>
        </w:rPr>
        <mc:AlternateContent>
          <mc:Choice Requires="wps">
            <w:drawing>
              <wp:anchor distT="0" distB="0" distL="114300" distR="114300" simplePos="0" relativeHeight="251754496" behindDoc="0" locked="0" layoutInCell="1" allowOverlap="1" wp14:anchorId="799DFC48" wp14:editId="258325D3">
                <wp:simplePos x="0" y="0"/>
                <wp:positionH relativeFrom="margin">
                  <wp:align>left</wp:align>
                </wp:positionH>
                <wp:positionV relativeFrom="paragraph">
                  <wp:posOffset>4445</wp:posOffset>
                </wp:positionV>
                <wp:extent cx="853440" cy="90805"/>
                <wp:effectExtent l="0" t="0" r="80010" b="80645"/>
                <wp:wrapNone/>
                <wp:docPr id="19" name="Straight Arrow Connector 19"/>
                <wp:cNvGraphicFramePr/>
                <a:graphic xmlns:a="http://schemas.openxmlformats.org/drawingml/2006/main">
                  <a:graphicData uri="http://schemas.microsoft.com/office/word/2010/wordprocessingShape">
                    <wps:wsp>
                      <wps:cNvCnPr/>
                      <wps:spPr>
                        <a:xfrm>
                          <a:off x="0" y="0"/>
                          <a:ext cx="853440" cy="90805"/>
                        </a:xfrm>
                        <a:prstGeom prst="straightConnector1">
                          <a:avLst/>
                        </a:prstGeom>
                        <a:ln w="254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87F46B" id="_x0000_t32" coordsize="21600,21600" o:spt="32" o:oned="t" path="m,l21600,21600e" filled="f">
                <v:path arrowok="t" fillok="f" o:connecttype="none"/>
                <o:lock v:ext="edit" shapetype="t"/>
              </v:shapetype>
              <v:shape id="Straight Arrow Connector 19" o:spid="_x0000_s1026" type="#_x0000_t32" style="position:absolute;margin-left:0;margin-top:.35pt;width:67.2pt;height:7.15pt;z-index:2517544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" strokecolor="black [3200]" strokeweight="2pt">
                <v:stroke endarrow="block" joinstyle="miter"/>
                <w10:wrap anchorx="margin"/>
              </v:shape>
            </w:pict>
          </mc:Fallback>
        </mc:AlternateContent>
      </w:r>
    </w:p>
    <w:p w14:paraId="2BB1B086" w14:textId="77777777" w:rsidR="00B0521C" w:rsidRDefault="00B0521C" w:rsidP="00664EF2">
      <w:pPr>
        <w:ind w:right="245"/>
      </w:pPr>
    </w:p>
    <w:p w14:paraId="5ACDDF7E" w14:textId="63B4B399" w:rsidR="00B0521C" w:rsidRDefault="00B0521C" w:rsidP="00664EF2">
      <w:pPr>
        <w:ind w:right="245"/>
      </w:pPr>
    </w:p>
    <w:p w14:paraId="2703C44F" w14:textId="265AED38" w:rsidR="00B0521C" w:rsidRDefault="00B257DB" w:rsidP="00664EF2">
      <w:pPr>
        <w:ind w:right="245"/>
      </w:pPr>
      <w:r>
        <w:rPr>
          <w:noProof/>
        </w:rPr>
        <mc:AlternateContent>
          <mc:Choice Requires="wps">
            <w:drawing>
              <wp:anchor distT="0" distB="0" distL="114300" distR="114300" simplePos="0" relativeHeight="251757568" behindDoc="0" locked="0" layoutInCell="1" allowOverlap="1" wp14:anchorId="7AE8D5C1" wp14:editId="69312B36">
                <wp:simplePos x="0" y="0"/>
                <wp:positionH relativeFrom="column">
                  <wp:posOffset>1680210</wp:posOffset>
                </wp:positionH>
                <wp:positionV relativeFrom="paragraph">
                  <wp:posOffset>93980</wp:posOffset>
                </wp:positionV>
                <wp:extent cx="177800" cy="792480"/>
                <wp:effectExtent l="76200" t="38100" r="31750" b="7620"/>
                <wp:wrapNone/>
                <wp:docPr id="3" name="Straight Arrow Connector 3"/>
                <wp:cNvGraphicFramePr/>
                <a:graphic xmlns:a="http://schemas.openxmlformats.org/drawingml/2006/main">
                  <a:graphicData uri="http://schemas.microsoft.com/office/word/2010/wordprocessingShape">
                    <wps:wsp>
                      <wps:cNvCnPr/>
                      <wps:spPr>
                        <a:xfrm flipH="1" flipV="1">
                          <a:off x="0" y="0"/>
                          <a:ext cx="177800" cy="79248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E36AD2" id="Straight Arrow Connector 3" o:spid="_x0000_s1026" type="#_x0000_t32" style="position:absolute;margin-left:132.3pt;margin-top:7.4pt;width:14pt;height:62.4pt;flip:x y;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" strokecolor="black [3213]" strokeweight="2.25pt">
                <v:stroke endarrow="block" joinstyle="miter"/>
              </v:shape>
            </w:pict>
          </mc:Fallback>
        </mc:AlternateContent>
      </w:r>
      <w:r w:rsidR="00AD1738">
        <w:rPr>
          <w:noProof/>
        </w:rPr>
        <mc:AlternateContent>
          <mc:Choice Requires="wps">
            <w:drawing>
              <wp:anchor distT="0" distB="0" distL="114300" distR="114300" simplePos="0" relativeHeight="251755520" behindDoc="0" locked="0" layoutInCell="1" allowOverlap="1" wp14:anchorId="0C26E27E" wp14:editId="561E04A5">
                <wp:simplePos x="0" y="0"/>
                <wp:positionH relativeFrom="column">
                  <wp:posOffset>590550</wp:posOffset>
                </wp:positionH>
                <wp:positionV relativeFrom="paragraph">
                  <wp:posOffset>93980</wp:posOffset>
                </wp:positionV>
                <wp:extent cx="502920" cy="586740"/>
                <wp:effectExtent l="19050" t="38100" r="49530" b="22860"/>
                <wp:wrapNone/>
                <wp:docPr id="1957718360" name="Straight Arrow Connector 1957718360"/>
                <wp:cNvGraphicFramePr/>
                <a:graphic xmlns:a="http://schemas.openxmlformats.org/drawingml/2006/main">
                  <a:graphicData uri="http://schemas.microsoft.com/office/word/2010/wordprocessingShape">
                    <wps:wsp>
                      <wps:cNvCnPr/>
                      <wps:spPr>
                        <a:xfrm flipV="1">
                          <a:off x="0" y="0"/>
                          <a:ext cx="502920" cy="586740"/>
                        </a:xfrm>
                        <a:prstGeom prst="straightConnector1">
                          <a:avLst/>
                        </a:prstGeom>
                        <a:ln w="317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77813A4" id="Straight Arrow Connector 1957718360" o:spid="_x0000_s1026" type="#_x0000_t32" style="position:absolute;margin-left:46.5pt;margin-top:7.4pt;width:39.6pt;height:46.2pt;flip:y;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" strokecolor="black [3200]" strokeweight="2.5pt">
                <v:stroke endarrow="block" joinstyle="miter"/>
              </v:shape>
            </w:pict>
          </mc:Fallback>
        </mc:AlternateContent>
      </w:r>
    </w:p>
    <w:p w14:paraId="568ED4E1" w14:textId="74C0F90D" w:rsidR="00B0521C" w:rsidRDefault="00B0521C" w:rsidP="00664EF2">
      <w:pPr>
        <w:ind w:right="245"/>
      </w:pPr>
    </w:p>
    <w:p w14:paraId="4B21216D" w14:textId="443BC464" w:rsidR="00B0521C" w:rsidRDefault="00B0521C" w:rsidP="00664EF2">
      <w:pPr>
        <w:ind w:right="245"/>
      </w:pPr>
    </w:p>
    <w:p w14:paraId="510C3D72" w14:textId="77777777" w:rsidR="00B0521C" w:rsidRDefault="00B0521C" w:rsidP="00664EF2">
      <w:pPr>
        <w:ind w:right="245"/>
      </w:pPr>
    </w:p>
    <w:p w14:paraId="5D9E1900" w14:textId="77777777" w:rsidR="00B0521C" w:rsidRDefault="00B0521C" w:rsidP="00664EF2">
      <w:pPr>
        <w:ind w:right="245"/>
      </w:pPr>
    </w:p>
    <w:p w14:paraId="153205FF" w14:textId="77777777" w:rsidR="00B0521C" w:rsidRPr="00AD1738" w:rsidRDefault="00B0521C" w:rsidP="00664EF2">
      <w:pPr>
        <w:ind w:right="245"/>
      </w:pPr>
    </w:p>
    <w:p w14:paraId="3B1CB7D1" w14:textId="77777777" w:rsidR="00B0521C" w:rsidRDefault="00B0521C" w:rsidP="00664EF2">
      <w:pPr>
        <w:ind w:right="245"/>
      </w:pPr>
    </w:p>
    <w:p w14:paraId="57C49EE5" w14:textId="77777777" w:rsidR="00B0521C" w:rsidRDefault="00B0521C" w:rsidP="00664EF2">
      <w:pPr>
        <w:ind w:right="245"/>
      </w:pPr>
    </w:p>
    <w:p w14:paraId="2D10AC75" w14:textId="1F44C7BD" w:rsidR="00B0521C" w:rsidRPr="003535AA" w:rsidRDefault="00B0521C" w:rsidP="00664EF2">
      <w:pPr>
        <w:tabs>
          <w:tab w:val="left" w:pos="8550"/>
        </w:tabs>
        <w:ind w:right="245"/>
        <w:rPr>
          <w:b/>
        </w:rPr>
      </w:pPr>
      <w:r>
        <w:t>Which asteroid (left or right) has the larger mass? Explain your choice.</w:t>
      </w:r>
      <w:r w:rsidR="009953A6">
        <w:t xml:space="preserve">                         </w:t>
      </w:r>
      <w:r w:rsidRPr="003535AA">
        <w:rPr>
          <w:b/>
        </w:rPr>
        <w:t>(3 marks)</w:t>
      </w:r>
    </w:p>
    <w:p w14:paraId="148AF4A5" w14:textId="77777777" w:rsidR="005F3060" w:rsidRPr="00325628" w:rsidRDefault="005F3060" w:rsidP="00664EF2">
      <w:pPr>
        <w:tabs>
          <w:tab w:val="right" w:leader="underscore" w:pos="9497"/>
        </w:tabs>
        <w:spacing w:before="400"/>
        <w:ind w:left="90" w:right="245"/>
        <w:rPr>
          <w:color w:val="7F7F7F" w:themeColor="text1" w:themeTint="80"/>
          <w:sz w:val="8"/>
          <w:szCs w:val="8"/>
          <w:lang w:val="en-AU"/>
        </w:rPr>
      </w:pPr>
      <w:r w:rsidRPr="00325628">
        <w:rPr>
          <w:color w:val="7F7F7F" w:themeColor="text1" w:themeTint="80"/>
          <w:sz w:val="8"/>
          <w:szCs w:val="8"/>
          <w:lang w:val="en-AU"/>
        </w:rPr>
        <w:tab/>
      </w:r>
    </w:p>
    <w:p w14:paraId="31D81F5B" w14:textId="77777777" w:rsidR="005F3060" w:rsidRPr="00325628" w:rsidRDefault="005F3060" w:rsidP="00664EF2">
      <w:pPr>
        <w:tabs>
          <w:tab w:val="right" w:leader="underscore" w:pos="9497"/>
        </w:tabs>
        <w:spacing w:before="400"/>
        <w:ind w:left="90" w:right="245"/>
        <w:rPr>
          <w:color w:val="7F7F7F" w:themeColor="text1" w:themeTint="80"/>
          <w:sz w:val="8"/>
          <w:szCs w:val="8"/>
          <w:lang w:val="en-AU"/>
        </w:rPr>
      </w:pPr>
      <w:r w:rsidRPr="00325628">
        <w:rPr>
          <w:color w:val="7F7F7F" w:themeColor="text1" w:themeTint="80"/>
          <w:sz w:val="8"/>
          <w:szCs w:val="8"/>
          <w:lang w:val="en-AU"/>
        </w:rPr>
        <w:tab/>
      </w:r>
    </w:p>
    <w:p w14:paraId="4B37AF7D" w14:textId="77777777" w:rsidR="005F3060" w:rsidRPr="00325628" w:rsidRDefault="005F3060" w:rsidP="00664EF2">
      <w:pPr>
        <w:tabs>
          <w:tab w:val="right" w:leader="underscore" w:pos="9497"/>
        </w:tabs>
        <w:spacing w:before="400"/>
        <w:ind w:left="90" w:right="245"/>
        <w:rPr>
          <w:color w:val="7F7F7F" w:themeColor="text1" w:themeTint="80"/>
          <w:sz w:val="8"/>
          <w:szCs w:val="8"/>
          <w:lang w:val="en-AU"/>
        </w:rPr>
      </w:pPr>
      <w:r w:rsidRPr="00325628">
        <w:rPr>
          <w:color w:val="7F7F7F" w:themeColor="text1" w:themeTint="80"/>
          <w:sz w:val="8"/>
          <w:szCs w:val="8"/>
          <w:lang w:val="en-AU"/>
        </w:rPr>
        <w:tab/>
      </w:r>
    </w:p>
    <w:p w14:paraId="3254288D" w14:textId="77777777" w:rsidR="005F3060" w:rsidRPr="00325628" w:rsidRDefault="005F3060" w:rsidP="00664EF2">
      <w:pPr>
        <w:tabs>
          <w:tab w:val="right" w:leader="underscore" w:pos="9497"/>
        </w:tabs>
        <w:spacing w:before="400"/>
        <w:ind w:left="90" w:right="245"/>
        <w:rPr>
          <w:color w:val="7F7F7F" w:themeColor="text1" w:themeTint="80"/>
          <w:sz w:val="8"/>
          <w:szCs w:val="8"/>
          <w:lang w:val="en-AU"/>
        </w:rPr>
      </w:pPr>
      <w:r w:rsidRPr="00325628">
        <w:rPr>
          <w:color w:val="7F7F7F" w:themeColor="text1" w:themeTint="80"/>
          <w:sz w:val="8"/>
          <w:szCs w:val="8"/>
          <w:lang w:val="en-AU"/>
        </w:rPr>
        <w:tab/>
      </w:r>
    </w:p>
    <w:p w14:paraId="61A47067" w14:textId="77777777" w:rsidR="005F3060" w:rsidRPr="00325628" w:rsidRDefault="005F3060" w:rsidP="00664EF2">
      <w:pPr>
        <w:tabs>
          <w:tab w:val="right" w:leader="underscore" w:pos="9497"/>
        </w:tabs>
        <w:spacing w:before="400"/>
        <w:ind w:left="90" w:right="245"/>
        <w:rPr>
          <w:color w:val="7F7F7F" w:themeColor="text1" w:themeTint="80"/>
          <w:sz w:val="8"/>
          <w:szCs w:val="8"/>
          <w:lang w:val="en-AU"/>
        </w:rPr>
      </w:pPr>
      <w:r w:rsidRPr="00325628">
        <w:rPr>
          <w:color w:val="7F7F7F" w:themeColor="text1" w:themeTint="80"/>
          <w:sz w:val="8"/>
          <w:szCs w:val="8"/>
          <w:lang w:val="en-AU"/>
        </w:rPr>
        <w:tab/>
      </w:r>
    </w:p>
    <w:p w14:paraId="41481D65" w14:textId="02653200" w:rsidR="00D32934" w:rsidRPr="00DE6099" w:rsidRDefault="00D32934" w:rsidP="00DE6099">
      <w:pPr>
        <w:tabs>
          <w:tab w:val="left" w:pos="5412"/>
        </w:tabs>
        <w:spacing w:before="400"/>
        <w:ind w:right="245"/>
        <w:rPr>
          <w:rFonts w:cs="Arial"/>
          <w:b/>
          <w:szCs w:val="22"/>
        </w:rPr>
      </w:pPr>
      <w:r w:rsidRPr="00D32934">
        <w:rPr>
          <w:rFonts w:cs="Arial"/>
          <w:b/>
          <w:szCs w:val="22"/>
        </w:rPr>
        <w:lastRenderedPageBreak/>
        <w:t>Question 2</w:t>
      </w:r>
      <w:r w:rsidR="003535AA">
        <w:rPr>
          <w:rFonts w:cs="Arial"/>
          <w:b/>
          <w:szCs w:val="22"/>
        </w:rPr>
        <w:t xml:space="preserve">                                                                                                                    </w:t>
      </w:r>
      <w:proofErr w:type="gramStart"/>
      <w:r w:rsidR="003535AA">
        <w:rPr>
          <w:rFonts w:cs="Arial"/>
          <w:b/>
          <w:szCs w:val="22"/>
        </w:rPr>
        <w:t xml:space="preserve">   (</w:t>
      </w:r>
      <w:proofErr w:type="gramEnd"/>
      <w:r w:rsidR="00651333">
        <w:rPr>
          <w:rFonts w:cs="Arial"/>
          <w:b/>
          <w:szCs w:val="22"/>
        </w:rPr>
        <w:t>7</w:t>
      </w:r>
      <w:r w:rsidR="003535AA">
        <w:rPr>
          <w:rFonts w:cs="Arial"/>
          <w:b/>
          <w:szCs w:val="22"/>
        </w:rPr>
        <w:t xml:space="preserve"> marks)</w:t>
      </w:r>
    </w:p>
    <w:p w14:paraId="467A487D" w14:textId="77777777" w:rsidR="00D32934" w:rsidRDefault="00D32934" w:rsidP="00664EF2">
      <w:pPr>
        <w:tabs>
          <w:tab w:val="left" w:pos="142"/>
          <w:tab w:val="left" w:pos="567"/>
        </w:tabs>
        <w:ind w:right="245"/>
        <w:rPr>
          <w:rFonts w:cs="Arial"/>
          <w:szCs w:val="22"/>
        </w:rPr>
      </w:pPr>
    </w:p>
    <w:p w14:paraId="6940A04B" w14:textId="322AFD64" w:rsidR="00B0521C" w:rsidRDefault="00B0521C" w:rsidP="00664EF2">
      <w:pPr>
        <w:ind w:right="245"/>
      </w:pPr>
      <w:r>
        <w:rPr>
          <w:noProof/>
        </w:rPr>
        <w:t>A</w:t>
      </w:r>
      <w:r>
        <w:t xml:space="preserve"> 600 g block on a ramp inclined at 22.0</w:t>
      </w:r>
      <w:r w:rsidR="00B80F56">
        <w:rPr>
          <w:vertAlign w:val="superscript"/>
        </w:rPr>
        <w:t>o</w:t>
      </w:r>
      <w:r>
        <w:rPr>
          <w:vertAlign w:val="superscript"/>
        </w:rPr>
        <w:t xml:space="preserve"> </w:t>
      </w:r>
      <w:r>
        <w:t xml:space="preserve">is accelerating down the ramp at 2.16 </w:t>
      </w:r>
      <w:r w:rsidRPr="00C4307E">
        <w:rPr>
          <w:noProof/>
        </w:rPr>
        <w:t>m s</w:t>
      </w:r>
      <w:r>
        <w:rPr>
          <w:vertAlign w:val="superscript"/>
        </w:rPr>
        <w:t>-2</w:t>
      </w:r>
      <w:r>
        <w:t xml:space="preserve">. </w:t>
      </w:r>
    </w:p>
    <w:p w14:paraId="35F8D1BE" w14:textId="77777777" w:rsidR="00D32934" w:rsidRPr="00D32934" w:rsidRDefault="00D32934" w:rsidP="00664EF2">
      <w:pPr>
        <w:ind w:right="245"/>
        <w:rPr>
          <w:rFonts w:cs="Arial"/>
          <w:szCs w:val="22"/>
        </w:rPr>
      </w:pPr>
    </w:p>
    <w:p w14:paraId="42963BF4" w14:textId="192E29F2" w:rsidR="00B0521C" w:rsidRDefault="00B0521C" w:rsidP="00664EF2">
      <w:pPr>
        <w:pStyle w:val="ListParagraph"/>
        <w:numPr>
          <w:ilvl w:val="0"/>
          <w:numId w:val="2"/>
        </w:numPr>
        <w:tabs>
          <w:tab w:val="left" w:pos="8550"/>
        </w:tabs>
        <w:ind w:right="245" w:hanging="720"/>
      </w:pPr>
      <w:r>
        <w:t>Draw a labelled vector diagram showing the relationship between the physical forces and the net force acting on the block. Include the angle in the diagram.</w:t>
      </w:r>
      <w:r w:rsidR="00B80F56">
        <w:t xml:space="preserve">                     </w:t>
      </w:r>
      <w:r>
        <w:t>(3 marks)</w:t>
      </w:r>
    </w:p>
    <w:p w14:paraId="38E9D9D6" w14:textId="77777777" w:rsidR="00D32934" w:rsidRDefault="00D32934" w:rsidP="00664EF2">
      <w:pPr>
        <w:ind w:right="245"/>
        <w:rPr>
          <w:rFonts w:cs="Arial"/>
          <w:szCs w:val="22"/>
        </w:rPr>
      </w:pPr>
    </w:p>
    <w:p w14:paraId="66CBF970" w14:textId="77777777" w:rsidR="00B0521C" w:rsidRDefault="00B0521C" w:rsidP="00664EF2">
      <w:pPr>
        <w:ind w:right="245"/>
        <w:rPr>
          <w:rFonts w:cs="Arial"/>
          <w:szCs w:val="22"/>
        </w:rPr>
      </w:pPr>
    </w:p>
    <w:p w14:paraId="3A2D1A4D" w14:textId="77777777" w:rsidR="00B0521C" w:rsidRDefault="00B0521C" w:rsidP="00664EF2">
      <w:pPr>
        <w:ind w:right="245"/>
        <w:rPr>
          <w:rFonts w:cs="Arial"/>
          <w:szCs w:val="22"/>
        </w:rPr>
      </w:pPr>
    </w:p>
    <w:p w14:paraId="6F56C2ED" w14:textId="77777777" w:rsidR="00B0521C" w:rsidRDefault="00B0521C" w:rsidP="00664EF2">
      <w:pPr>
        <w:ind w:right="245"/>
        <w:rPr>
          <w:rFonts w:cs="Arial"/>
          <w:szCs w:val="22"/>
        </w:rPr>
      </w:pPr>
    </w:p>
    <w:p w14:paraId="6E80FED2" w14:textId="77777777" w:rsidR="00B0521C" w:rsidRDefault="00B0521C" w:rsidP="00664EF2">
      <w:pPr>
        <w:ind w:right="245"/>
        <w:rPr>
          <w:rFonts w:cs="Arial"/>
          <w:szCs w:val="22"/>
        </w:rPr>
      </w:pPr>
    </w:p>
    <w:p w14:paraId="65BCC0E3" w14:textId="77777777" w:rsidR="00B0521C" w:rsidRDefault="00B0521C" w:rsidP="00664EF2">
      <w:pPr>
        <w:ind w:right="245"/>
        <w:rPr>
          <w:rFonts w:cs="Arial"/>
          <w:szCs w:val="22"/>
        </w:rPr>
      </w:pPr>
    </w:p>
    <w:p w14:paraId="1540B562" w14:textId="77777777" w:rsidR="00B0521C" w:rsidRDefault="00B0521C" w:rsidP="00664EF2">
      <w:pPr>
        <w:ind w:right="245"/>
        <w:rPr>
          <w:rFonts w:cs="Arial"/>
          <w:szCs w:val="22"/>
        </w:rPr>
      </w:pPr>
    </w:p>
    <w:p w14:paraId="676FD198" w14:textId="77777777" w:rsidR="00B0521C" w:rsidRDefault="00B0521C" w:rsidP="00664EF2">
      <w:pPr>
        <w:ind w:right="245"/>
        <w:rPr>
          <w:rFonts w:cs="Arial"/>
          <w:szCs w:val="22"/>
        </w:rPr>
      </w:pPr>
    </w:p>
    <w:p w14:paraId="47C89374" w14:textId="77777777" w:rsidR="00B0521C" w:rsidRDefault="00B0521C" w:rsidP="00664EF2">
      <w:pPr>
        <w:ind w:right="245"/>
        <w:rPr>
          <w:rFonts w:cs="Arial"/>
          <w:szCs w:val="22"/>
        </w:rPr>
      </w:pPr>
    </w:p>
    <w:p w14:paraId="74CD9DCF" w14:textId="77777777" w:rsidR="00B0521C" w:rsidRDefault="00B0521C" w:rsidP="00664EF2">
      <w:pPr>
        <w:ind w:right="245"/>
        <w:rPr>
          <w:rFonts w:cs="Arial"/>
          <w:szCs w:val="22"/>
        </w:rPr>
      </w:pPr>
    </w:p>
    <w:p w14:paraId="0F2BF1C8" w14:textId="77777777" w:rsidR="00B0521C" w:rsidRDefault="00B0521C" w:rsidP="00664EF2">
      <w:pPr>
        <w:ind w:right="245"/>
        <w:rPr>
          <w:rFonts w:cs="Arial"/>
          <w:szCs w:val="22"/>
        </w:rPr>
      </w:pPr>
    </w:p>
    <w:p w14:paraId="23E74892" w14:textId="77777777" w:rsidR="00B0521C" w:rsidRDefault="00B0521C" w:rsidP="00664EF2">
      <w:pPr>
        <w:ind w:right="245"/>
        <w:rPr>
          <w:rFonts w:cs="Arial"/>
          <w:szCs w:val="22"/>
        </w:rPr>
      </w:pPr>
    </w:p>
    <w:p w14:paraId="7AD7C461" w14:textId="77777777" w:rsidR="00B0521C" w:rsidRDefault="00B0521C" w:rsidP="00664EF2">
      <w:pPr>
        <w:ind w:right="245"/>
        <w:rPr>
          <w:rFonts w:cs="Arial"/>
          <w:szCs w:val="22"/>
        </w:rPr>
      </w:pPr>
    </w:p>
    <w:p w14:paraId="4295B80C" w14:textId="77777777" w:rsidR="00B0521C" w:rsidRPr="00B0521C" w:rsidRDefault="00B0521C" w:rsidP="00664EF2">
      <w:pPr>
        <w:ind w:right="245"/>
        <w:rPr>
          <w:rFonts w:cs="Arial"/>
          <w:szCs w:val="22"/>
        </w:rPr>
      </w:pPr>
    </w:p>
    <w:p w14:paraId="22E5D1D0" w14:textId="77777777" w:rsidR="00085952" w:rsidRDefault="00085952" w:rsidP="00664EF2">
      <w:pPr>
        <w:tabs>
          <w:tab w:val="left" w:pos="1560"/>
        </w:tabs>
        <w:ind w:right="245"/>
        <w:rPr>
          <w:rFonts w:cs="Arial"/>
          <w:szCs w:val="22"/>
        </w:rPr>
      </w:pPr>
    </w:p>
    <w:p w14:paraId="32C6CF57" w14:textId="77777777" w:rsidR="00B0521C" w:rsidRDefault="00B0521C" w:rsidP="00664EF2">
      <w:pPr>
        <w:tabs>
          <w:tab w:val="left" w:pos="1560"/>
        </w:tabs>
        <w:ind w:right="245"/>
        <w:rPr>
          <w:rFonts w:cs="Arial"/>
          <w:szCs w:val="22"/>
        </w:rPr>
      </w:pPr>
    </w:p>
    <w:p w14:paraId="100D121A" w14:textId="77777777" w:rsidR="00B0521C" w:rsidRDefault="00B0521C" w:rsidP="00664EF2">
      <w:pPr>
        <w:tabs>
          <w:tab w:val="left" w:pos="1560"/>
        </w:tabs>
        <w:ind w:right="245"/>
        <w:rPr>
          <w:rFonts w:cs="Arial"/>
          <w:szCs w:val="22"/>
        </w:rPr>
      </w:pPr>
    </w:p>
    <w:p w14:paraId="2E1835BE" w14:textId="77777777" w:rsidR="00B0521C" w:rsidRDefault="00B0521C" w:rsidP="00664EF2">
      <w:pPr>
        <w:tabs>
          <w:tab w:val="left" w:pos="1560"/>
        </w:tabs>
        <w:ind w:right="245"/>
        <w:rPr>
          <w:rFonts w:cs="Arial"/>
          <w:szCs w:val="22"/>
        </w:rPr>
      </w:pPr>
    </w:p>
    <w:p w14:paraId="71D29582" w14:textId="77777777" w:rsidR="00B0521C" w:rsidRDefault="00B0521C" w:rsidP="00664EF2">
      <w:pPr>
        <w:tabs>
          <w:tab w:val="left" w:pos="1560"/>
        </w:tabs>
        <w:ind w:right="245"/>
        <w:rPr>
          <w:rFonts w:cs="Arial"/>
          <w:szCs w:val="22"/>
        </w:rPr>
      </w:pPr>
    </w:p>
    <w:p w14:paraId="607C2C96" w14:textId="77777777" w:rsidR="00B0521C" w:rsidRDefault="00B0521C" w:rsidP="00664EF2">
      <w:pPr>
        <w:tabs>
          <w:tab w:val="left" w:pos="1560"/>
        </w:tabs>
        <w:ind w:right="245"/>
        <w:rPr>
          <w:rFonts w:cs="Arial"/>
          <w:szCs w:val="22"/>
        </w:rPr>
      </w:pPr>
    </w:p>
    <w:p w14:paraId="6E7B402C" w14:textId="77777777" w:rsidR="00B0521C" w:rsidRDefault="00B0521C" w:rsidP="00664EF2">
      <w:pPr>
        <w:tabs>
          <w:tab w:val="left" w:pos="1560"/>
        </w:tabs>
        <w:ind w:right="245"/>
        <w:rPr>
          <w:rFonts w:cs="Arial"/>
          <w:szCs w:val="22"/>
        </w:rPr>
      </w:pPr>
    </w:p>
    <w:p w14:paraId="0959D472" w14:textId="77777777" w:rsidR="00B0521C" w:rsidRPr="00D32934" w:rsidRDefault="00B0521C" w:rsidP="00664EF2">
      <w:pPr>
        <w:tabs>
          <w:tab w:val="left" w:pos="1560"/>
        </w:tabs>
        <w:ind w:right="245"/>
        <w:rPr>
          <w:rFonts w:cs="Arial"/>
          <w:szCs w:val="22"/>
        </w:rPr>
      </w:pPr>
    </w:p>
    <w:p w14:paraId="78A39010" w14:textId="463CC77F" w:rsidR="00B0521C" w:rsidRDefault="00B0521C" w:rsidP="00664EF2">
      <w:pPr>
        <w:pStyle w:val="ListParagraph"/>
        <w:numPr>
          <w:ilvl w:val="0"/>
          <w:numId w:val="2"/>
        </w:numPr>
        <w:tabs>
          <w:tab w:val="left" w:pos="8550"/>
        </w:tabs>
        <w:ind w:right="245" w:hanging="720"/>
      </w:pPr>
      <w:r>
        <w:t>Calculate the frictional force acting on the block.</w:t>
      </w:r>
      <w:r w:rsidR="00B80F56">
        <w:t xml:space="preserve">                                                  </w:t>
      </w:r>
      <w:r>
        <w:t>(</w:t>
      </w:r>
      <w:r w:rsidR="00651333">
        <w:t>4</w:t>
      </w:r>
      <w:r>
        <w:t xml:space="preserve"> marks)</w:t>
      </w:r>
      <w:r w:rsidR="00B80F56">
        <w:t xml:space="preserve">    </w:t>
      </w:r>
    </w:p>
    <w:p w14:paraId="7F1261F0" w14:textId="77777777" w:rsidR="00B0521C" w:rsidRDefault="00B0521C" w:rsidP="00664EF2">
      <w:pPr>
        <w:ind w:right="245"/>
        <w:rPr>
          <w:rFonts w:cs="Arial"/>
          <w:szCs w:val="22"/>
        </w:rPr>
      </w:pPr>
    </w:p>
    <w:p w14:paraId="53626A36" w14:textId="77777777" w:rsidR="00B0521C" w:rsidRDefault="00B0521C" w:rsidP="00664EF2">
      <w:pPr>
        <w:ind w:right="245"/>
        <w:rPr>
          <w:rFonts w:cs="Arial"/>
          <w:szCs w:val="22"/>
        </w:rPr>
      </w:pPr>
    </w:p>
    <w:p w14:paraId="01917003" w14:textId="77777777" w:rsidR="00B0521C" w:rsidRDefault="00B0521C" w:rsidP="00664EF2">
      <w:pPr>
        <w:ind w:right="245"/>
        <w:rPr>
          <w:rFonts w:cs="Arial"/>
          <w:szCs w:val="22"/>
        </w:rPr>
      </w:pPr>
    </w:p>
    <w:p w14:paraId="4382E720" w14:textId="77777777" w:rsidR="00B0521C" w:rsidRDefault="00B0521C" w:rsidP="00664EF2">
      <w:pPr>
        <w:ind w:right="245"/>
        <w:rPr>
          <w:rFonts w:cs="Arial"/>
          <w:szCs w:val="22"/>
        </w:rPr>
      </w:pPr>
    </w:p>
    <w:p w14:paraId="0FE98DC5" w14:textId="77777777" w:rsidR="00B0521C" w:rsidRDefault="00B0521C" w:rsidP="00664EF2">
      <w:pPr>
        <w:ind w:right="245"/>
        <w:rPr>
          <w:rFonts w:cs="Arial"/>
          <w:szCs w:val="22"/>
        </w:rPr>
      </w:pPr>
    </w:p>
    <w:p w14:paraId="36BE941D" w14:textId="77777777" w:rsidR="00B0521C" w:rsidRDefault="00B0521C" w:rsidP="00664EF2">
      <w:pPr>
        <w:ind w:right="245"/>
        <w:rPr>
          <w:rFonts w:cs="Arial"/>
          <w:szCs w:val="22"/>
        </w:rPr>
      </w:pPr>
    </w:p>
    <w:p w14:paraId="4844E7FD" w14:textId="77777777" w:rsidR="00B0521C" w:rsidRDefault="00B0521C" w:rsidP="00664EF2">
      <w:pPr>
        <w:ind w:right="245"/>
        <w:rPr>
          <w:rFonts w:cs="Arial"/>
          <w:szCs w:val="22"/>
        </w:rPr>
      </w:pPr>
    </w:p>
    <w:p w14:paraId="0DF08707" w14:textId="77777777" w:rsidR="00B0521C" w:rsidRDefault="00B0521C" w:rsidP="00664EF2">
      <w:pPr>
        <w:ind w:right="245"/>
        <w:rPr>
          <w:rFonts w:cs="Arial"/>
          <w:szCs w:val="22"/>
        </w:rPr>
      </w:pPr>
    </w:p>
    <w:p w14:paraId="5F78BD75" w14:textId="77777777" w:rsidR="00B0521C" w:rsidRDefault="00B0521C" w:rsidP="00664EF2">
      <w:pPr>
        <w:ind w:right="245"/>
        <w:rPr>
          <w:rFonts w:cs="Arial"/>
          <w:szCs w:val="22"/>
        </w:rPr>
      </w:pPr>
    </w:p>
    <w:p w14:paraId="360907E6" w14:textId="77777777" w:rsidR="00B0521C" w:rsidRDefault="00B0521C" w:rsidP="00664EF2">
      <w:pPr>
        <w:ind w:right="245"/>
        <w:rPr>
          <w:rFonts w:cs="Arial"/>
          <w:szCs w:val="22"/>
        </w:rPr>
      </w:pPr>
    </w:p>
    <w:p w14:paraId="1380C698" w14:textId="77777777" w:rsidR="00B0521C" w:rsidRDefault="00B0521C" w:rsidP="00664EF2">
      <w:pPr>
        <w:ind w:right="245"/>
        <w:rPr>
          <w:rFonts w:cs="Arial"/>
          <w:szCs w:val="22"/>
        </w:rPr>
      </w:pPr>
    </w:p>
    <w:p w14:paraId="4E4F65FF" w14:textId="77777777" w:rsidR="00B0521C" w:rsidRDefault="00B0521C" w:rsidP="00664EF2">
      <w:pPr>
        <w:ind w:right="245"/>
        <w:rPr>
          <w:rFonts w:cs="Arial"/>
          <w:szCs w:val="22"/>
        </w:rPr>
      </w:pPr>
    </w:p>
    <w:p w14:paraId="5708CAFE" w14:textId="77777777" w:rsidR="00B0521C" w:rsidRDefault="00B0521C" w:rsidP="00664EF2">
      <w:pPr>
        <w:ind w:right="245"/>
        <w:rPr>
          <w:rFonts w:cs="Arial"/>
          <w:szCs w:val="22"/>
        </w:rPr>
      </w:pPr>
    </w:p>
    <w:p w14:paraId="07604692" w14:textId="77777777" w:rsidR="00B0521C" w:rsidRDefault="00B0521C" w:rsidP="00664EF2">
      <w:pPr>
        <w:ind w:right="245"/>
        <w:rPr>
          <w:rFonts w:cs="Arial"/>
          <w:szCs w:val="22"/>
        </w:rPr>
      </w:pPr>
    </w:p>
    <w:p w14:paraId="13800FC8" w14:textId="77777777" w:rsidR="00B0521C" w:rsidRDefault="00B0521C" w:rsidP="00664EF2">
      <w:pPr>
        <w:ind w:right="245"/>
        <w:rPr>
          <w:rFonts w:cs="Arial"/>
          <w:szCs w:val="22"/>
        </w:rPr>
      </w:pPr>
    </w:p>
    <w:p w14:paraId="32EA1CBC" w14:textId="77777777" w:rsidR="00B0521C" w:rsidRDefault="00B0521C" w:rsidP="00664EF2">
      <w:pPr>
        <w:ind w:right="245"/>
        <w:rPr>
          <w:rFonts w:cs="Arial"/>
          <w:szCs w:val="22"/>
        </w:rPr>
      </w:pPr>
    </w:p>
    <w:p w14:paraId="5A5D3129" w14:textId="77777777" w:rsidR="00B0521C" w:rsidRDefault="00B0521C" w:rsidP="00664EF2">
      <w:pPr>
        <w:ind w:right="245"/>
        <w:rPr>
          <w:rFonts w:cs="Arial"/>
          <w:szCs w:val="22"/>
        </w:rPr>
      </w:pPr>
    </w:p>
    <w:p w14:paraId="4433DC11" w14:textId="77777777" w:rsidR="00B0521C" w:rsidRDefault="00B0521C" w:rsidP="00664EF2">
      <w:pPr>
        <w:ind w:right="245"/>
        <w:rPr>
          <w:rFonts w:cs="Arial"/>
          <w:szCs w:val="22"/>
        </w:rPr>
      </w:pPr>
    </w:p>
    <w:p w14:paraId="148E60C7" w14:textId="77777777" w:rsidR="00B0521C" w:rsidRDefault="00B0521C" w:rsidP="00664EF2">
      <w:pPr>
        <w:ind w:right="245"/>
        <w:rPr>
          <w:rFonts w:cs="Arial"/>
          <w:szCs w:val="22"/>
        </w:rPr>
      </w:pPr>
    </w:p>
    <w:p w14:paraId="35237BA6" w14:textId="77777777" w:rsidR="00B0521C" w:rsidRDefault="00B0521C" w:rsidP="00664EF2">
      <w:pPr>
        <w:ind w:right="245"/>
        <w:rPr>
          <w:rFonts w:cs="Arial"/>
          <w:szCs w:val="22"/>
        </w:rPr>
      </w:pPr>
    </w:p>
    <w:p w14:paraId="4783428F" w14:textId="77777777" w:rsidR="00B0521C" w:rsidRDefault="00B0521C" w:rsidP="00664EF2">
      <w:pPr>
        <w:ind w:right="245"/>
        <w:rPr>
          <w:rFonts w:cs="Arial"/>
          <w:szCs w:val="22"/>
        </w:rPr>
      </w:pPr>
    </w:p>
    <w:p w14:paraId="119D367A" w14:textId="77777777" w:rsidR="00B0521C" w:rsidRDefault="00B0521C" w:rsidP="00664EF2">
      <w:pPr>
        <w:ind w:right="245"/>
        <w:rPr>
          <w:rFonts w:cs="Arial"/>
          <w:szCs w:val="22"/>
        </w:rPr>
      </w:pPr>
    </w:p>
    <w:p w14:paraId="2D4B627A" w14:textId="77777777" w:rsidR="00B0521C" w:rsidRDefault="00B0521C" w:rsidP="00664EF2">
      <w:pPr>
        <w:ind w:right="245"/>
        <w:rPr>
          <w:rFonts w:cs="Arial"/>
          <w:szCs w:val="22"/>
        </w:rPr>
      </w:pPr>
    </w:p>
    <w:p w14:paraId="58F43BC3" w14:textId="79BA0561" w:rsidR="00D32934" w:rsidRPr="00E544A8" w:rsidRDefault="00B0521C" w:rsidP="00664EF2">
      <w:pPr>
        <w:tabs>
          <w:tab w:val="left" w:pos="6120"/>
        </w:tabs>
        <w:ind w:right="245"/>
        <w:rPr>
          <w:rFonts w:cs="Arial"/>
          <w:color w:val="7F7F7F" w:themeColor="text1" w:themeTint="80"/>
          <w:szCs w:val="22"/>
        </w:rPr>
      </w:pPr>
      <w:r>
        <w:tab/>
        <w:t>Answer:</w:t>
      </w:r>
      <w:r w:rsidRPr="006A0762">
        <w:rPr>
          <w:color w:val="AEAAAA" w:themeColor="background2" w:themeShade="BF"/>
        </w:rPr>
        <w:t xml:space="preserve"> </w:t>
      </w:r>
      <w:r w:rsidRPr="00190FDF">
        <w:t>__________________</w:t>
      </w:r>
      <w:r w:rsidR="00B80F56" w:rsidRPr="00190FDF">
        <w:t>N</w:t>
      </w:r>
    </w:p>
    <w:p w14:paraId="558A872E" w14:textId="77777777" w:rsidR="00D32934" w:rsidRPr="00E544A8" w:rsidRDefault="00D32934" w:rsidP="00664EF2">
      <w:pPr>
        <w:tabs>
          <w:tab w:val="left" w:pos="1560"/>
        </w:tabs>
        <w:ind w:right="245"/>
        <w:rPr>
          <w:rFonts w:cs="Arial"/>
          <w:szCs w:val="22"/>
        </w:rPr>
      </w:pPr>
    </w:p>
    <w:p w14:paraId="3E70D371" w14:textId="77777777" w:rsidR="00D32934" w:rsidRPr="00D32934" w:rsidRDefault="00D32934" w:rsidP="00664EF2">
      <w:pPr>
        <w:tabs>
          <w:tab w:val="left" w:pos="1560"/>
        </w:tabs>
        <w:ind w:right="245"/>
        <w:rPr>
          <w:rFonts w:cs="Arial"/>
          <w:szCs w:val="22"/>
        </w:rPr>
      </w:pPr>
    </w:p>
    <w:p w14:paraId="4E103D59" w14:textId="7EC9CE79" w:rsidR="00A64B41" w:rsidRPr="000810AA" w:rsidRDefault="00A64B41" w:rsidP="00664EF2">
      <w:pPr>
        <w:ind w:right="245"/>
      </w:pPr>
      <w:r w:rsidRPr="000810AA">
        <w:br w:type="page"/>
      </w:r>
    </w:p>
    <w:p w14:paraId="0A7DDE8A" w14:textId="77777777" w:rsidR="00175EC3" w:rsidRPr="00D32934" w:rsidRDefault="00175EC3" w:rsidP="00664EF2">
      <w:pPr>
        <w:ind w:right="245"/>
      </w:pPr>
    </w:p>
    <w:p w14:paraId="37634B47" w14:textId="46F14A79" w:rsidR="00D32934" w:rsidRPr="00D32934" w:rsidRDefault="00D32934" w:rsidP="00664EF2">
      <w:pPr>
        <w:tabs>
          <w:tab w:val="left" w:pos="567"/>
          <w:tab w:val="left" w:pos="8640"/>
        </w:tabs>
        <w:ind w:right="245"/>
        <w:rPr>
          <w:rFonts w:cs="Arial"/>
          <w:b/>
          <w:szCs w:val="22"/>
        </w:rPr>
      </w:pPr>
      <w:r w:rsidRPr="00D32934">
        <w:rPr>
          <w:rFonts w:cs="Arial"/>
          <w:b/>
          <w:szCs w:val="22"/>
        </w:rPr>
        <w:t>Question 3</w:t>
      </w:r>
      <w:r w:rsidRPr="00D32934">
        <w:rPr>
          <w:rFonts w:cs="Arial"/>
          <w:b/>
          <w:szCs w:val="22"/>
        </w:rPr>
        <w:tab/>
      </w:r>
    </w:p>
    <w:p w14:paraId="774BA9BF" w14:textId="77777777" w:rsidR="00D32934" w:rsidRPr="00D32934" w:rsidRDefault="00D32934" w:rsidP="00664EF2">
      <w:pPr>
        <w:tabs>
          <w:tab w:val="left" w:pos="567"/>
        </w:tabs>
        <w:ind w:right="245"/>
        <w:rPr>
          <w:rFonts w:cs="Arial"/>
          <w:szCs w:val="22"/>
        </w:rPr>
      </w:pPr>
    </w:p>
    <w:p w14:paraId="339C4C4E" w14:textId="7C750890" w:rsidR="00B0521C" w:rsidRPr="003535AA" w:rsidRDefault="00B0521C" w:rsidP="00664EF2">
      <w:pPr>
        <w:tabs>
          <w:tab w:val="left" w:pos="8550"/>
        </w:tabs>
        <w:ind w:right="245"/>
        <w:rPr>
          <w:b/>
        </w:rPr>
      </w:pPr>
      <w:r>
        <w:t xml:space="preserve">State whether the following statements are true or false for an ideal projectile, ignoring air resistance. If </w:t>
      </w:r>
      <w:r>
        <w:rPr>
          <w:b/>
        </w:rPr>
        <w:t>false</w:t>
      </w:r>
      <w:r>
        <w:t>, explain why.</w:t>
      </w:r>
      <w:r w:rsidR="00B80F56">
        <w:t xml:space="preserve">                                                                                      </w:t>
      </w:r>
      <w:r w:rsidRPr="003535AA">
        <w:rPr>
          <w:b/>
        </w:rPr>
        <w:t>(6 marks)</w:t>
      </w:r>
    </w:p>
    <w:p w14:paraId="14D4D2F7" w14:textId="77777777" w:rsidR="00B0521C" w:rsidRDefault="00B0521C" w:rsidP="00664EF2">
      <w:pPr>
        <w:ind w:right="245"/>
      </w:pPr>
    </w:p>
    <w:tbl>
      <w:tblPr>
        <w:tblStyle w:val="TableGrid"/>
        <w:tblW w:w="0" w:type="auto"/>
        <w:tblLook w:val="04A0" w:firstRow="1" w:lastRow="0" w:firstColumn="1" w:lastColumn="0" w:noHBand="0" w:noVBand="1"/>
      </w:tblPr>
      <w:tblGrid>
        <w:gridCol w:w="2875"/>
        <w:gridCol w:w="1584"/>
        <w:gridCol w:w="5010"/>
      </w:tblGrid>
      <w:tr w:rsidR="00597B6D" w14:paraId="4AA96E9C" w14:textId="77777777" w:rsidTr="00664EF2">
        <w:trPr>
          <w:trHeight w:val="720"/>
        </w:trPr>
        <w:tc>
          <w:tcPr>
            <w:tcW w:w="2875" w:type="dxa"/>
            <w:vAlign w:val="center"/>
          </w:tcPr>
          <w:p w14:paraId="0E281ED6" w14:textId="39ADFEF0" w:rsidR="00597B6D" w:rsidRPr="00664EF2" w:rsidRDefault="00597B6D" w:rsidP="00664EF2">
            <w:pPr>
              <w:spacing w:line="276" w:lineRule="auto"/>
              <w:ind w:right="245"/>
              <w:jc w:val="center"/>
              <w:rPr>
                <w:b/>
              </w:rPr>
            </w:pPr>
            <w:r w:rsidRPr="00664EF2">
              <w:rPr>
                <w:b/>
              </w:rPr>
              <w:t>Statement</w:t>
            </w:r>
          </w:p>
        </w:tc>
        <w:tc>
          <w:tcPr>
            <w:tcW w:w="1584" w:type="dxa"/>
            <w:vAlign w:val="center"/>
          </w:tcPr>
          <w:p w14:paraId="3433AAB2" w14:textId="7973EA69" w:rsidR="00597B6D" w:rsidRPr="00664EF2" w:rsidRDefault="00597B6D" w:rsidP="00664EF2">
            <w:pPr>
              <w:spacing w:line="276" w:lineRule="auto"/>
              <w:ind w:right="245"/>
              <w:jc w:val="center"/>
              <w:rPr>
                <w:b/>
              </w:rPr>
            </w:pPr>
            <w:r w:rsidRPr="00664EF2">
              <w:rPr>
                <w:b/>
              </w:rPr>
              <w:t>True or False?</w:t>
            </w:r>
          </w:p>
        </w:tc>
        <w:tc>
          <w:tcPr>
            <w:tcW w:w="5010" w:type="dxa"/>
            <w:vAlign w:val="center"/>
          </w:tcPr>
          <w:p w14:paraId="3D2835EC" w14:textId="3FCC7BC5" w:rsidR="00597B6D" w:rsidRPr="00664EF2" w:rsidRDefault="00597B6D" w:rsidP="00664EF2">
            <w:pPr>
              <w:spacing w:line="276" w:lineRule="auto"/>
              <w:ind w:right="245"/>
              <w:jc w:val="center"/>
              <w:rPr>
                <w:b/>
              </w:rPr>
            </w:pPr>
            <w:r w:rsidRPr="00664EF2">
              <w:rPr>
                <w:b/>
              </w:rPr>
              <w:t>If false, why?</w:t>
            </w:r>
          </w:p>
        </w:tc>
      </w:tr>
      <w:tr w:rsidR="00597B6D" w14:paraId="7EEE6A21" w14:textId="77777777" w:rsidTr="00664EF2">
        <w:trPr>
          <w:trHeight w:val="1296"/>
        </w:trPr>
        <w:tc>
          <w:tcPr>
            <w:tcW w:w="2875" w:type="dxa"/>
          </w:tcPr>
          <w:p w14:paraId="22B5086A" w14:textId="46693128" w:rsidR="00597B6D" w:rsidRPr="00597B6D" w:rsidRDefault="00597B6D" w:rsidP="00664EF2">
            <w:pPr>
              <w:spacing w:before="60"/>
              <w:ind w:right="245"/>
            </w:pPr>
            <w:r w:rsidRPr="00597B6D">
              <w:t>A projectile only accelerates towards the ground</w:t>
            </w:r>
          </w:p>
          <w:p w14:paraId="161087CD" w14:textId="77777777" w:rsidR="00597B6D" w:rsidRPr="00597B6D" w:rsidRDefault="00597B6D" w:rsidP="00664EF2">
            <w:pPr>
              <w:spacing w:before="60"/>
              <w:ind w:right="245"/>
            </w:pPr>
          </w:p>
          <w:p w14:paraId="4032C381" w14:textId="77777777" w:rsidR="00597B6D" w:rsidRPr="00597B6D" w:rsidRDefault="00597B6D" w:rsidP="00664EF2">
            <w:pPr>
              <w:spacing w:before="60" w:line="276" w:lineRule="auto"/>
              <w:ind w:right="245"/>
            </w:pPr>
          </w:p>
        </w:tc>
        <w:tc>
          <w:tcPr>
            <w:tcW w:w="1584" w:type="dxa"/>
          </w:tcPr>
          <w:p w14:paraId="7682FFA1" w14:textId="2760373C" w:rsidR="00597B6D" w:rsidRPr="00597B6D" w:rsidRDefault="00597B6D" w:rsidP="00664EF2">
            <w:pPr>
              <w:spacing w:line="276" w:lineRule="auto"/>
              <w:ind w:right="245"/>
            </w:pPr>
          </w:p>
        </w:tc>
        <w:tc>
          <w:tcPr>
            <w:tcW w:w="5010" w:type="dxa"/>
          </w:tcPr>
          <w:p w14:paraId="1A95C68A" w14:textId="77777777" w:rsidR="00597B6D" w:rsidRPr="00597B6D" w:rsidRDefault="00597B6D" w:rsidP="00664EF2">
            <w:pPr>
              <w:spacing w:line="276" w:lineRule="auto"/>
              <w:ind w:right="245"/>
              <w:jc w:val="center"/>
            </w:pPr>
          </w:p>
        </w:tc>
      </w:tr>
      <w:tr w:rsidR="00597B6D" w14:paraId="10882508" w14:textId="77777777" w:rsidTr="00664EF2">
        <w:trPr>
          <w:trHeight w:val="1296"/>
        </w:trPr>
        <w:tc>
          <w:tcPr>
            <w:tcW w:w="2875" w:type="dxa"/>
          </w:tcPr>
          <w:p w14:paraId="2ED6B369" w14:textId="48BC16F7" w:rsidR="00597B6D" w:rsidRPr="00597B6D" w:rsidRDefault="00597B6D" w:rsidP="00664EF2">
            <w:pPr>
              <w:spacing w:before="60"/>
              <w:ind w:right="245"/>
            </w:pPr>
            <w:r w:rsidRPr="00597B6D">
              <w:t xml:space="preserve">The horizontal velocity of a projectile changes by 9.8 </w:t>
            </w:r>
            <w:r w:rsidRPr="00597B6D">
              <w:rPr>
                <w:noProof/>
              </w:rPr>
              <w:t>m s</w:t>
            </w:r>
            <w:r w:rsidRPr="00597B6D">
              <w:rPr>
                <w:vertAlign w:val="superscript"/>
              </w:rPr>
              <w:t xml:space="preserve">-1 </w:t>
            </w:r>
            <w:r w:rsidRPr="00597B6D">
              <w:t>each second</w:t>
            </w:r>
          </w:p>
          <w:p w14:paraId="7DAD9C15" w14:textId="77777777" w:rsidR="00597B6D" w:rsidRPr="00597B6D" w:rsidRDefault="00597B6D" w:rsidP="00664EF2">
            <w:pPr>
              <w:spacing w:before="60"/>
              <w:ind w:right="245"/>
            </w:pPr>
          </w:p>
          <w:p w14:paraId="7C21916C" w14:textId="77777777" w:rsidR="00597B6D" w:rsidRPr="00597B6D" w:rsidRDefault="00597B6D" w:rsidP="00664EF2">
            <w:pPr>
              <w:spacing w:before="60" w:line="276" w:lineRule="auto"/>
              <w:ind w:right="245"/>
            </w:pPr>
          </w:p>
        </w:tc>
        <w:tc>
          <w:tcPr>
            <w:tcW w:w="1584" w:type="dxa"/>
          </w:tcPr>
          <w:p w14:paraId="2ED4E1AF" w14:textId="2A0B0113" w:rsidR="00597B6D" w:rsidRPr="00597B6D" w:rsidRDefault="00597B6D" w:rsidP="00664EF2">
            <w:pPr>
              <w:spacing w:line="276" w:lineRule="auto"/>
              <w:ind w:right="245"/>
            </w:pPr>
          </w:p>
        </w:tc>
        <w:tc>
          <w:tcPr>
            <w:tcW w:w="5010" w:type="dxa"/>
          </w:tcPr>
          <w:p w14:paraId="37E2BD62" w14:textId="0334EC4E" w:rsidR="00597B6D" w:rsidRPr="00597B6D" w:rsidRDefault="00597B6D" w:rsidP="00664EF2">
            <w:pPr>
              <w:spacing w:line="276" w:lineRule="auto"/>
              <w:ind w:right="245"/>
            </w:pPr>
          </w:p>
        </w:tc>
      </w:tr>
      <w:tr w:rsidR="00597B6D" w14:paraId="234E69A3" w14:textId="77777777" w:rsidTr="00664EF2">
        <w:trPr>
          <w:trHeight w:val="1296"/>
        </w:trPr>
        <w:tc>
          <w:tcPr>
            <w:tcW w:w="2875" w:type="dxa"/>
          </w:tcPr>
          <w:p w14:paraId="795C29D4" w14:textId="52E43A5A" w:rsidR="00597B6D" w:rsidRPr="00597B6D" w:rsidRDefault="00597B6D" w:rsidP="00664EF2">
            <w:pPr>
              <w:spacing w:before="60"/>
              <w:ind w:right="245"/>
            </w:pPr>
            <w:r w:rsidRPr="00597B6D">
              <w:t xml:space="preserve">The velocity of all projectiles at their </w:t>
            </w:r>
            <w:r w:rsidR="00664EF2">
              <w:t>h</w:t>
            </w:r>
            <w:r w:rsidRPr="00597B6D">
              <w:t>ighest point is 0 m s</w:t>
            </w:r>
            <w:r w:rsidRPr="00597B6D">
              <w:rPr>
                <w:vertAlign w:val="superscript"/>
              </w:rPr>
              <w:t>-1</w:t>
            </w:r>
            <w:r w:rsidRPr="00597B6D">
              <w:t xml:space="preserve"> </w:t>
            </w:r>
          </w:p>
          <w:p w14:paraId="5FBD97C9" w14:textId="77777777" w:rsidR="00597B6D" w:rsidRPr="00597B6D" w:rsidRDefault="00597B6D" w:rsidP="00664EF2">
            <w:pPr>
              <w:spacing w:before="60"/>
              <w:ind w:right="245"/>
            </w:pPr>
          </w:p>
          <w:p w14:paraId="21056B84" w14:textId="77777777" w:rsidR="00597B6D" w:rsidRPr="00597B6D" w:rsidRDefault="00597B6D" w:rsidP="00664EF2">
            <w:pPr>
              <w:spacing w:before="60" w:line="276" w:lineRule="auto"/>
              <w:ind w:right="245"/>
            </w:pPr>
          </w:p>
        </w:tc>
        <w:tc>
          <w:tcPr>
            <w:tcW w:w="1584" w:type="dxa"/>
          </w:tcPr>
          <w:p w14:paraId="67FA5CE6" w14:textId="241CE168" w:rsidR="00597B6D" w:rsidRPr="00597B6D" w:rsidRDefault="00597B6D" w:rsidP="00664EF2">
            <w:pPr>
              <w:spacing w:line="276" w:lineRule="auto"/>
              <w:ind w:right="245"/>
            </w:pPr>
          </w:p>
        </w:tc>
        <w:tc>
          <w:tcPr>
            <w:tcW w:w="5010" w:type="dxa"/>
          </w:tcPr>
          <w:p w14:paraId="0ACADB5E" w14:textId="3BC588C6" w:rsidR="00597B6D" w:rsidRPr="00597B6D" w:rsidRDefault="00597B6D" w:rsidP="00664EF2">
            <w:pPr>
              <w:spacing w:line="276" w:lineRule="auto"/>
              <w:ind w:right="245"/>
            </w:pPr>
          </w:p>
        </w:tc>
      </w:tr>
      <w:tr w:rsidR="00597B6D" w14:paraId="2569B4C4" w14:textId="77777777" w:rsidTr="00664EF2">
        <w:trPr>
          <w:trHeight w:val="1296"/>
        </w:trPr>
        <w:tc>
          <w:tcPr>
            <w:tcW w:w="2875" w:type="dxa"/>
          </w:tcPr>
          <w:p w14:paraId="10F6A6B5" w14:textId="72C9E528" w:rsidR="00597B6D" w:rsidRPr="00597B6D" w:rsidRDefault="00597B6D" w:rsidP="00664EF2">
            <w:pPr>
              <w:spacing w:before="60"/>
              <w:ind w:right="245"/>
            </w:pPr>
            <w:r w:rsidRPr="00597B6D">
              <w:t>The range of the projectile depends on the time in the air and the initial horizontal velocity</w:t>
            </w:r>
          </w:p>
          <w:p w14:paraId="6D9627AD" w14:textId="77777777" w:rsidR="00597B6D" w:rsidRPr="00597B6D" w:rsidRDefault="00597B6D" w:rsidP="00664EF2">
            <w:pPr>
              <w:spacing w:before="60" w:line="276" w:lineRule="auto"/>
              <w:ind w:right="245"/>
            </w:pPr>
          </w:p>
        </w:tc>
        <w:tc>
          <w:tcPr>
            <w:tcW w:w="1584" w:type="dxa"/>
          </w:tcPr>
          <w:p w14:paraId="347D14C1" w14:textId="03002595" w:rsidR="00597B6D" w:rsidRPr="00597B6D" w:rsidRDefault="00597B6D" w:rsidP="00664EF2">
            <w:pPr>
              <w:spacing w:line="276" w:lineRule="auto"/>
              <w:ind w:right="245"/>
            </w:pPr>
          </w:p>
        </w:tc>
        <w:tc>
          <w:tcPr>
            <w:tcW w:w="5010" w:type="dxa"/>
          </w:tcPr>
          <w:p w14:paraId="3D920229" w14:textId="77777777" w:rsidR="00597B6D" w:rsidRPr="00597B6D" w:rsidRDefault="00597B6D" w:rsidP="00664EF2">
            <w:pPr>
              <w:spacing w:line="276" w:lineRule="auto"/>
              <w:ind w:right="245"/>
              <w:jc w:val="center"/>
            </w:pPr>
          </w:p>
        </w:tc>
      </w:tr>
    </w:tbl>
    <w:p w14:paraId="156336E4" w14:textId="77777777" w:rsidR="00F474CD" w:rsidRDefault="00F474CD" w:rsidP="00664EF2">
      <w:pPr>
        <w:tabs>
          <w:tab w:val="left" w:pos="1560"/>
          <w:tab w:val="left" w:pos="1843"/>
        </w:tabs>
        <w:ind w:right="245"/>
        <w:rPr>
          <w:rFonts w:cs="Arial"/>
          <w:szCs w:val="22"/>
        </w:rPr>
      </w:pPr>
    </w:p>
    <w:p w14:paraId="4B9EF674" w14:textId="77777777" w:rsidR="00B0521C" w:rsidRDefault="00B0521C" w:rsidP="00664EF2">
      <w:pPr>
        <w:tabs>
          <w:tab w:val="left" w:pos="1560"/>
          <w:tab w:val="left" w:pos="1843"/>
        </w:tabs>
        <w:ind w:right="245"/>
        <w:rPr>
          <w:rFonts w:cs="Arial"/>
          <w:szCs w:val="22"/>
        </w:rPr>
      </w:pPr>
    </w:p>
    <w:p w14:paraId="2C61A60B" w14:textId="392BCF09" w:rsidR="00B0521C" w:rsidRDefault="00B0521C" w:rsidP="00664EF2">
      <w:pPr>
        <w:ind w:right="245"/>
        <w:rPr>
          <w:rFonts w:cs="Arial"/>
          <w:szCs w:val="22"/>
        </w:rPr>
      </w:pPr>
      <w:r>
        <w:rPr>
          <w:rFonts w:cs="Arial"/>
          <w:szCs w:val="22"/>
        </w:rPr>
        <w:br w:type="page"/>
      </w:r>
    </w:p>
    <w:p w14:paraId="39EADAA0" w14:textId="77777777" w:rsidR="00B0521C" w:rsidRPr="00B0521C" w:rsidRDefault="00B0521C" w:rsidP="00664EF2">
      <w:pPr>
        <w:ind w:right="245"/>
        <w:rPr>
          <w:rFonts w:cs="Arial"/>
        </w:rPr>
      </w:pPr>
    </w:p>
    <w:p w14:paraId="01D2049F" w14:textId="3727C4C7" w:rsidR="00B0521C" w:rsidRPr="00B0521C" w:rsidRDefault="00B0521C" w:rsidP="00664EF2">
      <w:pPr>
        <w:tabs>
          <w:tab w:val="left" w:pos="567"/>
          <w:tab w:val="left" w:pos="8640"/>
        </w:tabs>
        <w:ind w:right="245"/>
        <w:rPr>
          <w:rFonts w:cs="Arial"/>
          <w:b/>
          <w:szCs w:val="22"/>
        </w:rPr>
      </w:pPr>
      <w:r w:rsidRPr="00B0521C">
        <w:rPr>
          <w:rFonts w:cs="Arial"/>
          <w:b/>
          <w:szCs w:val="22"/>
        </w:rPr>
        <w:t>Question 4</w:t>
      </w:r>
      <w:r w:rsidRPr="00B0521C">
        <w:rPr>
          <w:rFonts w:cs="Arial"/>
          <w:b/>
          <w:szCs w:val="22"/>
        </w:rPr>
        <w:tab/>
      </w:r>
    </w:p>
    <w:p w14:paraId="7107E8BA" w14:textId="77777777" w:rsidR="00B0521C" w:rsidRPr="00B0521C" w:rsidRDefault="00B0521C" w:rsidP="00664EF2">
      <w:pPr>
        <w:tabs>
          <w:tab w:val="left" w:pos="567"/>
        </w:tabs>
        <w:ind w:right="245"/>
        <w:rPr>
          <w:rFonts w:cs="Arial"/>
          <w:szCs w:val="22"/>
        </w:rPr>
      </w:pPr>
    </w:p>
    <w:p w14:paraId="74B5CF4F" w14:textId="5A5E5492" w:rsidR="00B0521C" w:rsidRDefault="00997142" w:rsidP="00FF77D2">
      <w:pPr>
        <w:tabs>
          <w:tab w:val="left" w:pos="8460"/>
          <w:tab w:val="left" w:pos="8730"/>
        </w:tabs>
        <w:ind w:right="245"/>
      </w:pPr>
      <w:r>
        <w:t>A car goes around a 32.0 m radius curve on a banked track that is inclined at 12.0</w:t>
      </w:r>
      <w:r w:rsidR="00EF10EF" w:rsidRPr="00EF10EF">
        <w:rPr>
          <w:sz w:val="24"/>
          <w:vertAlign w:val="superscript"/>
        </w:rPr>
        <w:t>o</w:t>
      </w:r>
      <w:r>
        <w:t xml:space="preserve">. A net force of 1790 N is applied to the car which keeps the car in a horizontal plane. Calculate the mass of the car. </w:t>
      </w:r>
      <w:r w:rsidR="00D16904">
        <w:t>You must u</w:t>
      </w:r>
      <w:r>
        <w:t>se a vector diagram to assist with your calculation</w:t>
      </w:r>
      <w:r w:rsidR="00B0521C">
        <w:t>.</w:t>
      </w:r>
      <w:r w:rsidR="00B80F56">
        <w:t xml:space="preserve">                          </w:t>
      </w:r>
      <w:r w:rsidR="00B0521C" w:rsidRPr="003535AA">
        <w:rPr>
          <w:b/>
        </w:rPr>
        <w:t>(3 marks)</w:t>
      </w:r>
    </w:p>
    <w:p w14:paraId="5FBBB6DD" w14:textId="77777777" w:rsidR="00B0521C" w:rsidRDefault="00B0521C" w:rsidP="00664EF2">
      <w:pPr>
        <w:ind w:right="245"/>
        <w:rPr>
          <w:rFonts w:cs="Arial"/>
          <w:szCs w:val="22"/>
        </w:rPr>
      </w:pPr>
    </w:p>
    <w:p w14:paraId="3F6319A5" w14:textId="77777777" w:rsidR="00B0521C" w:rsidRDefault="00B0521C" w:rsidP="00664EF2">
      <w:pPr>
        <w:ind w:right="245"/>
        <w:rPr>
          <w:rFonts w:cs="Arial"/>
          <w:szCs w:val="22"/>
        </w:rPr>
      </w:pPr>
    </w:p>
    <w:p w14:paraId="57DBB538" w14:textId="77777777" w:rsidR="00B0521C" w:rsidRDefault="00B0521C" w:rsidP="00664EF2">
      <w:pPr>
        <w:ind w:right="245"/>
        <w:rPr>
          <w:rFonts w:cs="Arial"/>
          <w:szCs w:val="22"/>
        </w:rPr>
      </w:pPr>
    </w:p>
    <w:p w14:paraId="22C3FCDD" w14:textId="77777777" w:rsidR="00B0521C" w:rsidRDefault="00B0521C" w:rsidP="00664EF2">
      <w:pPr>
        <w:ind w:right="245"/>
        <w:rPr>
          <w:rFonts w:cs="Arial"/>
          <w:szCs w:val="22"/>
        </w:rPr>
      </w:pPr>
    </w:p>
    <w:p w14:paraId="53C863C1" w14:textId="77777777" w:rsidR="00B0521C" w:rsidRDefault="00B0521C" w:rsidP="00664EF2">
      <w:pPr>
        <w:ind w:right="245"/>
        <w:rPr>
          <w:rFonts w:cs="Arial"/>
          <w:szCs w:val="22"/>
        </w:rPr>
      </w:pPr>
    </w:p>
    <w:p w14:paraId="49A7C92A" w14:textId="77777777" w:rsidR="00B0521C" w:rsidRDefault="00B0521C" w:rsidP="00664EF2">
      <w:pPr>
        <w:ind w:right="245"/>
        <w:rPr>
          <w:rFonts w:cs="Arial"/>
          <w:szCs w:val="22"/>
        </w:rPr>
      </w:pPr>
    </w:p>
    <w:p w14:paraId="44DD393B" w14:textId="77777777" w:rsidR="00B0521C" w:rsidRDefault="00B0521C" w:rsidP="00664EF2">
      <w:pPr>
        <w:ind w:right="245"/>
        <w:rPr>
          <w:rFonts w:cs="Arial"/>
          <w:szCs w:val="22"/>
        </w:rPr>
      </w:pPr>
    </w:p>
    <w:p w14:paraId="75E978A1" w14:textId="77777777" w:rsidR="00B0521C" w:rsidRDefault="00B0521C" w:rsidP="00664EF2">
      <w:pPr>
        <w:ind w:right="245"/>
        <w:rPr>
          <w:rFonts w:cs="Arial"/>
          <w:szCs w:val="22"/>
        </w:rPr>
      </w:pPr>
    </w:p>
    <w:p w14:paraId="18C59D6B" w14:textId="77777777" w:rsidR="00B0521C" w:rsidRDefault="00B0521C" w:rsidP="00664EF2">
      <w:pPr>
        <w:ind w:right="245"/>
        <w:rPr>
          <w:rFonts w:cs="Arial"/>
          <w:szCs w:val="22"/>
        </w:rPr>
      </w:pPr>
    </w:p>
    <w:p w14:paraId="7034DF1F" w14:textId="77777777" w:rsidR="00B0521C" w:rsidRDefault="00B0521C" w:rsidP="00664EF2">
      <w:pPr>
        <w:ind w:right="245"/>
        <w:rPr>
          <w:rFonts w:cs="Arial"/>
          <w:szCs w:val="22"/>
        </w:rPr>
      </w:pPr>
    </w:p>
    <w:p w14:paraId="1300EF32" w14:textId="77777777" w:rsidR="00B0521C" w:rsidRDefault="00B0521C" w:rsidP="00664EF2">
      <w:pPr>
        <w:ind w:right="245"/>
        <w:rPr>
          <w:rFonts w:cs="Arial"/>
          <w:szCs w:val="22"/>
        </w:rPr>
      </w:pPr>
    </w:p>
    <w:p w14:paraId="25E4FD39" w14:textId="311F999F" w:rsidR="00B0521C" w:rsidRDefault="00B0521C" w:rsidP="00664EF2">
      <w:pPr>
        <w:ind w:right="245"/>
        <w:rPr>
          <w:rFonts w:cs="Arial"/>
          <w:szCs w:val="22"/>
        </w:rPr>
      </w:pPr>
    </w:p>
    <w:p w14:paraId="24554659" w14:textId="76789926" w:rsidR="00F0023E" w:rsidRDefault="00F0023E" w:rsidP="00664EF2">
      <w:pPr>
        <w:ind w:right="245"/>
        <w:rPr>
          <w:rFonts w:cs="Arial"/>
          <w:szCs w:val="22"/>
        </w:rPr>
      </w:pPr>
    </w:p>
    <w:p w14:paraId="0B983853" w14:textId="69B582D2" w:rsidR="00F0023E" w:rsidRDefault="00F0023E" w:rsidP="00664EF2">
      <w:pPr>
        <w:ind w:right="245"/>
        <w:rPr>
          <w:rFonts w:cs="Arial"/>
          <w:szCs w:val="22"/>
        </w:rPr>
      </w:pPr>
    </w:p>
    <w:p w14:paraId="5CD3460D" w14:textId="77777777" w:rsidR="00B0521C" w:rsidRDefault="00B0521C" w:rsidP="00664EF2">
      <w:pPr>
        <w:ind w:right="245"/>
        <w:rPr>
          <w:rFonts w:cs="Arial"/>
          <w:szCs w:val="22"/>
        </w:rPr>
      </w:pPr>
    </w:p>
    <w:p w14:paraId="30335277" w14:textId="46704902" w:rsidR="00B0521C" w:rsidRDefault="00B80F56" w:rsidP="00F0023E">
      <w:pPr>
        <w:tabs>
          <w:tab w:val="left" w:pos="6300"/>
        </w:tabs>
        <w:ind w:right="245"/>
        <w:rPr>
          <w:rFonts w:cs="Arial"/>
          <w:szCs w:val="22"/>
        </w:rPr>
      </w:pPr>
      <w:r>
        <w:tab/>
      </w:r>
      <w:r w:rsidR="00B0521C" w:rsidRPr="00EE59D9">
        <w:t>Answer: _______________ kg</w:t>
      </w:r>
    </w:p>
    <w:p w14:paraId="3287B811" w14:textId="77777777" w:rsidR="00B0521C" w:rsidRDefault="00B0521C" w:rsidP="00664EF2">
      <w:pPr>
        <w:ind w:right="245"/>
        <w:rPr>
          <w:rFonts w:cs="Arial"/>
          <w:szCs w:val="22"/>
        </w:rPr>
      </w:pPr>
    </w:p>
    <w:p w14:paraId="41EEDCC3" w14:textId="09E57B7D" w:rsidR="00B0521C" w:rsidRDefault="00B0521C" w:rsidP="00664EF2">
      <w:pPr>
        <w:ind w:right="245"/>
        <w:rPr>
          <w:rFonts w:cs="Arial"/>
        </w:rPr>
      </w:pPr>
    </w:p>
    <w:p w14:paraId="0398025B" w14:textId="5A227F15" w:rsidR="00B0521C" w:rsidRPr="00B0521C" w:rsidRDefault="00B0521C" w:rsidP="00664EF2">
      <w:pPr>
        <w:tabs>
          <w:tab w:val="left" w:pos="567"/>
          <w:tab w:val="left" w:pos="8640"/>
        </w:tabs>
        <w:ind w:right="245"/>
        <w:rPr>
          <w:rFonts w:cs="Arial"/>
          <w:b/>
          <w:szCs w:val="22"/>
        </w:rPr>
      </w:pPr>
      <w:r w:rsidRPr="00B0521C">
        <w:rPr>
          <w:rFonts w:cs="Arial"/>
          <w:b/>
          <w:szCs w:val="22"/>
        </w:rPr>
        <w:t xml:space="preserve">Question </w:t>
      </w:r>
      <w:r>
        <w:rPr>
          <w:rFonts w:cs="Arial"/>
          <w:b/>
          <w:szCs w:val="22"/>
        </w:rPr>
        <w:t>5</w:t>
      </w:r>
      <w:r w:rsidRPr="00B0521C">
        <w:rPr>
          <w:rFonts w:cs="Arial"/>
          <w:b/>
          <w:szCs w:val="22"/>
        </w:rPr>
        <w:tab/>
      </w:r>
    </w:p>
    <w:p w14:paraId="799F048B" w14:textId="77777777" w:rsidR="00B0521C" w:rsidRPr="00B0521C" w:rsidRDefault="00B0521C" w:rsidP="00664EF2">
      <w:pPr>
        <w:tabs>
          <w:tab w:val="left" w:pos="567"/>
        </w:tabs>
        <w:ind w:right="245"/>
        <w:rPr>
          <w:rFonts w:cs="Arial"/>
          <w:szCs w:val="22"/>
        </w:rPr>
      </w:pPr>
    </w:p>
    <w:p w14:paraId="4CBDDE97" w14:textId="0B73C42F" w:rsidR="00B0521C" w:rsidRPr="00EE53FB" w:rsidRDefault="00B0521C" w:rsidP="00664EF2">
      <w:pPr>
        <w:ind w:right="245"/>
        <w:rPr>
          <w:b/>
        </w:rPr>
      </w:pPr>
      <w:r>
        <w:t>Mars has 10.7% the mass of Earth and has a radius 53.2% of that of the Earth.</w:t>
      </w:r>
      <w:r w:rsidR="00EE53FB">
        <w:tab/>
        <w:t xml:space="preserve">        </w:t>
      </w:r>
      <w:r w:rsidR="00EE53FB" w:rsidRPr="00EE53FB">
        <w:rPr>
          <w:b/>
        </w:rPr>
        <w:t>(4 marks)</w:t>
      </w:r>
    </w:p>
    <w:p w14:paraId="1BE56BCC" w14:textId="77777777" w:rsidR="00B0521C" w:rsidRDefault="00B0521C" w:rsidP="00664EF2">
      <w:pPr>
        <w:ind w:right="245"/>
      </w:pPr>
    </w:p>
    <w:p w14:paraId="2B1113A9" w14:textId="6A3530B1" w:rsidR="00B0521C" w:rsidRDefault="00B0521C" w:rsidP="00FF77D2">
      <w:pPr>
        <w:pStyle w:val="ListParagraph"/>
        <w:numPr>
          <w:ilvl w:val="0"/>
          <w:numId w:val="3"/>
        </w:numPr>
        <w:tabs>
          <w:tab w:val="left" w:pos="8550"/>
        </w:tabs>
        <w:ind w:right="245" w:hanging="720"/>
      </w:pPr>
      <w:r>
        <w:t>Calculate the gravitational field strength on the surface of Mars.</w:t>
      </w:r>
      <w:r w:rsidR="00B80F56">
        <w:t xml:space="preserve">                         </w:t>
      </w:r>
      <w:r>
        <w:t>(3 marks)</w:t>
      </w:r>
    </w:p>
    <w:p w14:paraId="492BF4D7" w14:textId="77777777" w:rsidR="00B0521C" w:rsidRDefault="00B0521C" w:rsidP="00664EF2">
      <w:pPr>
        <w:ind w:right="245"/>
      </w:pPr>
    </w:p>
    <w:p w14:paraId="7775793E" w14:textId="77777777" w:rsidR="00B0521C" w:rsidRDefault="00B0521C" w:rsidP="00664EF2">
      <w:pPr>
        <w:ind w:right="245"/>
        <w:rPr>
          <w:rFonts w:cs="Arial"/>
          <w:szCs w:val="22"/>
        </w:rPr>
      </w:pPr>
    </w:p>
    <w:p w14:paraId="70B92A4B" w14:textId="77777777" w:rsidR="00B0521C" w:rsidRDefault="00B0521C" w:rsidP="00664EF2">
      <w:pPr>
        <w:ind w:right="245"/>
        <w:rPr>
          <w:rFonts w:cs="Arial"/>
          <w:szCs w:val="22"/>
        </w:rPr>
      </w:pPr>
    </w:p>
    <w:p w14:paraId="0A98794F" w14:textId="77777777" w:rsidR="00B0521C" w:rsidRDefault="00B0521C" w:rsidP="00664EF2">
      <w:pPr>
        <w:ind w:right="245"/>
        <w:rPr>
          <w:rFonts w:cs="Arial"/>
          <w:szCs w:val="22"/>
        </w:rPr>
      </w:pPr>
    </w:p>
    <w:p w14:paraId="16727B22" w14:textId="77777777" w:rsidR="00B0521C" w:rsidRDefault="00B0521C" w:rsidP="00664EF2">
      <w:pPr>
        <w:ind w:right="245"/>
        <w:rPr>
          <w:rFonts w:cs="Arial"/>
          <w:szCs w:val="22"/>
        </w:rPr>
      </w:pPr>
    </w:p>
    <w:p w14:paraId="40EA7A01" w14:textId="0E1F30CB" w:rsidR="00B0521C" w:rsidRDefault="00B0521C" w:rsidP="00664EF2">
      <w:pPr>
        <w:ind w:right="245"/>
        <w:rPr>
          <w:rFonts w:cs="Arial"/>
          <w:szCs w:val="22"/>
        </w:rPr>
      </w:pPr>
    </w:p>
    <w:p w14:paraId="75C2F487" w14:textId="77777777" w:rsidR="00B0521C" w:rsidRDefault="00B0521C" w:rsidP="00664EF2">
      <w:pPr>
        <w:ind w:right="245"/>
        <w:rPr>
          <w:rFonts w:cs="Arial"/>
          <w:szCs w:val="22"/>
        </w:rPr>
      </w:pPr>
    </w:p>
    <w:p w14:paraId="3DF53D95" w14:textId="77777777" w:rsidR="00B0521C" w:rsidRDefault="00B0521C" w:rsidP="00664EF2">
      <w:pPr>
        <w:ind w:right="245"/>
        <w:rPr>
          <w:rFonts w:cs="Arial"/>
          <w:szCs w:val="22"/>
        </w:rPr>
      </w:pPr>
    </w:p>
    <w:p w14:paraId="0448612A" w14:textId="77777777" w:rsidR="00B0521C" w:rsidRDefault="00B0521C" w:rsidP="00664EF2">
      <w:pPr>
        <w:ind w:right="245"/>
        <w:rPr>
          <w:rFonts w:cs="Arial"/>
          <w:szCs w:val="22"/>
        </w:rPr>
      </w:pPr>
    </w:p>
    <w:p w14:paraId="67C4282D" w14:textId="1599D9F5" w:rsidR="00B0521C" w:rsidRPr="00303ECD" w:rsidRDefault="00B0521C" w:rsidP="00F0023E">
      <w:pPr>
        <w:tabs>
          <w:tab w:val="left" w:pos="6300"/>
        </w:tabs>
        <w:ind w:right="245"/>
        <w:rPr>
          <w:rFonts w:cs="Arial"/>
          <w:szCs w:val="22"/>
        </w:rPr>
      </w:pPr>
      <w:r>
        <w:tab/>
      </w:r>
      <w:r w:rsidRPr="00EE59D9">
        <w:t>Answer: _____________ N kg</w:t>
      </w:r>
      <w:r w:rsidRPr="00EE59D9">
        <w:rPr>
          <w:vertAlign w:val="superscript"/>
        </w:rPr>
        <w:t>-1</w:t>
      </w:r>
    </w:p>
    <w:p w14:paraId="03D46708" w14:textId="77777777" w:rsidR="00B0521C" w:rsidRDefault="00B0521C" w:rsidP="00664EF2">
      <w:pPr>
        <w:tabs>
          <w:tab w:val="left" w:pos="567"/>
        </w:tabs>
        <w:ind w:right="245"/>
        <w:rPr>
          <w:rFonts w:cs="Arial"/>
          <w:szCs w:val="22"/>
        </w:rPr>
      </w:pPr>
    </w:p>
    <w:p w14:paraId="5B77C083" w14:textId="77777777" w:rsidR="00B0521C" w:rsidRDefault="00B0521C" w:rsidP="00664EF2">
      <w:pPr>
        <w:ind w:right="245"/>
        <w:rPr>
          <w:rFonts w:cs="Arial"/>
          <w:szCs w:val="22"/>
        </w:rPr>
      </w:pPr>
    </w:p>
    <w:p w14:paraId="0C7E9F1B" w14:textId="62767B60" w:rsidR="00B0521C" w:rsidRDefault="00B0521C" w:rsidP="00F0023E">
      <w:pPr>
        <w:pStyle w:val="ListParagraph"/>
        <w:numPr>
          <w:ilvl w:val="0"/>
          <w:numId w:val="3"/>
        </w:numPr>
        <w:tabs>
          <w:tab w:val="left" w:pos="8550"/>
        </w:tabs>
        <w:spacing w:line="259" w:lineRule="auto"/>
        <w:ind w:right="245" w:hanging="720"/>
      </w:pPr>
      <w:r>
        <w:t xml:space="preserve">The parachute of a 56.0 kg NASA Mars rover fails </w:t>
      </w:r>
      <w:r w:rsidR="00F72F6E">
        <w:t xml:space="preserve">to open </w:t>
      </w:r>
      <w:r>
        <w:t>as it descends to the surface of Mars. Ignoring air resistance, what is the acceleration of the rover close to the surface of Mars?</w:t>
      </w:r>
      <w:r>
        <w:tab/>
        <w:t>(1 mark)</w:t>
      </w:r>
    </w:p>
    <w:p w14:paraId="3C5B0FD1" w14:textId="77777777" w:rsidR="00E16504" w:rsidRDefault="00E16504" w:rsidP="00664EF2">
      <w:pPr>
        <w:ind w:right="245"/>
      </w:pPr>
    </w:p>
    <w:p w14:paraId="0C7A8A8A" w14:textId="77777777" w:rsidR="00E16504" w:rsidRPr="00303ECD" w:rsidRDefault="00E16504" w:rsidP="00664EF2">
      <w:pPr>
        <w:tabs>
          <w:tab w:val="left" w:pos="8640"/>
        </w:tabs>
        <w:ind w:right="245"/>
        <w:rPr>
          <w:rFonts w:cs="Arial"/>
          <w:szCs w:val="22"/>
        </w:rPr>
      </w:pPr>
    </w:p>
    <w:p w14:paraId="542179CB" w14:textId="77777777" w:rsidR="00E16504" w:rsidRDefault="00E16504" w:rsidP="00664EF2">
      <w:pPr>
        <w:ind w:right="245"/>
        <w:rPr>
          <w:rFonts w:cs="Arial"/>
          <w:szCs w:val="22"/>
        </w:rPr>
      </w:pPr>
    </w:p>
    <w:p w14:paraId="234A3A4A" w14:textId="77777777" w:rsidR="00E16504" w:rsidRDefault="00E16504" w:rsidP="00664EF2">
      <w:pPr>
        <w:ind w:right="245"/>
        <w:rPr>
          <w:rFonts w:cs="Arial"/>
          <w:szCs w:val="22"/>
        </w:rPr>
      </w:pPr>
    </w:p>
    <w:p w14:paraId="432DA316" w14:textId="77777777" w:rsidR="00E16504" w:rsidRDefault="00E16504" w:rsidP="00664EF2">
      <w:pPr>
        <w:ind w:right="245"/>
        <w:rPr>
          <w:rFonts w:cs="Arial"/>
          <w:szCs w:val="22"/>
        </w:rPr>
      </w:pPr>
    </w:p>
    <w:p w14:paraId="48D64FCB" w14:textId="77777777" w:rsidR="00E16504" w:rsidRDefault="00E16504" w:rsidP="00664EF2">
      <w:pPr>
        <w:ind w:right="245"/>
        <w:rPr>
          <w:rFonts w:cs="Arial"/>
          <w:szCs w:val="22"/>
        </w:rPr>
      </w:pPr>
    </w:p>
    <w:p w14:paraId="60BFFF8D" w14:textId="77777777" w:rsidR="00E16504" w:rsidRDefault="00E16504" w:rsidP="00664EF2">
      <w:pPr>
        <w:ind w:right="245"/>
        <w:rPr>
          <w:rFonts w:cs="Arial"/>
          <w:szCs w:val="22"/>
        </w:rPr>
      </w:pPr>
    </w:p>
    <w:p w14:paraId="40BBB823" w14:textId="77777777" w:rsidR="00E16504" w:rsidRDefault="00E16504" w:rsidP="00664EF2">
      <w:pPr>
        <w:ind w:right="245"/>
        <w:rPr>
          <w:rFonts w:cs="Arial"/>
          <w:szCs w:val="22"/>
        </w:rPr>
      </w:pPr>
    </w:p>
    <w:p w14:paraId="370AFD7A" w14:textId="77777777" w:rsidR="00E16504" w:rsidRDefault="00E16504" w:rsidP="00664EF2">
      <w:pPr>
        <w:ind w:right="245"/>
        <w:rPr>
          <w:rFonts w:cs="Arial"/>
          <w:szCs w:val="22"/>
        </w:rPr>
      </w:pPr>
    </w:p>
    <w:p w14:paraId="3BAB10C8" w14:textId="77777777" w:rsidR="00E16504" w:rsidRDefault="00E16504" w:rsidP="00664EF2">
      <w:pPr>
        <w:ind w:right="245"/>
        <w:rPr>
          <w:rFonts w:cs="Arial"/>
          <w:szCs w:val="22"/>
        </w:rPr>
      </w:pPr>
    </w:p>
    <w:p w14:paraId="2CAF8BDE" w14:textId="77777777" w:rsidR="00E16504" w:rsidRDefault="00E16504" w:rsidP="00664EF2">
      <w:pPr>
        <w:ind w:right="245"/>
        <w:rPr>
          <w:rFonts w:cs="Arial"/>
          <w:szCs w:val="22"/>
        </w:rPr>
      </w:pPr>
    </w:p>
    <w:p w14:paraId="45E55438" w14:textId="55CEE4D3" w:rsidR="00B0521C" w:rsidRPr="00EE59D9" w:rsidRDefault="00B0521C" w:rsidP="00F0023E">
      <w:pPr>
        <w:tabs>
          <w:tab w:val="left" w:pos="6300"/>
        </w:tabs>
        <w:ind w:right="245"/>
        <w:rPr>
          <w:rFonts w:cs="Arial"/>
          <w:szCs w:val="22"/>
        </w:rPr>
      </w:pPr>
      <w:r>
        <w:tab/>
        <w:t>Answer:</w:t>
      </w:r>
      <w:r w:rsidRPr="006A0762">
        <w:rPr>
          <w:color w:val="AEAAAA" w:themeColor="background2" w:themeShade="BF"/>
        </w:rPr>
        <w:t xml:space="preserve"> </w:t>
      </w:r>
      <w:r w:rsidRPr="00EE59D9">
        <w:t>____________</w:t>
      </w:r>
      <w:proofErr w:type="gramStart"/>
      <w:r w:rsidRPr="00EE59D9">
        <w:t>_</w:t>
      </w:r>
      <w:r w:rsidR="00670F47" w:rsidRPr="00EE59D9">
        <w:t xml:space="preserve"> </w:t>
      </w:r>
      <w:r w:rsidRPr="00EE59D9">
        <w:t xml:space="preserve"> m</w:t>
      </w:r>
      <w:proofErr w:type="gramEnd"/>
      <w:r w:rsidRPr="00EE59D9">
        <w:t xml:space="preserve"> s</w:t>
      </w:r>
      <w:r w:rsidRPr="00EE59D9">
        <w:rPr>
          <w:vertAlign w:val="superscript"/>
        </w:rPr>
        <w:t>-2</w:t>
      </w:r>
    </w:p>
    <w:p w14:paraId="09DCCD0D" w14:textId="77777777" w:rsidR="00B0521C" w:rsidRPr="00EE59D9" w:rsidRDefault="00B0521C" w:rsidP="00664EF2">
      <w:pPr>
        <w:tabs>
          <w:tab w:val="left" w:pos="567"/>
        </w:tabs>
        <w:ind w:right="245"/>
        <w:rPr>
          <w:rFonts w:cs="Arial"/>
          <w:szCs w:val="22"/>
        </w:rPr>
      </w:pPr>
    </w:p>
    <w:p w14:paraId="23A410AB" w14:textId="4E2FABB2" w:rsidR="00B0521C" w:rsidRDefault="00B0521C" w:rsidP="00670F47">
      <w:pPr>
        <w:ind w:right="245"/>
        <w:rPr>
          <w:rFonts w:cs="Arial"/>
          <w:szCs w:val="22"/>
        </w:rPr>
      </w:pPr>
      <w:r w:rsidRPr="00B0521C">
        <w:rPr>
          <w:rFonts w:cs="Arial"/>
          <w:b/>
          <w:szCs w:val="22"/>
        </w:rPr>
        <w:t xml:space="preserve">Question </w:t>
      </w:r>
      <w:r>
        <w:rPr>
          <w:rFonts w:cs="Arial"/>
          <w:b/>
          <w:szCs w:val="22"/>
        </w:rPr>
        <w:t>6</w:t>
      </w:r>
    </w:p>
    <w:p w14:paraId="68203F65" w14:textId="77777777" w:rsidR="00B0521C" w:rsidRDefault="00B0521C" w:rsidP="00664EF2">
      <w:pPr>
        <w:ind w:right="245"/>
        <w:rPr>
          <w:rFonts w:cs="Arial"/>
          <w:szCs w:val="22"/>
        </w:rPr>
      </w:pPr>
    </w:p>
    <w:p w14:paraId="4515796D" w14:textId="77777777" w:rsidR="00B0521C" w:rsidRDefault="00B0521C" w:rsidP="00664EF2">
      <w:pPr>
        <w:ind w:right="245"/>
      </w:pPr>
      <w:r>
        <w:t xml:space="preserve">Ethan and Claire sit either side of the fulcrum of a see-saw, as shown in the diagram below. The plank of the see-saw has a 12.5 kg </w:t>
      </w:r>
      <w:proofErr w:type="spellStart"/>
      <w:r>
        <w:t>centre</w:t>
      </w:r>
      <w:proofErr w:type="spellEnd"/>
      <w:r>
        <w:t xml:space="preserve"> of mass located at the fulcrum.</w:t>
      </w:r>
    </w:p>
    <w:p w14:paraId="73CACE77" w14:textId="03491F46" w:rsidR="00B0521C" w:rsidRDefault="00B0521C" w:rsidP="00664EF2">
      <w:pPr>
        <w:ind w:right="245"/>
      </w:pPr>
    </w:p>
    <w:p w14:paraId="79427EC9" w14:textId="77777777" w:rsidR="0035317E" w:rsidRDefault="0035317E" w:rsidP="00664EF2">
      <w:pPr>
        <w:ind w:right="245"/>
      </w:pPr>
    </w:p>
    <w:p w14:paraId="63E01719" w14:textId="5076BD64" w:rsidR="00B0521C" w:rsidRDefault="00E544A8" w:rsidP="00664EF2">
      <w:pPr>
        <w:ind w:right="245"/>
      </w:pPr>
      <w:r>
        <w:rPr>
          <w:noProof/>
        </w:rPr>
        <mc:AlternateContent>
          <mc:Choice Requires="wps">
            <w:drawing>
              <wp:anchor distT="0" distB="0" distL="114300" distR="114300" simplePos="0" relativeHeight="251700224" behindDoc="0" locked="0" layoutInCell="1" allowOverlap="1" wp14:anchorId="680FA811" wp14:editId="59CB3873">
                <wp:simplePos x="0" y="0"/>
                <wp:positionH relativeFrom="column">
                  <wp:posOffset>1746885</wp:posOffset>
                </wp:positionH>
                <wp:positionV relativeFrom="paragraph">
                  <wp:posOffset>5080</wp:posOffset>
                </wp:positionV>
                <wp:extent cx="347980" cy="402590"/>
                <wp:effectExtent l="0" t="0" r="13970" b="16510"/>
                <wp:wrapNone/>
                <wp:docPr id="49" name="Rectangle 49"/>
                <wp:cNvGraphicFramePr/>
                <a:graphic xmlns:a="http://schemas.openxmlformats.org/drawingml/2006/main">
                  <a:graphicData uri="http://schemas.microsoft.com/office/word/2010/wordprocessingShape">
                    <wps:wsp>
                      <wps:cNvSpPr/>
                      <wps:spPr>
                        <a:xfrm>
                          <a:off x="0" y="0"/>
                          <a:ext cx="347980" cy="402590"/>
                        </a:xfrm>
                        <a:prstGeom prst="rect">
                          <a:avLst/>
                        </a:prstGeom>
                        <a:solidFill>
                          <a:schemeClr val="bg1">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B2B48A" id="Rectangle 49" o:spid="_x0000_s1026" style="position:absolute;margin-left:137.55pt;margin-top:.4pt;width:27.4pt;height:31.7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" fillcolor="#bfbfbf [2412]" strokecolor="black [3213]" strokeweight="1pt"/>
            </w:pict>
          </mc:Fallback>
        </mc:AlternateContent>
      </w:r>
      <w:r w:rsidR="00653C59">
        <w:rPr>
          <w:noProof/>
        </w:rPr>
        <mc:AlternateContent>
          <mc:Choice Requires="wps">
            <w:drawing>
              <wp:anchor distT="0" distB="0" distL="114300" distR="114300" simplePos="0" relativeHeight="251701248" behindDoc="0" locked="0" layoutInCell="1" allowOverlap="1" wp14:anchorId="6BB412FA" wp14:editId="764C8BAD">
                <wp:simplePos x="0" y="0"/>
                <wp:positionH relativeFrom="column">
                  <wp:posOffset>3864610</wp:posOffset>
                </wp:positionH>
                <wp:positionV relativeFrom="paragraph">
                  <wp:posOffset>5242</wp:posOffset>
                </wp:positionV>
                <wp:extent cx="347980" cy="402590"/>
                <wp:effectExtent l="0" t="0" r="13970" b="16510"/>
                <wp:wrapNone/>
                <wp:docPr id="50" name="Rectangle 50"/>
                <wp:cNvGraphicFramePr/>
                <a:graphic xmlns:a="http://schemas.openxmlformats.org/drawingml/2006/main">
                  <a:graphicData uri="http://schemas.microsoft.com/office/word/2010/wordprocessingShape">
                    <wps:wsp>
                      <wps:cNvSpPr/>
                      <wps:spPr>
                        <a:xfrm>
                          <a:off x="0" y="0"/>
                          <a:ext cx="347980" cy="402590"/>
                        </a:xfrm>
                        <a:prstGeom prst="rect">
                          <a:avLst/>
                        </a:prstGeom>
                        <a:solidFill>
                          <a:schemeClr val="bg1">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D703B8" id="Rectangle 50" o:spid="_x0000_s1026" style="position:absolute;margin-left:304.3pt;margin-top:.4pt;width:27.4pt;height:31.7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" fillcolor="#bfbfbf [2412]" strokecolor="black [3213]" strokeweight="1pt"/>
            </w:pict>
          </mc:Fallback>
        </mc:AlternateContent>
      </w:r>
      <w:r w:rsidR="00B0521C">
        <w:rPr>
          <w:noProof/>
        </w:rPr>
        <mc:AlternateContent>
          <mc:Choice Requires="wps">
            <w:drawing>
              <wp:anchor distT="0" distB="0" distL="114300" distR="114300" simplePos="0" relativeHeight="251702272" behindDoc="0" locked="0" layoutInCell="1" allowOverlap="1" wp14:anchorId="1159957E" wp14:editId="643534D5">
                <wp:simplePos x="0" y="0"/>
                <wp:positionH relativeFrom="column">
                  <wp:posOffset>1141730</wp:posOffset>
                </wp:positionH>
                <wp:positionV relativeFrom="paragraph">
                  <wp:posOffset>114935</wp:posOffset>
                </wp:positionV>
                <wp:extent cx="836930" cy="379730"/>
                <wp:effectExtent l="0" t="0" r="0" b="1270"/>
                <wp:wrapNone/>
                <wp:docPr id="51" name="Text Box 51"/>
                <wp:cNvGraphicFramePr/>
                <a:graphic xmlns:a="http://schemas.openxmlformats.org/drawingml/2006/main">
                  <a:graphicData uri="http://schemas.microsoft.com/office/word/2010/wordprocessingShape">
                    <wps:wsp>
                      <wps:cNvSpPr txBox="1"/>
                      <wps:spPr>
                        <a:xfrm>
                          <a:off x="0" y="0"/>
                          <a:ext cx="836930" cy="379730"/>
                        </a:xfrm>
                        <a:prstGeom prst="rect">
                          <a:avLst/>
                        </a:prstGeom>
                        <a:noFill/>
                        <a:ln w="6350">
                          <a:noFill/>
                        </a:ln>
                      </wps:spPr>
                      <wps:txbx>
                        <w:txbxContent>
                          <w:p w14:paraId="592F9336" w14:textId="77777777" w:rsidR="00911BDF" w:rsidRDefault="00911BDF" w:rsidP="00B0521C">
                            <w:r>
                              <w:t>Eth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159957E" id="_x0000_t202" coordsize="21600,21600" o:spt="202" path="m,l,21600r21600,l21600,xe">
                <v:stroke joinstyle="miter"/>
                <v:path gradientshapeok="t" o:connecttype="rect"/>
              </v:shapetype>
              <v:shape id="Text Box 51" o:spid="_x0000_s1026" type="#_x0000_t202" style="position:absolute;margin-left:89.9pt;margin-top:9.05pt;width:65.9pt;height:29.9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" filled="f" stroked="f" strokeweight=".5pt">
                <v:textbox>
                  <w:txbxContent>
                    <w:p w14:paraId="592F9336" w14:textId="77777777" w:rsidR="00911BDF" w:rsidRDefault="00911BDF" w:rsidP="00B0521C">
                      <w:r>
                        <w:t>Ethan</w:t>
                      </w:r>
                    </w:p>
                  </w:txbxContent>
                </v:textbox>
              </v:shape>
            </w:pict>
          </mc:Fallback>
        </mc:AlternateContent>
      </w:r>
      <w:r w:rsidR="00B0521C">
        <w:rPr>
          <w:noProof/>
        </w:rPr>
        <mc:AlternateContent>
          <mc:Choice Requires="wps">
            <w:drawing>
              <wp:anchor distT="0" distB="0" distL="114300" distR="114300" simplePos="0" relativeHeight="251703296" behindDoc="0" locked="0" layoutInCell="1" allowOverlap="1" wp14:anchorId="145A9789" wp14:editId="6838B7AD">
                <wp:simplePos x="0" y="0"/>
                <wp:positionH relativeFrom="column">
                  <wp:posOffset>4230370</wp:posOffset>
                </wp:positionH>
                <wp:positionV relativeFrom="paragraph">
                  <wp:posOffset>116840</wp:posOffset>
                </wp:positionV>
                <wp:extent cx="836930" cy="379730"/>
                <wp:effectExtent l="0" t="0" r="0" b="1270"/>
                <wp:wrapNone/>
                <wp:docPr id="52" name="Text Box 52"/>
                <wp:cNvGraphicFramePr/>
                <a:graphic xmlns:a="http://schemas.openxmlformats.org/drawingml/2006/main">
                  <a:graphicData uri="http://schemas.microsoft.com/office/word/2010/wordprocessingShape">
                    <wps:wsp>
                      <wps:cNvSpPr txBox="1"/>
                      <wps:spPr>
                        <a:xfrm>
                          <a:off x="0" y="0"/>
                          <a:ext cx="836930" cy="379730"/>
                        </a:xfrm>
                        <a:prstGeom prst="rect">
                          <a:avLst/>
                        </a:prstGeom>
                        <a:noFill/>
                        <a:ln w="6350">
                          <a:noFill/>
                        </a:ln>
                      </wps:spPr>
                      <wps:txbx>
                        <w:txbxContent>
                          <w:p w14:paraId="60221505" w14:textId="77777777" w:rsidR="00911BDF" w:rsidRDefault="00911BDF" w:rsidP="00B0521C">
                            <w:r>
                              <w:t>Clai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45A9789" id="Text Box 52" o:spid="_x0000_s1027" type="#_x0000_t202" style="position:absolute;margin-left:333.1pt;margin-top:9.2pt;width:65.9pt;height:29.9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" filled="f" stroked="f" strokeweight=".5pt">
                <v:textbox>
                  <w:txbxContent>
                    <w:p w14:paraId="60221505" w14:textId="77777777" w:rsidR="00911BDF" w:rsidRDefault="00911BDF" w:rsidP="00B0521C">
                      <w:r>
                        <w:t>Claire</w:t>
                      </w:r>
                    </w:p>
                  </w:txbxContent>
                </v:textbox>
              </v:shape>
            </w:pict>
          </mc:Fallback>
        </mc:AlternateContent>
      </w:r>
    </w:p>
    <w:p w14:paraId="26E30562" w14:textId="77777777" w:rsidR="00B0521C" w:rsidRDefault="00B0521C" w:rsidP="00664EF2">
      <w:pPr>
        <w:ind w:right="245"/>
      </w:pPr>
      <w:r>
        <w:rPr>
          <w:noProof/>
        </w:rPr>
        <mc:AlternateContent>
          <mc:Choice Requires="wps">
            <w:drawing>
              <wp:anchor distT="0" distB="0" distL="114300" distR="114300" simplePos="0" relativeHeight="251698176" behindDoc="0" locked="0" layoutInCell="1" allowOverlap="1" wp14:anchorId="5483DC78" wp14:editId="15EAD086">
                <wp:simplePos x="0" y="0"/>
                <wp:positionH relativeFrom="column">
                  <wp:posOffset>1182905</wp:posOffset>
                </wp:positionH>
                <wp:positionV relativeFrom="paragraph">
                  <wp:posOffset>256942</wp:posOffset>
                </wp:positionV>
                <wp:extent cx="3431263" cy="45719"/>
                <wp:effectExtent l="0" t="0" r="17145" b="12065"/>
                <wp:wrapNone/>
                <wp:docPr id="47" name="Rectangle 47"/>
                <wp:cNvGraphicFramePr/>
                <a:graphic xmlns:a="http://schemas.openxmlformats.org/drawingml/2006/main">
                  <a:graphicData uri="http://schemas.microsoft.com/office/word/2010/wordprocessingShape">
                    <wps:wsp>
                      <wps:cNvSpPr/>
                      <wps:spPr>
                        <a:xfrm>
                          <a:off x="0" y="0"/>
                          <a:ext cx="3431263" cy="45719"/>
                        </a:xfrm>
                        <a:prstGeom prst="rect">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54D7AD" id="Rectangle 47" o:spid="_x0000_s1026" style="position:absolute;margin-left:93.15pt;margin-top:20.25pt;width:270.2pt;height:3.6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" fillcolor="#d8d8d8 [2732]" strokecolor="black [3213]" strokeweight="1pt"/>
            </w:pict>
          </mc:Fallback>
        </mc:AlternateContent>
      </w:r>
    </w:p>
    <w:p w14:paraId="6E523845" w14:textId="77777777" w:rsidR="00B0521C" w:rsidRDefault="00B0521C" w:rsidP="00664EF2">
      <w:pPr>
        <w:ind w:right="245"/>
      </w:pPr>
      <w:r>
        <w:rPr>
          <w:noProof/>
        </w:rPr>
        <mc:AlternateContent>
          <mc:Choice Requires="wps">
            <w:drawing>
              <wp:anchor distT="0" distB="0" distL="114300" distR="114300" simplePos="0" relativeHeight="251699200" behindDoc="0" locked="0" layoutInCell="1" allowOverlap="1" wp14:anchorId="6294C8FA" wp14:editId="6C4E5B4D">
                <wp:simplePos x="0" y="0"/>
                <wp:positionH relativeFrom="column">
                  <wp:posOffset>2797508</wp:posOffset>
                </wp:positionH>
                <wp:positionV relativeFrom="paragraph">
                  <wp:posOffset>16994</wp:posOffset>
                </wp:positionV>
                <wp:extent cx="226336" cy="253497"/>
                <wp:effectExtent l="19050" t="19050" r="40640" b="13335"/>
                <wp:wrapNone/>
                <wp:docPr id="48" name="Isosceles Triangle 48"/>
                <wp:cNvGraphicFramePr/>
                <a:graphic xmlns:a="http://schemas.openxmlformats.org/drawingml/2006/main">
                  <a:graphicData uri="http://schemas.microsoft.com/office/word/2010/wordprocessingShape">
                    <wps:wsp>
                      <wps:cNvSpPr/>
                      <wps:spPr>
                        <a:xfrm>
                          <a:off x="0" y="0"/>
                          <a:ext cx="226336" cy="253497"/>
                        </a:xfrm>
                        <a:prstGeom prst="triangle">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7A2383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8" o:spid="_x0000_s1026" type="#_x0000_t5" style="position:absolute;margin-left:220.3pt;margin-top:1.35pt;width:17.8pt;height:19.9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" fillcolor="#d8d8d8 [2732]" strokecolor="black [3213]" strokeweight="1pt"/>
            </w:pict>
          </mc:Fallback>
        </mc:AlternateContent>
      </w:r>
    </w:p>
    <w:p w14:paraId="6345ADB2" w14:textId="77777777" w:rsidR="00B0521C" w:rsidRDefault="00B0521C" w:rsidP="00664EF2">
      <w:pPr>
        <w:ind w:right="245"/>
      </w:pPr>
    </w:p>
    <w:p w14:paraId="03255E9C" w14:textId="77777777" w:rsidR="00B0521C" w:rsidRDefault="00B0521C" w:rsidP="00664EF2">
      <w:pPr>
        <w:ind w:right="245"/>
      </w:pPr>
    </w:p>
    <w:p w14:paraId="4BAB2B16" w14:textId="5AD70BCC" w:rsidR="00B0521C" w:rsidRPr="00EE53FB" w:rsidRDefault="00B0521C" w:rsidP="00F0023E">
      <w:pPr>
        <w:tabs>
          <w:tab w:val="left" w:pos="8550"/>
        </w:tabs>
        <w:ind w:right="245"/>
        <w:rPr>
          <w:b/>
        </w:rPr>
      </w:pPr>
      <w:r>
        <w:t>Ethan has a 32.0 kg mass and Claire a 28.0 kg mass. Claire sits 1.23 times further from the fulcrum than Ethan. One of the children has their feet on the floor, pushing on it so that the see-saw is in equilibrium. Which child is touching the floor and what is the magnitude of this pushing force?</w:t>
      </w:r>
      <w:r w:rsidR="00670F47">
        <w:t xml:space="preserve">                                                                                                                               </w:t>
      </w:r>
      <w:r w:rsidRPr="00EE53FB">
        <w:rPr>
          <w:b/>
        </w:rPr>
        <w:t>(5 marks)</w:t>
      </w:r>
    </w:p>
    <w:p w14:paraId="13764EEB" w14:textId="77777777" w:rsidR="00E16504" w:rsidRDefault="00E16504" w:rsidP="00664EF2">
      <w:pPr>
        <w:ind w:right="245"/>
      </w:pPr>
    </w:p>
    <w:p w14:paraId="3CBE55E7" w14:textId="77777777" w:rsidR="00E16504" w:rsidRPr="00303ECD" w:rsidRDefault="00E16504" w:rsidP="00664EF2">
      <w:pPr>
        <w:tabs>
          <w:tab w:val="left" w:pos="8640"/>
        </w:tabs>
        <w:ind w:right="245"/>
        <w:rPr>
          <w:rFonts w:cs="Arial"/>
          <w:szCs w:val="22"/>
        </w:rPr>
      </w:pPr>
    </w:p>
    <w:p w14:paraId="6CF25229" w14:textId="77777777" w:rsidR="00E16504" w:rsidRDefault="00E16504" w:rsidP="00664EF2">
      <w:pPr>
        <w:ind w:right="245"/>
        <w:rPr>
          <w:rFonts w:cs="Arial"/>
          <w:szCs w:val="22"/>
        </w:rPr>
      </w:pPr>
    </w:p>
    <w:p w14:paraId="2746E788" w14:textId="77777777" w:rsidR="00E16504" w:rsidRDefault="00E16504" w:rsidP="00664EF2">
      <w:pPr>
        <w:ind w:right="245"/>
        <w:rPr>
          <w:rFonts w:cs="Arial"/>
          <w:szCs w:val="22"/>
        </w:rPr>
      </w:pPr>
    </w:p>
    <w:p w14:paraId="69F0B549" w14:textId="77777777" w:rsidR="00E16504" w:rsidRDefault="00E16504" w:rsidP="00664EF2">
      <w:pPr>
        <w:ind w:right="245"/>
        <w:rPr>
          <w:rFonts w:cs="Arial"/>
          <w:szCs w:val="22"/>
        </w:rPr>
      </w:pPr>
    </w:p>
    <w:p w14:paraId="52679E64" w14:textId="77777777" w:rsidR="00E16504" w:rsidRDefault="00E16504" w:rsidP="00664EF2">
      <w:pPr>
        <w:ind w:right="245"/>
        <w:rPr>
          <w:rFonts w:cs="Arial"/>
          <w:szCs w:val="22"/>
        </w:rPr>
      </w:pPr>
    </w:p>
    <w:p w14:paraId="6C34393E" w14:textId="77777777" w:rsidR="00E16504" w:rsidRDefault="00E16504" w:rsidP="00664EF2">
      <w:pPr>
        <w:ind w:right="245"/>
        <w:rPr>
          <w:rFonts w:cs="Arial"/>
          <w:szCs w:val="22"/>
        </w:rPr>
      </w:pPr>
    </w:p>
    <w:p w14:paraId="2A84F457" w14:textId="77777777" w:rsidR="00E16504" w:rsidRDefault="00E16504" w:rsidP="00664EF2">
      <w:pPr>
        <w:ind w:right="245"/>
        <w:rPr>
          <w:rFonts w:cs="Arial"/>
          <w:szCs w:val="22"/>
        </w:rPr>
      </w:pPr>
    </w:p>
    <w:p w14:paraId="499E67F9" w14:textId="77777777" w:rsidR="00E16504" w:rsidRDefault="00E16504" w:rsidP="00664EF2">
      <w:pPr>
        <w:ind w:right="245"/>
        <w:rPr>
          <w:rFonts w:cs="Arial"/>
          <w:szCs w:val="22"/>
        </w:rPr>
      </w:pPr>
    </w:p>
    <w:p w14:paraId="5D07A867" w14:textId="77777777" w:rsidR="00E16504" w:rsidRDefault="00E16504" w:rsidP="00664EF2">
      <w:pPr>
        <w:ind w:right="245"/>
        <w:rPr>
          <w:rFonts w:cs="Arial"/>
          <w:szCs w:val="22"/>
        </w:rPr>
      </w:pPr>
    </w:p>
    <w:p w14:paraId="09D4554F" w14:textId="77777777" w:rsidR="00E16504" w:rsidRDefault="00E16504" w:rsidP="00664EF2">
      <w:pPr>
        <w:ind w:right="245"/>
        <w:rPr>
          <w:rFonts w:cs="Arial"/>
          <w:szCs w:val="22"/>
        </w:rPr>
      </w:pPr>
    </w:p>
    <w:p w14:paraId="31D95BAA" w14:textId="77777777" w:rsidR="00E16504" w:rsidRDefault="00E16504" w:rsidP="00664EF2">
      <w:pPr>
        <w:ind w:right="245"/>
        <w:rPr>
          <w:rFonts w:cs="Arial"/>
          <w:szCs w:val="22"/>
        </w:rPr>
      </w:pPr>
    </w:p>
    <w:p w14:paraId="5F053468" w14:textId="77777777" w:rsidR="00E544A8" w:rsidRDefault="00E544A8" w:rsidP="00664EF2">
      <w:pPr>
        <w:ind w:right="245"/>
        <w:rPr>
          <w:rFonts w:cs="Arial"/>
          <w:szCs w:val="22"/>
        </w:rPr>
      </w:pPr>
    </w:p>
    <w:p w14:paraId="65B86C58" w14:textId="77777777" w:rsidR="00E544A8" w:rsidRDefault="00E544A8" w:rsidP="00664EF2">
      <w:pPr>
        <w:ind w:right="245"/>
        <w:rPr>
          <w:rFonts w:cs="Arial"/>
          <w:szCs w:val="22"/>
        </w:rPr>
      </w:pPr>
    </w:p>
    <w:p w14:paraId="2A4D4CD7" w14:textId="77777777" w:rsidR="00E16504" w:rsidRDefault="00E16504" w:rsidP="00664EF2">
      <w:pPr>
        <w:ind w:right="245"/>
        <w:rPr>
          <w:rFonts w:cs="Arial"/>
          <w:szCs w:val="22"/>
        </w:rPr>
      </w:pPr>
    </w:p>
    <w:p w14:paraId="250B83CC" w14:textId="77777777" w:rsidR="00E16504" w:rsidRDefault="00E16504" w:rsidP="00664EF2">
      <w:pPr>
        <w:ind w:right="245"/>
        <w:rPr>
          <w:rFonts w:cs="Arial"/>
          <w:szCs w:val="22"/>
        </w:rPr>
      </w:pPr>
    </w:p>
    <w:p w14:paraId="45CBF3F6" w14:textId="77777777" w:rsidR="00E16504" w:rsidRDefault="00E16504" w:rsidP="00664EF2">
      <w:pPr>
        <w:ind w:right="245"/>
        <w:rPr>
          <w:rFonts w:cs="Arial"/>
          <w:szCs w:val="22"/>
        </w:rPr>
      </w:pPr>
    </w:p>
    <w:p w14:paraId="05AE78B6" w14:textId="39E91A42" w:rsidR="00B0521C" w:rsidRPr="00EE59D9" w:rsidRDefault="00B0521C" w:rsidP="00F0023E">
      <w:pPr>
        <w:tabs>
          <w:tab w:val="left" w:pos="6210"/>
        </w:tabs>
        <w:ind w:right="245"/>
      </w:pPr>
      <w:r>
        <w:tab/>
      </w:r>
      <w:proofErr w:type="spellStart"/>
      <w:proofErr w:type="gramStart"/>
      <w:r w:rsidRPr="00EE59D9">
        <w:t>Answer:_</w:t>
      </w:r>
      <w:proofErr w:type="gramEnd"/>
      <w:r w:rsidRPr="00EE59D9">
        <w:t>_________________N</w:t>
      </w:r>
      <w:proofErr w:type="spellEnd"/>
    </w:p>
    <w:p w14:paraId="382CE646" w14:textId="77777777" w:rsidR="00B0521C" w:rsidRPr="00EE59D9" w:rsidRDefault="00B0521C" w:rsidP="00664EF2">
      <w:pPr>
        <w:ind w:right="245"/>
        <w:rPr>
          <w:rFonts w:cs="Arial"/>
          <w:szCs w:val="22"/>
        </w:rPr>
      </w:pPr>
    </w:p>
    <w:p w14:paraId="2D8AEA71" w14:textId="674636E3" w:rsidR="00B0521C" w:rsidRDefault="00B0521C" w:rsidP="00664EF2">
      <w:pPr>
        <w:ind w:right="245"/>
        <w:rPr>
          <w:rFonts w:cs="Arial"/>
          <w:szCs w:val="22"/>
        </w:rPr>
      </w:pPr>
    </w:p>
    <w:p w14:paraId="0BB49123" w14:textId="4AF8B9B8" w:rsidR="00F0023E" w:rsidRDefault="00F0023E" w:rsidP="00664EF2">
      <w:pPr>
        <w:ind w:right="245"/>
        <w:rPr>
          <w:rFonts w:cs="Arial"/>
          <w:szCs w:val="22"/>
        </w:rPr>
      </w:pPr>
      <w:r>
        <w:rPr>
          <w:rFonts w:cs="Arial"/>
          <w:szCs w:val="22"/>
        </w:rPr>
        <w:br w:type="page"/>
      </w:r>
    </w:p>
    <w:p w14:paraId="42F9B17E" w14:textId="77777777" w:rsidR="00F0023E" w:rsidRDefault="00F0023E" w:rsidP="00664EF2">
      <w:pPr>
        <w:ind w:right="245"/>
        <w:rPr>
          <w:rFonts w:cs="Arial"/>
          <w:szCs w:val="22"/>
        </w:rPr>
      </w:pPr>
    </w:p>
    <w:p w14:paraId="2486AF7D" w14:textId="5374D2DC" w:rsidR="00B0521C" w:rsidRDefault="00B0521C" w:rsidP="00664EF2">
      <w:pPr>
        <w:tabs>
          <w:tab w:val="left" w:pos="8640"/>
        </w:tabs>
        <w:ind w:right="245"/>
        <w:rPr>
          <w:rFonts w:cs="Arial"/>
          <w:szCs w:val="22"/>
        </w:rPr>
      </w:pPr>
      <w:r w:rsidRPr="00B0521C">
        <w:rPr>
          <w:rFonts w:cs="Arial"/>
          <w:b/>
          <w:szCs w:val="22"/>
        </w:rPr>
        <w:t xml:space="preserve">Question </w:t>
      </w:r>
      <w:r>
        <w:rPr>
          <w:rFonts w:cs="Arial"/>
          <w:b/>
          <w:szCs w:val="22"/>
        </w:rPr>
        <w:t>7</w:t>
      </w:r>
      <w:r w:rsidRPr="00B0521C">
        <w:rPr>
          <w:rFonts w:cs="Arial"/>
          <w:b/>
          <w:szCs w:val="22"/>
        </w:rPr>
        <w:tab/>
      </w:r>
    </w:p>
    <w:p w14:paraId="20C99D4F" w14:textId="77777777" w:rsidR="00B0521C" w:rsidRDefault="00B0521C" w:rsidP="00664EF2">
      <w:pPr>
        <w:ind w:right="245"/>
        <w:rPr>
          <w:rFonts w:cs="Arial"/>
          <w:szCs w:val="22"/>
        </w:rPr>
      </w:pPr>
    </w:p>
    <w:p w14:paraId="090D4CA9" w14:textId="39B9F0CE" w:rsidR="00B0521C" w:rsidRDefault="00997142" w:rsidP="00F0023E">
      <w:pPr>
        <w:tabs>
          <w:tab w:val="left" w:pos="8550"/>
        </w:tabs>
        <w:ind w:right="245"/>
      </w:pPr>
      <w:r>
        <w:t>Two spheres with equal but opposite electric charge are placed 7.55 cm apart and experience 5.11 × 10</w:t>
      </w:r>
      <w:r>
        <w:rPr>
          <w:vertAlign w:val="superscript"/>
        </w:rPr>
        <w:t>-4</w:t>
      </w:r>
      <w:r>
        <w:t xml:space="preserve"> N of attractive force. Calculate the magnitude of the electric charge on each sphere</w:t>
      </w:r>
      <w:r w:rsidR="00B0521C">
        <w:t>.</w:t>
      </w:r>
      <w:r w:rsidR="00670F47">
        <w:t xml:space="preserve">     </w:t>
      </w:r>
      <w:r w:rsidR="00B0521C" w:rsidRPr="00EE53FB">
        <w:rPr>
          <w:b/>
        </w:rPr>
        <w:t>(</w:t>
      </w:r>
      <w:r w:rsidR="008D20EB" w:rsidRPr="00EE53FB">
        <w:rPr>
          <w:b/>
        </w:rPr>
        <w:t>3</w:t>
      </w:r>
      <w:r w:rsidR="00B0521C" w:rsidRPr="00EE53FB">
        <w:rPr>
          <w:b/>
        </w:rPr>
        <w:t xml:space="preserve"> marks)</w:t>
      </w:r>
    </w:p>
    <w:p w14:paraId="171ABFC6" w14:textId="2338D89A" w:rsidR="00355794" w:rsidRDefault="00355794" w:rsidP="00664EF2">
      <w:pPr>
        <w:ind w:right="245"/>
        <w:rPr>
          <w:rFonts w:cs="Arial"/>
          <w:szCs w:val="22"/>
        </w:rPr>
      </w:pPr>
    </w:p>
    <w:p w14:paraId="783BD4AF" w14:textId="77777777" w:rsidR="00355794" w:rsidRDefault="00355794" w:rsidP="00664EF2">
      <w:pPr>
        <w:ind w:right="245"/>
        <w:rPr>
          <w:rFonts w:cs="Arial"/>
          <w:szCs w:val="22"/>
        </w:rPr>
      </w:pPr>
    </w:p>
    <w:p w14:paraId="2A5B41E6" w14:textId="77777777" w:rsidR="00355794" w:rsidRDefault="00355794" w:rsidP="00664EF2">
      <w:pPr>
        <w:ind w:right="245"/>
        <w:rPr>
          <w:rFonts w:cs="Arial"/>
          <w:szCs w:val="22"/>
        </w:rPr>
      </w:pPr>
    </w:p>
    <w:p w14:paraId="09FBE601" w14:textId="77777777" w:rsidR="00355794" w:rsidRDefault="00355794" w:rsidP="00664EF2">
      <w:pPr>
        <w:ind w:right="245"/>
        <w:rPr>
          <w:rFonts w:cs="Arial"/>
          <w:szCs w:val="22"/>
        </w:rPr>
      </w:pPr>
    </w:p>
    <w:p w14:paraId="1FB378DA" w14:textId="77777777" w:rsidR="00355794" w:rsidRDefault="00355794" w:rsidP="00664EF2">
      <w:pPr>
        <w:ind w:right="245"/>
        <w:rPr>
          <w:rFonts w:cs="Arial"/>
          <w:szCs w:val="22"/>
        </w:rPr>
      </w:pPr>
    </w:p>
    <w:p w14:paraId="432FF76C" w14:textId="77777777" w:rsidR="00355794" w:rsidRDefault="00355794" w:rsidP="00664EF2">
      <w:pPr>
        <w:ind w:right="245"/>
        <w:rPr>
          <w:rFonts w:cs="Arial"/>
          <w:szCs w:val="22"/>
        </w:rPr>
      </w:pPr>
    </w:p>
    <w:p w14:paraId="2233B4DD" w14:textId="77777777" w:rsidR="00355794" w:rsidRDefault="00355794" w:rsidP="00664EF2">
      <w:pPr>
        <w:ind w:right="245"/>
        <w:rPr>
          <w:rFonts w:cs="Arial"/>
          <w:szCs w:val="22"/>
        </w:rPr>
      </w:pPr>
    </w:p>
    <w:p w14:paraId="54844ECF" w14:textId="77777777" w:rsidR="00355794" w:rsidRDefault="00355794" w:rsidP="00664EF2">
      <w:pPr>
        <w:ind w:right="245"/>
        <w:rPr>
          <w:rFonts w:cs="Arial"/>
          <w:szCs w:val="22"/>
        </w:rPr>
      </w:pPr>
    </w:p>
    <w:p w14:paraId="3A196096" w14:textId="77777777" w:rsidR="00355794" w:rsidRDefault="00355794" w:rsidP="00664EF2">
      <w:pPr>
        <w:ind w:right="245"/>
        <w:rPr>
          <w:rFonts w:cs="Arial"/>
          <w:szCs w:val="22"/>
        </w:rPr>
      </w:pPr>
    </w:p>
    <w:p w14:paraId="7A9B3ED1" w14:textId="77777777" w:rsidR="00355794" w:rsidRDefault="00355794" w:rsidP="00664EF2">
      <w:pPr>
        <w:ind w:right="245"/>
        <w:rPr>
          <w:rFonts w:cs="Arial"/>
          <w:szCs w:val="22"/>
        </w:rPr>
      </w:pPr>
    </w:p>
    <w:p w14:paraId="30C5E072" w14:textId="77777777" w:rsidR="00355794" w:rsidRDefault="00355794" w:rsidP="00664EF2">
      <w:pPr>
        <w:ind w:right="245"/>
        <w:rPr>
          <w:rFonts w:cs="Arial"/>
          <w:szCs w:val="22"/>
        </w:rPr>
      </w:pPr>
    </w:p>
    <w:p w14:paraId="32404D75" w14:textId="77777777" w:rsidR="00355794" w:rsidRDefault="00355794" w:rsidP="00664EF2">
      <w:pPr>
        <w:ind w:right="245"/>
        <w:rPr>
          <w:rFonts w:cs="Arial"/>
          <w:szCs w:val="22"/>
        </w:rPr>
      </w:pPr>
    </w:p>
    <w:p w14:paraId="67E84563" w14:textId="77777777" w:rsidR="00355794" w:rsidRDefault="00355794" w:rsidP="00664EF2">
      <w:pPr>
        <w:ind w:right="245"/>
        <w:rPr>
          <w:rFonts w:cs="Arial"/>
          <w:szCs w:val="22"/>
        </w:rPr>
      </w:pPr>
    </w:p>
    <w:p w14:paraId="65CC3651" w14:textId="3BB23559" w:rsidR="00B0521C" w:rsidRPr="00EE59D9" w:rsidRDefault="00B0521C" w:rsidP="00F0023E">
      <w:pPr>
        <w:tabs>
          <w:tab w:val="left" w:pos="6210"/>
        </w:tabs>
        <w:ind w:right="245"/>
      </w:pPr>
      <w:r>
        <w:rPr>
          <w:rFonts w:cs="Arial"/>
          <w:szCs w:val="22"/>
        </w:rPr>
        <w:tab/>
      </w:r>
      <w:r w:rsidRPr="00EE59D9">
        <w:t xml:space="preserve">Answer: _________________ </w:t>
      </w:r>
      <w:r w:rsidR="006D0476">
        <w:t>C</w:t>
      </w:r>
    </w:p>
    <w:p w14:paraId="1EC50B01" w14:textId="77777777" w:rsidR="00355794" w:rsidRPr="00EE59D9" w:rsidRDefault="00355794" w:rsidP="00664EF2">
      <w:pPr>
        <w:tabs>
          <w:tab w:val="left" w:pos="6480"/>
        </w:tabs>
        <w:ind w:right="245"/>
        <w:rPr>
          <w:rFonts w:cs="Arial"/>
          <w:szCs w:val="22"/>
        </w:rPr>
      </w:pPr>
    </w:p>
    <w:p w14:paraId="0843F8E9" w14:textId="77777777" w:rsidR="00355794" w:rsidRDefault="00355794" w:rsidP="00664EF2">
      <w:pPr>
        <w:tabs>
          <w:tab w:val="left" w:pos="6480"/>
        </w:tabs>
        <w:ind w:right="245"/>
        <w:rPr>
          <w:rFonts w:cs="Arial"/>
          <w:szCs w:val="22"/>
        </w:rPr>
      </w:pPr>
    </w:p>
    <w:p w14:paraId="779B5C21" w14:textId="56F137A3" w:rsidR="00B0521C" w:rsidRDefault="00B0521C" w:rsidP="00664EF2">
      <w:pPr>
        <w:tabs>
          <w:tab w:val="left" w:pos="8640"/>
        </w:tabs>
        <w:ind w:right="245"/>
        <w:rPr>
          <w:rFonts w:cs="Arial"/>
          <w:szCs w:val="22"/>
        </w:rPr>
      </w:pPr>
      <w:r w:rsidRPr="00B0521C">
        <w:rPr>
          <w:rFonts w:cs="Arial"/>
          <w:b/>
          <w:szCs w:val="22"/>
        </w:rPr>
        <w:t xml:space="preserve">Question </w:t>
      </w:r>
      <w:r>
        <w:rPr>
          <w:rFonts w:cs="Arial"/>
          <w:b/>
          <w:szCs w:val="22"/>
        </w:rPr>
        <w:t>8</w:t>
      </w:r>
      <w:r w:rsidRPr="00B0521C">
        <w:rPr>
          <w:rFonts w:cs="Arial"/>
          <w:b/>
          <w:szCs w:val="22"/>
        </w:rPr>
        <w:tab/>
      </w:r>
    </w:p>
    <w:p w14:paraId="38BFB0F6" w14:textId="77777777" w:rsidR="00B0521C" w:rsidRDefault="00B0521C" w:rsidP="00664EF2">
      <w:pPr>
        <w:ind w:right="245"/>
        <w:rPr>
          <w:rFonts w:cs="Arial"/>
          <w:szCs w:val="22"/>
        </w:rPr>
      </w:pPr>
    </w:p>
    <w:p w14:paraId="5AF4BC59" w14:textId="2A5D6D95" w:rsidR="006D0476" w:rsidRPr="00EE53FB" w:rsidRDefault="00B0521C" w:rsidP="006D0476">
      <w:pPr>
        <w:tabs>
          <w:tab w:val="left" w:pos="8550"/>
        </w:tabs>
        <w:ind w:right="245"/>
        <w:rPr>
          <w:b/>
        </w:rPr>
      </w:pPr>
      <w:bookmarkStart w:id="2" w:name="_Hlk7643584"/>
      <w:r>
        <w:t>Calculate the range of a projectile fired at 5.60 m s</w:t>
      </w:r>
      <w:r>
        <w:rPr>
          <w:vertAlign w:val="superscript"/>
        </w:rPr>
        <w:t>-1</w:t>
      </w:r>
      <w:r>
        <w:t>, launched from a height of 12.5 m above the ground</w:t>
      </w:r>
      <w:r w:rsidR="00EE5F1D">
        <w:t xml:space="preserve"> and</w:t>
      </w:r>
      <w:r>
        <w:t xml:space="preserve"> fired at 22.0</w:t>
      </w:r>
      <w:r w:rsidR="00EF10EF" w:rsidRPr="00EF10EF">
        <w:rPr>
          <w:vertAlign w:val="superscript"/>
        </w:rPr>
        <w:t>o</w:t>
      </w:r>
      <w:r>
        <w:t xml:space="preserve"> below the horizontal plane</w:t>
      </w:r>
      <w:r w:rsidR="00B133D3">
        <w:t>. I</w:t>
      </w:r>
      <w:r>
        <w:t>gnore air resistance.</w:t>
      </w:r>
      <w:r w:rsidR="00670F47">
        <w:t xml:space="preserve">   </w:t>
      </w:r>
      <w:r w:rsidR="006D0476">
        <w:t xml:space="preserve">          </w:t>
      </w:r>
      <w:r w:rsidR="006D0476" w:rsidRPr="00EE53FB">
        <w:rPr>
          <w:b/>
        </w:rPr>
        <w:t>(</w:t>
      </w:r>
      <w:r w:rsidR="006D0476">
        <w:rPr>
          <w:b/>
        </w:rPr>
        <w:t>5</w:t>
      </w:r>
      <w:r w:rsidR="006D0476" w:rsidRPr="00EE53FB">
        <w:rPr>
          <w:b/>
        </w:rPr>
        <w:t xml:space="preserve"> marks)</w:t>
      </w:r>
    </w:p>
    <w:bookmarkEnd w:id="2"/>
    <w:p w14:paraId="5A6362B3" w14:textId="5A7BD059" w:rsidR="00B0521C" w:rsidRPr="00EE53FB" w:rsidRDefault="00670F47" w:rsidP="00F0023E">
      <w:pPr>
        <w:tabs>
          <w:tab w:val="left" w:pos="8550"/>
        </w:tabs>
        <w:ind w:right="245"/>
        <w:rPr>
          <w:b/>
        </w:rPr>
      </w:pPr>
      <w:r>
        <w:t xml:space="preserve">                                                                                                             </w:t>
      </w:r>
    </w:p>
    <w:p w14:paraId="2CF4A748" w14:textId="77777777" w:rsidR="00B0521C" w:rsidRDefault="00B0521C" w:rsidP="00664EF2">
      <w:pPr>
        <w:ind w:right="245"/>
        <w:rPr>
          <w:rFonts w:cs="Arial"/>
          <w:szCs w:val="22"/>
        </w:rPr>
      </w:pPr>
    </w:p>
    <w:p w14:paraId="4F7E74DE" w14:textId="77777777" w:rsidR="00B0521C" w:rsidRDefault="00B0521C" w:rsidP="00664EF2">
      <w:pPr>
        <w:ind w:right="245"/>
        <w:rPr>
          <w:rFonts w:cs="Arial"/>
          <w:szCs w:val="22"/>
        </w:rPr>
      </w:pPr>
    </w:p>
    <w:p w14:paraId="1BB0DD27" w14:textId="77777777" w:rsidR="00B0521C" w:rsidRDefault="00B0521C" w:rsidP="00664EF2">
      <w:pPr>
        <w:ind w:right="245"/>
        <w:rPr>
          <w:rFonts w:cs="Arial"/>
          <w:szCs w:val="22"/>
        </w:rPr>
      </w:pPr>
    </w:p>
    <w:p w14:paraId="6B20DE62" w14:textId="77777777" w:rsidR="00B0521C" w:rsidRDefault="00B0521C" w:rsidP="00664EF2">
      <w:pPr>
        <w:ind w:right="245"/>
        <w:rPr>
          <w:rFonts w:cs="Arial"/>
          <w:szCs w:val="22"/>
        </w:rPr>
      </w:pPr>
    </w:p>
    <w:p w14:paraId="67003ECC" w14:textId="77777777" w:rsidR="00B0521C" w:rsidRDefault="00B0521C" w:rsidP="00664EF2">
      <w:pPr>
        <w:ind w:right="245"/>
        <w:rPr>
          <w:rFonts w:cs="Arial"/>
          <w:szCs w:val="22"/>
        </w:rPr>
      </w:pPr>
    </w:p>
    <w:p w14:paraId="0F761937" w14:textId="77777777" w:rsidR="00B0521C" w:rsidRDefault="00B0521C" w:rsidP="00664EF2">
      <w:pPr>
        <w:ind w:right="245"/>
        <w:rPr>
          <w:rFonts w:cs="Arial"/>
          <w:szCs w:val="22"/>
        </w:rPr>
      </w:pPr>
    </w:p>
    <w:p w14:paraId="40B2052F" w14:textId="77777777" w:rsidR="00B0521C" w:rsidRDefault="00B0521C" w:rsidP="00664EF2">
      <w:pPr>
        <w:ind w:right="245"/>
        <w:rPr>
          <w:rFonts w:cs="Arial"/>
          <w:szCs w:val="22"/>
        </w:rPr>
      </w:pPr>
    </w:p>
    <w:p w14:paraId="087DAA61" w14:textId="77777777" w:rsidR="00B0521C" w:rsidRDefault="00B0521C" w:rsidP="00664EF2">
      <w:pPr>
        <w:ind w:right="245"/>
        <w:rPr>
          <w:rFonts w:cs="Arial"/>
          <w:szCs w:val="22"/>
        </w:rPr>
      </w:pPr>
    </w:p>
    <w:p w14:paraId="57FDF798" w14:textId="77777777" w:rsidR="00B0521C" w:rsidRDefault="00B0521C" w:rsidP="00664EF2">
      <w:pPr>
        <w:ind w:right="245"/>
        <w:rPr>
          <w:rFonts w:cs="Arial"/>
          <w:szCs w:val="22"/>
        </w:rPr>
      </w:pPr>
    </w:p>
    <w:p w14:paraId="45107070" w14:textId="77777777" w:rsidR="00B0521C" w:rsidRDefault="00B0521C" w:rsidP="00664EF2">
      <w:pPr>
        <w:ind w:right="245"/>
        <w:rPr>
          <w:rFonts w:cs="Arial"/>
          <w:szCs w:val="22"/>
        </w:rPr>
      </w:pPr>
    </w:p>
    <w:p w14:paraId="22B659F2" w14:textId="77777777" w:rsidR="00B0521C" w:rsidRDefault="00B0521C" w:rsidP="00664EF2">
      <w:pPr>
        <w:ind w:right="245"/>
        <w:rPr>
          <w:rFonts w:cs="Arial"/>
          <w:szCs w:val="22"/>
        </w:rPr>
      </w:pPr>
    </w:p>
    <w:p w14:paraId="13FE5450" w14:textId="77777777" w:rsidR="00B0521C" w:rsidRDefault="00B0521C" w:rsidP="00664EF2">
      <w:pPr>
        <w:ind w:right="245"/>
        <w:rPr>
          <w:rFonts w:cs="Arial"/>
          <w:szCs w:val="22"/>
        </w:rPr>
      </w:pPr>
    </w:p>
    <w:p w14:paraId="1EF54972" w14:textId="77777777" w:rsidR="00B0521C" w:rsidRDefault="00B0521C" w:rsidP="00664EF2">
      <w:pPr>
        <w:ind w:right="245"/>
        <w:rPr>
          <w:rFonts w:cs="Arial"/>
          <w:szCs w:val="22"/>
        </w:rPr>
      </w:pPr>
    </w:p>
    <w:p w14:paraId="430F5FB9" w14:textId="77777777" w:rsidR="00B0521C" w:rsidRDefault="00B0521C" w:rsidP="00664EF2">
      <w:pPr>
        <w:ind w:right="245"/>
        <w:rPr>
          <w:rFonts w:cs="Arial"/>
          <w:szCs w:val="22"/>
        </w:rPr>
      </w:pPr>
    </w:p>
    <w:p w14:paraId="0E327151" w14:textId="77777777" w:rsidR="00B0521C" w:rsidRDefault="00B0521C" w:rsidP="00664EF2">
      <w:pPr>
        <w:ind w:right="245"/>
        <w:rPr>
          <w:rFonts w:cs="Arial"/>
          <w:szCs w:val="22"/>
        </w:rPr>
      </w:pPr>
    </w:p>
    <w:p w14:paraId="5FAC8AFF" w14:textId="41165CEF" w:rsidR="00B0521C" w:rsidRDefault="00B0521C" w:rsidP="00664EF2">
      <w:pPr>
        <w:ind w:right="245"/>
        <w:rPr>
          <w:rFonts w:cs="Arial"/>
          <w:szCs w:val="22"/>
        </w:rPr>
      </w:pPr>
    </w:p>
    <w:p w14:paraId="0B31D849" w14:textId="43A07783" w:rsidR="00F0023E" w:rsidRDefault="00F0023E" w:rsidP="00664EF2">
      <w:pPr>
        <w:ind w:right="245"/>
        <w:rPr>
          <w:rFonts w:cs="Arial"/>
          <w:szCs w:val="22"/>
        </w:rPr>
      </w:pPr>
    </w:p>
    <w:p w14:paraId="7E15B3CE" w14:textId="219FD029" w:rsidR="00E47286" w:rsidRDefault="00E47286" w:rsidP="00664EF2">
      <w:pPr>
        <w:ind w:right="245"/>
        <w:rPr>
          <w:rFonts w:cs="Arial"/>
          <w:szCs w:val="22"/>
        </w:rPr>
      </w:pPr>
    </w:p>
    <w:p w14:paraId="0B018525" w14:textId="545DA486" w:rsidR="00E47286" w:rsidRDefault="00E47286" w:rsidP="00664EF2">
      <w:pPr>
        <w:ind w:right="245"/>
        <w:rPr>
          <w:rFonts w:cs="Arial"/>
          <w:szCs w:val="22"/>
        </w:rPr>
      </w:pPr>
    </w:p>
    <w:p w14:paraId="277D787B" w14:textId="1383CB52" w:rsidR="00E47286" w:rsidRDefault="00E47286" w:rsidP="00664EF2">
      <w:pPr>
        <w:ind w:right="245"/>
        <w:rPr>
          <w:rFonts w:cs="Arial"/>
          <w:szCs w:val="22"/>
        </w:rPr>
      </w:pPr>
    </w:p>
    <w:p w14:paraId="421BCAF3" w14:textId="3F45B507" w:rsidR="00E47286" w:rsidRDefault="00E47286" w:rsidP="00664EF2">
      <w:pPr>
        <w:ind w:right="245"/>
        <w:rPr>
          <w:rFonts w:cs="Arial"/>
          <w:szCs w:val="22"/>
        </w:rPr>
      </w:pPr>
    </w:p>
    <w:p w14:paraId="703EA4D5" w14:textId="7304D469" w:rsidR="00E47286" w:rsidRDefault="00E47286" w:rsidP="00664EF2">
      <w:pPr>
        <w:ind w:right="245"/>
        <w:rPr>
          <w:rFonts w:cs="Arial"/>
          <w:szCs w:val="22"/>
        </w:rPr>
      </w:pP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Answer: _______________m</w:t>
      </w:r>
    </w:p>
    <w:p w14:paraId="5F5D4289" w14:textId="17CE699F" w:rsidR="00E47286" w:rsidRDefault="00E47286" w:rsidP="00664EF2">
      <w:pPr>
        <w:ind w:right="245"/>
        <w:rPr>
          <w:rFonts w:cs="Arial"/>
          <w:szCs w:val="22"/>
        </w:rPr>
      </w:pPr>
    </w:p>
    <w:p w14:paraId="64B6C928" w14:textId="534FFFE9" w:rsidR="00E47286" w:rsidRDefault="00E47286" w:rsidP="00664EF2">
      <w:pPr>
        <w:ind w:right="245"/>
        <w:rPr>
          <w:rFonts w:cs="Arial"/>
          <w:szCs w:val="22"/>
        </w:rPr>
      </w:pPr>
    </w:p>
    <w:p w14:paraId="3F197B91" w14:textId="4FA62F0F" w:rsidR="00E47286" w:rsidRDefault="00E47286" w:rsidP="00664EF2">
      <w:pPr>
        <w:ind w:right="245"/>
        <w:rPr>
          <w:rFonts w:cs="Arial"/>
          <w:szCs w:val="22"/>
        </w:rPr>
      </w:pPr>
    </w:p>
    <w:p w14:paraId="356833EF" w14:textId="799D175C" w:rsidR="00E47286" w:rsidRDefault="00E47286" w:rsidP="00664EF2">
      <w:pPr>
        <w:ind w:right="245"/>
        <w:rPr>
          <w:rFonts w:cs="Arial"/>
          <w:szCs w:val="22"/>
        </w:rPr>
      </w:pPr>
    </w:p>
    <w:p w14:paraId="1A9625D3" w14:textId="0D35DDCE" w:rsidR="00E47286" w:rsidRDefault="00E47286" w:rsidP="00664EF2">
      <w:pPr>
        <w:ind w:right="245"/>
        <w:rPr>
          <w:rFonts w:cs="Arial"/>
          <w:szCs w:val="22"/>
        </w:rPr>
      </w:pPr>
    </w:p>
    <w:p w14:paraId="668AEC9E" w14:textId="77777777" w:rsidR="00E47286" w:rsidRDefault="00E47286" w:rsidP="00664EF2">
      <w:pPr>
        <w:ind w:right="245"/>
        <w:rPr>
          <w:rFonts w:cs="Arial"/>
          <w:szCs w:val="22"/>
        </w:rPr>
      </w:pPr>
    </w:p>
    <w:p w14:paraId="2C8FDBD7" w14:textId="77777777" w:rsidR="00B0521C" w:rsidRDefault="00B0521C" w:rsidP="00664EF2">
      <w:pPr>
        <w:ind w:right="245"/>
        <w:rPr>
          <w:rFonts w:cs="Arial"/>
          <w:szCs w:val="22"/>
        </w:rPr>
      </w:pPr>
    </w:p>
    <w:p w14:paraId="7155F504" w14:textId="193DC3D6" w:rsidR="00B0521C" w:rsidRDefault="00B0521C" w:rsidP="00664EF2">
      <w:pPr>
        <w:tabs>
          <w:tab w:val="left" w:pos="8640"/>
        </w:tabs>
        <w:ind w:right="245"/>
        <w:rPr>
          <w:rFonts w:cs="Arial"/>
          <w:szCs w:val="22"/>
        </w:rPr>
      </w:pPr>
      <w:r w:rsidRPr="00B0521C">
        <w:rPr>
          <w:rFonts w:cs="Arial"/>
          <w:b/>
          <w:szCs w:val="22"/>
        </w:rPr>
        <w:lastRenderedPageBreak/>
        <w:t xml:space="preserve">Question </w:t>
      </w:r>
      <w:r>
        <w:rPr>
          <w:rFonts w:cs="Arial"/>
          <w:b/>
          <w:szCs w:val="22"/>
        </w:rPr>
        <w:t>9</w:t>
      </w:r>
      <w:r w:rsidR="00EE53FB">
        <w:rPr>
          <w:rFonts w:cs="Arial"/>
          <w:b/>
          <w:szCs w:val="22"/>
        </w:rPr>
        <w:t xml:space="preserve">                                                                                                                    </w:t>
      </w:r>
      <w:proofErr w:type="gramStart"/>
      <w:r w:rsidR="00EE53FB">
        <w:rPr>
          <w:rFonts w:cs="Arial"/>
          <w:b/>
          <w:szCs w:val="22"/>
        </w:rPr>
        <w:t xml:space="preserve">   (</w:t>
      </w:r>
      <w:proofErr w:type="gramEnd"/>
      <w:r w:rsidR="00EE53FB">
        <w:rPr>
          <w:rFonts w:cs="Arial"/>
          <w:b/>
          <w:szCs w:val="22"/>
        </w:rPr>
        <w:t>6 marks)</w:t>
      </w:r>
      <w:r w:rsidRPr="00B0521C">
        <w:rPr>
          <w:rFonts w:cs="Arial"/>
          <w:b/>
          <w:szCs w:val="22"/>
        </w:rPr>
        <w:tab/>
      </w:r>
    </w:p>
    <w:p w14:paraId="12430FB6" w14:textId="77777777" w:rsidR="00B0521C" w:rsidRDefault="00B0521C" w:rsidP="00664EF2">
      <w:pPr>
        <w:ind w:right="245"/>
        <w:rPr>
          <w:rFonts w:cs="Arial"/>
          <w:szCs w:val="22"/>
        </w:rPr>
      </w:pPr>
    </w:p>
    <w:p w14:paraId="5C8C1E9F" w14:textId="77777777" w:rsidR="00B0521C" w:rsidRDefault="00B0521C" w:rsidP="00664EF2">
      <w:pPr>
        <w:ind w:right="245"/>
      </w:pPr>
      <w:r>
        <w:t xml:space="preserve">Two identical wires are arranged so they are parallel and each carries 1.32 A. The magnetic flux density exactly half way between the wires is 30.0 </w:t>
      </w:r>
      <w:r>
        <w:rPr>
          <w:rFonts w:cs="Arial"/>
        </w:rPr>
        <w:t>µ</w:t>
      </w:r>
      <w:r>
        <w:t>T – only the wires are responsible for this magnetic field.</w:t>
      </w:r>
    </w:p>
    <w:p w14:paraId="687EFEE8" w14:textId="77777777" w:rsidR="00B0521C" w:rsidRDefault="00B0521C" w:rsidP="00664EF2">
      <w:pPr>
        <w:ind w:right="245"/>
      </w:pPr>
    </w:p>
    <w:p w14:paraId="4D7A0AB3" w14:textId="77777777" w:rsidR="00B0521C" w:rsidRDefault="00B0521C" w:rsidP="00664EF2">
      <w:pPr>
        <w:pStyle w:val="ListParagraph"/>
        <w:numPr>
          <w:ilvl w:val="0"/>
          <w:numId w:val="4"/>
        </w:numPr>
        <w:tabs>
          <w:tab w:val="right" w:pos="9026"/>
        </w:tabs>
        <w:spacing w:line="259" w:lineRule="auto"/>
        <w:ind w:right="245" w:hanging="720"/>
      </w:pPr>
      <w:r>
        <w:t>Are the wires carrying the current in the same direction or in opposite directions?</w:t>
      </w:r>
    </w:p>
    <w:p w14:paraId="1FDBD6AB" w14:textId="1B1DD7E7" w:rsidR="00011667" w:rsidRDefault="00011667" w:rsidP="00011667">
      <w:pPr>
        <w:pStyle w:val="ListParagraph"/>
        <w:tabs>
          <w:tab w:val="left" w:pos="8730"/>
        </w:tabs>
      </w:pPr>
      <w:r>
        <w:t>Justify your choice with the aid of a diagram.</w:t>
      </w:r>
      <w:r w:rsidR="009953A6">
        <w:t xml:space="preserve">                                                           </w:t>
      </w:r>
      <w:r>
        <w:t>(3 marks)</w:t>
      </w:r>
    </w:p>
    <w:p w14:paraId="067F9B8C" w14:textId="36AF2825" w:rsidR="00B0521C" w:rsidRDefault="00B0521C" w:rsidP="00011667">
      <w:pPr>
        <w:tabs>
          <w:tab w:val="left" w:pos="8550"/>
        </w:tabs>
        <w:spacing w:line="259" w:lineRule="auto"/>
        <w:ind w:right="245"/>
      </w:pPr>
    </w:p>
    <w:p w14:paraId="2F0DCD63" w14:textId="77777777" w:rsidR="00355794" w:rsidRPr="00E544A8" w:rsidRDefault="00355794" w:rsidP="00664EF2">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3F8D2907" w14:textId="77777777" w:rsidR="00355794" w:rsidRPr="00E544A8" w:rsidRDefault="00355794" w:rsidP="00664EF2">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256BD81F" w14:textId="77777777" w:rsidR="00355794" w:rsidRPr="00E544A8" w:rsidRDefault="00355794" w:rsidP="00664EF2">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354EEA4A" w14:textId="77777777" w:rsidR="00355794" w:rsidRPr="00E544A8" w:rsidRDefault="00355794" w:rsidP="00664EF2">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1FF167CB" w14:textId="17E5FB0B" w:rsidR="00355794" w:rsidRDefault="00355794" w:rsidP="00664EF2">
      <w:pPr>
        <w:ind w:right="245"/>
        <w:rPr>
          <w:rFonts w:cs="Arial"/>
          <w:szCs w:val="22"/>
        </w:rPr>
      </w:pPr>
    </w:p>
    <w:p w14:paraId="0991FFFE" w14:textId="3879AB5F" w:rsidR="00355794" w:rsidRDefault="00355794" w:rsidP="00664EF2">
      <w:pPr>
        <w:ind w:right="245"/>
        <w:rPr>
          <w:rFonts w:cs="Arial"/>
          <w:szCs w:val="22"/>
        </w:rPr>
      </w:pPr>
    </w:p>
    <w:p w14:paraId="2EB038A6" w14:textId="69EA005E" w:rsidR="00011667" w:rsidRPr="00011667" w:rsidRDefault="00011667" w:rsidP="00664EF2">
      <w:pPr>
        <w:ind w:right="245"/>
        <w:rPr>
          <w:rFonts w:cs="Arial"/>
          <w:b/>
          <w:szCs w:val="22"/>
        </w:rPr>
      </w:pPr>
      <w:r w:rsidRPr="00011667">
        <w:rPr>
          <w:rFonts w:cs="Arial"/>
          <w:b/>
          <w:szCs w:val="22"/>
        </w:rPr>
        <w:t xml:space="preserve">            Diagram</w:t>
      </w:r>
    </w:p>
    <w:p w14:paraId="19D215BB" w14:textId="2B985F48" w:rsidR="00011667" w:rsidRDefault="00011667" w:rsidP="00664EF2">
      <w:pPr>
        <w:ind w:right="245"/>
        <w:rPr>
          <w:rFonts w:cs="Arial"/>
          <w:szCs w:val="22"/>
        </w:rPr>
      </w:pPr>
    </w:p>
    <w:p w14:paraId="0F8C176A" w14:textId="0C6AF136" w:rsidR="00011667" w:rsidRDefault="00011667" w:rsidP="00664EF2">
      <w:pPr>
        <w:ind w:right="245"/>
        <w:rPr>
          <w:rFonts w:cs="Arial"/>
          <w:szCs w:val="22"/>
        </w:rPr>
      </w:pPr>
    </w:p>
    <w:p w14:paraId="7DB464D4" w14:textId="0C8D0C69" w:rsidR="00011667" w:rsidRDefault="00011667" w:rsidP="00664EF2">
      <w:pPr>
        <w:ind w:right="245"/>
        <w:rPr>
          <w:rFonts w:cs="Arial"/>
          <w:szCs w:val="22"/>
        </w:rPr>
      </w:pPr>
    </w:p>
    <w:p w14:paraId="1A21C122" w14:textId="1BFAF68B" w:rsidR="00011667" w:rsidRDefault="00011667" w:rsidP="00664EF2">
      <w:pPr>
        <w:ind w:right="245"/>
        <w:rPr>
          <w:rFonts w:cs="Arial"/>
          <w:szCs w:val="22"/>
        </w:rPr>
      </w:pPr>
    </w:p>
    <w:p w14:paraId="05D0E706" w14:textId="3A3B9152" w:rsidR="00011667" w:rsidRDefault="00011667" w:rsidP="00664EF2">
      <w:pPr>
        <w:ind w:right="245"/>
        <w:rPr>
          <w:rFonts w:cs="Arial"/>
          <w:szCs w:val="22"/>
        </w:rPr>
      </w:pPr>
    </w:p>
    <w:p w14:paraId="1A42BCDA" w14:textId="382C8461" w:rsidR="00011667" w:rsidRDefault="00DD4327" w:rsidP="00DD4327">
      <w:pPr>
        <w:tabs>
          <w:tab w:val="left" w:pos="3262"/>
        </w:tabs>
        <w:ind w:right="245"/>
        <w:rPr>
          <w:rFonts w:cs="Arial"/>
          <w:szCs w:val="22"/>
        </w:rPr>
      </w:pPr>
      <w:r>
        <w:rPr>
          <w:rFonts w:cs="Arial"/>
          <w:szCs w:val="22"/>
        </w:rPr>
        <w:tab/>
      </w:r>
    </w:p>
    <w:p w14:paraId="1EDF5295" w14:textId="786FF3B2" w:rsidR="00DD4327" w:rsidRDefault="00DD4327" w:rsidP="00DD4327">
      <w:pPr>
        <w:tabs>
          <w:tab w:val="left" w:pos="3262"/>
        </w:tabs>
        <w:ind w:right="245"/>
        <w:rPr>
          <w:rFonts w:cs="Arial"/>
          <w:szCs w:val="22"/>
        </w:rPr>
      </w:pPr>
    </w:p>
    <w:p w14:paraId="79E4DE22" w14:textId="5C2AC2E6" w:rsidR="00DD4327" w:rsidRDefault="00DD4327" w:rsidP="00DD4327">
      <w:pPr>
        <w:tabs>
          <w:tab w:val="left" w:pos="3262"/>
        </w:tabs>
        <w:ind w:right="245"/>
        <w:rPr>
          <w:rFonts w:cs="Arial"/>
          <w:szCs w:val="22"/>
        </w:rPr>
      </w:pPr>
    </w:p>
    <w:p w14:paraId="6F83D7D4" w14:textId="2FFBDDE5" w:rsidR="00DD4327" w:rsidRDefault="00DD4327" w:rsidP="00DD4327">
      <w:pPr>
        <w:tabs>
          <w:tab w:val="left" w:pos="3262"/>
        </w:tabs>
        <w:ind w:right="245"/>
        <w:rPr>
          <w:rFonts w:cs="Arial"/>
          <w:szCs w:val="22"/>
        </w:rPr>
      </w:pPr>
    </w:p>
    <w:p w14:paraId="6C7C7A06" w14:textId="7E621E3B" w:rsidR="00DD4327" w:rsidRDefault="00DD4327" w:rsidP="00DD4327">
      <w:pPr>
        <w:tabs>
          <w:tab w:val="left" w:pos="3262"/>
        </w:tabs>
        <w:ind w:right="245"/>
        <w:rPr>
          <w:rFonts w:cs="Arial"/>
          <w:szCs w:val="22"/>
        </w:rPr>
      </w:pPr>
    </w:p>
    <w:p w14:paraId="152EA690" w14:textId="39B88FCB" w:rsidR="00DD4327" w:rsidRDefault="00DD4327" w:rsidP="00DD4327">
      <w:pPr>
        <w:tabs>
          <w:tab w:val="left" w:pos="3262"/>
        </w:tabs>
        <w:ind w:right="245"/>
        <w:rPr>
          <w:rFonts w:cs="Arial"/>
          <w:szCs w:val="22"/>
        </w:rPr>
      </w:pPr>
    </w:p>
    <w:p w14:paraId="78714266" w14:textId="2C0D3339" w:rsidR="00DD4327" w:rsidRDefault="00DD4327" w:rsidP="00DD4327">
      <w:pPr>
        <w:tabs>
          <w:tab w:val="left" w:pos="3262"/>
        </w:tabs>
        <w:ind w:right="245"/>
        <w:rPr>
          <w:rFonts w:cs="Arial"/>
          <w:szCs w:val="22"/>
        </w:rPr>
      </w:pPr>
    </w:p>
    <w:p w14:paraId="1172E867" w14:textId="77777777" w:rsidR="00DD4327" w:rsidRDefault="00DD4327" w:rsidP="00DD4327">
      <w:pPr>
        <w:tabs>
          <w:tab w:val="left" w:pos="3262"/>
        </w:tabs>
        <w:ind w:right="245"/>
        <w:rPr>
          <w:rFonts w:cs="Arial"/>
          <w:szCs w:val="22"/>
        </w:rPr>
      </w:pPr>
    </w:p>
    <w:p w14:paraId="5CD30526" w14:textId="26796137" w:rsidR="00011667" w:rsidRDefault="00011667" w:rsidP="00664EF2">
      <w:pPr>
        <w:ind w:right="245"/>
        <w:rPr>
          <w:rFonts w:cs="Arial"/>
          <w:szCs w:val="22"/>
        </w:rPr>
      </w:pPr>
    </w:p>
    <w:p w14:paraId="19934FBA" w14:textId="436656C1" w:rsidR="00011667" w:rsidRDefault="00011667" w:rsidP="00664EF2">
      <w:pPr>
        <w:ind w:right="245"/>
        <w:rPr>
          <w:rFonts w:cs="Arial"/>
          <w:szCs w:val="22"/>
        </w:rPr>
      </w:pPr>
    </w:p>
    <w:p w14:paraId="481B0F31" w14:textId="77777777" w:rsidR="00011667" w:rsidRDefault="00011667" w:rsidP="00664EF2">
      <w:pPr>
        <w:ind w:right="245"/>
        <w:rPr>
          <w:rFonts w:cs="Arial"/>
          <w:szCs w:val="22"/>
        </w:rPr>
      </w:pPr>
    </w:p>
    <w:p w14:paraId="122DAF32" w14:textId="141C4F44" w:rsidR="00B0521C" w:rsidRDefault="00B0521C" w:rsidP="00F0023E">
      <w:pPr>
        <w:pStyle w:val="ListParagraph"/>
        <w:numPr>
          <w:ilvl w:val="0"/>
          <w:numId w:val="4"/>
        </w:numPr>
        <w:tabs>
          <w:tab w:val="left" w:pos="8550"/>
        </w:tabs>
        <w:spacing w:line="259" w:lineRule="auto"/>
        <w:ind w:right="245" w:hanging="720"/>
      </w:pPr>
      <w:r>
        <w:t>Calculate the distance halfway between both wires.</w:t>
      </w:r>
      <w:r w:rsidR="009953A6">
        <w:t xml:space="preserve">                                             </w:t>
      </w:r>
      <w:r>
        <w:t>(3 marks)</w:t>
      </w:r>
    </w:p>
    <w:p w14:paraId="7074FD40" w14:textId="77777777" w:rsidR="00997142" w:rsidRDefault="00997142" w:rsidP="00997142">
      <w:pPr>
        <w:ind w:right="245"/>
        <w:rPr>
          <w:rFonts w:cs="Arial"/>
          <w:szCs w:val="22"/>
        </w:rPr>
      </w:pPr>
    </w:p>
    <w:p w14:paraId="53246A46" w14:textId="77777777" w:rsidR="00997142" w:rsidRDefault="00997142" w:rsidP="00997142">
      <w:pPr>
        <w:ind w:right="245"/>
        <w:rPr>
          <w:rFonts w:cs="Arial"/>
          <w:szCs w:val="22"/>
        </w:rPr>
      </w:pPr>
    </w:p>
    <w:p w14:paraId="370DDA2B" w14:textId="77777777" w:rsidR="00997142" w:rsidRDefault="00997142" w:rsidP="00997142">
      <w:pPr>
        <w:ind w:right="245"/>
        <w:rPr>
          <w:rFonts w:cs="Arial"/>
          <w:szCs w:val="22"/>
        </w:rPr>
      </w:pPr>
    </w:p>
    <w:p w14:paraId="29777C30" w14:textId="77777777" w:rsidR="00997142" w:rsidRDefault="00997142" w:rsidP="00997142">
      <w:pPr>
        <w:ind w:right="245"/>
        <w:rPr>
          <w:rFonts w:cs="Arial"/>
          <w:szCs w:val="22"/>
        </w:rPr>
      </w:pPr>
    </w:p>
    <w:p w14:paraId="67E40BBC" w14:textId="77777777" w:rsidR="00997142" w:rsidRDefault="00997142" w:rsidP="00997142">
      <w:pPr>
        <w:ind w:right="245"/>
        <w:rPr>
          <w:rFonts w:cs="Arial"/>
          <w:szCs w:val="22"/>
        </w:rPr>
      </w:pPr>
    </w:p>
    <w:p w14:paraId="32A32462" w14:textId="77777777" w:rsidR="00997142" w:rsidRDefault="00997142" w:rsidP="00997142">
      <w:pPr>
        <w:ind w:right="245"/>
        <w:rPr>
          <w:rFonts w:cs="Arial"/>
          <w:szCs w:val="22"/>
        </w:rPr>
      </w:pPr>
    </w:p>
    <w:p w14:paraId="37B78B75" w14:textId="77777777" w:rsidR="00997142" w:rsidRDefault="00997142" w:rsidP="00997142">
      <w:pPr>
        <w:ind w:right="245"/>
        <w:rPr>
          <w:rFonts w:cs="Arial"/>
          <w:szCs w:val="22"/>
        </w:rPr>
      </w:pPr>
    </w:p>
    <w:p w14:paraId="176DE8C3" w14:textId="77777777" w:rsidR="00997142" w:rsidRDefault="00997142" w:rsidP="00997142">
      <w:pPr>
        <w:ind w:right="245"/>
        <w:rPr>
          <w:rFonts w:cs="Arial"/>
          <w:szCs w:val="22"/>
        </w:rPr>
      </w:pPr>
    </w:p>
    <w:p w14:paraId="6E8751D6" w14:textId="77777777" w:rsidR="00997142" w:rsidRDefault="00997142" w:rsidP="00997142">
      <w:pPr>
        <w:ind w:right="245"/>
        <w:rPr>
          <w:rFonts w:cs="Arial"/>
          <w:szCs w:val="22"/>
        </w:rPr>
      </w:pPr>
    </w:p>
    <w:p w14:paraId="585B6624" w14:textId="77777777" w:rsidR="00997142" w:rsidRDefault="00997142" w:rsidP="00997142">
      <w:pPr>
        <w:ind w:right="245"/>
        <w:rPr>
          <w:rFonts w:cs="Arial"/>
          <w:szCs w:val="22"/>
        </w:rPr>
      </w:pPr>
    </w:p>
    <w:p w14:paraId="456A6665" w14:textId="77777777" w:rsidR="00997142" w:rsidRDefault="00997142" w:rsidP="00997142">
      <w:pPr>
        <w:ind w:right="245"/>
        <w:rPr>
          <w:rFonts w:cs="Arial"/>
          <w:szCs w:val="22"/>
        </w:rPr>
      </w:pPr>
    </w:p>
    <w:p w14:paraId="1DE6F913" w14:textId="77777777" w:rsidR="00997142" w:rsidRDefault="00997142" w:rsidP="00997142">
      <w:pPr>
        <w:ind w:right="245"/>
        <w:rPr>
          <w:rFonts w:cs="Arial"/>
          <w:szCs w:val="22"/>
        </w:rPr>
      </w:pPr>
    </w:p>
    <w:p w14:paraId="40EE1336" w14:textId="77777777" w:rsidR="00997142" w:rsidRDefault="00997142" w:rsidP="00997142">
      <w:pPr>
        <w:ind w:right="245"/>
        <w:rPr>
          <w:rFonts w:cs="Arial"/>
          <w:szCs w:val="22"/>
        </w:rPr>
      </w:pPr>
    </w:p>
    <w:p w14:paraId="0863D922" w14:textId="77777777" w:rsidR="00997142" w:rsidRDefault="00997142" w:rsidP="00997142">
      <w:pPr>
        <w:ind w:right="245"/>
        <w:rPr>
          <w:rFonts w:cs="Arial"/>
          <w:szCs w:val="22"/>
        </w:rPr>
      </w:pPr>
    </w:p>
    <w:p w14:paraId="798DB102" w14:textId="77777777" w:rsidR="00997142" w:rsidRDefault="00997142" w:rsidP="00997142">
      <w:pPr>
        <w:ind w:right="245"/>
        <w:rPr>
          <w:rFonts w:cs="Arial"/>
          <w:szCs w:val="22"/>
        </w:rPr>
      </w:pPr>
    </w:p>
    <w:p w14:paraId="288E9D78" w14:textId="77777777" w:rsidR="00997142" w:rsidRDefault="00997142" w:rsidP="00997142">
      <w:pPr>
        <w:ind w:right="245"/>
        <w:rPr>
          <w:rFonts w:cs="Arial"/>
          <w:szCs w:val="22"/>
        </w:rPr>
      </w:pPr>
    </w:p>
    <w:p w14:paraId="023BCD0E" w14:textId="77777777" w:rsidR="00997142" w:rsidRDefault="00997142" w:rsidP="00997142">
      <w:pPr>
        <w:ind w:right="245"/>
        <w:rPr>
          <w:rFonts w:cs="Arial"/>
          <w:szCs w:val="22"/>
        </w:rPr>
      </w:pPr>
    </w:p>
    <w:p w14:paraId="09C62749" w14:textId="32685948" w:rsidR="00B0521C" w:rsidRPr="00EE59D9" w:rsidRDefault="009953A6" w:rsidP="00F0023E">
      <w:pPr>
        <w:tabs>
          <w:tab w:val="left" w:pos="6120"/>
        </w:tabs>
        <w:ind w:right="245"/>
      </w:pPr>
      <w:r>
        <w:rPr>
          <w:rFonts w:cs="Arial"/>
          <w:szCs w:val="22"/>
        </w:rPr>
        <w:t xml:space="preserve">                                                                                                   </w:t>
      </w:r>
      <w:r w:rsidR="00B0521C" w:rsidRPr="00EE59D9">
        <w:t>Answer: __________________ m</w:t>
      </w:r>
    </w:p>
    <w:p w14:paraId="542B6D88" w14:textId="77777777" w:rsidR="00E47286" w:rsidRPr="00EE59D9" w:rsidRDefault="00E47286" w:rsidP="00E47286">
      <w:pPr>
        <w:ind w:right="245"/>
        <w:rPr>
          <w:rFonts w:cs="Arial"/>
          <w:szCs w:val="22"/>
        </w:rPr>
      </w:pPr>
    </w:p>
    <w:p w14:paraId="00384E21" w14:textId="4976230C" w:rsidR="00A22BC6" w:rsidRDefault="00B0521C" w:rsidP="00E47286">
      <w:pPr>
        <w:ind w:right="245"/>
        <w:rPr>
          <w:rFonts w:cs="Arial"/>
          <w:szCs w:val="22"/>
        </w:rPr>
      </w:pPr>
      <w:r w:rsidRPr="00B0521C">
        <w:rPr>
          <w:rFonts w:cs="Arial"/>
          <w:b/>
          <w:szCs w:val="22"/>
        </w:rPr>
        <w:lastRenderedPageBreak/>
        <w:t xml:space="preserve">Question </w:t>
      </w:r>
      <w:r>
        <w:rPr>
          <w:rFonts w:cs="Arial"/>
          <w:b/>
          <w:szCs w:val="22"/>
        </w:rPr>
        <w:t>10</w:t>
      </w:r>
    </w:p>
    <w:p w14:paraId="7F01B3B4" w14:textId="77777777" w:rsidR="00A22BC6" w:rsidRDefault="00A22BC6" w:rsidP="00664EF2">
      <w:pPr>
        <w:tabs>
          <w:tab w:val="left" w:pos="8640"/>
        </w:tabs>
        <w:ind w:right="245"/>
        <w:rPr>
          <w:rFonts w:cs="Arial"/>
          <w:szCs w:val="22"/>
        </w:rPr>
      </w:pPr>
    </w:p>
    <w:p w14:paraId="227FB1BC" w14:textId="7F3BE976" w:rsidR="00B0521C" w:rsidRDefault="00A22BC6" w:rsidP="009B5B2B">
      <w:pPr>
        <w:tabs>
          <w:tab w:val="left" w:pos="8640"/>
        </w:tabs>
        <w:ind w:right="245"/>
        <w:rPr>
          <w:rFonts w:cs="Arial"/>
          <w:szCs w:val="22"/>
        </w:rPr>
      </w:pPr>
      <w:r>
        <w:rPr>
          <w:rFonts w:cs="Arial"/>
          <w:szCs w:val="22"/>
        </w:rPr>
        <w:t xml:space="preserve">A hump back bridge is constructed so it has a radius of 50.0 m. What is the maximum speed a motorcyclist can travel across the </w:t>
      </w:r>
      <w:r w:rsidR="00DB5107">
        <w:rPr>
          <w:rFonts w:cs="Arial"/>
          <w:szCs w:val="22"/>
        </w:rPr>
        <w:t xml:space="preserve">top of the </w:t>
      </w:r>
      <w:r>
        <w:rPr>
          <w:rFonts w:cs="Arial"/>
          <w:szCs w:val="22"/>
        </w:rPr>
        <w:t>bridge without lifting off the bridge’?</w:t>
      </w:r>
      <w:r w:rsidR="00DB5107">
        <w:rPr>
          <w:rFonts w:cs="Arial"/>
          <w:szCs w:val="22"/>
        </w:rPr>
        <w:t xml:space="preserve">          </w:t>
      </w:r>
      <w:r w:rsidR="00DB5107" w:rsidRPr="00DB5107">
        <w:rPr>
          <w:rFonts w:cs="Arial"/>
          <w:b/>
          <w:szCs w:val="22"/>
        </w:rPr>
        <w:t>(</w:t>
      </w:r>
      <w:r w:rsidR="00AA1912">
        <w:rPr>
          <w:rFonts w:cs="Arial"/>
          <w:b/>
          <w:szCs w:val="22"/>
        </w:rPr>
        <w:t>3</w:t>
      </w:r>
      <w:r w:rsidR="00DB5107" w:rsidRPr="00DB5107">
        <w:rPr>
          <w:rFonts w:cs="Arial"/>
          <w:b/>
          <w:szCs w:val="22"/>
        </w:rPr>
        <w:t xml:space="preserve"> marks)</w:t>
      </w:r>
      <w:r w:rsidR="00B0521C" w:rsidRPr="00B0521C">
        <w:rPr>
          <w:rFonts w:cs="Arial"/>
          <w:b/>
          <w:szCs w:val="22"/>
        </w:rPr>
        <w:tab/>
      </w:r>
    </w:p>
    <w:p w14:paraId="2375381B" w14:textId="77777777" w:rsidR="00997142" w:rsidRDefault="00997142" w:rsidP="00997142">
      <w:pPr>
        <w:ind w:right="245"/>
      </w:pPr>
    </w:p>
    <w:p w14:paraId="09C9FDBE" w14:textId="47CA75FC" w:rsidR="00997142" w:rsidRDefault="009B5B2B" w:rsidP="00997142">
      <w:pPr>
        <w:pStyle w:val="ListParagraph"/>
        <w:ind w:left="0" w:right="245"/>
      </w:pPr>
      <w:r w:rsidRPr="009B5B2B">
        <w:rPr>
          <w:noProof/>
        </w:rPr>
        <w:drawing>
          <wp:inline distT="0" distB="0" distL="0" distR="0" wp14:anchorId="73648402" wp14:editId="195B4F61">
            <wp:extent cx="6120765" cy="22656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765" cy="2265680"/>
                    </a:xfrm>
                    <a:prstGeom prst="rect">
                      <a:avLst/>
                    </a:prstGeom>
                    <a:noFill/>
                    <a:ln>
                      <a:noFill/>
                    </a:ln>
                  </pic:spPr>
                </pic:pic>
              </a:graphicData>
            </a:graphic>
          </wp:inline>
        </w:drawing>
      </w:r>
    </w:p>
    <w:p w14:paraId="25182AEE" w14:textId="77777777" w:rsidR="00997142" w:rsidRDefault="00997142" w:rsidP="00997142">
      <w:pPr>
        <w:pStyle w:val="ListParagraph"/>
        <w:ind w:left="0" w:right="245"/>
      </w:pPr>
    </w:p>
    <w:p w14:paraId="2B33BC30" w14:textId="77777777" w:rsidR="00997142" w:rsidRDefault="00997142" w:rsidP="00997142">
      <w:pPr>
        <w:pStyle w:val="ListParagraph"/>
        <w:ind w:left="0" w:right="245"/>
      </w:pPr>
    </w:p>
    <w:p w14:paraId="7AC73B1A" w14:textId="77777777" w:rsidR="00997142" w:rsidRDefault="00997142" w:rsidP="00997142">
      <w:pPr>
        <w:pStyle w:val="ListParagraph"/>
        <w:ind w:left="0" w:right="245"/>
      </w:pPr>
    </w:p>
    <w:p w14:paraId="48334117" w14:textId="77777777" w:rsidR="00997142" w:rsidRDefault="00997142" w:rsidP="00997142">
      <w:pPr>
        <w:pStyle w:val="ListParagraph"/>
        <w:ind w:left="0" w:right="245"/>
      </w:pPr>
    </w:p>
    <w:p w14:paraId="7154F7E1" w14:textId="77777777" w:rsidR="00997142" w:rsidRDefault="00997142" w:rsidP="00997142">
      <w:pPr>
        <w:pStyle w:val="ListParagraph"/>
        <w:ind w:left="0" w:right="245"/>
      </w:pPr>
    </w:p>
    <w:p w14:paraId="63B65B7C" w14:textId="77777777" w:rsidR="00997142" w:rsidRDefault="00997142" w:rsidP="00997142">
      <w:pPr>
        <w:pStyle w:val="ListParagraph"/>
        <w:ind w:left="0" w:right="245"/>
      </w:pPr>
    </w:p>
    <w:p w14:paraId="65E0A1D9" w14:textId="77777777" w:rsidR="00997142" w:rsidRDefault="00997142" w:rsidP="00997142">
      <w:pPr>
        <w:pStyle w:val="ListParagraph"/>
        <w:ind w:left="0" w:right="245"/>
      </w:pPr>
    </w:p>
    <w:p w14:paraId="75AE010F" w14:textId="77777777" w:rsidR="00997142" w:rsidRDefault="00997142" w:rsidP="00997142">
      <w:pPr>
        <w:pStyle w:val="ListParagraph"/>
        <w:ind w:left="0" w:right="245"/>
      </w:pPr>
    </w:p>
    <w:p w14:paraId="2F6B86A0" w14:textId="77777777" w:rsidR="00997142" w:rsidRDefault="00997142" w:rsidP="00997142">
      <w:pPr>
        <w:pStyle w:val="ListParagraph"/>
        <w:ind w:left="0" w:right="245"/>
      </w:pPr>
    </w:p>
    <w:p w14:paraId="4B186A70" w14:textId="77777777" w:rsidR="00997142" w:rsidRDefault="00997142" w:rsidP="00997142">
      <w:pPr>
        <w:pStyle w:val="ListParagraph"/>
        <w:ind w:left="0" w:right="245"/>
      </w:pPr>
    </w:p>
    <w:p w14:paraId="02B81B04" w14:textId="77777777" w:rsidR="00997142" w:rsidRDefault="00997142" w:rsidP="00997142">
      <w:pPr>
        <w:pStyle w:val="ListParagraph"/>
        <w:ind w:left="0" w:right="245"/>
      </w:pPr>
    </w:p>
    <w:p w14:paraId="6BF11123" w14:textId="77777777" w:rsidR="00997142" w:rsidRDefault="00997142" w:rsidP="00997142">
      <w:pPr>
        <w:pStyle w:val="ListParagraph"/>
        <w:ind w:left="0" w:right="245"/>
      </w:pPr>
    </w:p>
    <w:p w14:paraId="1A2B5DC3" w14:textId="77777777" w:rsidR="00997142" w:rsidRDefault="00997142" w:rsidP="00997142">
      <w:pPr>
        <w:pStyle w:val="ListParagraph"/>
        <w:ind w:left="0" w:right="245"/>
      </w:pPr>
    </w:p>
    <w:p w14:paraId="0CB8B791" w14:textId="77777777" w:rsidR="00997142" w:rsidRDefault="00997142" w:rsidP="00997142">
      <w:pPr>
        <w:pStyle w:val="ListParagraph"/>
        <w:ind w:left="0" w:right="245"/>
      </w:pPr>
    </w:p>
    <w:p w14:paraId="2566F238" w14:textId="77777777" w:rsidR="00997142" w:rsidRDefault="00997142" w:rsidP="00997142">
      <w:pPr>
        <w:pStyle w:val="ListParagraph"/>
        <w:ind w:left="0" w:right="245"/>
      </w:pPr>
    </w:p>
    <w:p w14:paraId="79671F30" w14:textId="77777777" w:rsidR="00997142" w:rsidRDefault="00997142" w:rsidP="00997142">
      <w:pPr>
        <w:pStyle w:val="ListParagraph"/>
        <w:ind w:left="0" w:right="245"/>
      </w:pPr>
    </w:p>
    <w:p w14:paraId="04247445" w14:textId="77777777" w:rsidR="00997142" w:rsidRDefault="00997142" w:rsidP="00997142">
      <w:pPr>
        <w:pStyle w:val="ListParagraph"/>
        <w:ind w:left="0" w:right="245"/>
      </w:pPr>
    </w:p>
    <w:p w14:paraId="058D2A0D" w14:textId="77777777" w:rsidR="00997142" w:rsidRDefault="00997142" w:rsidP="00997142">
      <w:pPr>
        <w:pStyle w:val="ListParagraph"/>
        <w:ind w:left="0" w:right="245"/>
      </w:pPr>
    </w:p>
    <w:p w14:paraId="1392E3EE" w14:textId="77777777" w:rsidR="00997142" w:rsidRDefault="00997142" w:rsidP="00997142">
      <w:pPr>
        <w:pStyle w:val="ListParagraph"/>
        <w:tabs>
          <w:tab w:val="left" w:pos="6480"/>
        </w:tabs>
        <w:ind w:right="245"/>
      </w:pPr>
    </w:p>
    <w:p w14:paraId="6AE345DE" w14:textId="7FF6230D" w:rsidR="00B0521C" w:rsidRPr="00833185" w:rsidRDefault="00B0521C" w:rsidP="00F0023E">
      <w:pPr>
        <w:tabs>
          <w:tab w:val="left" w:pos="6210"/>
        </w:tabs>
        <w:ind w:right="245"/>
      </w:pPr>
      <w:r>
        <w:tab/>
        <w:t xml:space="preserve">Answer: </w:t>
      </w:r>
      <w:r w:rsidRPr="00833185">
        <w:t>______________</w:t>
      </w:r>
      <w:r w:rsidR="00E47286" w:rsidRPr="00833185">
        <w:t>m s</w:t>
      </w:r>
      <w:r w:rsidR="00E47286" w:rsidRPr="00833185">
        <w:rPr>
          <w:sz w:val="24"/>
          <w:vertAlign w:val="superscript"/>
        </w:rPr>
        <w:t>-1</w:t>
      </w:r>
    </w:p>
    <w:p w14:paraId="17D23DDC" w14:textId="77777777" w:rsidR="00B0521C" w:rsidRDefault="00B0521C" w:rsidP="00664EF2">
      <w:pPr>
        <w:ind w:right="245"/>
        <w:rPr>
          <w:rFonts w:cs="Arial"/>
          <w:szCs w:val="22"/>
        </w:rPr>
      </w:pPr>
    </w:p>
    <w:p w14:paraId="18EFF9E2" w14:textId="77777777" w:rsidR="00B0521C" w:rsidRDefault="00B0521C" w:rsidP="00664EF2">
      <w:pPr>
        <w:ind w:right="245"/>
        <w:rPr>
          <w:rFonts w:cs="Arial"/>
          <w:szCs w:val="22"/>
        </w:rPr>
      </w:pPr>
    </w:p>
    <w:p w14:paraId="5FB28D14" w14:textId="77777777" w:rsidR="00E47286" w:rsidRDefault="00E47286" w:rsidP="00664EF2">
      <w:pPr>
        <w:tabs>
          <w:tab w:val="left" w:pos="8640"/>
        </w:tabs>
        <w:ind w:right="245"/>
        <w:rPr>
          <w:rFonts w:cs="Arial"/>
          <w:b/>
          <w:szCs w:val="22"/>
        </w:rPr>
      </w:pPr>
    </w:p>
    <w:p w14:paraId="771250C6" w14:textId="77777777" w:rsidR="00E47286" w:rsidRDefault="00E47286" w:rsidP="00664EF2">
      <w:pPr>
        <w:tabs>
          <w:tab w:val="left" w:pos="8640"/>
        </w:tabs>
        <w:ind w:right="245"/>
        <w:rPr>
          <w:rFonts w:cs="Arial"/>
          <w:b/>
          <w:szCs w:val="22"/>
        </w:rPr>
      </w:pPr>
    </w:p>
    <w:p w14:paraId="7EF333E5" w14:textId="77777777" w:rsidR="00E47286" w:rsidRDefault="00E47286" w:rsidP="00664EF2">
      <w:pPr>
        <w:tabs>
          <w:tab w:val="left" w:pos="8640"/>
        </w:tabs>
        <w:ind w:right="245"/>
        <w:rPr>
          <w:rFonts w:cs="Arial"/>
          <w:b/>
          <w:szCs w:val="22"/>
        </w:rPr>
      </w:pPr>
    </w:p>
    <w:p w14:paraId="46CA1993" w14:textId="77777777" w:rsidR="00E47286" w:rsidRDefault="00E47286" w:rsidP="00664EF2">
      <w:pPr>
        <w:tabs>
          <w:tab w:val="left" w:pos="8640"/>
        </w:tabs>
        <w:ind w:right="245"/>
        <w:rPr>
          <w:rFonts w:cs="Arial"/>
          <w:b/>
          <w:szCs w:val="22"/>
        </w:rPr>
      </w:pPr>
    </w:p>
    <w:p w14:paraId="15728CE1" w14:textId="77777777" w:rsidR="00E47286" w:rsidRDefault="00E47286" w:rsidP="00664EF2">
      <w:pPr>
        <w:tabs>
          <w:tab w:val="left" w:pos="8640"/>
        </w:tabs>
        <w:ind w:right="245"/>
        <w:rPr>
          <w:rFonts w:cs="Arial"/>
          <w:b/>
          <w:szCs w:val="22"/>
        </w:rPr>
      </w:pPr>
    </w:p>
    <w:p w14:paraId="3AAFBFB2" w14:textId="77777777" w:rsidR="00E47286" w:rsidRDefault="00E47286" w:rsidP="00664EF2">
      <w:pPr>
        <w:tabs>
          <w:tab w:val="left" w:pos="8640"/>
        </w:tabs>
        <w:ind w:right="245"/>
        <w:rPr>
          <w:rFonts w:cs="Arial"/>
          <w:b/>
          <w:szCs w:val="22"/>
        </w:rPr>
      </w:pPr>
    </w:p>
    <w:p w14:paraId="2C655FC5" w14:textId="77777777" w:rsidR="00E47286" w:rsidRDefault="00E47286" w:rsidP="00664EF2">
      <w:pPr>
        <w:tabs>
          <w:tab w:val="left" w:pos="8640"/>
        </w:tabs>
        <w:ind w:right="245"/>
        <w:rPr>
          <w:rFonts w:cs="Arial"/>
          <w:b/>
          <w:szCs w:val="22"/>
        </w:rPr>
      </w:pPr>
    </w:p>
    <w:p w14:paraId="52CF1592" w14:textId="77777777" w:rsidR="00E47286" w:rsidRDefault="00E47286" w:rsidP="00664EF2">
      <w:pPr>
        <w:tabs>
          <w:tab w:val="left" w:pos="8640"/>
        </w:tabs>
        <w:ind w:right="245"/>
        <w:rPr>
          <w:rFonts w:cs="Arial"/>
          <w:b/>
          <w:szCs w:val="22"/>
        </w:rPr>
      </w:pPr>
    </w:p>
    <w:p w14:paraId="321BA5EB" w14:textId="77777777" w:rsidR="00E47286" w:rsidRDefault="00E47286" w:rsidP="00664EF2">
      <w:pPr>
        <w:tabs>
          <w:tab w:val="left" w:pos="8640"/>
        </w:tabs>
        <w:ind w:right="245"/>
        <w:rPr>
          <w:rFonts w:cs="Arial"/>
          <w:b/>
          <w:szCs w:val="22"/>
        </w:rPr>
      </w:pPr>
    </w:p>
    <w:p w14:paraId="77747BDC" w14:textId="77777777" w:rsidR="00E47286" w:rsidRDefault="00E47286" w:rsidP="00664EF2">
      <w:pPr>
        <w:tabs>
          <w:tab w:val="left" w:pos="8640"/>
        </w:tabs>
        <w:ind w:right="245"/>
        <w:rPr>
          <w:rFonts w:cs="Arial"/>
          <w:b/>
          <w:szCs w:val="22"/>
        </w:rPr>
      </w:pPr>
    </w:p>
    <w:p w14:paraId="5862F034" w14:textId="77777777" w:rsidR="00E47286" w:rsidRDefault="00E47286" w:rsidP="00664EF2">
      <w:pPr>
        <w:tabs>
          <w:tab w:val="left" w:pos="8640"/>
        </w:tabs>
        <w:ind w:right="245"/>
        <w:rPr>
          <w:rFonts w:cs="Arial"/>
          <w:b/>
          <w:szCs w:val="22"/>
        </w:rPr>
      </w:pPr>
    </w:p>
    <w:p w14:paraId="04576AAB" w14:textId="77777777" w:rsidR="00E47286" w:rsidRDefault="00E47286" w:rsidP="00664EF2">
      <w:pPr>
        <w:tabs>
          <w:tab w:val="left" w:pos="8640"/>
        </w:tabs>
        <w:ind w:right="245"/>
        <w:rPr>
          <w:rFonts w:cs="Arial"/>
          <w:b/>
          <w:szCs w:val="22"/>
        </w:rPr>
      </w:pPr>
    </w:p>
    <w:p w14:paraId="2FCA85D1" w14:textId="77777777" w:rsidR="00E47286" w:rsidRDefault="00E47286" w:rsidP="00664EF2">
      <w:pPr>
        <w:tabs>
          <w:tab w:val="left" w:pos="8640"/>
        </w:tabs>
        <w:ind w:right="245"/>
        <w:rPr>
          <w:rFonts w:cs="Arial"/>
          <w:b/>
          <w:szCs w:val="22"/>
        </w:rPr>
      </w:pPr>
    </w:p>
    <w:p w14:paraId="4B8976DE" w14:textId="77777777" w:rsidR="00E47286" w:rsidRDefault="00E47286" w:rsidP="00664EF2">
      <w:pPr>
        <w:tabs>
          <w:tab w:val="left" w:pos="8640"/>
        </w:tabs>
        <w:ind w:right="245"/>
        <w:rPr>
          <w:rFonts w:cs="Arial"/>
          <w:b/>
          <w:szCs w:val="22"/>
        </w:rPr>
      </w:pPr>
    </w:p>
    <w:p w14:paraId="702BBE22" w14:textId="77777777" w:rsidR="00E47286" w:rsidRDefault="00E47286" w:rsidP="00664EF2">
      <w:pPr>
        <w:tabs>
          <w:tab w:val="left" w:pos="8640"/>
        </w:tabs>
        <w:ind w:right="245"/>
        <w:rPr>
          <w:rFonts w:cs="Arial"/>
          <w:b/>
          <w:szCs w:val="22"/>
        </w:rPr>
      </w:pPr>
    </w:p>
    <w:p w14:paraId="7A60C93E" w14:textId="77777777" w:rsidR="00DE6099" w:rsidRDefault="00DE6099" w:rsidP="00664EF2">
      <w:pPr>
        <w:tabs>
          <w:tab w:val="left" w:pos="8640"/>
        </w:tabs>
        <w:ind w:right="245"/>
        <w:rPr>
          <w:rFonts w:cs="Arial"/>
          <w:b/>
          <w:szCs w:val="22"/>
        </w:rPr>
      </w:pPr>
    </w:p>
    <w:p w14:paraId="748A0FCF" w14:textId="38784E4E" w:rsidR="00B0521C" w:rsidRPr="009953A6" w:rsidRDefault="00B0521C" w:rsidP="00664EF2">
      <w:pPr>
        <w:tabs>
          <w:tab w:val="left" w:pos="8640"/>
        </w:tabs>
        <w:ind w:right="245"/>
        <w:rPr>
          <w:rFonts w:cs="Arial"/>
          <w:b/>
          <w:szCs w:val="22"/>
        </w:rPr>
      </w:pPr>
      <w:r w:rsidRPr="00B0521C">
        <w:rPr>
          <w:rFonts w:cs="Arial"/>
          <w:b/>
          <w:szCs w:val="22"/>
        </w:rPr>
        <w:lastRenderedPageBreak/>
        <w:t xml:space="preserve">Question </w:t>
      </w:r>
      <w:r>
        <w:rPr>
          <w:rFonts w:cs="Arial"/>
          <w:b/>
          <w:szCs w:val="22"/>
        </w:rPr>
        <w:t>11</w:t>
      </w:r>
    </w:p>
    <w:p w14:paraId="23B4EE11" w14:textId="77777777" w:rsidR="00B0521C" w:rsidRDefault="00B0521C" w:rsidP="00664EF2">
      <w:pPr>
        <w:ind w:right="245"/>
        <w:rPr>
          <w:rFonts w:cs="Arial"/>
          <w:szCs w:val="22"/>
        </w:rPr>
      </w:pPr>
    </w:p>
    <w:p w14:paraId="5E32C6C3" w14:textId="137F8B2D" w:rsidR="00EF10EF" w:rsidRDefault="00EF10EF" w:rsidP="00F0023E">
      <w:pPr>
        <w:tabs>
          <w:tab w:val="left" w:pos="8550"/>
        </w:tabs>
        <w:ind w:right="245"/>
      </w:pPr>
      <w:r>
        <w:t>Jacob is freewheeling his mountain bike down a hillside track composed of gravel and sand. The bike remains stable when Jacob is going in a straight line but when he reaches a curved section of the track his wheels slide away and he crashes.</w:t>
      </w:r>
    </w:p>
    <w:p w14:paraId="1F0AE86F" w14:textId="77777777" w:rsidR="00B04A10" w:rsidRDefault="00B04A10" w:rsidP="00F0023E">
      <w:pPr>
        <w:tabs>
          <w:tab w:val="left" w:pos="8550"/>
        </w:tabs>
        <w:ind w:right="245"/>
      </w:pPr>
    </w:p>
    <w:p w14:paraId="353DD256" w14:textId="77777777" w:rsidR="00F32AFE" w:rsidRDefault="00EF10EF" w:rsidP="00190FDF">
      <w:pPr>
        <w:tabs>
          <w:tab w:val="left" w:pos="8550"/>
        </w:tabs>
        <w:ind w:right="245"/>
        <w:rPr>
          <w:b/>
        </w:rPr>
      </w:pPr>
      <w:r>
        <w:t>Explain why Jacob is more likely to crash when going into a curved section of the track.</w:t>
      </w:r>
      <w:r w:rsidR="00190FDF" w:rsidRPr="00190FDF">
        <w:rPr>
          <w:b/>
        </w:rPr>
        <w:t xml:space="preserve"> </w:t>
      </w:r>
    </w:p>
    <w:p w14:paraId="26D0E55F" w14:textId="49B49F51" w:rsidR="00190FDF" w:rsidRPr="00EE53FB" w:rsidRDefault="00F32AFE" w:rsidP="00190FDF">
      <w:pPr>
        <w:tabs>
          <w:tab w:val="left" w:pos="8550"/>
        </w:tabs>
        <w:ind w:right="245"/>
        <w:rPr>
          <w:b/>
        </w:rPr>
      </w:pPr>
      <w:r>
        <w:rPr>
          <w:b/>
        </w:rPr>
        <w:t xml:space="preserve">                                                                                                                                         </w:t>
      </w:r>
      <w:r w:rsidR="00190FDF" w:rsidRPr="00EE53FB">
        <w:rPr>
          <w:b/>
        </w:rPr>
        <w:t>(3 marks)</w:t>
      </w:r>
    </w:p>
    <w:p w14:paraId="4C95AEA1" w14:textId="209FA02F" w:rsidR="00B0521C" w:rsidRPr="00EE53FB" w:rsidRDefault="00B0521C" w:rsidP="00F0023E">
      <w:pPr>
        <w:tabs>
          <w:tab w:val="left" w:pos="8550"/>
        </w:tabs>
        <w:ind w:right="245"/>
        <w:rPr>
          <w:b/>
        </w:rPr>
      </w:pPr>
    </w:p>
    <w:p w14:paraId="32655087" w14:textId="77777777" w:rsidR="00B67CBD" w:rsidRDefault="00B67CBD" w:rsidP="00664EF2">
      <w:pPr>
        <w:tabs>
          <w:tab w:val="left" w:pos="8730"/>
        </w:tabs>
        <w:ind w:right="245"/>
      </w:pPr>
    </w:p>
    <w:p w14:paraId="4EF9C774" w14:textId="77777777" w:rsidR="002016CB" w:rsidRPr="00E544A8" w:rsidRDefault="002016CB" w:rsidP="00664EF2">
      <w:pPr>
        <w:tabs>
          <w:tab w:val="right" w:leader="underscore" w:pos="9497"/>
        </w:tabs>
        <w:spacing w:before="400"/>
        <w:ind w:left="90" w:right="245"/>
        <w:rPr>
          <w:color w:val="7F7F7F" w:themeColor="text1" w:themeTint="80"/>
          <w:sz w:val="8"/>
          <w:szCs w:val="8"/>
          <w:lang w:val="en-AU"/>
        </w:rPr>
      </w:pPr>
      <w:r w:rsidRPr="00E544A8">
        <w:rPr>
          <w:color w:val="7F7F7F" w:themeColor="text1" w:themeTint="80"/>
          <w:sz w:val="8"/>
          <w:szCs w:val="8"/>
          <w:lang w:val="en-AU"/>
        </w:rPr>
        <w:tab/>
      </w:r>
    </w:p>
    <w:p w14:paraId="5F658CE6" w14:textId="77777777" w:rsidR="002016CB" w:rsidRPr="00E544A8" w:rsidRDefault="002016CB" w:rsidP="00664EF2">
      <w:pPr>
        <w:tabs>
          <w:tab w:val="right" w:leader="underscore" w:pos="9497"/>
        </w:tabs>
        <w:spacing w:before="400"/>
        <w:ind w:left="90" w:right="245"/>
        <w:rPr>
          <w:color w:val="7F7F7F" w:themeColor="text1" w:themeTint="80"/>
          <w:sz w:val="8"/>
          <w:szCs w:val="8"/>
          <w:lang w:val="en-AU"/>
        </w:rPr>
      </w:pPr>
      <w:r w:rsidRPr="00E544A8">
        <w:rPr>
          <w:color w:val="7F7F7F" w:themeColor="text1" w:themeTint="80"/>
          <w:sz w:val="8"/>
          <w:szCs w:val="8"/>
          <w:lang w:val="en-AU"/>
        </w:rPr>
        <w:tab/>
      </w:r>
    </w:p>
    <w:p w14:paraId="55DB32A3" w14:textId="77777777" w:rsidR="002016CB" w:rsidRPr="00E544A8" w:rsidRDefault="002016CB" w:rsidP="00664EF2">
      <w:pPr>
        <w:tabs>
          <w:tab w:val="right" w:leader="underscore" w:pos="9497"/>
        </w:tabs>
        <w:spacing w:before="400"/>
        <w:ind w:left="90" w:right="245"/>
        <w:rPr>
          <w:color w:val="7F7F7F" w:themeColor="text1" w:themeTint="80"/>
          <w:sz w:val="8"/>
          <w:szCs w:val="8"/>
          <w:lang w:val="en-AU"/>
        </w:rPr>
      </w:pPr>
      <w:r w:rsidRPr="00E544A8">
        <w:rPr>
          <w:color w:val="7F7F7F" w:themeColor="text1" w:themeTint="80"/>
          <w:sz w:val="8"/>
          <w:szCs w:val="8"/>
          <w:lang w:val="en-AU"/>
        </w:rPr>
        <w:tab/>
      </w:r>
    </w:p>
    <w:p w14:paraId="5532844F" w14:textId="77777777" w:rsidR="002016CB" w:rsidRPr="00E544A8" w:rsidRDefault="002016CB" w:rsidP="00664EF2">
      <w:pPr>
        <w:tabs>
          <w:tab w:val="right" w:leader="underscore" w:pos="9497"/>
        </w:tabs>
        <w:spacing w:before="400"/>
        <w:ind w:left="90" w:right="245"/>
        <w:rPr>
          <w:color w:val="7F7F7F" w:themeColor="text1" w:themeTint="80"/>
          <w:sz w:val="8"/>
          <w:szCs w:val="8"/>
          <w:lang w:val="en-AU"/>
        </w:rPr>
      </w:pPr>
      <w:r w:rsidRPr="00E544A8">
        <w:rPr>
          <w:color w:val="7F7F7F" w:themeColor="text1" w:themeTint="80"/>
          <w:sz w:val="8"/>
          <w:szCs w:val="8"/>
          <w:lang w:val="en-AU"/>
        </w:rPr>
        <w:tab/>
      </w:r>
    </w:p>
    <w:p w14:paraId="0E0AB686" w14:textId="77777777" w:rsidR="002016CB" w:rsidRPr="00E544A8" w:rsidRDefault="002016CB" w:rsidP="00664EF2">
      <w:pPr>
        <w:tabs>
          <w:tab w:val="right" w:leader="underscore" w:pos="9497"/>
        </w:tabs>
        <w:spacing w:before="400"/>
        <w:ind w:left="90" w:right="245"/>
        <w:rPr>
          <w:color w:val="7F7F7F" w:themeColor="text1" w:themeTint="80"/>
          <w:sz w:val="8"/>
          <w:szCs w:val="8"/>
          <w:lang w:val="en-AU"/>
        </w:rPr>
      </w:pPr>
      <w:r w:rsidRPr="00E544A8">
        <w:rPr>
          <w:color w:val="7F7F7F" w:themeColor="text1" w:themeTint="80"/>
          <w:sz w:val="8"/>
          <w:szCs w:val="8"/>
          <w:lang w:val="en-AU"/>
        </w:rPr>
        <w:tab/>
      </w:r>
    </w:p>
    <w:p w14:paraId="4C08F4C4" w14:textId="77777777" w:rsidR="002016CB" w:rsidRPr="00E544A8" w:rsidRDefault="002016CB" w:rsidP="00664EF2">
      <w:pPr>
        <w:tabs>
          <w:tab w:val="right" w:leader="underscore" w:pos="9497"/>
        </w:tabs>
        <w:spacing w:before="400"/>
        <w:ind w:left="90" w:right="245"/>
        <w:rPr>
          <w:color w:val="7F7F7F" w:themeColor="text1" w:themeTint="80"/>
          <w:sz w:val="8"/>
          <w:szCs w:val="8"/>
          <w:lang w:val="en-AU"/>
        </w:rPr>
      </w:pPr>
      <w:r w:rsidRPr="00E544A8">
        <w:rPr>
          <w:color w:val="7F7F7F" w:themeColor="text1" w:themeTint="80"/>
          <w:sz w:val="8"/>
          <w:szCs w:val="8"/>
          <w:lang w:val="en-AU"/>
        </w:rPr>
        <w:tab/>
      </w:r>
    </w:p>
    <w:p w14:paraId="0EA2E4FD" w14:textId="77777777" w:rsidR="002016CB" w:rsidRPr="00E544A8" w:rsidRDefault="002016CB" w:rsidP="00664EF2">
      <w:pPr>
        <w:tabs>
          <w:tab w:val="right" w:leader="underscore" w:pos="9497"/>
        </w:tabs>
        <w:spacing w:before="400"/>
        <w:ind w:left="90" w:right="245"/>
        <w:rPr>
          <w:color w:val="7F7F7F" w:themeColor="text1" w:themeTint="80"/>
          <w:sz w:val="8"/>
          <w:szCs w:val="8"/>
          <w:lang w:val="en-AU"/>
        </w:rPr>
      </w:pPr>
      <w:r w:rsidRPr="00E544A8">
        <w:rPr>
          <w:color w:val="7F7F7F" w:themeColor="text1" w:themeTint="80"/>
          <w:sz w:val="8"/>
          <w:szCs w:val="8"/>
          <w:lang w:val="en-AU"/>
        </w:rPr>
        <w:tab/>
      </w:r>
    </w:p>
    <w:p w14:paraId="1A3772F6" w14:textId="77777777" w:rsidR="002016CB" w:rsidRPr="00E544A8" w:rsidRDefault="002016CB" w:rsidP="00664EF2">
      <w:pPr>
        <w:tabs>
          <w:tab w:val="right" w:leader="underscore" w:pos="9497"/>
        </w:tabs>
        <w:spacing w:before="400"/>
        <w:ind w:left="90" w:right="245"/>
        <w:rPr>
          <w:color w:val="7F7F7F" w:themeColor="text1" w:themeTint="80"/>
          <w:sz w:val="8"/>
          <w:szCs w:val="8"/>
          <w:lang w:val="en-AU"/>
        </w:rPr>
      </w:pPr>
      <w:r w:rsidRPr="00E544A8">
        <w:rPr>
          <w:color w:val="7F7F7F" w:themeColor="text1" w:themeTint="80"/>
          <w:sz w:val="8"/>
          <w:szCs w:val="8"/>
          <w:lang w:val="en-AU"/>
        </w:rPr>
        <w:tab/>
      </w:r>
    </w:p>
    <w:p w14:paraId="5C4211EB" w14:textId="77777777" w:rsidR="002016CB" w:rsidRPr="00E544A8" w:rsidRDefault="002016CB" w:rsidP="00664EF2">
      <w:pPr>
        <w:tabs>
          <w:tab w:val="right" w:leader="underscore" w:pos="9497"/>
        </w:tabs>
        <w:spacing w:before="400"/>
        <w:ind w:left="90" w:right="245"/>
        <w:rPr>
          <w:color w:val="7F7F7F" w:themeColor="text1" w:themeTint="80"/>
          <w:sz w:val="8"/>
          <w:szCs w:val="8"/>
          <w:lang w:val="en-AU"/>
        </w:rPr>
      </w:pPr>
      <w:r w:rsidRPr="00E544A8">
        <w:rPr>
          <w:color w:val="7F7F7F" w:themeColor="text1" w:themeTint="80"/>
          <w:sz w:val="8"/>
          <w:szCs w:val="8"/>
          <w:lang w:val="en-AU"/>
        </w:rPr>
        <w:tab/>
      </w:r>
    </w:p>
    <w:p w14:paraId="6DB65A4E" w14:textId="77777777" w:rsidR="002016CB" w:rsidRPr="00E544A8" w:rsidRDefault="002016CB" w:rsidP="00664EF2">
      <w:pPr>
        <w:tabs>
          <w:tab w:val="right" w:leader="underscore" w:pos="9497"/>
        </w:tabs>
        <w:spacing w:before="400"/>
        <w:ind w:left="90" w:right="245"/>
        <w:rPr>
          <w:color w:val="7F7F7F" w:themeColor="text1" w:themeTint="80"/>
          <w:sz w:val="8"/>
          <w:szCs w:val="8"/>
          <w:lang w:val="en-AU"/>
        </w:rPr>
      </w:pPr>
      <w:r w:rsidRPr="00E544A8">
        <w:rPr>
          <w:color w:val="7F7F7F" w:themeColor="text1" w:themeTint="80"/>
          <w:sz w:val="8"/>
          <w:szCs w:val="8"/>
          <w:lang w:val="en-AU"/>
        </w:rPr>
        <w:tab/>
      </w:r>
    </w:p>
    <w:p w14:paraId="02275592" w14:textId="77777777" w:rsidR="00833185" w:rsidRDefault="00833185" w:rsidP="00833185">
      <w:pPr>
        <w:ind w:right="245"/>
        <w:rPr>
          <w:rFonts w:cs="Arial"/>
          <w:b/>
          <w:szCs w:val="22"/>
        </w:rPr>
      </w:pPr>
    </w:p>
    <w:p w14:paraId="5636E939" w14:textId="6CBC5C21" w:rsidR="00833185" w:rsidRPr="008F7C89" w:rsidRDefault="00833185" w:rsidP="00833185">
      <w:pPr>
        <w:ind w:right="245"/>
        <w:rPr>
          <w:rFonts w:cs="Arial"/>
          <w:b/>
          <w:szCs w:val="22"/>
        </w:rPr>
      </w:pPr>
      <w:r w:rsidRPr="008F7C89">
        <w:rPr>
          <w:rFonts w:cs="Arial"/>
          <w:b/>
          <w:szCs w:val="22"/>
        </w:rPr>
        <w:t>Question 1</w:t>
      </w:r>
      <w:r>
        <w:rPr>
          <w:rFonts w:cs="Arial"/>
          <w:b/>
          <w:szCs w:val="22"/>
        </w:rPr>
        <w:t>2</w:t>
      </w:r>
    </w:p>
    <w:p w14:paraId="139E08A6" w14:textId="77777777" w:rsidR="00833185" w:rsidRDefault="00833185" w:rsidP="00833185">
      <w:pPr>
        <w:ind w:right="245"/>
        <w:rPr>
          <w:rFonts w:cs="Arial"/>
          <w:szCs w:val="22"/>
        </w:rPr>
      </w:pPr>
    </w:p>
    <w:p w14:paraId="070831A9" w14:textId="77777777" w:rsidR="009D56E6" w:rsidRPr="00F96D60" w:rsidRDefault="00D01AFD" w:rsidP="009D56E6">
      <w:pPr>
        <w:ind w:right="245"/>
        <w:rPr>
          <w:rFonts w:cs="Arial"/>
          <w:b/>
          <w:szCs w:val="22"/>
        </w:rPr>
      </w:pPr>
      <w:bookmarkStart w:id="3" w:name="_Hlk7643686"/>
      <w:r>
        <w:rPr>
          <w:rFonts w:cs="Arial"/>
          <w:szCs w:val="22"/>
        </w:rPr>
        <w:t xml:space="preserve"> </w:t>
      </w:r>
      <w:r w:rsidR="009D56E6">
        <w:rPr>
          <w:rFonts w:cs="Arial"/>
          <w:szCs w:val="22"/>
        </w:rPr>
        <w:t>A canoeist paddles at a constant velocity from one bank directly across a river which is flowing at 3.50 m s</w:t>
      </w:r>
      <w:r w:rsidR="009D56E6" w:rsidRPr="00F96D60">
        <w:rPr>
          <w:rFonts w:cs="Arial"/>
          <w:sz w:val="24"/>
          <w:vertAlign w:val="superscript"/>
        </w:rPr>
        <w:t>-1</w:t>
      </w:r>
      <w:r w:rsidR="009D56E6">
        <w:rPr>
          <w:rFonts w:cs="Arial"/>
          <w:szCs w:val="22"/>
        </w:rPr>
        <w:t>. If the canoeist is travelling at 1.50 m s</w:t>
      </w:r>
      <w:r w:rsidR="009D56E6" w:rsidRPr="00F96D60">
        <w:rPr>
          <w:rFonts w:cs="Arial"/>
          <w:sz w:val="24"/>
          <w:vertAlign w:val="superscript"/>
        </w:rPr>
        <w:t>-1</w:t>
      </w:r>
      <w:r w:rsidR="009D56E6">
        <w:rPr>
          <w:rFonts w:cs="Arial"/>
          <w:szCs w:val="22"/>
        </w:rPr>
        <w:t xml:space="preserve"> and the river is 35.0 m wide. Calculate the displacement when he reaches the opposite bank of the river?                                      </w:t>
      </w:r>
      <w:r w:rsidR="009D56E6" w:rsidRPr="00F96D60">
        <w:rPr>
          <w:rFonts w:cs="Arial"/>
          <w:b/>
          <w:szCs w:val="22"/>
        </w:rPr>
        <w:t>(4 marks)</w:t>
      </w:r>
    </w:p>
    <w:p w14:paraId="6065CBED" w14:textId="77777777" w:rsidR="009D56E6" w:rsidRDefault="009D56E6" w:rsidP="009D56E6">
      <w:pPr>
        <w:rPr>
          <w:rFonts w:cs="Arial"/>
          <w:szCs w:val="22"/>
        </w:rPr>
      </w:pPr>
    </w:p>
    <w:p w14:paraId="30BE9316" w14:textId="09F144B6" w:rsidR="00833185" w:rsidRPr="00F96D60" w:rsidRDefault="00833185" w:rsidP="00833185">
      <w:pPr>
        <w:ind w:right="245"/>
        <w:rPr>
          <w:rFonts w:cs="Arial"/>
          <w:b/>
          <w:szCs w:val="22"/>
        </w:rPr>
      </w:pPr>
    </w:p>
    <w:bookmarkEnd w:id="3"/>
    <w:p w14:paraId="1A1D711C" w14:textId="77777777" w:rsidR="00833185" w:rsidRDefault="00833185" w:rsidP="00833185">
      <w:pPr>
        <w:ind w:right="245"/>
        <w:rPr>
          <w:rFonts w:cs="Arial"/>
          <w:szCs w:val="22"/>
        </w:rPr>
      </w:pPr>
    </w:p>
    <w:p w14:paraId="1FCE04C1" w14:textId="77777777" w:rsidR="00833185" w:rsidRDefault="00833185" w:rsidP="00833185">
      <w:pPr>
        <w:tabs>
          <w:tab w:val="right" w:leader="underscore" w:pos="9497"/>
        </w:tabs>
        <w:spacing w:before="400"/>
        <w:ind w:right="245"/>
        <w:rPr>
          <w:color w:val="7F7F7F" w:themeColor="text1" w:themeTint="80"/>
          <w:sz w:val="8"/>
          <w:szCs w:val="8"/>
          <w:lang w:val="en-AU"/>
        </w:rPr>
      </w:pPr>
    </w:p>
    <w:p w14:paraId="39B8BE2B" w14:textId="77777777" w:rsidR="00833185" w:rsidRDefault="00833185" w:rsidP="009953A6">
      <w:pPr>
        <w:tabs>
          <w:tab w:val="right" w:leader="underscore" w:pos="9497"/>
        </w:tabs>
        <w:spacing w:before="400"/>
        <w:ind w:left="90" w:right="245"/>
        <w:rPr>
          <w:color w:val="7F7F7F" w:themeColor="text1" w:themeTint="80"/>
          <w:sz w:val="8"/>
          <w:szCs w:val="8"/>
          <w:lang w:val="en-AU"/>
        </w:rPr>
      </w:pPr>
    </w:p>
    <w:p w14:paraId="44C1629F" w14:textId="77777777" w:rsidR="00833185" w:rsidRDefault="00833185" w:rsidP="009953A6">
      <w:pPr>
        <w:tabs>
          <w:tab w:val="right" w:leader="underscore" w:pos="9497"/>
        </w:tabs>
        <w:spacing w:before="400"/>
        <w:ind w:left="90" w:right="245"/>
        <w:rPr>
          <w:color w:val="7F7F7F" w:themeColor="text1" w:themeTint="80"/>
          <w:sz w:val="8"/>
          <w:szCs w:val="8"/>
          <w:lang w:val="en-AU"/>
        </w:rPr>
      </w:pPr>
    </w:p>
    <w:p w14:paraId="4574D1B9" w14:textId="77777777" w:rsidR="00833185" w:rsidRDefault="00833185" w:rsidP="009953A6">
      <w:pPr>
        <w:tabs>
          <w:tab w:val="right" w:leader="underscore" w:pos="9497"/>
        </w:tabs>
        <w:spacing w:before="400"/>
        <w:ind w:left="90" w:right="245"/>
        <w:rPr>
          <w:color w:val="7F7F7F" w:themeColor="text1" w:themeTint="80"/>
          <w:sz w:val="8"/>
          <w:szCs w:val="8"/>
          <w:lang w:val="en-AU"/>
        </w:rPr>
      </w:pPr>
    </w:p>
    <w:p w14:paraId="3771BDB3" w14:textId="77777777" w:rsidR="00833185" w:rsidRDefault="00833185" w:rsidP="009953A6">
      <w:pPr>
        <w:tabs>
          <w:tab w:val="right" w:leader="underscore" w:pos="9497"/>
        </w:tabs>
        <w:spacing w:before="400"/>
        <w:ind w:left="90" w:right="245"/>
        <w:rPr>
          <w:color w:val="7F7F7F" w:themeColor="text1" w:themeTint="80"/>
          <w:sz w:val="8"/>
          <w:szCs w:val="8"/>
          <w:lang w:val="en-AU"/>
        </w:rPr>
      </w:pPr>
    </w:p>
    <w:p w14:paraId="60B96E86" w14:textId="77777777" w:rsidR="00833185" w:rsidRDefault="00833185" w:rsidP="009953A6">
      <w:pPr>
        <w:tabs>
          <w:tab w:val="right" w:leader="underscore" w:pos="9497"/>
        </w:tabs>
        <w:spacing w:before="400"/>
        <w:ind w:left="90" w:right="245"/>
        <w:rPr>
          <w:color w:val="7F7F7F" w:themeColor="text1" w:themeTint="80"/>
          <w:sz w:val="8"/>
          <w:szCs w:val="8"/>
          <w:lang w:val="en-AU"/>
        </w:rPr>
      </w:pPr>
    </w:p>
    <w:p w14:paraId="4726A6B9" w14:textId="77777777" w:rsidR="00833185" w:rsidRDefault="00833185" w:rsidP="009953A6">
      <w:pPr>
        <w:tabs>
          <w:tab w:val="right" w:leader="underscore" w:pos="9497"/>
        </w:tabs>
        <w:spacing w:before="400"/>
        <w:ind w:left="90" w:right="245"/>
        <w:rPr>
          <w:color w:val="7F7F7F" w:themeColor="text1" w:themeTint="80"/>
          <w:sz w:val="8"/>
          <w:szCs w:val="8"/>
          <w:lang w:val="en-AU"/>
        </w:rPr>
      </w:pPr>
    </w:p>
    <w:p w14:paraId="40C3412B" w14:textId="77777777" w:rsidR="00833185" w:rsidRDefault="00833185" w:rsidP="009953A6">
      <w:pPr>
        <w:tabs>
          <w:tab w:val="right" w:leader="underscore" w:pos="9497"/>
        </w:tabs>
        <w:spacing w:before="400"/>
        <w:ind w:left="90" w:right="245"/>
        <w:rPr>
          <w:color w:val="7F7F7F" w:themeColor="text1" w:themeTint="80"/>
          <w:sz w:val="8"/>
          <w:szCs w:val="8"/>
          <w:lang w:val="en-AU"/>
        </w:rPr>
      </w:pPr>
    </w:p>
    <w:p w14:paraId="4AB3A963" w14:textId="77777777" w:rsidR="00833185" w:rsidRDefault="00833185" w:rsidP="009953A6">
      <w:pPr>
        <w:tabs>
          <w:tab w:val="right" w:leader="underscore" w:pos="9497"/>
        </w:tabs>
        <w:spacing w:before="400"/>
        <w:ind w:left="90" w:right="245"/>
        <w:rPr>
          <w:color w:val="7F7F7F" w:themeColor="text1" w:themeTint="80"/>
          <w:sz w:val="8"/>
          <w:szCs w:val="8"/>
          <w:lang w:val="en-AU"/>
        </w:rPr>
      </w:pPr>
    </w:p>
    <w:p w14:paraId="09DC8DA2" w14:textId="7EBD0C4D" w:rsidR="006D0476" w:rsidRDefault="00B77D7D" w:rsidP="006D0476">
      <w:pPr>
        <w:tabs>
          <w:tab w:val="left" w:pos="6120"/>
        </w:tabs>
        <w:ind w:right="245"/>
      </w:pPr>
      <w:r w:rsidRPr="00EE59D9">
        <w:t>Answer: __________________m</w:t>
      </w:r>
      <w:r w:rsidR="00F32AFE">
        <w:t xml:space="preserve">    Direction: ______________________________________</w:t>
      </w:r>
    </w:p>
    <w:p w14:paraId="17ACD442" w14:textId="4CCDDB0F" w:rsidR="00491B96" w:rsidRPr="006D0476" w:rsidRDefault="00B0521C" w:rsidP="006D0476">
      <w:pPr>
        <w:tabs>
          <w:tab w:val="left" w:pos="6120"/>
        </w:tabs>
        <w:ind w:right="245"/>
      </w:pPr>
      <w:r w:rsidRPr="00B0521C">
        <w:rPr>
          <w:rFonts w:cs="Arial"/>
          <w:b/>
          <w:szCs w:val="22"/>
        </w:rPr>
        <w:lastRenderedPageBreak/>
        <w:t xml:space="preserve">Question </w:t>
      </w:r>
      <w:r>
        <w:rPr>
          <w:rFonts w:cs="Arial"/>
          <w:b/>
          <w:szCs w:val="22"/>
        </w:rPr>
        <w:t>1</w:t>
      </w:r>
      <w:r w:rsidR="00833185">
        <w:rPr>
          <w:rFonts w:cs="Arial"/>
          <w:b/>
          <w:szCs w:val="22"/>
        </w:rPr>
        <w:t>3</w:t>
      </w:r>
      <w:r w:rsidR="00560226">
        <w:rPr>
          <w:rFonts w:cs="Arial"/>
          <w:b/>
          <w:szCs w:val="22"/>
        </w:rPr>
        <w:t xml:space="preserve">                                                                                                               </w:t>
      </w:r>
      <w:proofErr w:type="gramStart"/>
      <w:r w:rsidR="00560226">
        <w:rPr>
          <w:rFonts w:cs="Arial"/>
          <w:b/>
          <w:szCs w:val="22"/>
        </w:rPr>
        <w:t xml:space="preserve">   </w:t>
      </w:r>
      <w:r w:rsidRPr="00EE53FB">
        <w:rPr>
          <w:b/>
        </w:rPr>
        <w:t>(</w:t>
      </w:r>
      <w:proofErr w:type="gramEnd"/>
      <w:r w:rsidR="00E642FE" w:rsidRPr="00EE53FB">
        <w:rPr>
          <w:b/>
        </w:rPr>
        <w:t>6</w:t>
      </w:r>
      <w:r w:rsidRPr="00EE53FB">
        <w:rPr>
          <w:b/>
        </w:rPr>
        <w:t xml:space="preserve"> marks)</w:t>
      </w:r>
    </w:p>
    <w:p w14:paraId="7534A17A" w14:textId="77777777" w:rsidR="00560226" w:rsidRDefault="00560226" w:rsidP="00491B96">
      <w:pPr>
        <w:spacing w:after="120"/>
        <w:rPr>
          <w:rFonts w:cs="Arial"/>
        </w:rPr>
      </w:pPr>
    </w:p>
    <w:p w14:paraId="5C57B2E7" w14:textId="6CE076F5" w:rsidR="00491B96" w:rsidRDefault="00491B96" w:rsidP="00491B96">
      <w:pPr>
        <w:spacing w:after="120"/>
        <w:rPr>
          <w:rFonts w:cs="Arial"/>
        </w:rPr>
      </w:pPr>
      <w:r>
        <w:rPr>
          <w:rFonts w:cs="Arial"/>
          <w:noProof/>
          <w:lang w:eastAsia="en-AU"/>
        </w:rPr>
        <mc:AlternateContent>
          <mc:Choice Requires="wpg">
            <w:drawing>
              <wp:anchor distT="0" distB="0" distL="114300" distR="114300" simplePos="0" relativeHeight="251753472" behindDoc="0" locked="0" layoutInCell="1" allowOverlap="1" wp14:anchorId="13B749C0" wp14:editId="799517D9">
                <wp:simplePos x="0" y="0"/>
                <wp:positionH relativeFrom="column">
                  <wp:posOffset>3352800</wp:posOffset>
                </wp:positionH>
                <wp:positionV relativeFrom="paragraph">
                  <wp:posOffset>47625</wp:posOffset>
                </wp:positionV>
                <wp:extent cx="3009265" cy="1898650"/>
                <wp:effectExtent l="0" t="0" r="0" b="6350"/>
                <wp:wrapSquare wrapText="bothSides"/>
                <wp:docPr id="15" name="Group 15"/>
                <wp:cNvGraphicFramePr/>
                <a:graphic xmlns:a="http://schemas.openxmlformats.org/drawingml/2006/main">
                  <a:graphicData uri="http://schemas.microsoft.com/office/word/2010/wordprocessingGroup">
                    <wpg:wgp>
                      <wpg:cNvGrpSpPr/>
                      <wpg:grpSpPr>
                        <a:xfrm>
                          <a:off x="0" y="0"/>
                          <a:ext cx="3009265" cy="1898650"/>
                          <a:chOff x="0" y="0"/>
                          <a:chExt cx="2450465" cy="1329690"/>
                        </a:xfrm>
                      </wpg:grpSpPr>
                      <pic:pic xmlns:pic="http://schemas.openxmlformats.org/drawingml/2006/picture">
                        <pic:nvPicPr>
                          <pic:cNvPr id="1957718353" name="Picture 5"/>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53340" y="0"/>
                            <a:ext cx="2397125" cy="1329690"/>
                          </a:xfrm>
                          <a:prstGeom prst="rect">
                            <a:avLst/>
                          </a:prstGeom>
                          <a:noFill/>
                          <a:ln>
                            <a:noFill/>
                          </a:ln>
                        </pic:spPr>
                      </pic:pic>
                      <wps:wsp>
                        <wps:cNvPr id="1957718354" name="Text Box 1957718354"/>
                        <wps:cNvSpPr txBox="1"/>
                        <wps:spPr>
                          <a:xfrm>
                            <a:off x="0" y="285750"/>
                            <a:ext cx="279400" cy="255270"/>
                          </a:xfrm>
                          <a:prstGeom prst="rect">
                            <a:avLst/>
                          </a:prstGeom>
                          <a:solidFill>
                            <a:schemeClr val="bg1"/>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DDFC500" w14:textId="77777777" w:rsidR="00911BDF" w:rsidRDefault="00911BDF" w:rsidP="00491B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B749C0" id="Group 15" o:spid="_x0000_s1028" style="position:absolute;margin-left:264pt;margin-top:3.75pt;width:236.95pt;height:149.5pt;z-index:251753472;mso-width-relative:margin;mso-height-relative:margin" coordsize="24504,132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9" type="#_x0000_t75" style="position:absolute;left:533;width:23971;height:13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">
                  <v:imagedata r:id="rId13" o:title=""/>
                </v:shape>
                <v:shape id="Text Box 1957718354" o:spid="_x0000_s1030" type="#_x0000_t202" style="position:absolute;top:2857;width:2794;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" fillcolor="white [3212]" stroked="f">
                  <v:textbox>
                    <w:txbxContent>
                      <w:p w14:paraId="3DDFC500" w14:textId="77777777" w:rsidR="00911BDF" w:rsidRDefault="00911BDF" w:rsidP="00491B96"/>
                    </w:txbxContent>
                  </v:textbox>
                </v:shape>
                <w10:wrap type="square"/>
              </v:group>
            </w:pict>
          </mc:Fallback>
        </mc:AlternateContent>
      </w:r>
      <w:r w:rsidRPr="00E00EE6">
        <w:rPr>
          <w:rFonts w:cs="Arial"/>
        </w:rPr>
        <w:t xml:space="preserve">An </w:t>
      </w:r>
      <w:r w:rsidR="009D56E6">
        <w:rPr>
          <w:rFonts w:cs="Arial"/>
        </w:rPr>
        <w:t xml:space="preserve">electric field is used to accelerate an electron </w:t>
      </w:r>
      <w:r w:rsidRPr="00E00EE6">
        <w:rPr>
          <w:rFonts w:cs="Arial"/>
        </w:rPr>
        <w:t xml:space="preserve">into a uniform </w:t>
      </w:r>
      <w:r>
        <w:rPr>
          <w:rFonts w:cs="Arial"/>
        </w:rPr>
        <w:t xml:space="preserve">perpendicular </w:t>
      </w:r>
      <w:r w:rsidRPr="00E00EE6">
        <w:rPr>
          <w:rFonts w:cs="Arial"/>
        </w:rPr>
        <w:t xml:space="preserve">magnetic field of </w:t>
      </w:r>
      <w:r>
        <w:rPr>
          <w:rFonts w:cs="Arial"/>
        </w:rPr>
        <w:t>strength</w:t>
      </w:r>
      <w:r w:rsidRPr="00E00EE6">
        <w:rPr>
          <w:rFonts w:cs="Arial"/>
        </w:rPr>
        <w:t xml:space="preserve"> 230 </w:t>
      </w:r>
      <w:r w:rsidRPr="00E00EE6">
        <w:rPr>
          <w:rFonts w:cs="Arial"/>
        </w:rPr>
        <w:sym w:font="Symbol" w:char="F06D"/>
      </w:r>
      <w:r w:rsidRPr="00E00EE6">
        <w:rPr>
          <w:rFonts w:cs="Arial"/>
        </w:rPr>
        <w:t>T</w:t>
      </w:r>
      <w:r w:rsidR="00FD0117">
        <w:rPr>
          <w:rFonts w:cs="Arial"/>
        </w:rPr>
        <w:t>.</w:t>
      </w:r>
      <w:r w:rsidRPr="00E00EE6">
        <w:rPr>
          <w:rFonts w:cs="Arial"/>
        </w:rPr>
        <w:t xml:space="preserve"> </w:t>
      </w:r>
      <w:r w:rsidR="00FD0117">
        <w:rPr>
          <w:rFonts w:cs="Arial"/>
        </w:rPr>
        <w:t>I</w:t>
      </w:r>
      <w:r w:rsidR="009D56E6">
        <w:rPr>
          <w:rFonts w:cs="Arial"/>
        </w:rPr>
        <w:t xml:space="preserve">t </w:t>
      </w:r>
      <w:r>
        <w:rPr>
          <w:rFonts w:cs="Arial"/>
        </w:rPr>
        <w:t>follows a semi-circular path through the magnetic field of radius 350 mm, as illustrated at right.</w:t>
      </w:r>
    </w:p>
    <w:p w14:paraId="2B773A56" w14:textId="77777777" w:rsidR="00491B96" w:rsidRDefault="00491B96" w:rsidP="00491B96">
      <w:pPr>
        <w:ind w:left="709" w:hanging="709"/>
        <w:rPr>
          <w:rFonts w:cs="Arial"/>
        </w:rPr>
      </w:pPr>
    </w:p>
    <w:p w14:paraId="1805B6BB" w14:textId="77777777" w:rsidR="00491B96" w:rsidRDefault="00491B96" w:rsidP="00491B96">
      <w:pPr>
        <w:ind w:left="709" w:hanging="709"/>
        <w:rPr>
          <w:rFonts w:cs="Arial"/>
        </w:rPr>
      </w:pPr>
    </w:p>
    <w:p w14:paraId="2E3FF455" w14:textId="77777777" w:rsidR="00491B96" w:rsidRDefault="00491B96" w:rsidP="00491B96">
      <w:pPr>
        <w:ind w:left="709" w:hanging="709"/>
        <w:rPr>
          <w:rFonts w:cs="Arial"/>
        </w:rPr>
      </w:pPr>
    </w:p>
    <w:p w14:paraId="668D36E5" w14:textId="77777777" w:rsidR="00491B96" w:rsidRDefault="00491B96" w:rsidP="00491B96">
      <w:pPr>
        <w:ind w:left="709" w:hanging="709"/>
        <w:rPr>
          <w:rFonts w:cs="Arial"/>
        </w:rPr>
      </w:pPr>
    </w:p>
    <w:p w14:paraId="527FDD1C" w14:textId="77777777" w:rsidR="00491B96" w:rsidRDefault="00491B96" w:rsidP="00491B96">
      <w:pPr>
        <w:ind w:left="709" w:hanging="709"/>
        <w:rPr>
          <w:rFonts w:cs="Arial"/>
        </w:rPr>
      </w:pPr>
    </w:p>
    <w:p w14:paraId="0E5266EC" w14:textId="77777777" w:rsidR="00491B96" w:rsidRDefault="00491B96" w:rsidP="00491B96">
      <w:pPr>
        <w:ind w:left="709" w:hanging="709"/>
        <w:rPr>
          <w:rFonts w:cs="Arial"/>
        </w:rPr>
      </w:pPr>
    </w:p>
    <w:p w14:paraId="0A4326DB" w14:textId="77777777" w:rsidR="00491B96" w:rsidRDefault="00491B96" w:rsidP="00491B96">
      <w:pPr>
        <w:ind w:left="709" w:hanging="709"/>
        <w:rPr>
          <w:rFonts w:cs="Arial"/>
        </w:rPr>
      </w:pPr>
    </w:p>
    <w:p w14:paraId="4D365F19" w14:textId="77777777" w:rsidR="00491B96" w:rsidRDefault="00491B96" w:rsidP="00491B96">
      <w:pPr>
        <w:ind w:left="709" w:hanging="709"/>
        <w:rPr>
          <w:rFonts w:cs="Arial"/>
        </w:rPr>
      </w:pPr>
    </w:p>
    <w:p w14:paraId="39EB1D1F" w14:textId="01EE9959" w:rsidR="00491B96" w:rsidRDefault="00491B96" w:rsidP="00491B96">
      <w:pPr>
        <w:ind w:left="709" w:hanging="709"/>
        <w:rPr>
          <w:rFonts w:cs="Arial"/>
        </w:rPr>
      </w:pPr>
      <w:r>
        <w:rPr>
          <w:rFonts w:cs="Arial"/>
        </w:rPr>
        <w:t>(a)</w:t>
      </w:r>
      <w:r>
        <w:rPr>
          <w:rFonts w:cs="Arial"/>
        </w:rPr>
        <w:tab/>
        <w:t>Calculate the speed needed for the electron to follow the semi-circular path</w:t>
      </w:r>
      <w:r w:rsidRPr="00E00EE6">
        <w:rPr>
          <w:rFonts w:cs="Arial"/>
        </w:rPr>
        <w:t>.</w:t>
      </w:r>
      <w:r>
        <w:rPr>
          <w:rFonts w:cs="Arial"/>
        </w:rPr>
        <w:tab/>
        <w:t>(</w:t>
      </w:r>
      <w:r w:rsidR="00E642FE">
        <w:rPr>
          <w:rFonts w:cs="Arial"/>
        </w:rPr>
        <w:t>3</w:t>
      </w:r>
      <w:r>
        <w:rPr>
          <w:rFonts w:cs="Arial"/>
        </w:rPr>
        <w:t xml:space="preserve"> marks)</w:t>
      </w:r>
    </w:p>
    <w:p w14:paraId="0BC8FC57" w14:textId="77777777" w:rsidR="00491B96" w:rsidRDefault="00491B96" w:rsidP="00491B96">
      <w:pPr>
        <w:rPr>
          <w:rFonts w:cs="Arial"/>
        </w:rPr>
      </w:pPr>
    </w:p>
    <w:p w14:paraId="7AE38AB4" w14:textId="61E20DBA" w:rsidR="00491B96" w:rsidRDefault="00491B96" w:rsidP="00560226">
      <w:pPr>
        <w:rPr>
          <w:rFonts w:cs="Arial"/>
          <w:b/>
          <w:color w:val="0000FF"/>
        </w:rPr>
      </w:pPr>
      <w:r w:rsidRPr="009B1349">
        <w:rPr>
          <w:rFonts w:cs="Arial"/>
          <w:b/>
          <w:color w:val="0000FF"/>
        </w:rPr>
        <w:tab/>
      </w:r>
    </w:p>
    <w:p w14:paraId="383585D1" w14:textId="785B7651" w:rsidR="00560226" w:rsidRDefault="00560226" w:rsidP="00560226">
      <w:pPr>
        <w:rPr>
          <w:rFonts w:cs="Arial"/>
          <w:b/>
          <w:color w:val="0000FF"/>
        </w:rPr>
      </w:pPr>
    </w:p>
    <w:p w14:paraId="67D707FF" w14:textId="3F5AA42B" w:rsidR="00560226" w:rsidRDefault="00560226" w:rsidP="00560226">
      <w:pPr>
        <w:rPr>
          <w:rFonts w:cs="Arial"/>
          <w:b/>
          <w:color w:val="0000FF"/>
        </w:rPr>
      </w:pPr>
    </w:p>
    <w:p w14:paraId="1358D9FE" w14:textId="52AFACFB" w:rsidR="00560226" w:rsidRDefault="00560226" w:rsidP="00560226">
      <w:pPr>
        <w:rPr>
          <w:rFonts w:cs="Arial"/>
          <w:b/>
          <w:color w:val="0000FF"/>
        </w:rPr>
      </w:pPr>
    </w:p>
    <w:p w14:paraId="388BEC81" w14:textId="6AFCEA1A" w:rsidR="00560226" w:rsidRDefault="00560226" w:rsidP="00560226">
      <w:pPr>
        <w:rPr>
          <w:rFonts w:cs="Arial"/>
          <w:b/>
          <w:color w:val="0000FF"/>
        </w:rPr>
      </w:pPr>
    </w:p>
    <w:p w14:paraId="03ADCE1A" w14:textId="3DC8693A" w:rsidR="00560226" w:rsidRDefault="00560226" w:rsidP="00560226">
      <w:pPr>
        <w:rPr>
          <w:rFonts w:cs="Arial"/>
          <w:b/>
          <w:color w:val="0000FF"/>
        </w:rPr>
      </w:pPr>
    </w:p>
    <w:p w14:paraId="4C79AF3C" w14:textId="035C06A3" w:rsidR="00560226" w:rsidRDefault="00560226" w:rsidP="00560226">
      <w:pPr>
        <w:rPr>
          <w:rFonts w:cs="Arial"/>
        </w:rPr>
      </w:pPr>
    </w:p>
    <w:p w14:paraId="7C773ECD" w14:textId="05B14965" w:rsidR="00190FDF" w:rsidRDefault="00190FDF" w:rsidP="00560226">
      <w:pPr>
        <w:rPr>
          <w:rFonts w:cs="Arial"/>
        </w:rPr>
      </w:pPr>
    </w:p>
    <w:p w14:paraId="7D59522C" w14:textId="66B261CF" w:rsidR="00190FDF" w:rsidRDefault="00190FDF" w:rsidP="00560226">
      <w:pPr>
        <w:rPr>
          <w:rFonts w:cs="Arial"/>
        </w:rPr>
      </w:pPr>
    </w:p>
    <w:p w14:paraId="645F3DE7" w14:textId="34D6C2DA" w:rsidR="00190FDF" w:rsidRDefault="00190FDF" w:rsidP="00560226">
      <w:pPr>
        <w:rPr>
          <w:rFonts w:cs="Arial"/>
        </w:rPr>
      </w:pPr>
    </w:p>
    <w:p w14:paraId="2DFDE94E" w14:textId="2E1943F5" w:rsidR="00190FDF" w:rsidRDefault="00190FDF" w:rsidP="00560226">
      <w:pPr>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 xml:space="preserve">     Answer: __________________m s</w:t>
      </w:r>
      <w:r w:rsidRPr="00190FDF">
        <w:rPr>
          <w:rFonts w:cs="Arial"/>
          <w:sz w:val="24"/>
          <w:vertAlign w:val="superscript"/>
        </w:rPr>
        <w:t>-1</w:t>
      </w:r>
    </w:p>
    <w:p w14:paraId="064D0618" w14:textId="77777777" w:rsidR="00491B96" w:rsidRDefault="00491B96" w:rsidP="00491B96">
      <w:pPr>
        <w:rPr>
          <w:rFonts w:cs="Arial"/>
        </w:rPr>
      </w:pPr>
    </w:p>
    <w:p w14:paraId="53EF6D02" w14:textId="77777777" w:rsidR="00491B96" w:rsidRDefault="00491B96" w:rsidP="00491B96">
      <w:pPr>
        <w:rPr>
          <w:rFonts w:cs="Arial"/>
        </w:rPr>
      </w:pPr>
    </w:p>
    <w:p w14:paraId="2335B899" w14:textId="77777777" w:rsidR="00491B96" w:rsidRDefault="00491B96" w:rsidP="00491B96">
      <w:pPr>
        <w:ind w:left="709" w:hanging="709"/>
        <w:rPr>
          <w:rFonts w:cs="Arial"/>
        </w:rPr>
      </w:pPr>
      <w:r>
        <w:rPr>
          <w:rFonts w:cs="Arial"/>
        </w:rPr>
        <w:t>(b)</w:t>
      </w:r>
      <w:r>
        <w:rPr>
          <w:rFonts w:cs="Arial"/>
        </w:rPr>
        <w:tab/>
        <w:t>Determine the potential difference through which the electron was accelerated (before reaching the magnetic field) in order to have this speed.</w:t>
      </w:r>
      <w:r>
        <w:rPr>
          <w:rFonts w:cs="Arial"/>
        </w:rPr>
        <w:tab/>
      </w:r>
      <w:r>
        <w:rPr>
          <w:rFonts w:cs="Arial"/>
        </w:rPr>
        <w:tab/>
      </w:r>
      <w:r>
        <w:rPr>
          <w:rFonts w:cs="Arial"/>
        </w:rPr>
        <w:tab/>
      </w:r>
      <w:r>
        <w:rPr>
          <w:rFonts w:cs="Arial"/>
        </w:rPr>
        <w:tab/>
        <w:t>(3 marks)</w:t>
      </w:r>
    </w:p>
    <w:p w14:paraId="5EF79B60" w14:textId="77777777" w:rsidR="00491B96" w:rsidRDefault="00491B96" w:rsidP="00491B96">
      <w:pPr>
        <w:rPr>
          <w:rFonts w:cs="Arial"/>
        </w:rPr>
      </w:pPr>
    </w:p>
    <w:p w14:paraId="27347BF3" w14:textId="17A2F6C8" w:rsidR="00491B96" w:rsidRPr="00E00EE6" w:rsidRDefault="00491B96" w:rsidP="00560226">
      <w:pPr>
        <w:spacing w:after="240"/>
        <w:rPr>
          <w:rFonts w:cs="Arial"/>
        </w:rPr>
      </w:pPr>
      <w:r w:rsidRPr="00C05B36">
        <w:rPr>
          <w:rFonts w:cs="Arial"/>
          <w:b/>
          <w:color w:val="0000FF"/>
        </w:rPr>
        <w:tab/>
      </w:r>
    </w:p>
    <w:p w14:paraId="751584E1" w14:textId="42DC7A63" w:rsidR="00B0521C" w:rsidRPr="00DD4327" w:rsidRDefault="00B0521C" w:rsidP="00DD4327">
      <w:pPr>
        <w:rPr>
          <w:rFonts w:cs="Arial"/>
        </w:rPr>
      </w:pPr>
    </w:p>
    <w:p w14:paraId="5597989C" w14:textId="77777777" w:rsidR="00B0521C" w:rsidRDefault="00B0521C" w:rsidP="00664EF2">
      <w:pPr>
        <w:ind w:right="245"/>
        <w:rPr>
          <w:rFonts w:cs="Arial"/>
          <w:szCs w:val="22"/>
        </w:rPr>
      </w:pPr>
    </w:p>
    <w:p w14:paraId="33C66FAA" w14:textId="77777777" w:rsidR="00B0521C" w:rsidRDefault="00B0521C" w:rsidP="00664EF2">
      <w:pPr>
        <w:ind w:right="245"/>
        <w:rPr>
          <w:rFonts w:cs="Arial"/>
          <w:szCs w:val="22"/>
        </w:rPr>
      </w:pPr>
    </w:p>
    <w:p w14:paraId="5EB6A22D" w14:textId="77777777" w:rsidR="00B0521C" w:rsidRDefault="00B0521C" w:rsidP="00664EF2">
      <w:pPr>
        <w:ind w:right="245"/>
        <w:rPr>
          <w:rFonts w:cs="Arial"/>
          <w:szCs w:val="22"/>
        </w:rPr>
      </w:pPr>
    </w:p>
    <w:p w14:paraId="1F7874E3" w14:textId="77777777" w:rsidR="00B0521C" w:rsidRDefault="00B0521C" w:rsidP="00664EF2">
      <w:pPr>
        <w:ind w:right="245"/>
        <w:rPr>
          <w:rFonts w:cs="Arial"/>
          <w:szCs w:val="22"/>
        </w:rPr>
      </w:pPr>
    </w:p>
    <w:p w14:paraId="6B28E874" w14:textId="77777777" w:rsidR="00B0521C" w:rsidRDefault="00B0521C" w:rsidP="00664EF2">
      <w:pPr>
        <w:ind w:right="245"/>
        <w:rPr>
          <w:rFonts w:cs="Arial"/>
          <w:szCs w:val="22"/>
        </w:rPr>
      </w:pPr>
    </w:p>
    <w:p w14:paraId="1B6A88A1" w14:textId="77777777" w:rsidR="00B0521C" w:rsidRDefault="00B0521C" w:rsidP="00664EF2">
      <w:pPr>
        <w:ind w:right="245"/>
        <w:rPr>
          <w:rFonts w:cs="Arial"/>
          <w:szCs w:val="22"/>
        </w:rPr>
      </w:pPr>
    </w:p>
    <w:p w14:paraId="51C822EC" w14:textId="1F500CD2" w:rsidR="00B0521C" w:rsidRDefault="00B0521C" w:rsidP="00664EF2">
      <w:pPr>
        <w:ind w:right="245"/>
        <w:rPr>
          <w:rFonts w:cs="Arial"/>
          <w:szCs w:val="22"/>
        </w:rPr>
      </w:pPr>
    </w:p>
    <w:p w14:paraId="5D08A8E2" w14:textId="3043C2B7" w:rsidR="00DD4327" w:rsidRDefault="00DD4327" w:rsidP="00664EF2">
      <w:pPr>
        <w:ind w:right="245"/>
        <w:rPr>
          <w:rFonts w:cs="Arial"/>
          <w:szCs w:val="22"/>
        </w:rPr>
      </w:pPr>
    </w:p>
    <w:p w14:paraId="3291AD70" w14:textId="19B77C0E" w:rsidR="00DD4327" w:rsidRDefault="00DD4327" w:rsidP="00664EF2">
      <w:pPr>
        <w:ind w:right="245"/>
        <w:rPr>
          <w:rFonts w:cs="Arial"/>
          <w:szCs w:val="22"/>
        </w:rPr>
      </w:pPr>
    </w:p>
    <w:p w14:paraId="2F1EDAD0" w14:textId="77777777" w:rsidR="00DD4327" w:rsidRDefault="00DD4327" w:rsidP="00664EF2">
      <w:pPr>
        <w:ind w:right="245"/>
        <w:rPr>
          <w:rFonts w:cs="Arial"/>
          <w:szCs w:val="22"/>
        </w:rPr>
      </w:pPr>
    </w:p>
    <w:p w14:paraId="05F08DC2" w14:textId="77777777" w:rsidR="00B0521C" w:rsidRDefault="00B0521C" w:rsidP="00664EF2">
      <w:pPr>
        <w:ind w:right="245"/>
        <w:rPr>
          <w:rFonts w:cs="Arial"/>
          <w:szCs w:val="22"/>
        </w:rPr>
      </w:pPr>
    </w:p>
    <w:p w14:paraId="787AECAB" w14:textId="77777777" w:rsidR="00B0521C" w:rsidRDefault="00B0521C" w:rsidP="00664EF2">
      <w:pPr>
        <w:ind w:right="245"/>
        <w:rPr>
          <w:rFonts w:cs="Arial"/>
          <w:szCs w:val="22"/>
        </w:rPr>
      </w:pPr>
    </w:p>
    <w:p w14:paraId="1ED647DF" w14:textId="77777777" w:rsidR="00B0521C" w:rsidRDefault="00B0521C" w:rsidP="00664EF2">
      <w:pPr>
        <w:ind w:right="245"/>
        <w:rPr>
          <w:rFonts w:cs="Arial"/>
          <w:szCs w:val="22"/>
        </w:rPr>
      </w:pPr>
    </w:p>
    <w:p w14:paraId="1D8FF148" w14:textId="77777777" w:rsidR="00B0521C" w:rsidRDefault="00B0521C" w:rsidP="00664EF2">
      <w:pPr>
        <w:ind w:right="245"/>
        <w:rPr>
          <w:rFonts w:cs="Arial"/>
          <w:szCs w:val="22"/>
        </w:rPr>
      </w:pPr>
    </w:p>
    <w:p w14:paraId="1341B1D8" w14:textId="77777777" w:rsidR="00B0521C" w:rsidRDefault="00B0521C" w:rsidP="00664EF2">
      <w:pPr>
        <w:ind w:right="245"/>
        <w:rPr>
          <w:rFonts w:cs="Arial"/>
          <w:szCs w:val="22"/>
        </w:rPr>
      </w:pPr>
    </w:p>
    <w:p w14:paraId="5A505547" w14:textId="189A7022" w:rsidR="00B0521C" w:rsidRDefault="00B0521C" w:rsidP="00F0023E">
      <w:pPr>
        <w:tabs>
          <w:tab w:val="left" w:pos="6210"/>
        </w:tabs>
        <w:ind w:right="245"/>
        <w:rPr>
          <w:rFonts w:cs="Arial"/>
          <w:szCs w:val="22"/>
        </w:rPr>
      </w:pPr>
      <w:r>
        <w:tab/>
        <w:t>Answer:</w:t>
      </w:r>
      <w:r w:rsidRPr="006A0762">
        <w:rPr>
          <w:color w:val="AEAAAA" w:themeColor="background2" w:themeShade="BF"/>
        </w:rPr>
        <w:t xml:space="preserve"> </w:t>
      </w:r>
      <w:r w:rsidRPr="00190FDF">
        <w:t>_________________ V</w:t>
      </w:r>
    </w:p>
    <w:p w14:paraId="16866BB7" w14:textId="77777777" w:rsidR="004C1904" w:rsidRDefault="004C1904" w:rsidP="00664EF2">
      <w:pPr>
        <w:ind w:right="245"/>
        <w:rPr>
          <w:rFonts w:cs="Arial"/>
          <w:szCs w:val="22"/>
        </w:rPr>
      </w:pPr>
    </w:p>
    <w:p w14:paraId="3DDEFDD5" w14:textId="77777777" w:rsidR="004C1904" w:rsidRDefault="004C1904" w:rsidP="00664EF2">
      <w:pPr>
        <w:ind w:right="245"/>
        <w:rPr>
          <w:rFonts w:cs="Arial"/>
          <w:szCs w:val="22"/>
        </w:rPr>
      </w:pPr>
    </w:p>
    <w:p w14:paraId="502D2351" w14:textId="5B75B85B" w:rsidR="00BE3663" w:rsidRPr="00B77D7D" w:rsidRDefault="004C1904" w:rsidP="00692BE9">
      <w:pPr>
        <w:ind w:left="2880" w:right="245" w:firstLine="720"/>
        <w:rPr>
          <w:rFonts w:cs="Arial"/>
          <w:b/>
          <w:bCs/>
          <w:szCs w:val="22"/>
        </w:rPr>
      </w:pPr>
      <w:r w:rsidRPr="00B0521C">
        <w:rPr>
          <w:rFonts w:cs="Arial"/>
          <w:b/>
          <w:bCs/>
          <w:szCs w:val="22"/>
        </w:rPr>
        <w:t>End of Section One</w:t>
      </w:r>
      <w:r>
        <w:rPr>
          <w:rFonts w:cs="Arial"/>
          <w:szCs w:val="22"/>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1"/>
        <w:gridCol w:w="4818"/>
      </w:tblGrid>
      <w:tr w:rsidR="00A1309B" w:rsidRPr="00C3579E" w14:paraId="7685DD9F" w14:textId="77777777" w:rsidTr="00A1309B">
        <w:tc>
          <w:tcPr>
            <w:tcW w:w="4857" w:type="dxa"/>
          </w:tcPr>
          <w:p w14:paraId="28BF78D4" w14:textId="2CBB0A76" w:rsidR="00A1309B" w:rsidRPr="00C3579E" w:rsidRDefault="00A1309B" w:rsidP="004E7C0C">
            <w:pPr>
              <w:ind w:right="245" w:hanging="108"/>
              <w:rPr>
                <w:rFonts w:cs="Arial"/>
                <w:b/>
                <w:szCs w:val="22"/>
              </w:rPr>
            </w:pPr>
            <w:r w:rsidRPr="00C3579E">
              <w:rPr>
                <w:rFonts w:cs="Arial"/>
                <w:b/>
                <w:szCs w:val="22"/>
              </w:rPr>
              <w:lastRenderedPageBreak/>
              <w:t xml:space="preserve">Section Two: </w:t>
            </w:r>
            <w:r w:rsidR="00C3579E" w:rsidRPr="00C3579E">
              <w:rPr>
                <w:rFonts w:cs="Arial"/>
                <w:b/>
                <w:bCs/>
                <w:szCs w:val="22"/>
              </w:rPr>
              <w:t>Problem-solving</w:t>
            </w:r>
          </w:p>
        </w:tc>
        <w:tc>
          <w:tcPr>
            <w:tcW w:w="4857" w:type="dxa"/>
          </w:tcPr>
          <w:p w14:paraId="548B13DD" w14:textId="6C208491" w:rsidR="00A1309B" w:rsidRPr="00C3579E" w:rsidRDefault="00790646" w:rsidP="00F0023E">
            <w:pPr>
              <w:ind w:right="60"/>
              <w:jc w:val="right"/>
              <w:rPr>
                <w:rFonts w:cs="Arial"/>
                <w:b/>
                <w:szCs w:val="22"/>
              </w:rPr>
            </w:pPr>
            <w:r>
              <w:rPr>
                <w:rFonts w:cs="Arial"/>
                <w:b/>
                <w:szCs w:val="22"/>
              </w:rPr>
              <w:t>48</w:t>
            </w:r>
            <w:proofErr w:type="gramStart"/>
            <w:r>
              <w:rPr>
                <w:rFonts w:cs="Arial"/>
                <w:b/>
                <w:szCs w:val="22"/>
              </w:rPr>
              <w:t>%</w:t>
            </w:r>
            <w:r w:rsidR="00B0521C" w:rsidRPr="00C3579E">
              <w:rPr>
                <w:rFonts w:cs="Arial"/>
                <w:b/>
                <w:szCs w:val="22"/>
              </w:rPr>
              <w:t>(</w:t>
            </w:r>
            <w:proofErr w:type="gramEnd"/>
            <w:r w:rsidR="00A73572">
              <w:rPr>
                <w:rFonts w:cs="Arial"/>
                <w:b/>
                <w:szCs w:val="22"/>
              </w:rPr>
              <w:t>8</w:t>
            </w:r>
            <w:r w:rsidR="00190FDF">
              <w:rPr>
                <w:rFonts w:cs="Arial"/>
                <w:b/>
                <w:szCs w:val="22"/>
              </w:rPr>
              <w:t>6</w:t>
            </w:r>
            <w:r w:rsidR="00FA4117" w:rsidRPr="00C3579E">
              <w:rPr>
                <w:rFonts w:cs="Arial"/>
                <w:b/>
                <w:szCs w:val="22"/>
              </w:rPr>
              <w:t xml:space="preserve"> </w:t>
            </w:r>
            <w:r w:rsidR="00A1309B" w:rsidRPr="00C3579E">
              <w:rPr>
                <w:rFonts w:cs="Arial"/>
                <w:b/>
                <w:szCs w:val="22"/>
              </w:rPr>
              <w:t>Marks)</w:t>
            </w:r>
          </w:p>
        </w:tc>
      </w:tr>
    </w:tbl>
    <w:p w14:paraId="301C9513" w14:textId="77777777" w:rsidR="002D495E" w:rsidRPr="00C3579E" w:rsidRDefault="002D495E" w:rsidP="00F0023E">
      <w:pPr>
        <w:ind w:right="245"/>
        <w:rPr>
          <w:rFonts w:cs="Arial"/>
          <w:szCs w:val="22"/>
        </w:rPr>
      </w:pPr>
    </w:p>
    <w:p w14:paraId="35B8B546" w14:textId="6D0B1236" w:rsidR="00C3579E" w:rsidRDefault="00C3579E" w:rsidP="00F0023E">
      <w:pPr>
        <w:pStyle w:val="Pa3"/>
        <w:ind w:right="245"/>
        <w:rPr>
          <w:sz w:val="22"/>
          <w:szCs w:val="22"/>
        </w:rPr>
      </w:pPr>
      <w:r w:rsidRPr="00C3579E">
        <w:rPr>
          <w:sz w:val="22"/>
          <w:szCs w:val="22"/>
        </w:rPr>
        <w:t xml:space="preserve">This section has </w:t>
      </w:r>
      <w:r w:rsidR="00F0023E">
        <w:rPr>
          <w:b/>
          <w:bCs/>
          <w:sz w:val="22"/>
          <w:szCs w:val="22"/>
        </w:rPr>
        <w:t>six</w:t>
      </w:r>
      <w:r w:rsidRPr="00C3579E">
        <w:rPr>
          <w:b/>
          <w:bCs/>
          <w:sz w:val="22"/>
          <w:szCs w:val="22"/>
        </w:rPr>
        <w:t xml:space="preserve"> </w:t>
      </w:r>
      <w:r w:rsidRPr="00C3579E">
        <w:rPr>
          <w:sz w:val="22"/>
          <w:szCs w:val="22"/>
        </w:rPr>
        <w:t xml:space="preserve">questions. Answer </w:t>
      </w:r>
      <w:r w:rsidRPr="00C3579E">
        <w:rPr>
          <w:b/>
          <w:bCs/>
          <w:sz w:val="22"/>
          <w:szCs w:val="22"/>
        </w:rPr>
        <w:t xml:space="preserve">all </w:t>
      </w:r>
      <w:r w:rsidRPr="00C3579E">
        <w:rPr>
          <w:sz w:val="22"/>
          <w:szCs w:val="22"/>
        </w:rPr>
        <w:t>questions. W</w:t>
      </w:r>
      <w:r>
        <w:rPr>
          <w:sz w:val="22"/>
          <w:szCs w:val="22"/>
        </w:rPr>
        <w:t xml:space="preserve">rite your answers in the spaces </w:t>
      </w:r>
      <w:r w:rsidRPr="00C3579E">
        <w:rPr>
          <w:sz w:val="22"/>
          <w:szCs w:val="22"/>
        </w:rPr>
        <w:t>provided.</w:t>
      </w:r>
    </w:p>
    <w:p w14:paraId="336A904C" w14:textId="0A0F0C6F" w:rsidR="00C3579E" w:rsidRPr="00C3579E" w:rsidRDefault="00C3579E" w:rsidP="00F0023E">
      <w:pPr>
        <w:pStyle w:val="Pa3"/>
        <w:ind w:right="245"/>
        <w:rPr>
          <w:sz w:val="22"/>
          <w:szCs w:val="22"/>
        </w:rPr>
      </w:pPr>
      <w:r w:rsidRPr="00C3579E">
        <w:rPr>
          <w:sz w:val="22"/>
          <w:szCs w:val="22"/>
        </w:rPr>
        <w:t xml:space="preserve"> </w:t>
      </w:r>
    </w:p>
    <w:p w14:paraId="1A2E8968" w14:textId="77777777" w:rsidR="00C3579E" w:rsidRPr="00C3579E" w:rsidRDefault="00C3579E" w:rsidP="00F0023E">
      <w:pPr>
        <w:pStyle w:val="Pa3"/>
        <w:ind w:right="245"/>
        <w:rPr>
          <w:sz w:val="22"/>
          <w:szCs w:val="22"/>
        </w:rPr>
      </w:pPr>
      <w:r w:rsidRPr="00C3579E">
        <w:rPr>
          <w:sz w:val="22"/>
          <w:szCs w:val="22"/>
        </w:rPr>
        <w:t xml:space="preserve">When calculating numerical answers, show your working or reasoning clearly. Give final answers to </w:t>
      </w:r>
      <w:r w:rsidRPr="00C3579E">
        <w:rPr>
          <w:b/>
          <w:bCs/>
          <w:sz w:val="22"/>
          <w:szCs w:val="22"/>
        </w:rPr>
        <w:t xml:space="preserve">three </w:t>
      </w:r>
      <w:r w:rsidRPr="00C3579E">
        <w:rPr>
          <w:sz w:val="22"/>
          <w:szCs w:val="22"/>
        </w:rPr>
        <w:t xml:space="preserve">significant figures and include appropriate units where applicable. </w:t>
      </w:r>
    </w:p>
    <w:p w14:paraId="0531A0AA" w14:textId="77777777" w:rsidR="00C3579E" w:rsidRPr="00C3579E" w:rsidRDefault="00C3579E" w:rsidP="00F0023E">
      <w:pPr>
        <w:pStyle w:val="Default"/>
        <w:ind w:right="245"/>
        <w:rPr>
          <w:rFonts w:ascii="Arial" w:hAnsi="Arial" w:cs="Arial"/>
          <w:color w:val="auto"/>
          <w:sz w:val="22"/>
          <w:szCs w:val="22"/>
          <w:lang w:val="en-US" w:eastAsia="en-US"/>
        </w:rPr>
      </w:pPr>
    </w:p>
    <w:p w14:paraId="065A0D70" w14:textId="77777777" w:rsidR="00C3579E" w:rsidRPr="00C3579E" w:rsidRDefault="00C3579E" w:rsidP="00F0023E">
      <w:pPr>
        <w:pStyle w:val="Pa3"/>
        <w:ind w:right="245"/>
        <w:rPr>
          <w:sz w:val="22"/>
          <w:szCs w:val="22"/>
        </w:rPr>
      </w:pPr>
      <w:r w:rsidRPr="00C3579E">
        <w:rPr>
          <w:sz w:val="22"/>
          <w:szCs w:val="22"/>
        </w:rPr>
        <w:t xml:space="preserve">When estimating numerical answers, show your working or reasoning clearly. Give final answers to a maximum of </w:t>
      </w:r>
      <w:r w:rsidRPr="00C3579E">
        <w:rPr>
          <w:b/>
          <w:bCs/>
          <w:sz w:val="22"/>
          <w:szCs w:val="22"/>
        </w:rPr>
        <w:t xml:space="preserve">two </w:t>
      </w:r>
      <w:r w:rsidRPr="00C3579E">
        <w:rPr>
          <w:sz w:val="22"/>
          <w:szCs w:val="22"/>
        </w:rPr>
        <w:t xml:space="preserve">significant figures and include appropriate units where applicable. </w:t>
      </w:r>
    </w:p>
    <w:p w14:paraId="5BED3F98" w14:textId="77777777" w:rsidR="00C3579E" w:rsidRPr="00C3579E" w:rsidRDefault="00C3579E" w:rsidP="00F0023E">
      <w:pPr>
        <w:pStyle w:val="Default"/>
        <w:ind w:right="245"/>
        <w:rPr>
          <w:rFonts w:ascii="Arial" w:hAnsi="Arial" w:cs="Arial"/>
          <w:color w:val="auto"/>
          <w:sz w:val="22"/>
          <w:szCs w:val="22"/>
          <w:lang w:val="en-US" w:eastAsia="en-US"/>
        </w:rPr>
      </w:pPr>
    </w:p>
    <w:p w14:paraId="47C22D12" w14:textId="77777777" w:rsidR="00C3579E" w:rsidRPr="00C3579E" w:rsidRDefault="00C3579E" w:rsidP="00F0023E">
      <w:pPr>
        <w:pStyle w:val="Pa3"/>
        <w:ind w:right="245"/>
        <w:rPr>
          <w:sz w:val="22"/>
          <w:szCs w:val="22"/>
        </w:rPr>
      </w:pPr>
      <w:r w:rsidRPr="00C3579E">
        <w:rPr>
          <w:sz w:val="22"/>
          <w:szCs w:val="22"/>
        </w:rPr>
        <w:t xml:space="preserve">Supplementary pages for planning/continuing your answers to questions are provided at the end of this Question/Answer booklet. If you use these pages to continue an answer, indicate at the original answer where the answer is continued, i.e. give the page number. </w:t>
      </w:r>
    </w:p>
    <w:p w14:paraId="37ADA002" w14:textId="77777777" w:rsidR="00C3579E" w:rsidRPr="00C3579E" w:rsidRDefault="00C3579E" w:rsidP="00F0023E">
      <w:pPr>
        <w:pStyle w:val="Default"/>
        <w:ind w:right="245"/>
        <w:rPr>
          <w:rFonts w:ascii="Arial" w:hAnsi="Arial" w:cs="Arial"/>
          <w:color w:val="auto"/>
          <w:sz w:val="22"/>
          <w:szCs w:val="22"/>
          <w:lang w:val="en-US" w:eastAsia="en-US"/>
        </w:rPr>
      </w:pPr>
    </w:p>
    <w:p w14:paraId="34F0B0A2" w14:textId="77777777" w:rsidR="0067544E" w:rsidRDefault="00C3579E" w:rsidP="00F0023E">
      <w:pPr>
        <w:ind w:right="245"/>
        <w:rPr>
          <w:rFonts w:cs="Arial"/>
          <w:szCs w:val="22"/>
        </w:rPr>
      </w:pPr>
      <w:r w:rsidRPr="00C3579E">
        <w:rPr>
          <w:rFonts w:cs="Arial"/>
          <w:szCs w:val="22"/>
        </w:rPr>
        <w:t xml:space="preserve">Suggested working time: 90 minutes. </w:t>
      </w:r>
    </w:p>
    <w:p w14:paraId="1605F7CA" w14:textId="7BF90A73" w:rsidR="00BE3663" w:rsidRPr="00B77D7D" w:rsidRDefault="00BE3663" w:rsidP="00F0023E">
      <w:pPr>
        <w:ind w:right="245"/>
        <w:rPr>
          <w:rFonts w:cs="Arial"/>
          <w:color w:val="7F7F7F" w:themeColor="text1" w:themeTint="80"/>
          <w:szCs w:val="22"/>
        </w:rPr>
      </w:pPr>
      <w:r w:rsidRPr="0067544E">
        <w:rPr>
          <w:rFonts w:cs="Arial"/>
          <w:color w:val="7F7F7F" w:themeColor="text1" w:themeTint="80"/>
          <w:szCs w:val="22"/>
        </w:rPr>
        <w:t>____________________________________________________________________________</w:t>
      </w:r>
    </w:p>
    <w:p w14:paraId="7CD0EA27" w14:textId="79C060F3" w:rsidR="00FA4117" w:rsidRPr="00303ECD" w:rsidRDefault="00FA4117" w:rsidP="00F0023E">
      <w:pPr>
        <w:tabs>
          <w:tab w:val="left" w:pos="567"/>
          <w:tab w:val="left" w:pos="8370"/>
        </w:tabs>
        <w:ind w:right="245"/>
        <w:rPr>
          <w:rFonts w:cs="Arial"/>
          <w:b/>
          <w:szCs w:val="22"/>
        </w:rPr>
      </w:pPr>
      <w:r w:rsidRPr="00303ECD">
        <w:rPr>
          <w:rFonts w:cs="Arial"/>
          <w:b/>
          <w:szCs w:val="22"/>
        </w:rPr>
        <w:t xml:space="preserve">Question </w:t>
      </w:r>
      <w:r w:rsidR="00B0521C">
        <w:rPr>
          <w:rFonts w:cs="Arial"/>
          <w:b/>
          <w:szCs w:val="22"/>
        </w:rPr>
        <w:t>1</w:t>
      </w:r>
      <w:r w:rsidR="00A73572">
        <w:rPr>
          <w:rFonts w:cs="Arial"/>
          <w:b/>
          <w:szCs w:val="22"/>
        </w:rPr>
        <w:t>4</w:t>
      </w:r>
      <w:r w:rsidR="009953A6">
        <w:rPr>
          <w:rFonts w:cs="Arial"/>
          <w:b/>
          <w:szCs w:val="22"/>
        </w:rPr>
        <w:t xml:space="preserve">                                                                                                                </w:t>
      </w:r>
      <w:proofErr w:type="gramStart"/>
      <w:r w:rsidR="009953A6">
        <w:rPr>
          <w:rFonts w:cs="Arial"/>
          <w:b/>
          <w:szCs w:val="22"/>
        </w:rPr>
        <w:t xml:space="preserve">   </w:t>
      </w:r>
      <w:r w:rsidRPr="00303ECD">
        <w:rPr>
          <w:rFonts w:cs="Arial"/>
          <w:b/>
          <w:szCs w:val="22"/>
        </w:rPr>
        <w:t>(</w:t>
      </w:r>
      <w:proofErr w:type="gramEnd"/>
      <w:r w:rsidRPr="00303ECD">
        <w:rPr>
          <w:rFonts w:cs="Arial"/>
          <w:b/>
          <w:szCs w:val="22"/>
        </w:rPr>
        <w:t>1</w:t>
      </w:r>
      <w:r w:rsidR="003B3096">
        <w:rPr>
          <w:rFonts w:cs="Arial"/>
          <w:b/>
          <w:szCs w:val="22"/>
        </w:rPr>
        <w:t>0</w:t>
      </w:r>
      <w:r w:rsidRPr="00303ECD">
        <w:rPr>
          <w:rFonts w:cs="Arial"/>
          <w:b/>
          <w:szCs w:val="22"/>
        </w:rPr>
        <w:t xml:space="preserve"> marks)</w:t>
      </w:r>
    </w:p>
    <w:p w14:paraId="75B3D0B4" w14:textId="77777777" w:rsidR="00FA4117" w:rsidRPr="00303ECD" w:rsidRDefault="00FA4117" w:rsidP="00F0023E">
      <w:pPr>
        <w:tabs>
          <w:tab w:val="left" w:pos="567"/>
          <w:tab w:val="left" w:pos="1120"/>
        </w:tabs>
        <w:ind w:right="245"/>
        <w:rPr>
          <w:rFonts w:cs="Arial"/>
          <w:szCs w:val="22"/>
        </w:rPr>
      </w:pPr>
    </w:p>
    <w:p w14:paraId="61B37A76" w14:textId="45C6DEA2" w:rsidR="00B0521C" w:rsidRDefault="00B0521C" w:rsidP="00F0023E">
      <w:pPr>
        <w:ind w:right="245"/>
      </w:pPr>
      <w:r>
        <w:t xml:space="preserve">A 20.0 cm long conducting rod forms a circuit with a 3.00 V battery, connected via some loose wires which dangle freely from either end of the rod. The rod is also tethered to a magnet via a pair of strings and can swing freely. Another magnet sits below the rod to create a uniform 0.500 T field. The rod’s uniform distributed mass is 0.0900 kg and has a 2.00 </w:t>
      </w:r>
      <w:r>
        <w:rPr>
          <w:rFonts w:cs="Arial"/>
        </w:rPr>
        <w:t>Ω</w:t>
      </w:r>
      <w:r>
        <w:t xml:space="preserve"> resistance. You may assume the mass of the string and loose wires are negligible and the resistance of the loose wires is negligible.</w:t>
      </w:r>
    </w:p>
    <w:p w14:paraId="3D6DE9EB" w14:textId="77777777" w:rsidR="00B0521C" w:rsidRDefault="00B0521C" w:rsidP="00F0023E">
      <w:pPr>
        <w:ind w:right="245"/>
      </w:pPr>
      <w:r>
        <w:rPr>
          <w:noProof/>
        </w:rPr>
        <mc:AlternateContent>
          <mc:Choice Requires="wps">
            <w:drawing>
              <wp:anchor distT="0" distB="0" distL="114300" distR="114300" simplePos="0" relativeHeight="251730944" behindDoc="0" locked="0" layoutInCell="1" allowOverlap="1" wp14:anchorId="49A739C4" wp14:editId="2F5FF84F">
                <wp:simplePos x="0" y="0"/>
                <wp:positionH relativeFrom="margin">
                  <wp:align>left</wp:align>
                </wp:positionH>
                <wp:positionV relativeFrom="paragraph">
                  <wp:posOffset>1002756</wp:posOffset>
                </wp:positionV>
                <wp:extent cx="640880" cy="285750"/>
                <wp:effectExtent l="0" t="0" r="0" b="0"/>
                <wp:wrapNone/>
                <wp:docPr id="1957718341" name="Text Box 1957718341"/>
                <wp:cNvGraphicFramePr/>
                <a:graphic xmlns:a="http://schemas.openxmlformats.org/drawingml/2006/main">
                  <a:graphicData uri="http://schemas.microsoft.com/office/word/2010/wordprocessingShape">
                    <wps:wsp>
                      <wps:cNvSpPr txBox="1"/>
                      <wps:spPr>
                        <a:xfrm>
                          <a:off x="0" y="0"/>
                          <a:ext cx="640880" cy="285750"/>
                        </a:xfrm>
                        <a:prstGeom prst="rect">
                          <a:avLst/>
                        </a:prstGeom>
                        <a:noFill/>
                        <a:ln w="6350">
                          <a:noFill/>
                        </a:ln>
                      </wps:spPr>
                      <wps:txbx>
                        <w:txbxContent>
                          <w:p w14:paraId="3AD37BF4" w14:textId="77777777" w:rsidR="00911BDF" w:rsidRDefault="00911BDF" w:rsidP="00B0521C">
                            <w:r>
                              <w:t>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A739C4" id="Text Box 1957718341" o:spid="_x0000_s1031" type="#_x0000_t202" style="position:absolute;margin-left:0;margin-top:78.95pt;width:50.45pt;height:22.5pt;z-index:2517309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" filled="f" stroked="f" strokeweight=".5pt">
                <v:textbox>
                  <w:txbxContent>
                    <w:p w14:paraId="3AD37BF4" w14:textId="77777777" w:rsidR="00911BDF" w:rsidRDefault="00911BDF" w:rsidP="00B0521C">
                      <w:r>
                        <w:t>String</w:t>
                      </w:r>
                    </w:p>
                  </w:txbxContent>
                </v:textbox>
                <w10:wrap anchorx="margin"/>
              </v:shape>
            </w:pict>
          </mc:Fallback>
        </mc:AlternateContent>
      </w:r>
      <w:r>
        <w:rPr>
          <w:noProof/>
        </w:rPr>
        <mc:AlternateContent>
          <mc:Choice Requires="wps">
            <w:drawing>
              <wp:anchor distT="0" distB="0" distL="114300" distR="114300" simplePos="0" relativeHeight="251735040" behindDoc="0" locked="0" layoutInCell="1" allowOverlap="1" wp14:anchorId="0FC5BBF4" wp14:editId="2FC83D88">
                <wp:simplePos x="0" y="0"/>
                <wp:positionH relativeFrom="column">
                  <wp:posOffset>550883</wp:posOffset>
                </wp:positionH>
                <wp:positionV relativeFrom="paragraph">
                  <wp:posOffset>1150933</wp:posOffset>
                </wp:positionV>
                <wp:extent cx="433450" cy="0"/>
                <wp:effectExtent l="0" t="76200" r="24130" b="95250"/>
                <wp:wrapNone/>
                <wp:docPr id="1957718347" name="Straight Arrow Connector 1957718347"/>
                <wp:cNvGraphicFramePr/>
                <a:graphic xmlns:a="http://schemas.openxmlformats.org/drawingml/2006/main">
                  <a:graphicData uri="http://schemas.microsoft.com/office/word/2010/wordprocessingShape">
                    <wps:wsp>
                      <wps:cNvCnPr/>
                      <wps:spPr>
                        <a:xfrm>
                          <a:off x="0" y="0"/>
                          <a:ext cx="43345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82C400B" id="Straight Arrow Connector 1957718347" o:spid="_x0000_s1026" type="#_x0000_t32" style="position:absolute;margin-left:43.4pt;margin-top:90.6pt;width:34.15pt;height:0;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" strokecolor="black [3213]" strokeweight="1pt">
                <v:stroke endarrow="block" joinstyle="miter"/>
              </v:shape>
            </w:pict>
          </mc:Fallback>
        </mc:AlternateContent>
      </w:r>
      <w:r>
        <w:rPr>
          <w:noProof/>
        </w:rPr>
        <mc:AlternateContent>
          <mc:Choice Requires="wps">
            <w:drawing>
              <wp:anchor distT="0" distB="0" distL="114300" distR="114300" simplePos="0" relativeHeight="251734016" behindDoc="0" locked="0" layoutInCell="1" allowOverlap="1" wp14:anchorId="2FED6598" wp14:editId="415F543B">
                <wp:simplePos x="0" y="0"/>
                <wp:positionH relativeFrom="column">
                  <wp:posOffset>1745672</wp:posOffset>
                </wp:positionH>
                <wp:positionV relativeFrom="paragraph">
                  <wp:posOffset>1549490</wp:posOffset>
                </wp:positionV>
                <wp:extent cx="243065" cy="45719"/>
                <wp:effectExtent l="38100" t="38100" r="24130" b="88265"/>
                <wp:wrapNone/>
                <wp:docPr id="1957718344" name="Straight Arrow Connector 1957718344"/>
                <wp:cNvGraphicFramePr/>
                <a:graphic xmlns:a="http://schemas.openxmlformats.org/drawingml/2006/main">
                  <a:graphicData uri="http://schemas.microsoft.com/office/word/2010/wordprocessingShape">
                    <wps:wsp>
                      <wps:cNvCnPr/>
                      <wps:spPr>
                        <a:xfrm flipH="1">
                          <a:off x="0" y="0"/>
                          <a:ext cx="243065" cy="45719"/>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D36742" id="Straight Arrow Connector 1957718344" o:spid="_x0000_s1026" type="#_x0000_t32" style="position:absolute;margin-left:137.45pt;margin-top:122pt;width:19.15pt;height:3.6pt;flip:x;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" strokecolor="black [3213]" strokeweight="1pt">
                <v:stroke endarrow="block" joinstyle="miter"/>
              </v:shape>
            </w:pict>
          </mc:Fallback>
        </mc:AlternateContent>
      </w:r>
      <w:r>
        <w:rPr>
          <w:noProof/>
        </w:rPr>
        <mc:AlternateContent>
          <mc:Choice Requires="wps">
            <w:drawing>
              <wp:anchor distT="0" distB="0" distL="114300" distR="114300" simplePos="0" relativeHeight="251732992" behindDoc="0" locked="0" layoutInCell="1" allowOverlap="1" wp14:anchorId="012F3760" wp14:editId="0B6C0C7C">
                <wp:simplePos x="0" y="0"/>
                <wp:positionH relativeFrom="column">
                  <wp:posOffset>1448790</wp:posOffset>
                </wp:positionH>
                <wp:positionV relativeFrom="paragraph">
                  <wp:posOffset>1163543</wp:posOffset>
                </wp:positionV>
                <wp:extent cx="433450" cy="0"/>
                <wp:effectExtent l="38100" t="76200" r="0" b="95250"/>
                <wp:wrapNone/>
                <wp:docPr id="1957718343" name="Straight Arrow Connector 1957718343"/>
                <wp:cNvGraphicFramePr/>
                <a:graphic xmlns:a="http://schemas.openxmlformats.org/drawingml/2006/main">
                  <a:graphicData uri="http://schemas.microsoft.com/office/word/2010/wordprocessingShape">
                    <wps:wsp>
                      <wps:cNvCnPr/>
                      <wps:spPr>
                        <a:xfrm flipH="1">
                          <a:off x="0" y="0"/>
                          <a:ext cx="43345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EF8861" id="Straight Arrow Connector 1957718343" o:spid="_x0000_s1026" type="#_x0000_t32" style="position:absolute;margin-left:114.1pt;margin-top:91.6pt;width:34.15pt;height:0;flip:x;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" strokecolor="black [3213]" strokeweight="1pt">
                <v:stroke endarrow="block" joinstyle="miter"/>
              </v:shape>
            </w:pict>
          </mc:Fallback>
        </mc:AlternateContent>
      </w:r>
      <w:r>
        <w:rPr>
          <w:noProof/>
        </w:rPr>
        <mc:AlternateContent>
          <mc:Choice Requires="wps">
            <w:drawing>
              <wp:anchor distT="0" distB="0" distL="114300" distR="114300" simplePos="0" relativeHeight="251731968" behindDoc="0" locked="0" layoutInCell="1" allowOverlap="1" wp14:anchorId="4B27A3C6" wp14:editId="4AC2C725">
                <wp:simplePos x="0" y="0"/>
                <wp:positionH relativeFrom="column">
                  <wp:posOffset>1942770</wp:posOffset>
                </wp:positionH>
                <wp:positionV relativeFrom="paragraph">
                  <wp:posOffset>1406665</wp:posOffset>
                </wp:positionV>
                <wp:extent cx="1009840" cy="286247"/>
                <wp:effectExtent l="0" t="0" r="0" b="0"/>
                <wp:wrapNone/>
                <wp:docPr id="1957718342" name="Text Box 1957718342"/>
                <wp:cNvGraphicFramePr/>
                <a:graphic xmlns:a="http://schemas.openxmlformats.org/drawingml/2006/main">
                  <a:graphicData uri="http://schemas.microsoft.com/office/word/2010/wordprocessingShape">
                    <wps:wsp>
                      <wps:cNvSpPr txBox="1"/>
                      <wps:spPr>
                        <a:xfrm>
                          <a:off x="0" y="0"/>
                          <a:ext cx="1009840" cy="286247"/>
                        </a:xfrm>
                        <a:prstGeom prst="rect">
                          <a:avLst/>
                        </a:prstGeom>
                        <a:noFill/>
                        <a:ln w="6350">
                          <a:noFill/>
                        </a:ln>
                      </wps:spPr>
                      <wps:txbx>
                        <w:txbxContent>
                          <w:p w14:paraId="69055137" w14:textId="77777777" w:rsidR="00911BDF" w:rsidRDefault="00911BDF" w:rsidP="00B0521C">
                            <w:r>
                              <w:t>Loose wi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27A3C6" id="Text Box 1957718342" o:spid="_x0000_s1032" type="#_x0000_t202" style="position:absolute;margin-left:152.95pt;margin-top:110.75pt;width:79.5pt;height:22.5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" filled="f" stroked="f" strokeweight=".5pt">
                <v:textbox>
                  <w:txbxContent>
                    <w:p w14:paraId="69055137" w14:textId="77777777" w:rsidR="00911BDF" w:rsidRDefault="00911BDF" w:rsidP="00B0521C">
                      <w:r>
                        <w:t>Loose wire</w:t>
                      </w:r>
                    </w:p>
                  </w:txbxContent>
                </v:textbox>
              </v:shape>
            </w:pict>
          </mc:Fallback>
        </mc:AlternateContent>
      </w:r>
      <w:r>
        <w:rPr>
          <w:noProof/>
        </w:rPr>
        <mc:AlternateContent>
          <mc:Choice Requires="wps">
            <w:drawing>
              <wp:anchor distT="0" distB="0" distL="114300" distR="114300" simplePos="0" relativeHeight="251729920" behindDoc="0" locked="0" layoutInCell="1" allowOverlap="1" wp14:anchorId="2D5EC14A" wp14:editId="272A0E79">
                <wp:simplePos x="0" y="0"/>
                <wp:positionH relativeFrom="column">
                  <wp:posOffset>1832454</wp:posOffset>
                </wp:positionH>
                <wp:positionV relativeFrom="paragraph">
                  <wp:posOffset>1014285</wp:posOffset>
                </wp:positionV>
                <wp:extent cx="564543" cy="286247"/>
                <wp:effectExtent l="0" t="0" r="0" b="0"/>
                <wp:wrapNone/>
                <wp:docPr id="1957718340" name="Text Box 1957718340"/>
                <wp:cNvGraphicFramePr/>
                <a:graphic xmlns:a="http://schemas.openxmlformats.org/drawingml/2006/main">
                  <a:graphicData uri="http://schemas.microsoft.com/office/word/2010/wordprocessingShape">
                    <wps:wsp>
                      <wps:cNvSpPr txBox="1"/>
                      <wps:spPr>
                        <a:xfrm>
                          <a:off x="0" y="0"/>
                          <a:ext cx="564543" cy="286247"/>
                        </a:xfrm>
                        <a:prstGeom prst="rect">
                          <a:avLst/>
                        </a:prstGeom>
                        <a:noFill/>
                        <a:ln w="6350">
                          <a:noFill/>
                        </a:ln>
                      </wps:spPr>
                      <wps:txbx>
                        <w:txbxContent>
                          <w:p w14:paraId="6763D97D" w14:textId="77777777" w:rsidR="00911BDF" w:rsidRDefault="00911BDF" w:rsidP="00B0521C">
                            <w:r>
                              <w:t>R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5EC14A" id="Text Box 1957718340" o:spid="_x0000_s1033" type="#_x0000_t202" style="position:absolute;margin-left:144.3pt;margin-top:79.85pt;width:44.45pt;height:22.5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" filled="f" stroked="f" strokeweight=".5pt">
                <v:textbox>
                  <w:txbxContent>
                    <w:p w14:paraId="6763D97D" w14:textId="77777777" w:rsidR="00911BDF" w:rsidRDefault="00911BDF" w:rsidP="00B0521C">
                      <w:r>
                        <w:t>Rod</w:t>
                      </w:r>
                    </w:p>
                  </w:txbxContent>
                </v:textbox>
              </v:shape>
            </w:pict>
          </mc:Fallback>
        </mc:AlternateContent>
      </w:r>
      <w:r>
        <w:rPr>
          <w:noProof/>
        </w:rPr>
        <mc:AlternateContent>
          <mc:Choice Requires="wps">
            <w:drawing>
              <wp:anchor distT="0" distB="0" distL="114300" distR="114300" simplePos="0" relativeHeight="251728896" behindDoc="0" locked="0" layoutInCell="1" allowOverlap="1" wp14:anchorId="137A0297" wp14:editId="72C0F022">
                <wp:simplePos x="0" y="0"/>
                <wp:positionH relativeFrom="column">
                  <wp:posOffset>3787643</wp:posOffset>
                </wp:positionH>
                <wp:positionV relativeFrom="paragraph">
                  <wp:posOffset>2380681</wp:posOffset>
                </wp:positionV>
                <wp:extent cx="1377537" cy="285008"/>
                <wp:effectExtent l="0" t="0" r="13335" b="20320"/>
                <wp:wrapNone/>
                <wp:docPr id="1957718339" name="Text Box 1957718339"/>
                <wp:cNvGraphicFramePr/>
                <a:graphic xmlns:a="http://schemas.openxmlformats.org/drawingml/2006/main">
                  <a:graphicData uri="http://schemas.microsoft.com/office/word/2010/wordprocessingShape">
                    <wps:wsp>
                      <wps:cNvSpPr txBox="1"/>
                      <wps:spPr>
                        <a:xfrm>
                          <a:off x="0" y="0"/>
                          <a:ext cx="1377537" cy="285008"/>
                        </a:xfrm>
                        <a:prstGeom prst="rect">
                          <a:avLst/>
                        </a:prstGeom>
                        <a:solidFill>
                          <a:schemeClr val="lt1"/>
                        </a:solidFill>
                        <a:ln w="6350">
                          <a:solidFill>
                            <a:prstClr val="black"/>
                          </a:solidFill>
                        </a:ln>
                      </wps:spPr>
                      <wps:txbx>
                        <w:txbxContent>
                          <w:p w14:paraId="75473CE1" w14:textId="77777777" w:rsidR="00911BDF" w:rsidRDefault="00911BDF" w:rsidP="00E544A8">
                            <w:r>
                              <w:t>Simplified 2D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37A0297" id="Text Box 1957718339" o:spid="_x0000_s1034" type="#_x0000_t202" style="position:absolute;margin-left:298.25pt;margin-top:187.45pt;width:108.45pt;height:22.45pt;z-index:25172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" fillcolor="white [3201]" strokeweight=".5pt">
                <v:textbox>
                  <w:txbxContent>
                    <w:p w14:paraId="75473CE1" w14:textId="77777777" w:rsidR="00911BDF" w:rsidRDefault="00911BDF" w:rsidP="00E544A8">
                      <w:r>
                        <w:t>Simplified 2D view</w:t>
                      </w:r>
                    </w:p>
                  </w:txbxContent>
                </v:textbox>
              </v:shape>
            </w:pict>
          </mc:Fallback>
        </mc:AlternateContent>
      </w:r>
      <w:r>
        <w:rPr>
          <w:noProof/>
        </w:rPr>
        <mc:AlternateContent>
          <mc:Choice Requires="wps">
            <w:drawing>
              <wp:anchor distT="0" distB="0" distL="114300" distR="114300" simplePos="0" relativeHeight="251727872" behindDoc="0" locked="0" layoutInCell="1" allowOverlap="1" wp14:anchorId="112E2A3F" wp14:editId="4A9DA670">
                <wp:simplePos x="0" y="0"/>
                <wp:positionH relativeFrom="column">
                  <wp:posOffset>421574</wp:posOffset>
                </wp:positionH>
                <wp:positionV relativeFrom="paragraph">
                  <wp:posOffset>2351075</wp:posOffset>
                </wp:positionV>
                <wp:extent cx="1205345" cy="285008"/>
                <wp:effectExtent l="0" t="0" r="13970" b="20320"/>
                <wp:wrapNone/>
                <wp:docPr id="1957718338" name="Text Box 1957718338"/>
                <wp:cNvGraphicFramePr/>
                <a:graphic xmlns:a="http://schemas.openxmlformats.org/drawingml/2006/main">
                  <a:graphicData uri="http://schemas.microsoft.com/office/word/2010/wordprocessingShape">
                    <wps:wsp>
                      <wps:cNvSpPr txBox="1"/>
                      <wps:spPr>
                        <a:xfrm>
                          <a:off x="0" y="0"/>
                          <a:ext cx="1205345" cy="285008"/>
                        </a:xfrm>
                        <a:prstGeom prst="rect">
                          <a:avLst/>
                        </a:prstGeom>
                        <a:solidFill>
                          <a:schemeClr val="lt1"/>
                        </a:solidFill>
                        <a:ln w="6350">
                          <a:solidFill>
                            <a:prstClr val="black"/>
                          </a:solidFill>
                        </a:ln>
                      </wps:spPr>
                      <wps:txbx>
                        <w:txbxContent>
                          <w:p w14:paraId="591D96DA" w14:textId="77777777" w:rsidR="00911BDF" w:rsidRDefault="00911BDF" w:rsidP="00E544A8">
                            <w:r>
                              <w:t>Detailed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E2A3F" id="Text Box 1957718338" o:spid="_x0000_s1035" type="#_x0000_t202" style="position:absolute;margin-left:33.2pt;margin-top:185.1pt;width:94.9pt;height:22.4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" fillcolor="white [3201]" strokeweight=".5pt">
                <v:textbox>
                  <w:txbxContent>
                    <w:p w14:paraId="591D96DA" w14:textId="77777777" w:rsidR="00911BDF" w:rsidRDefault="00911BDF" w:rsidP="00E544A8">
                      <w:r>
                        <w:t>Detailed View</w:t>
                      </w:r>
                    </w:p>
                  </w:txbxContent>
                </v:textbox>
              </v:shape>
            </w:pict>
          </mc:Fallback>
        </mc:AlternateContent>
      </w:r>
      <w:r>
        <w:rPr>
          <w:noProof/>
        </w:rPr>
        <mc:AlternateContent>
          <mc:Choice Requires="wps">
            <w:drawing>
              <wp:anchor distT="0" distB="0" distL="114300" distR="114300" simplePos="0" relativeHeight="251726848" behindDoc="0" locked="0" layoutInCell="1" allowOverlap="1" wp14:anchorId="221B2257" wp14:editId="060130DC">
                <wp:simplePos x="0" y="0"/>
                <wp:positionH relativeFrom="column">
                  <wp:posOffset>4487066</wp:posOffset>
                </wp:positionH>
                <wp:positionV relativeFrom="paragraph">
                  <wp:posOffset>742296</wp:posOffset>
                </wp:positionV>
                <wp:extent cx="564543" cy="286247"/>
                <wp:effectExtent l="0" t="0" r="0" b="0"/>
                <wp:wrapNone/>
                <wp:docPr id="1957718337" name="Text Box 1957718337"/>
                <wp:cNvGraphicFramePr/>
                <a:graphic xmlns:a="http://schemas.openxmlformats.org/drawingml/2006/main">
                  <a:graphicData uri="http://schemas.microsoft.com/office/word/2010/wordprocessingShape">
                    <wps:wsp>
                      <wps:cNvSpPr txBox="1"/>
                      <wps:spPr>
                        <a:xfrm>
                          <a:off x="0" y="0"/>
                          <a:ext cx="564543" cy="286247"/>
                        </a:xfrm>
                        <a:prstGeom prst="rect">
                          <a:avLst/>
                        </a:prstGeom>
                        <a:noFill/>
                        <a:ln w="6350">
                          <a:noFill/>
                        </a:ln>
                      </wps:spPr>
                      <wps:txbx>
                        <w:txbxContent>
                          <w:p w14:paraId="75D8673E" w14:textId="77777777" w:rsidR="00911BDF" w:rsidRDefault="00911BDF" w:rsidP="00B0521C">
                            <m:oMathPara>
                              <m:oMath>
                                <m:r>
                                  <w:rPr>
                                    <w:rFonts w:ascii="Cambria Math" w:hAnsi="Cambria Math"/>
                                  </w:rPr>
                                  <m:t>θ</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B2257" id="Text Box 1957718337" o:spid="_x0000_s1036" type="#_x0000_t202" style="position:absolute;margin-left:353.3pt;margin-top:58.45pt;width:44.45pt;height:22.5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" filled="f" stroked="f" strokeweight=".5pt">
                <v:textbox>
                  <w:txbxContent>
                    <w:p w14:paraId="75D8673E" w14:textId="77777777" w:rsidR="00911BDF" w:rsidRDefault="00911BDF" w:rsidP="00B0521C">
                      <m:oMathPara>
                        <m:oMath>
                          <m:r>
                            <w:rPr>
                              <w:rFonts w:ascii="Cambria Math" w:hAnsi="Cambria Math"/>
                            </w:rPr>
                            <m:t>θ</m:t>
                          </m:r>
                        </m:oMath>
                      </m:oMathPara>
                    </w:p>
                  </w:txbxContent>
                </v:textbox>
              </v:shape>
            </w:pict>
          </mc:Fallback>
        </mc:AlternateContent>
      </w:r>
      <w:r>
        <w:rPr>
          <w:noProof/>
        </w:rPr>
        <w:drawing>
          <wp:inline distT="0" distB="0" distL="0" distR="0" wp14:anchorId="76BC25CF" wp14:editId="2B0377C0">
            <wp:extent cx="5732780" cy="2560320"/>
            <wp:effectExtent l="0" t="0" r="1270" b="0"/>
            <wp:docPr id="1957718336" name="Picture 1957718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2780" cy="2560320"/>
                    </a:xfrm>
                    <a:prstGeom prst="rect">
                      <a:avLst/>
                    </a:prstGeom>
                    <a:noFill/>
                    <a:ln>
                      <a:noFill/>
                    </a:ln>
                  </pic:spPr>
                </pic:pic>
              </a:graphicData>
            </a:graphic>
          </wp:inline>
        </w:drawing>
      </w:r>
    </w:p>
    <w:p w14:paraId="3CB3A92C" w14:textId="77777777" w:rsidR="00B0521C" w:rsidRDefault="00B0521C" w:rsidP="00F0023E">
      <w:pPr>
        <w:ind w:right="245"/>
      </w:pPr>
    </w:p>
    <w:p w14:paraId="36C1CDBC" w14:textId="77777777" w:rsidR="00B0521C" w:rsidRDefault="00B0521C" w:rsidP="00F0023E">
      <w:pPr>
        <w:ind w:right="245"/>
      </w:pPr>
    </w:p>
    <w:p w14:paraId="23FC6108" w14:textId="77777777" w:rsidR="00B0521C" w:rsidRDefault="00B0521C" w:rsidP="00F0023E">
      <w:pPr>
        <w:ind w:right="245"/>
      </w:pPr>
      <w:r>
        <w:t>When everything is connected, the rod swings to one side and remains in the position shown</w:t>
      </w:r>
    </w:p>
    <w:p w14:paraId="536DDDCA" w14:textId="77108A3B" w:rsidR="00B0521C" w:rsidRDefault="00B0521C" w:rsidP="00F0023E">
      <w:pPr>
        <w:ind w:right="245"/>
      </w:pPr>
      <w:r>
        <w:t>in the simplified 2D view.</w:t>
      </w:r>
    </w:p>
    <w:p w14:paraId="43FE698E" w14:textId="77777777" w:rsidR="00B0521C" w:rsidRDefault="00B0521C" w:rsidP="00F0023E">
      <w:pPr>
        <w:ind w:right="245"/>
      </w:pPr>
    </w:p>
    <w:p w14:paraId="38E2824C" w14:textId="65D7C66D" w:rsidR="00B0521C" w:rsidRDefault="00B0521C" w:rsidP="00F0023E">
      <w:pPr>
        <w:pStyle w:val="ListParagraph"/>
        <w:numPr>
          <w:ilvl w:val="0"/>
          <w:numId w:val="7"/>
        </w:numPr>
        <w:tabs>
          <w:tab w:val="left" w:pos="8550"/>
        </w:tabs>
        <w:ind w:right="245" w:hanging="720"/>
      </w:pPr>
      <w:r>
        <w:t>By drawing a positive and negative sign, label the polarity of the battery in the diagram above.</w:t>
      </w:r>
      <w:r>
        <w:tab/>
        <w:t>(1 mark)</w:t>
      </w:r>
    </w:p>
    <w:p w14:paraId="64AD775F" w14:textId="77777777" w:rsidR="00B0521C" w:rsidRDefault="00B0521C" w:rsidP="00F0023E">
      <w:pPr>
        <w:ind w:right="245"/>
      </w:pPr>
    </w:p>
    <w:p w14:paraId="21E41FC3" w14:textId="77777777" w:rsidR="00B42644" w:rsidRDefault="00B42644" w:rsidP="00F0023E">
      <w:pPr>
        <w:ind w:right="245"/>
      </w:pPr>
    </w:p>
    <w:p w14:paraId="62BDD346" w14:textId="3B2CFBDF" w:rsidR="00B0521C" w:rsidRDefault="00B0521C" w:rsidP="00F0023E">
      <w:pPr>
        <w:pStyle w:val="ListParagraph"/>
        <w:numPr>
          <w:ilvl w:val="0"/>
          <w:numId w:val="7"/>
        </w:numPr>
        <w:tabs>
          <w:tab w:val="left" w:pos="8550"/>
        </w:tabs>
        <w:ind w:right="245" w:hanging="720"/>
      </w:pPr>
      <w:r>
        <w:t>Calculate the current through the rod.</w:t>
      </w:r>
      <w:r>
        <w:tab/>
        <w:t>(1 mark)</w:t>
      </w:r>
    </w:p>
    <w:p w14:paraId="275F18A5" w14:textId="77777777" w:rsidR="00B0521C" w:rsidRDefault="00B0521C" w:rsidP="00F0023E">
      <w:pPr>
        <w:ind w:right="245"/>
      </w:pPr>
    </w:p>
    <w:p w14:paraId="106FBB91" w14:textId="258E4AA0" w:rsidR="00B0521C" w:rsidRDefault="00B0521C" w:rsidP="00F0023E">
      <w:pPr>
        <w:ind w:right="245"/>
      </w:pPr>
    </w:p>
    <w:p w14:paraId="47A33F5A" w14:textId="77777777" w:rsidR="00B42644" w:rsidRDefault="00B42644" w:rsidP="00F0023E">
      <w:pPr>
        <w:ind w:right="245"/>
      </w:pPr>
    </w:p>
    <w:p w14:paraId="5E3E257D" w14:textId="29C261A1" w:rsidR="00C3579E" w:rsidRDefault="00C3579E" w:rsidP="00F0023E">
      <w:pPr>
        <w:ind w:right="245"/>
      </w:pPr>
    </w:p>
    <w:p w14:paraId="21282186" w14:textId="77777777" w:rsidR="00F0023E" w:rsidRDefault="00F0023E" w:rsidP="00F0023E">
      <w:pPr>
        <w:ind w:right="245"/>
      </w:pPr>
    </w:p>
    <w:p w14:paraId="2C681A9E" w14:textId="1C12CAF3" w:rsidR="00C3579E" w:rsidRDefault="00B0521C" w:rsidP="00B77D7D">
      <w:pPr>
        <w:tabs>
          <w:tab w:val="left" w:pos="6120"/>
        </w:tabs>
        <w:ind w:right="245"/>
      </w:pPr>
      <w:r>
        <w:tab/>
      </w:r>
      <w:r w:rsidR="00B42644" w:rsidRPr="00EE59D9">
        <w:t>Answer: __________________ A</w:t>
      </w:r>
      <w:r w:rsidR="00C3579E">
        <w:br w:type="page"/>
      </w:r>
    </w:p>
    <w:p w14:paraId="10E7CF4C" w14:textId="77777777" w:rsidR="00B0521C" w:rsidRDefault="00B0521C" w:rsidP="00F0023E">
      <w:pPr>
        <w:ind w:right="245"/>
      </w:pPr>
    </w:p>
    <w:p w14:paraId="2E0FD19C" w14:textId="0CE30EAA" w:rsidR="00303ECD" w:rsidRPr="00FA38BC" w:rsidRDefault="00B0521C" w:rsidP="00F0023E">
      <w:pPr>
        <w:ind w:right="245"/>
        <w:rPr>
          <w:rFonts w:cs="Arial"/>
          <w:b/>
          <w:szCs w:val="22"/>
        </w:rPr>
      </w:pPr>
      <w:r>
        <w:rPr>
          <w:rFonts w:cs="Arial"/>
          <w:b/>
          <w:szCs w:val="22"/>
        </w:rPr>
        <w:t>Question 1</w:t>
      </w:r>
      <w:r w:rsidR="00A73572">
        <w:rPr>
          <w:rFonts w:cs="Arial"/>
          <w:b/>
          <w:szCs w:val="22"/>
        </w:rPr>
        <w:t>4</w:t>
      </w:r>
      <w:r w:rsidR="00303ECD" w:rsidRPr="00D32934">
        <w:rPr>
          <w:rFonts w:cs="Arial"/>
          <w:b/>
          <w:bCs/>
          <w:szCs w:val="22"/>
        </w:rPr>
        <w:t xml:space="preserve"> </w:t>
      </w:r>
      <w:r w:rsidR="00303ECD" w:rsidRPr="00FA38BC">
        <w:rPr>
          <w:rFonts w:cs="Arial"/>
          <w:b/>
          <w:szCs w:val="22"/>
        </w:rPr>
        <w:t>(continued)</w:t>
      </w:r>
    </w:p>
    <w:p w14:paraId="30B86BE4" w14:textId="77777777" w:rsidR="00303ECD" w:rsidRDefault="00303ECD" w:rsidP="00F0023E">
      <w:pPr>
        <w:tabs>
          <w:tab w:val="left" w:pos="567"/>
          <w:tab w:val="left" w:pos="1120"/>
        </w:tabs>
        <w:ind w:right="245"/>
        <w:rPr>
          <w:rFonts w:cs="Arial"/>
          <w:szCs w:val="22"/>
        </w:rPr>
      </w:pPr>
    </w:p>
    <w:p w14:paraId="49BAEBE5" w14:textId="046A4A9C" w:rsidR="00C3579E" w:rsidRDefault="00C3579E" w:rsidP="00FF77D2">
      <w:pPr>
        <w:pStyle w:val="ListParagraph"/>
        <w:numPr>
          <w:ilvl w:val="0"/>
          <w:numId w:val="7"/>
        </w:numPr>
        <w:tabs>
          <w:tab w:val="left" w:pos="8550"/>
        </w:tabs>
        <w:ind w:right="245" w:hanging="720"/>
      </w:pPr>
      <w:r>
        <w:t xml:space="preserve">Calculate the magnetic force acting on the </w:t>
      </w:r>
      <w:proofErr w:type="spellStart"/>
      <w:r>
        <w:t>rod</w:t>
      </w:r>
      <w:proofErr w:type="spellEnd"/>
      <w:r>
        <w:t>.</w:t>
      </w:r>
      <w:r w:rsidR="00B77D7D">
        <w:t xml:space="preserve">                                                    </w:t>
      </w:r>
      <w:r>
        <w:t>(2 marks)</w:t>
      </w:r>
    </w:p>
    <w:p w14:paraId="22F885D6" w14:textId="77777777" w:rsidR="00C3579E" w:rsidRDefault="00C3579E" w:rsidP="00F0023E">
      <w:pPr>
        <w:ind w:right="245"/>
      </w:pPr>
    </w:p>
    <w:p w14:paraId="4D71AB47" w14:textId="77777777" w:rsidR="00C3579E" w:rsidRDefault="00C3579E" w:rsidP="00F0023E">
      <w:pPr>
        <w:ind w:right="245"/>
      </w:pPr>
    </w:p>
    <w:p w14:paraId="4B7E245E" w14:textId="77777777" w:rsidR="00C3579E" w:rsidRDefault="00C3579E" w:rsidP="00F0023E">
      <w:pPr>
        <w:ind w:right="245"/>
      </w:pPr>
    </w:p>
    <w:p w14:paraId="013BB697" w14:textId="3F89C705" w:rsidR="00F0023E" w:rsidRDefault="00F0023E" w:rsidP="00F0023E">
      <w:pPr>
        <w:ind w:right="245"/>
      </w:pPr>
    </w:p>
    <w:p w14:paraId="23A4E4A8" w14:textId="77777777" w:rsidR="00790646" w:rsidRDefault="00790646" w:rsidP="00F0023E">
      <w:pPr>
        <w:ind w:right="245"/>
      </w:pPr>
    </w:p>
    <w:p w14:paraId="3E11B9BF" w14:textId="490FBAD0" w:rsidR="00790646" w:rsidRDefault="00790646" w:rsidP="00F0023E">
      <w:pPr>
        <w:ind w:right="245"/>
      </w:pPr>
    </w:p>
    <w:p w14:paraId="7B7EA303" w14:textId="4440A80B" w:rsidR="00790646" w:rsidRDefault="00790646" w:rsidP="00F0023E">
      <w:pPr>
        <w:ind w:right="245"/>
      </w:pPr>
    </w:p>
    <w:p w14:paraId="7F7B94DE" w14:textId="77777777" w:rsidR="00790646" w:rsidRDefault="00790646" w:rsidP="00F0023E">
      <w:pPr>
        <w:ind w:right="245"/>
      </w:pPr>
    </w:p>
    <w:p w14:paraId="0CF1B531" w14:textId="7429A0A3" w:rsidR="00F0023E" w:rsidRDefault="00F0023E" w:rsidP="00F0023E">
      <w:pPr>
        <w:ind w:right="245"/>
      </w:pPr>
    </w:p>
    <w:p w14:paraId="7C0475D0" w14:textId="77777777" w:rsidR="00E0641D" w:rsidRDefault="00E0641D" w:rsidP="00F0023E">
      <w:pPr>
        <w:ind w:right="245"/>
      </w:pPr>
    </w:p>
    <w:p w14:paraId="1CC4A267" w14:textId="77777777" w:rsidR="00C3579E" w:rsidRDefault="00C3579E" w:rsidP="00F0023E">
      <w:pPr>
        <w:tabs>
          <w:tab w:val="left" w:pos="6480"/>
        </w:tabs>
        <w:ind w:right="245"/>
      </w:pPr>
      <w:r>
        <w:tab/>
      </w:r>
      <w:r w:rsidRPr="00EE59D9">
        <w:t>Answer: _______________ N</w:t>
      </w:r>
    </w:p>
    <w:p w14:paraId="7F004DF0" w14:textId="77777777" w:rsidR="00C3579E" w:rsidRDefault="00C3579E" w:rsidP="00F0023E">
      <w:pPr>
        <w:tabs>
          <w:tab w:val="left" w:pos="567"/>
          <w:tab w:val="left" w:pos="1120"/>
        </w:tabs>
        <w:ind w:right="245"/>
        <w:rPr>
          <w:rFonts w:cs="Arial"/>
          <w:szCs w:val="22"/>
        </w:rPr>
      </w:pPr>
    </w:p>
    <w:p w14:paraId="3E971A91" w14:textId="77777777" w:rsidR="00C3579E" w:rsidRPr="00303ECD" w:rsidRDefault="00C3579E" w:rsidP="00F0023E">
      <w:pPr>
        <w:tabs>
          <w:tab w:val="left" w:pos="567"/>
          <w:tab w:val="left" w:pos="1120"/>
        </w:tabs>
        <w:ind w:right="245"/>
        <w:rPr>
          <w:rFonts w:cs="Arial"/>
          <w:szCs w:val="22"/>
        </w:rPr>
      </w:pPr>
    </w:p>
    <w:p w14:paraId="282DD915" w14:textId="4296CCCD" w:rsidR="00B0521C" w:rsidRDefault="00B0521C" w:rsidP="00FF77D2">
      <w:pPr>
        <w:pStyle w:val="ListParagraph"/>
        <w:numPr>
          <w:ilvl w:val="0"/>
          <w:numId w:val="7"/>
        </w:numPr>
        <w:tabs>
          <w:tab w:val="left" w:pos="8550"/>
        </w:tabs>
        <w:ind w:right="245" w:hanging="720"/>
      </w:pPr>
      <w:r>
        <w:t>Calculate the tension in one of the pieces of string.</w:t>
      </w:r>
      <w:r w:rsidR="00B77D7D">
        <w:t xml:space="preserve">                                              </w:t>
      </w:r>
      <w:r>
        <w:t>(4 marks)</w:t>
      </w:r>
    </w:p>
    <w:p w14:paraId="1B9B15AA" w14:textId="77777777" w:rsidR="00B0521C" w:rsidRDefault="00B0521C" w:rsidP="00F0023E">
      <w:pPr>
        <w:ind w:right="245"/>
      </w:pPr>
    </w:p>
    <w:p w14:paraId="279AE6D0" w14:textId="77777777" w:rsidR="00B0521C" w:rsidRDefault="00B0521C" w:rsidP="00F0023E">
      <w:pPr>
        <w:ind w:right="245"/>
      </w:pPr>
    </w:p>
    <w:p w14:paraId="36C8F0F7" w14:textId="77777777" w:rsidR="00B0521C" w:rsidRDefault="00B0521C" w:rsidP="00F0023E">
      <w:pPr>
        <w:ind w:right="245"/>
      </w:pPr>
    </w:p>
    <w:p w14:paraId="4BE65B0B" w14:textId="2FC0DF4F" w:rsidR="00B0521C" w:rsidRDefault="00B0521C" w:rsidP="00F0023E">
      <w:pPr>
        <w:ind w:right="245"/>
      </w:pPr>
    </w:p>
    <w:p w14:paraId="1543B09E" w14:textId="60DB6BD9" w:rsidR="00F0023E" w:rsidRDefault="00F0023E" w:rsidP="00F0023E">
      <w:pPr>
        <w:ind w:right="245"/>
      </w:pPr>
    </w:p>
    <w:p w14:paraId="5CC5447D" w14:textId="52289C48" w:rsidR="00F0023E" w:rsidRDefault="00F0023E" w:rsidP="00F0023E">
      <w:pPr>
        <w:ind w:right="245"/>
      </w:pPr>
    </w:p>
    <w:p w14:paraId="7B004966" w14:textId="550CC6B0" w:rsidR="00E0641D" w:rsidRDefault="00E0641D" w:rsidP="00F0023E">
      <w:pPr>
        <w:ind w:right="245"/>
      </w:pPr>
    </w:p>
    <w:p w14:paraId="662F38DC" w14:textId="77777777" w:rsidR="00E0641D" w:rsidRDefault="00E0641D" w:rsidP="00F0023E">
      <w:pPr>
        <w:ind w:right="245"/>
      </w:pPr>
    </w:p>
    <w:p w14:paraId="5D9598F8" w14:textId="4F1A5269" w:rsidR="00F0023E" w:rsidRDefault="00F0023E" w:rsidP="00F0023E">
      <w:pPr>
        <w:ind w:right="245"/>
      </w:pPr>
    </w:p>
    <w:p w14:paraId="3FD86AB3" w14:textId="6C8225B9" w:rsidR="00F0023E" w:rsidRDefault="00F0023E" w:rsidP="00F0023E">
      <w:pPr>
        <w:ind w:right="245"/>
      </w:pPr>
    </w:p>
    <w:p w14:paraId="57EE1C19" w14:textId="64B8C884" w:rsidR="00F0023E" w:rsidRDefault="00F0023E" w:rsidP="00F0023E">
      <w:pPr>
        <w:ind w:right="245"/>
      </w:pPr>
    </w:p>
    <w:p w14:paraId="1FF15D33" w14:textId="099140ED" w:rsidR="00F0023E" w:rsidRDefault="00F0023E" w:rsidP="00F0023E">
      <w:pPr>
        <w:ind w:right="245"/>
      </w:pPr>
    </w:p>
    <w:p w14:paraId="24747DF2" w14:textId="24106915" w:rsidR="00F0023E" w:rsidRDefault="00F0023E" w:rsidP="00F0023E">
      <w:pPr>
        <w:ind w:right="245"/>
      </w:pPr>
    </w:p>
    <w:p w14:paraId="249C1F00" w14:textId="77777777" w:rsidR="00F0023E" w:rsidRDefault="00F0023E" w:rsidP="00F0023E">
      <w:pPr>
        <w:ind w:right="245"/>
      </w:pPr>
    </w:p>
    <w:p w14:paraId="5F3F9A86" w14:textId="4317CAA8" w:rsidR="00B0521C" w:rsidRDefault="00B0521C" w:rsidP="00F0023E">
      <w:pPr>
        <w:tabs>
          <w:tab w:val="left" w:pos="6120"/>
        </w:tabs>
        <w:ind w:right="245"/>
      </w:pPr>
      <w:r>
        <w:tab/>
      </w:r>
      <w:r w:rsidRPr="00EE59D9">
        <w:t>Answer: _______________ N</w:t>
      </w:r>
    </w:p>
    <w:p w14:paraId="2617E53E" w14:textId="77777777" w:rsidR="00B0521C" w:rsidRDefault="00B0521C" w:rsidP="00F0023E">
      <w:pPr>
        <w:ind w:right="245"/>
      </w:pPr>
    </w:p>
    <w:p w14:paraId="536C7EAA" w14:textId="77777777" w:rsidR="00B0521C" w:rsidRDefault="00B0521C" w:rsidP="00F0023E">
      <w:pPr>
        <w:ind w:right="245"/>
      </w:pPr>
    </w:p>
    <w:p w14:paraId="1EE5156A" w14:textId="79B8235B" w:rsidR="00B0521C" w:rsidRPr="00D14525" w:rsidRDefault="00B0521C" w:rsidP="00FF77D2">
      <w:pPr>
        <w:pStyle w:val="ListParagraph"/>
        <w:numPr>
          <w:ilvl w:val="0"/>
          <w:numId w:val="7"/>
        </w:numPr>
        <w:tabs>
          <w:tab w:val="left" w:pos="8460"/>
          <w:tab w:val="left" w:pos="8730"/>
        </w:tabs>
        <w:ind w:right="245" w:hanging="720"/>
      </w:pPr>
      <w:r>
        <w:t>Calculate the angle the string makes with the magnet face (</w:t>
      </w:r>
      <m:oMath>
        <m:r>
          <w:rPr>
            <w:rFonts w:ascii="Cambria Math" w:hAnsi="Cambria Math"/>
          </w:rPr>
          <m:t>θ</m:t>
        </m:r>
      </m:oMath>
      <w:r w:rsidR="00453E09">
        <w:rPr>
          <w:rFonts w:eastAsiaTheme="minorEastAsia"/>
        </w:rPr>
        <w:t xml:space="preserve"> in diagram).</w:t>
      </w:r>
      <w:r w:rsidR="00453E09">
        <w:rPr>
          <w:rFonts w:eastAsiaTheme="minorEastAsia"/>
        </w:rPr>
        <w:tab/>
      </w:r>
      <w:r>
        <w:t>(2 marks)</w:t>
      </w:r>
    </w:p>
    <w:p w14:paraId="771F3DEB" w14:textId="77777777" w:rsidR="00B0521C" w:rsidRDefault="00B0521C" w:rsidP="00F0023E">
      <w:pPr>
        <w:ind w:right="245"/>
      </w:pPr>
    </w:p>
    <w:p w14:paraId="5A0C0B80" w14:textId="77777777" w:rsidR="00B0521C" w:rsidRDefault="00B0521C" w:rsidP="00F0023E">
      <w:pPr>
        <w:ind w:right="245"/>
      </w:pPr>
    </w:p>
    <w:p w14:paraId="03FEE097" w14:textId="3CA5317B" w:rsidR="00B0521C" w:rsidRDefault="00B0521C" w:rsidP="00F0023E">
      <w:pPr>
        <w:ind w:right="245"/>
      </w:pPr>
    </w:p>
    <w:p w14:paraId="28680231" w14:textId="77777777" w:rsidR="00E0641D" w:rsidRDefault="00E0641D" w:rsidP="00F0023E">
      <w:pPr>
        <w:ind w:right="245"/>
      </w:pPr>
    </w:p>
    <w:p w14:paraId="76CD9512" w14:textId="47DCD324" w:rsidR="00F0023E" w:rsidRDefault="00F0023E" w:rsidP="00F0023E">
      <w:pPr>
        <w:ind w:right="245"/>
      </w:pPr>
    </w:p>
    <w:p w14:paraId="7D9CF2CD" w14:textId="77777777" w:rsidR="00F0023E" w:rsidRDefault="00F0023E" w:rsidP="00F0023E">
      <w:pPr>
        <w:ind w:right="245"/>
      </w:pPr>
    </w:p>
    <w:p w14:paraId="10F69610" w14:textId="77777777" w:rsidR="00790646" w:rsidRDefault="00790646" w:rsidP="00F0023E">
      <w:pPr>
        <w:tabs>
          <w:tab w:val="left" w:pos="6120"/>
        </w:tabs>
        <w:ind w:right="245"/>
      </w:pPr>
    </w:p>
    <w:p w14:paraId="796F57D7" w14:textId="77777777" w:rsidR="00790646" w:rsidRDefault="00790646" w:rsidP="00F0023E">
      <w:pPr>
        <w:tabs>
          <w:tab w:val="left" w:pos="6120"/>
        </w:tabs>
        <w:ind w:right="245"/>
      </w:pPr>
    </w:p>
    <w:p w14:paraId="2001B7D8" w14:textId="5EE7B09D" w:rsidR="00790646" w:rsidRDefault="00B0521C" w:rsidP="00F0023E">
      <w:pPr>
        <w:tabs>
          <w:tab w:val="left" w:pos="6120"/>
        </w:tabs>
        <w:ind w:right="245"/>
      </w:pPr>
      <w:r>
        <w:tab/>
      </w:r>
    </w:p>
    <w:p w14:paraId="191CC201" w14:textId="77777777" w:rsidR="00790646" w:rsidRDefault="00790646" w:rsidP="00F0023E">
      <w:pPr>
        <w:tabs>
          <w:tab w:val="left" w:pos="6120"/>
        </w:tabs>
        <w:ind w:right="245"/>
      </w:pPr>
    </w:p>
    <w:p w14:paraId="0A7712C7" w14:textId="77777777" w:rsidR="00790646" w:rsidRDefault="00790646" w:rsidP="00F0023E">
      <w:pPr>
        <w:tabs>
          <w:tab w:val="left" w:pos="6120"/>
        </w:tabs>
        <w:ind w:right="245"/>
      </w:pPr>
    </w:p>
    <w:p w14:paraId="57894595" w14:textId="77777777" w:rsidR="00790646" w:rsidRDefault="00790646" w:rsidP="00F0023E">
      <w:pPr>
        <w:tabs>
          <w:tab w:val="left" w:pos="6120"/>
        </w:tabs>
        <w:ind w:right="245"/>
      </w:pPr>
    </w:p>
    <w:p w14:paraId="5AE8F33D" w14:textId="430B17E9" w:rsidR="00B0521C" w:rsidRPr="00EE59D9" w:rsidRDefault="00790646" w:rsidP="00F0023E">
      <w:pPr>
        <w:tabs>
          <w:tab w:val="left" w:pos="6120"/>
        </w:tabs>
        <w:ind w:right="245"/>
      </w:pPr>
      <w:r>
        <w:tab/>
      </w:r>
      <w:r w:rsidR="00B0521C" w:rsidRPr="00EE59D9">
        <w:t>Answer: ____________ degrees</w:t>
      </w:r>
    </w:p>
    <w:p w14:paraId="35C84EF7" w14:textId="77777777" w:rsidR="00B0521C" w:rsidRPr="00EE59D9" w:rsidRDefault="00B0521C" w:rsidP="00F0023E">
      <w:pPr>
        <w:ind w:right="245"/>
      </w:pPr>
    </w:p>
    <w:p w14:paraId="336B340D" w14:textId="3373561E" w:rsidR="00B63C5D" w:rsidRPr="00790646" w:rsidRDefault="00E0641D" w:rsidP="00692BE9">
      <w:pPr>
        <w:ind w:right="245"/>
      </w:pPr>
      <w:r>
        <w:br w:type="page"/>
      </w:r>
      <w:r w:rsidR="00B0521C">
        <w:rPr>
          <w:rFonts w:cs="Arial"/>
          <w:b/>
          <w:szCs w:val="22"/>
        </w:rPr>
        <w:lastRenderedPageBreak/>
        <w:t>Question 1</w:t>
      </w:r>
      <w:r w:rsidR="00A73572">
        <w:rPr>
          <w:rFonts w:cs="Arial"/>
          <w:b/>
          <w:szCs w:val="22"/>
        </w:rPr>
        <w:t>5</w:t>
      </w:r>
      <w:r w:rsidR="00B63C5D" w:rsidRPr="00B63C5D">
        <w:rPr>
          <w:rFonts w:cs="Arial"/>
          <w:b/>
          <w:szCs w:val="22"/>
        </w:rPr>
        <w:tab/>
      </w:r>
      <w:r w:rsidR="00692BE9">
        <w:rPr>
          <w:rFonts w:cs="Arial"/>
          <w:b/>
          <w:szCs w:val="22"/>
        </w:rPr>
        <w:tab/>
      </w:r>
      <w:r w:rsidR="00692BE9">
        <w:rPr>
          <w:rFonts w:cs="Arial"/>
          <w:b/>
          <w:szCs w:val="22"/>
        </w:rPr>
        <w:tab/>
      </w:r>
      <w:r w:rsidR="00692BE9">
        <w:rPr>
          <w:rFonts w:cs="Arial"/>
          <w:b/>
          <w:szCs w:val="22"/>
        </w:rPr>
        <w:tab/>
      </w:r>
      <w:r w:rsidR="00692BE9">
        <w:rPr>
          <w:rFonts w:cs="Arial"/>
          <w:b/>
          <w:szCs w:val="22"/>
        </w:rPr>
        <w:tab/>
      </w:r>
      <w:r w:rsidR="00692BE9">
        <w:rPr>
          <w:rFonts w:cs="Arial"/>
          <w:b/>
          <w:szCs w:val="22"/>
        </w:rPr>
        <w:tab/>
      </w:r>
      <w:r w:rsidR="00692BE9">
        <w:rPr>
          <w:rFonts w:cs="Arial"/>
          <w:b/>
          <w:szCs w:val="22"/>
        </w:rPr>
        <w:tab/>
      </w:r>
      <w:r w:rsidR="00692BE9">
        <w:rPr>
          <w:rFonts w:cs="Arial"/>
          <w:b/>
          <w:szCs w:val="22"/>
        </w:rPr>
        <w:tab/>
      </w:r>
      <w:r w:rsidR="00692BE9">
        <w:rPr>
          <w:rFonts w:cs="Arial"/>
          <w:b/>
          <w:szCs w:val="22"/>
        </w:rPr>
        <w:tab/>
      </w:r>
      <w:r w:rsidR="00692BE9">
        <w:rPr>
          <w:rFonts w:cs="Arial"/>
          <w:b/>
          <w:szCs w:val="22"/>
        </w:rPr>
        <w:tab/>
      </w:r>
      <w:r w:rsidR="00B63C5D" w:rsidRPr="00B63C5D">
        <w:rPr>
          <w:rFonts w:cs="Arial"/>
          <w:b/>
          <w:szCs w:val="22"/>
        </w:rPr>
        <w:t>(1</w:t>
      </w:r>
      <w:r w:rsidR="00E42DFA">
        <w:rPr>
          <w:rFonts w:cs="Arial"/>
          <w:b/>
          <w:szCs w:val="22"/>
        </w:rPr>
        <w:t>7</w:t>
      </w:r>
      <w:r w:rsidR="00B63C5D" w:rsidRPr="00B63C5D">
        <w:rPr>
          <w:rFonts w:cs="Arial"/>
          <w:b/>
          <w:szCs w:val="22"/>
        </w:rPr>
        <w:t xml:space="preserve"> marks)</w:t>
      </w:r>
    </w:p>
    <w:p w14:paraId="32B8A0CA" w14:textId="77777777" w:rsidR="00B63C5D" w:rsidRPr="00B63C5D" w:rsidRDefault="00B63C5D" w:rsidP="00F0023E">
      <w:pPr>
        <w:tabs>
          <w:tab w:val="left" w:pos="567"/>
          <w:tab w:val="left" w:pos="1120"/>
        </w:tabs>
        <w:ind w:right="245"/>
        <w:rPr>
          <w:rFonts w:cs="Arial"/>
          <w:szCs w:val="22"/>
        </w:rPr>
      </w:pPr>
    </w:p>
    <w:p w14:paraId="42367396" w14:textId="77777777" w:rsidR="00B0521C" w:rsidRDefault="00B0521C" w:rsidP="00F0023E">
      <w:pPr>
        <w:ind w:right="245"/>
      </w:pPr>
      <w:r>
        <w:t xml:space="preserve">A satellite galaxy is a galaxy that is bound to a parent galaxy. Just as a star is the dominant source of gravitational field within a solar system, causing satellite planets to orbit around it, a large parent galaxy is the dominant source of a gravitational field, causing smaller satellite galaxies to orbit around it. The </w:t>
      </w:r>
      <w:proofErr w:type="spellStart"/>
      <w:r>
        <w:t>Canis</w:t>
      </w:r>
      <w:proofErr w:type="spellEnd"/>
      <w:r>
        <w:t xml:space="preserve"> Major Dwarf Galaxy (CMDG) is proposed to be a satellite galaxy of the Milky Way. The CMDG has an average distance of 4.84 × 10</w:t>
      </w:r>
      <w:r>
        <w:rPr>
          <w:vertAlign w:val="superscript"/>
        </w:rPr>
        <w:t>17</w:t>
      </w:r>
      <w:r>
        <w:t xml:space="preserve"> km from the </w:t>
      </w:r>
      <w:proofErr w:type="spellStart"/>
      <w:r>
        <w:t>centre</w:t>
      </w:r>
      <w:proofErr w:type="spellEnd"/>
      <w:r>
        <w:t xml:space="preserve"> of the Milky Way and contains 1 billion stars. This makes the CMDG much smaller than the Milky Way which contains 250 billion stars. For these questions, you may assume the mass of each galaxy is a point mass at its </w:t>
      </w:r>
      <w:proofErr w:type="spellStart"/>
      <w:r>
        <w:t>centre</w:t>
      </w:r>
      <w:proofErr w:type="spellEnd"/>
      <w:r>
        <w:t xml:space="preserve"> and that the mass of our Sun is an average star’s mass.</w:t>
      </w:r>
    </w:p>
    <w:p w14:paraId="6305A58E" w14:textId="77777777" w:rsidR="00B0521C" w:rsidRDefault="00B0521C" w:rsidP="00F0023E">
      <w:pPr>
        <w:ind w:right="245"/>
      </w:pPr>
    </w:p>
    <w:p w14:paraId="3DFD0FDE" w14:textId="64A2EB29" w:rsidR="00B0521C" w:rsidRDefault="00B0521C" w:rsidP="007A5C6B">
      <w:pPr>
        <w:pStyle w:val="ListParagraph"/>
        <w:numPr>
          <w:ilvl w:val="0"/>
          <w:numId w:val="8"/>
        </w:numPr>
        <w:tabs>
          <w:tab w:val="left" w:pos="8550"/>
        </w:tabs>
        <w:ind w:right="245" w:hanging="720"/>
      </w:pPr>
      <w:r>
        <w:t xml:space="preserve">Calculate the gravitational force that the Milky Way places on the </w:t>
      </w:r>
      <w:proofErr w:type="gramStart"/>
      <w:r>
        <w:t>CMDG.(</w:t>
      </w:r>
      <w:proofErr w:type="gramEnd"/>
      <w:r w:rsidR="00706668">
        <w:t>4</w:t>
      </w:r>
      <w:r w:rsidR="007A5C6B">
        <w:t xml:space="preserve"> </w:t>
      </w:r>
      <w:r>
        <w:t>marks)</w:t>
      </w:r>
    </w:p>
    <w:p w14:paraId="30569157" w14:textId="77777777" w:rsidR="00B0521C" w:rsidRDefault="00B0521C" w:rsidP="00F0023E">
      <w:pPr>
        <w:ind w:right="245"/>
      </w:pPr>
    </w:p>
    <w:p w14:paraId="04127A58" w14:textId="77777777" w:rsidR="00B0521C" w:rsidRDefault="00B0521C" w:rsidP="00F0023E">
      <w:pPr>
        <w:ind w:right="245"/>
      </w:pPr>
    </w:p>
    <w:p w14:paraId="53EC3D3C" w14:textId="77777777" w:rsidR="00B0521C" w:rsidRDefault="00B0521C" w:rsidP="00F0023E">
      <w:pPr>
        <w:ind w:right="245"/>
      </w:pPr>
    </w:p>
    <w:p w14:paraId="28F61AA3" w14:textId="77777777" w:rsidR="00B0521C" w:rsidRDefault="00B0521C" w:rsidP="00F0023E">
      <w:pPr>
        <w:ind w:right="245"/>
      </w:pPr>
    </w:p>
    <w:p w14:paraId="0468B204" w14:textId="77777777" w:rsidR="00B0521C" w:rsidRDefault="00B0521C" w:rsidP="00F0023E">
      <w:pPr>
        <w:ind w:right="245"/>
      </w:pPr>
    </w:p>
    <w:p w14:paraId="3F81EBEA" w14:textId="77777777" w:rsidR="00B0521C" w:rsidRDefault="00B0521C" w:rsidP="00F0023E">
      <w:pPr>
        <w:ind w:right="245"/>
      </w:pPr>
    </w:p>
    <w:p w14:paraId="76444D24" w14:textId="77777777" w:rsidR="00B0521C" w:rsidRDefault="00B0521C" w:rsidP="00F0023E">
      <w:pPr>
        <w:ind w:right="245"/>
      </w:pPr>
    </w:p>
    <w:p w14:paraId="355055D1" w14:textId="77777777" w:rsidR="00B0521C" w:rsidRDefault="00B0521C" w:rsidP="00F0023E">
      <w:pPr>
        <w:ind w:right="245"/>
      </w:pPr>
    </w:p>
    <w:p w14:paraId="6DEA90CC" w14:textId="77777777" w:rsidR="00B0521C" w:rsidRDefault="00B0521C" w:rsidP="00F0023E">
      <w:pPr>
        <w:ind w:right="245"/>
      </w:pPr>
    </w:p>
    <w:p w14:paraId="5AC1CB15" w14:textId="77777777" w:rsidR="00B0521C" w:rsidRDefault="00B0521C" w:rsidP="00F0023E">
      <w:pPr>
        <w:ind w:right="245"/>
      </w:pPr>
    </w:p>
    <w:p w14:paraId="65F8F097" w14:textId="77777777" w:rsidR="00B0521C" w:rsidRDefault="00B0521C" w:rsidP="00F0023E">
      <w:pPr>
        <w:ind w:right="245"/>
      </w:pPr>
    </w:p>
    <w:p w14:paraId="1A32BD81" w14:textId="77777777" w:rsidR="00B0521C" w:rsidRDefault="00B0521C" w:rsidP="00F0023E">
      <w:pPr>
        <w:ind w:right="245"/>
      </w:pPr>
    </w:p>
    <w:p w14:paraId="6738D8B3" w14:textId="77777777" w:rsidR="00B0521C" w:rsidRDefault="00B0521C" w:rsidP="00F0023E">
      <w:pPr>
        <w:ind w:right="245"/>
      </w:pPr>
    </w:p>
    <w:p w14:paraId="0ADE38E0" w14:textId="77777777" w:rsidR="00B0521C" w:rsidRDefault="00B0521C" w:rsidP="00F0023E">
      <w:pPr>
        <w:ind w:right="245"/>
      </w:pPr>
    </w:p>
    <w:p w14:paraId="68A67297" w14:textId="77777777" w:rsidR="00B0521C" w:rsidRDefault="00B0521C" w:rsidP="00F0023E">
      <w:pPr>
        <w:ind w:right="245"/>
      </w:pPr>
    </w:p>
    <w:p w14:paraId="5486F4CE" w14:textId="77777777" w:rsidR="00B0521C" w:rsidRDefault="00B0521C" w:rsidP="00F0023E">
      <w:pPr>
        <w:ind w:right="245"/>
      </w:pPr>
    </w:p>
    <w:p w14:paraId="586A5688" w14:textId="77777777" w:rsidR="00B0521C" w:rsidRDefault="00B0521C" w:rsidP="00F0023E">
      <w:pPr>
        <w:ind w:right="245"/>
      </w:pPr>
    </w:p>
    <w:p w14:paraId="279CBFE0" w14:textId="77777777" w:rsidR="00B0521C" w:rsidRDefault="00B0521C" w:rsidP="00F0023E">
      <w:pPr>
        <w:ind w:right="245"/>
      </w:pPr>
    </w:p>
    <w:p w14:paraId="4379CF30" w14:textId="612C54FA" w:rsidR="00B0521C" w:rsidRPr="00ED5832" w:rsidRDefault="00B0521C" w:rsidP="00E0641D">
      <w:pPr>
        <w:tabs>
          <w:tab w:val="left" w:pos="6120"/>
        </w:tabs>
        <w:ind w:right="245"/>
      </w:pPr>
      <w:r>
        <w:tab/>
        <w:t>Answer:</w:t>
      </w:r>
      <w:r w:rsidRPr="006A0762">
        <w:rPr>
          <w:color w:val="AEAAAA" w:themeColor="background2" w:themeShade="BF"/>
        </w:rPr>
        <w:t xml:space="preserve"> </w:t>
      </w:r>
      <w:r w:rsidRPr="00ED5832">
        <w:t>_________________ N</w:t>
      </w:r>
    </w:p>
    <w:p w14:paraId="330E43F9" w14:textId="77777777" w:rsidR="00B0521C" w:rsidRPr="00ED5832" w:rsidRDefault="00B0521C" w:rsidP="00F0023E">
      <w:pPr>
        <w:ind w:right="245"/>
      </w:pPr>
    </w:p>
    <w:p w14:paraId="2D0336E1" w14:textId="77777777" w:rsidR="00B0521C" w:rsidRDefault="00B0521C" w:rsidP="00F0023E">
      <w:pPr>
        <w:ind w:right="245"/>
      </w:pPr>
    </w:p>
    <w:p w14:paraId="06DE4D50" w14:textId="3180F2E2" w:rsidR="00B0521C" w:rsidRDefault="00B0521C" w:rsidP="00E0641D">
      <w:pPr>
        <w:pStyle w:val="ListParagraph"/>
        <w:numPr>
          <w:ilvl w:val="0"/>
          <w:numId w:val="8"/>
        </w:numPr>
        <w:tabs>
          <w:tab w:val="left" w:pos="8550"/>
        </w:tabs>
        <w:ind w:right="245" w:hanging="720"/>
      </w:pPr>
      <w:r>
        <w:t>Calculate the velocity of the CMDG if it were to maintain a circular orbit about the Milky Way. If you could not obtain an answer to part (a) you may use 2.75 × 10</w:t>
      </w:r>
      <w:r>
        <w:rPr>
          <w:vertAlign w:val="superscript"/>
        </w:rPr>
        <w:t>29</w:t>
      </w:r>
      <w:r>
        <w:t xml:space="preserve"> </w:t>
      </w:r>
      <w:proofErr w:type="gramStart"/>
      <w:r>
        <w:t>N.(</w:t>
      </w:r>
      <w:proofErr w:type="gramEnd"/>
      <w:r>
        <w:t>3 marks)</w:t>
      </w:r>
    </w:p>
    <w:p w14:paraId="4753A6BC" w14:textId="77777777" w:rsidR="00B709DD" w:rsidRDefault="00B709DD" w:rsidP="00F0023E">
      <w:pPr>
        <w:ind w:right="245"/>
      </w:pPr>
    </w:p>
    <w:p w14:paraId="6F306511" w14:textId="77777777" w:rsidR="00B709DD" w:rsidRDefault="00B709DD" w:rsidP="00F0023E">
      <w:pPr>
        <w:ind w:right="245"/>
      </w:pPr>
    </w:p>
    <w:p w14:paraId="2EA23729" w14:textId="77777777" w:rsidR="00B709DD" w:rsidRDefault="00B709DD" w:rsidP="00F0023E">
      <w:pPr>
        <w:ind w:right="245"/>
      </w:pPr>
    </w:p>
    <w:p w14:paraId="202AEEA5" w14:textId="77777777" w:rsidR="00B709DD" w:rsidRDefault="00B709DD" w:rsidP="00F0023E">
      <w:pPr>
        <w:ind w:right="245"/>
      </w:pPr>
    </w:p>
    <w:p w14:paraId="2A12061C" w14:textId="77777777" w:rsidR="00B709DD" w:rsidRDefault="00B709DD" w:rsidP="00F0023E">
      <w:pPr>
        <w:ind w:right="245"/>
      </w:pPr>
    </w:p>
    <w:p w14:paraId="108135AB" w14:textId="77777777" w:rsidR="00B709DD" w:rsidRDefault="00B709DD" w:rsidP="00F0023E">
      <w:pPr>
        <w:ind w:right="245"/>
      </w:pPr>
    </w:p>
    <w:p w14:paraId="47F49E43" w14:textId="77777777" w:rsidR="00B709DD" w:rsidRDefault="00B709DD" w:rsidP="00F0023E">
      <w:pPr>
        <w:ind w:right="245"/>
      </w:pPr>
    </w:p>
    <w:p w14:paraId="0E685293" w14:textId="77777777" w:rsidR="00B709DD" w:rsidRDefault="00B709DD" w:rsidP="00F0023E">
      <w:pPr>
        <w:ind w:right="245"/>
      </w:pPr>
    </w:p>
    <w:p w14:paraId="533489E6" w14:textId="77777777" w:rsidR="00B709DD" w:rsidRDefault="00B709DD" w:rsidP="00F0023E">
      <w:pPr>
        <w:ind w:right="245"/>
      </w:pPr>
    </w:p>
    <w:p w14:paraId="219B14BF" w14:textId="77777777" w:rsidR="00B709DD" w:rsidRDefault="00B709DD" w:rsidP="00F0023E">
      <w:pPr>
        <w:ind w:right="245"/>
      </w:pPr>
    </w:p>
    <w:p w14:paraId="5577B535" w14:textId="77777777" w:rsidR="00B709DD" w:rsidRDefault="00B709DD" w:rsidP="00F0023E">
      <w:pPr>
        <w:ind w:right="245"/>
      </w:pPr>
    </w:p>
    <w:p w14:paraId="6C6F9994" w14:textId="77777777" w:rsidR="00B709DD" w:rsidRDefault="00B709DD" w:rsidP="00F0023E">
      <w:pPr>
        <w:ind w:right="245"/>
      </w:pPr>
    </w:p>
    <w:p w14:paraId="1063AF1D" w14:textId="77777777" w:rsidR="00B709DD" w:rsidRDefault="00B709DD" w:rsidP="00F0023E">
      <w:pPr>
        <w:ind w:right="245"/>
      </w:pPr>
    </w:p>
    <w:p w14:paraId="5B41B82F" w14:textId="77777777" w:rsidR="00B709DD" w:rsidRDefault="00B709DD" w:rsidP="00F0023E">
      <w:pPr>
        <w:ind w:right="245"/>
      </w:pPr>
    </w:p>
    <w:p w14:paraId="0343DC50" w14:textId="77777777" w:rsidR="00B709DD" w:rsidRDefault="00B709DD" w:rsidP="00F0023E">
      <w:pPr>
        <w:ind w:right="245"/>
      </w:pPr>
    </w:p>
    <w:p w14:paraId="224606EF" w14:textId="35F9FB56" w:rsidR="00B0521C" w:rsidRPr="00EE59D9" w:rsidRDefault="0006350D" w:rsidP="00E0641D">
      <w:pPr>
        <w:tabs>
          <w:tab w:val="left" w:pos="6120"/>
        </w:tabs>
        <w:ind w:right="245"/>
        <w:rPr>
          <w:vertAlign w:val="superscript"/>
        </w:rPr>
      </w:pPr>
      <w:r>
        <w:tab/>
      </w:r>
      <w:r w:rsidR="00B0521C" w:rsidRPr="00EE59D9">
        <w:t>Answer: _______________ m s</w:t>
      </w:r>
      <w:r w:rsidR="00B0521C" w:rsidRPr="00EE59D9">
        <w:rPr>
          <w:vertAlign w:val="superscript"/>
        </w:rPr>
        <w:t>-1</w:t>
      </w:r>
      <w:r w:rsidR="00ED5832" w:rsidRPr="00EE59D9">
        <w:rPr>
          <w:vertAlign w:val="superscript"/>
        </w:rPr>
        <w:t xml:space="preserve">  </w:t>
      </w:r>
    </w:p>
    <w:p w14:paraId="3A21AC01" w14:textId="77777777" w:rsidR="004E7C0C" w:rsidRDefault="00B0521C" w:rsidP="00692BE9">
      <w:pPr>
        <w:ind w:right="245"/>
        <w:rPr>
          <w:rFonts w:cs="Arial"/>
          <w:b/>
          <w:szCs w:val="22"/>
        </w:rPr>
      </w:pPr>
      <w:r w:rsidRPr="00EE59D9">
        <w:br w:type="page"/>
      </w:r>
      <w:r w:rsidR="004E7C0C">
        <w:rPr>
          <w:rFonts w:cs="Arial"/>
          <w:b/>
          <w:szCs w:val="22"/>
        </w:rPr>
        <w:lastRenderedPageBreak/>
        <w:t>Question 15 (continued)</w:t>
      </w:r>
    </w:p>
    <w:p w14:paraId="3133E8D3" w14:textId="77777777" w:rsidR="004E7C0C" w:rsidRDefault="004E7C0C" w:rsidP="00692BE9">
      <w:pPr>
        <w:ind w:right="245"/>
        <w:rPr>
          <w:rFonts w:cs="Arial"/>
          <w:b/>
          <w:szCs w:val="22"/>
        </w:rPr>
      </w:pPr>
    </w:p>
    <w:p w14:paraId="48B8579B" w14:textId="38D07C0E" w:rsidR="00B0521C" w:rsidRDefault="00790646" w:rsidP="00692BE9">
      <w:pPr>
        <w:ind w:right="245"/>
      </w:pPr>
      <w:r>
        <w:t>(</w:t>
      </w:r>
      <w:proofErr w:type="gramStart"/>
      <w:r w:rsidR="004E7C0C">
        <w:t>c )</w:t>
      </w:r>
      <w:proofErr w:type="gramEnd"/>
      <w:r w:rsidR="004E7C0C">
        <w:t xml:space="preserve"> </w:t>
      </w:r>
      <w:r w:rsidR="00B0521C">
        <w:t xml:space="preserve">The Sun lies on the line between the </w:t>
      </w:r>
      <w:proofErr w:type="spellStart"/>
      <w:r w:rsidR="00B0521C">
        <w:t>centre</w:t>
      </w:r>
      <w:proofErr w:type="spellEnd"/>
      <w:r w:rsidR="00B0521C">
        <w:t xml:space="preserve"> of the Milky Way and the CMDG. The CMDG attracts the Sun with a force 0.350 % that of the Milky Way. Calculate the distance of the Sun from the </w:t>
      </w:r>
      <w:proofErr w:type="spellStart"/>
      <w:r w:rsidR="00B0521C">
        <w:t>centre</w:t>
      </w:r>
      <w:proofErr w:type="spellEnd"/>
      <w:r w:rsidR="00B0521C">
        <w:t xml:space="preserve"> of the Milky Way.</w:t>
      </w:r>
      <w:r w:rsidR="00B0521C">
        <w:tab/>
      </w:r>
      <w:r w:rsidR="00692BE9">
        <w:tab/>
      </w:r>
      <w:r w:rsidR="00692BE9">
        <w:tab/>
      </w:r>
      <w:r w:rsidR="00692BE9">
        <w:tab/>
      </w:r>
      <w:r w:rsidR="00692BE9">
        <w:tab/>
      </w:r>
      <w:r w:rsidR="00692BE9">
        <w:tab/>
      </w:r>
      <w:r w:rsidR="00692BE9">
        <w:tab/>
      </w:r>
      <w:r w:rsidR="00B0521C">
        <w:t>(7 marks)</w:t>
      </w:r>
    </w:p>
    <w:p w14:paraId="0E2B6AC9" w14:textId="77777777" w:rsidR="00997142" w:rsidRPr="00997142" w:rsidRDefault="00997142" w:rsidP="00997142">
      <w:pPr>
        <w:pStyle w:val="ListParagraph"/>
        <w:ind w:left="0" w:right="245"/>
        <w:rPr>
          <w:rFonts w:cs="Arial"/>
          <w:szCs w:val="22"/>
        </w:rPr>
      </w:pPr>
    </w:p>
    <w:p w14:paraId="32AC4D3A"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171B8A5B"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16978832"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4E50B669"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0972C898"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138618A8"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1A6CA9AB"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55B5C748"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39AAFDE8"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6FDB8492"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5379C654"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01BA76EF"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6971704F"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3FEE7D77"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3B5004E3"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07D85D52"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1280D900"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7411900A"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60CFD4EE"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20288DB2"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4ED0BA55"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38893276"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02619BB5"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393C4B96"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592C8CA9" w14:textId="77777777" w:rsidR="00997142" w:rsidRPr="00997142" w:rsidRDefault="00997142" w:rsidP="00997142">
      <w:pPr>
        <w:pStyle w:val="ListParagraph"/>
        <w:tabs>
          <w:tab w:val="left" w:pos="142"/>
          <w:tab w:val="left" w:pos="284"/>
          <w:tab w:val="left" w:pos="567"/>
          <w:tab w:val="left" w:pos="1120"/>
        </w:tabs>
        <w:ind w:left="0" w:right="245"/>
        <w:rPr>
          <w:rFonts w:cs="Arial"/>
          <w:szCs w:val="22"/>
        </w:rPr>
      </w:pPr>
    </w:p>
    <w:p w14:paraId="1D1D2110" w14:textId="77777777" w:rsidR="00997142" w:rsidRDefault="00997142" w:rsidP="00997142">
      <w:pPr>
        <w:pStyle w:val="ListParagraph"/>
        <w:ind w:left="0" w:right="245"/>
      </w:pPr>
    </w:p>
    <w:p w14:paraId="11BBD03F" w14:textId="4CFF58FE" w:rsidR="00B0521C" w:rsidRDefault="00B0521C" w:rsidP="00F0023E">
      <w:pPr>
        <w:tabs>
          <w:tab w:val="left" w:pos="6480"/>
        </w:tabs>
        <w:ind w:right="245"/>
      </w:pPr>
      <w:r>
        <w:tab/>
      </w:r>
      <w:r w:rsidRPr="00EE59D9">
        <w:t xml:space="preserve">Answer: _______________m </w:t>
      </w:r>
    </w:p>
    <w:p w14:paraId="62BFBEC3" w14:textId="77777777" w:rsidR="00B0521C" w:rsidRDefault="00B0521C" w:rsidP="00F0023E">
      <w:pPr>
        <w:ind w:right="245"/>
      </w:pPr>
    </w:p>
    <w:p w14:paraId="710625FA" w14:textId="77777777" w:rsidR="00B0521C" w:rsidRDefault="00B0521C" w:rsidP="00F0023E">
      <w:pPr>
        <w:ind w:right="245"/>
      </w:pPr>
    </w:p>
    <w:p w14:paraId="6D30B662" w14:textId="6527FDDA" w:rsidR="00B0521C" w:rsidRDefault="004E7C0C" w:rsidP="004E7C0C">
      <w:pPr>
        <w:tabs>
          <w:tab w:val="left" w:pos="8730"/>
        </w:tabs>
        <w:spacing w:after="160"/>
        <w:ind w:right="245"/>
      </w:pPr>
      <w:r>
        <w:t xml:space="preserve">(d) </w:t>
      </w:r>
      <w:r w:rsidR="00B0521C">
        <w:t>Neither the Milky Way nor the CMDG is a point mass – they are each a distributed mass</w:t>
      </w:r>
      <w:r>
        <w:t xml:space="preserve"> </w:t>
      </w:r>
      <w:r w:rsidR="00B0521C">
        <w:t xml:space="preserve">of </w:t>
      </w:r>
      <w:r>
        <w:t xml:space="preserve">  </w:t>
      </w:r>
      <w:r w:rsidR="00B0521C">
        <w:t>stars with large amounts of empty space. Which galaxy (Milky Way or CMDG) being modelled as a distributed mass would have the biggest impact on your answer to</w:t>
      </w:r>
      <w:r>
        <w:t xml:space="preserve"> </w:t>
      </w:r>
      <w:r w:rsidR="00B0521C">
        <w:t>part (c)? Justify your response</w:t>
      </w:r>
      <w:r w:rsidR="00692BE9">
        <w:t xml:space="preserve">.                                                                             </w:t>
      </w:r>
      <w:r w:rsidR="0006793F">
        <w:t xml:space="preserve">                                             </w:t>
      </w:r>
      <w:r w:rsidR="00B0521C">
        <w:t>(3 marks)</w:t>
      </w:r>
    </w:p>
    <w:p w14:paraId="72E69A92" w14:textId="77777777" w:rsidR="00A41CC9" w:rsidRPr="00E544A8" w:rsidRDefault="00A41CC9" w:rsidP="004E7C0C">
      <w:pPr>
        <w:tabs>
          <w:tab w:val="right" w:leader="underscore" w:pos="9497"/>
        </w:tabs>
        <w:spacing w:before="400"/>
        <w:ind w:right="245"/>
        <w:rPr>
          <w:color w:val="7F7F7F" w:themeColor="text1" w:themeTint="80"/>
          <w:sz w:val="8"/>
          <w:szCs w:val="8"/>
          <w:lang w:val="en-AU"/>
        </w:rPr>
      </w:pPr>
      <w:r w:rsidRPr="00E544A8">
        <w:rPr>
          <w:color w:val="7F7F7F" w:themeColor="text1" w:themeTint="80"/>
          <w:sz w:val="8"/>
          <w:szCs w:val="8"/>
          <w:lang w:val="en-AU"/>
        </w:rPr>
        <w:tab/>
      </w:r>
    </w:p>
    <w:p w14:paraId="13C4BFFD" w14:textId="77777777" w:rsidR="00A41CC9" w:rsidRPr="00E544A8" w:rsidRDefault="00A41CC9" w:rsidP="004E7C0C">
      <w:pPr>
        <w:tabs>
          <w:tab w:val="right" w:leader="underscore" w:pos="9497"/>
        </w:tabs>
        <w:spacing w:before="400"/>
        <w:ind w:right="245"/>
        <w:rPr>
          <w:color w:val="7F7F7F" w:themeColor="text1" w:themeTint="80"/>
          <w:sz w:val="8"/>
          <w:szCs w:val="8"/>
          <w:lang w:val="en-AU"/>
        </w:rPr>
      </w:pPr>
      <w:r w:rsidRPr="00E544A8">
        <w:rPr>
          <w:color w:val="7F7F7F" w:themeColor="text1" w:themeTint="80"/>
          <w:sz w:val="8"/>
          <w:szCs w:val="8"/>
          <w:lang w:val="en-AU"/>
        </w:rPr>
        <w:tab/>
      </w:r>
    </w:p>
    <w:p w14:paraId="7E060494" w14:textId="77777777" w:rsidR="00A41CC9" w:rsidRPr="00E544A8" w:rsidRDefault="00A41CC9" w:rsidP="004E7C0C">
      <w:pPr>
        <w:tabs>
          <w:tab w:val="right" w:leader="underscore" w:pos="9497"/>
        </w:tabs>
        <w:spacing w:before="400"/>
        <w:ind w:right="245"/>
        <w:rPr>
          <w:color w:val="7F7F7F" w:themeColor="text1" w:themeTint="80"/>
          <w:sz w:val="8"/>
          <w:szCs w:val="8"/>
          <w:lang w:val="en-AU"/>
        </w:rPr>
      </w:pPr>
      <w:r w:rsidRPr="00E544A8">
        <w:rPr>
          <w:color w:val="7F7F7F" w:themeColor="text1" w:themeTint="80"/>
          <w:sz w:val="8"/>
          <w:szCs w:val="8"/>
          <w:lang w:val="en-AU"/>
        </w:rPr>
        <w:tab/>
      </w:r>
    </w:p>
    <w:p w14:paraId="47EAA065" w14:textId="77777777" w:rsidR="00A41CC9" w:rsidRPr="00E544A8" w:rsidRDefault="00A41CC9" w:rsidP="004E7C0C">
      <w:pPr>
        <w:tabs>
          <w:tab w:val="right" w:leader="underscore" w:pos="9497"/>
        </w:tabs>
        <w:spacing w:before="400"/>
        <w:ind w:right="245"/>
        <w:rPr>
          <w:color w:val="7F7F7F" w:themeColor="text1" w:themeTint="80"/>
          <w:sz w:val="8"/>
          <w:szCs w:val="8"/>
          <w:lang w:val="en-AU"/>
        </w:rPr>
      </w:pPr>
      <w:r w:rsidRPr="00E544A8">
        <w:rPr>
          <w:color w:val="7F7F7F" w:themeColor="text1" w:themeTint="80"/>
          <w:sz w:val="8"/>
          <w:szCs w:val="8"/>
          <w:lang w:val="en-AU"/>
        </w:rPr>
        <w:tab/>
      </w:r>
    </w:p>
    <w:p w14:paraId="0F181BA2" w14:textId="77777777" w:rsidR="00A41CC9" w:rsidRPr="00E544A8" w:rsidRDefault="00A41CC9" w:rsidP="004E7C0C">
      <w:pPr>
        <w:tabs>
          <w:tab w:val="right" w:leader="underscore" w:pos="9497"/>
        </w:tabs>
        <w:spacing w:before="400"/>
        <w:ind w:right="245"/>
        <w:rPr>
          <w:color w:val="7F7F7F" w:themeColor="text1" w:themeTint="80"/>
          <w:sz w:val="8"/>
          <w:szCs w:val="8"/>
          <w:lang w:val="en-AU"/>
        </w:rPr>
      </w:pPr>
      <w:r w:rsidRPr="00E544A8">
        <w:rPr>
          <w:color w:val="7F7F7F" w:themeColor="text1" w:themeTint="80"/>
          <w:sz w:val="8"/>
          <w:szCs w:val="8"/>
          <w:lang w:val="en-AU"/>
        </w:rPr>
        <w:tab/>
      </w:r>
    </w:p>
    <w:p w14:paraId="1F7C00C6" w14:textId="3EC212AC" w:rsidR="00DF155A" w:rsidRPr="00911BDF" w:rsidRDefault="00B0521C" w:rsidP="00911BDF">
      <w:pPr>
        <w:ind w:right="245"/>
        <w:rPr>
          <w:rFonts w:cs="Arial"/>
          <w:b/>
          <w:bCs/>
          <w:szCs w:val="22"/>
        </w:rPr>
      </w:pPr>
      <w:r>
        <w:rPr>
          <w:rFonts w:cs="Arial"/>
          <w:b/>
          <w:bCs/>
          <w:szCs w:val="22"/>
        </w:rPr>
        <w:br w:type="page"/>
      </w:r>
      <w:r>
        <w:rPr>
          <w:rFonts w:cs="Arial"/>
          <w:b/>
          <w:szCs w:val="22"/>
        </w:rPr>
        <w:lastRenderedPageBreak/>
        <w:t>Question 1</w:t>
      </w:r>
      <w:r w:rsidR="00A73572">
        <w:rPr>
          <w:rFonts w:cs="Arial"/>
          <w:b/>
          <w:szCs w:val="22"/>
        </w:rPr>
        <w:t>6</w:t>
      </w:r>
      <w:r w:rsidR="00692BE9">
        <w:rPr>
          <w:rFonts w:cs="Arial"/>
          <w:b/>
          <w:szCs w:val="22"/>
        </w:rPr>
        <w:t xml:space="preserve">                                                                                                                </w:t>
      </w:r>
      <w:proofErr w:type="gramStart"/>
      <w:r w:rsidR="00692BE9">
        <w:rPr>
          <w:rFonts w:cs="Arial"/>
          <w:b/>
          <w:szCs w:val="22"/>
        </w:rPr>
        <w:t xml:space="preserve">   </w:t>
      </w:r>
      <w:r>
        <w:rPr>
          <w:rFonts w:cs="Arial"/>
          <w:b/>
          <w:szCs w:val="22"/>
        </w:rPr>
        <w:t>(</w:t>
      </w:r>
      <w:proofErr w:type="gramEnd"/>
      <w:r>
        <w:rPr>
          <w:rFonts w:cs="Arial"/>
          <w:b/>
          <w:szCs w:val="22"/>
        </w:rPr>
        <w:t>15</w:t>
      </w:r>
      <w:r w:rsidR="00DF155A" w:rsidRPr="00BD2B9B">
        <w:rPr>
          <w:rFonts w:cs="Arial"/>
          <w:b/>
          <w:szCs w:val="22"/>
        </w:rPr>
        <w:t xml:space="preserve"> marks)</w:t>
      </w:r>
    </w:p>
    <w:p w14:paraId="73367D99" w14:textId="77777777" w:rsidR="00DF155A" w:rsidRPr="00BD2B9B" w:rsidRDefault="00DF155A" w:rsidP="00F0023E">
      <w:pPr>
        <w:tabs>
          <w:tab w:val="left" w:pos="567"/>
          <w:tab w:val="left" w:pos="1120"/>
        </w:tabs>
        <w:ind w:right="245"/>
        <w:rPr>
          <w:rFonts w:cs="Arial"/>
          <w:szCs w:val="22"/>
        </w:rPr>
      </w:pPr>
    </w:p>
    <w:p w14:paraId="4C766CB4" w14:textId="77777777" w:rsidR="00B0521C" w:rsidRDefault="00B0521C" w:rsidP="00F0023E">
      <w:pPr>
        <w:ind w:right="245"/>
      </w:pPr>
      <w:r>
        <w:t xml:space="preserve">A junior engineer is tasked with </w:t>
      </w:r>
      <w:proofErr w:type="spellStart"/>
      <w:r>
        <w:t>analysing</w:t>
      </w:r>
      <w:proofErr w:type="spellEnd"/>
      <w:r>
        <w:t xml:space="preserve"> the safety of a new scaffold, designed to extend over surfaces that could not hold scaffolding. Platform AB is 12.5 kg and 2.00 m long. Platform BC is 6.20 kg and is 0.800 m long. A mounting bracket is located at point A which secures the platform to the ground and is free to rotate. A 75.0 kg worker stands on point C. A strut helps support the platforms by taking on a compression force, located 1.80 m along platform AB. The strut is rated to hold a maximum of 1.40 </w:t>
      </w:r>
      <w:proofErr w:type="spellStart"/>
      <w:r>
        <w:t>kN.</w:t>
      </w:r>
      <w:proofErr w:type="spellEnd"/>
    </w:p>
    <w:p w14:paraId="51B7C781" w14:textId="0CDD4FB8" w:rsidR="00B0521C" w:rsidRDefault="00A41CC9" w:rsidP="00F0023E">
      <w:pPr>
        <w:ind w:right="245"/>
      </w:pPr>
      <w:r>
        <w:rPr>
          <w:noProof/>
        </w:rPr>
        <mc:AlternateContent>
          <mc:Choice Requires="wpg">
            <w:drawing>
              <wp:anchor distT="0" distB="0" distL="114300" distR="114300" simplePos="0" relativeHeight="251737088" behindDoc="0" locked="0" layoutInCell="1" allowOverlap="1" wp14:anchorId="3A9EAFD1" wp14:editId="0139BB40">
                <wp:simplePos x="0" y="0"/>
                <wp:positionH relativeFrom="margin">
                  <wp:posOffset>463919</wp:posOffset>
                </wp:positionH>
                <wp:positionV relativeFrom="paragraph">
                  <wp:posOffset>159902</wp:posOffset>
                </wp:positionV>
                <wp:extent cx="5017070" cy="1416575"/>
                <wp:effectExtent l="0" t="0" r="0" b="0"/>
                <wp:wrapNone/>
                <wp:docPr id="20" name="Group 20"/>
                <wp:cNvGraphicFramePr/>
                <a:graphic xmlns:a="http://schemas.openxmlformats.org/drawingml/2006/main">
                  <a:graphicData uri="http://schemas.microsoft.com/office/word/2010/wordprocessingGroup">
                    <wpg:wgp>
                      <wpg:cNvGrpSpPr/>
                      <wpg:grpSpPr>
                        <a:xfrm>
                          <a:off x="0" y="0"/>
                          <a:ext cx="5017070" cy="1416575"/>
                          <a:chOff x="-261256" y="0"/>
                          <a:chExt cx="5017406" cy="1416575"/>
                        </a:xfrm>
                      </wpg:grpSpPr>
                      <wps:wsp>
                        <wps:cNvPr id="21" name="Straight Connector 21"/>
                        <wps:cNvCnPr/>
                        <wps:spPr>
                          <a:xfrm>
                            <a:off x="3338774" y="317500"/>
                            <a:ext cx="127000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22" name="Group 22"/>
                        <wpg:cNvGrpSpPr/>
                        <wpg:grpSpPr>
                          <a:xfrm>
                            <a:off x="-261256" y="0"/>
                            <a:ext cx="5017406" cy="1416575"/>
                            <a:chOff x="-261256" y="0"/>
                            <a:chExt cx="5017406" cy="1416575"/>
                          </a:xfrm>
                        </wpg:grpSpPr>
                        <wps:wsp>
                          <wps:cNvPr id="23" name="Straight Connector 23"/>
                          <wps:cNvCnPr/>
                          <wps:spPr>
                            <a:xfrm flipV="1">
                              <a:off x="1053951" y="317500"/>
                              <a:ext cx="2292089" cy="847725"/>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 name="Straight Connector 24"/>
                          <wps:cNvCnPr/>
                          <wps:spPr>
                            <a:xfrm flipV="1">
                              <a:off x="2984500" y="444500"/>
                              <a:ext cx="8255" cy="720725"/>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25" name="Rectangle 25"/>
                          <wps:cNvSpPr/>
                          <wps:spPr>
                            <a:xfrm>
                              <a:off x="793750" y="1136650"/>
                              <a:ext cx="2469709" cy="251391"/>
                            </a:xfrm>
                            <a:prstGeom prst="rect">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ext Box 26"/>
                          <wps:cNvSpPr txBox="1"/>
                          <wps:spPr>
                            <a:xfrm>
                              <a:off x="984250" y="704850"/>
                              <a:ext cx="279400" cy="279400"/>
                            </a:xfrm>
                            <a:prstGeom prst="rect">
                              <a:avLst/>
                            </a:prstGeom>
                            <a:noFill/>
                            <a:ln w="6350">
                              <a:noFill/>
                            </a:ln>
                          </wps:spPr>
                          <wps:txbx>
                            <w:txbxContent>
                              <w:p w14:paraId="5BCCDA97" w14:textId="77777777" w:rsidR="00911BDF" w:rsidRPr="00A41CC9" w:rsidRDefault="00911BDF" w:rsidP="00B0521C">
                                <w:pPr>
                                  <w:rPr>
                                    <w:b/>
                                  </w:rPr>
                                </w:pPr>
                                <w:r w:rsidRPr="00A41CC9">
                                  <w:rPr>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a:off x="3175000" y="0"/>
                              <a:ext cx="279400" cy="279400"/>
                            </a:xfrm>
                            <a:prstGeom prst="rect">
                              <a:avLst/>
                            </a:prstGeom>
                            <a:noFill/>
                            <a:ln w="6350">
                              <a:noFill/>
                            </a:ln>
                          </wps:spPr>
                          <wps:txbx>
                            <w:txbxContent>
                              <w:p w14:paraId="32435696" w14:textId="77777777" w:rsidR="00911BDF" w:rsidRPr="00A41CC9" w:rsidRDefault="00911BDF" w:rsidP="00B0521C">
                                <w:pPr>
                                  <w:rPr>
                                    <w:b/>
                                  </w:rPr>
                                </w:pPr>
                                <w:r w:rsidRPr="00A41CC9">
                                  <w:rPr>
                                    <w: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4476750" y="0"/>
                              <a:ext cx="279400" cy="279400"/>
                            </a:xfrm>
                            <a:prstGeom prst="rect">
                              <a:avLst/>
                            </a:prstGeom>
                            <a:noFill/>
                            <a:ln w="6350">
                              <a:noFill/>
                            </a:ln>
                          </wps:spPr>
                          <wps:txbx>
                            <w:txbxContent>
                              <w:p w14:paraId="0C08C0F6" w14:textId="77777777" w:rsidR="00911BDF" w:rsidRPr="00A41CC9" w:rsidRDefault="00911BDF" w:rsidP="00B0521C">
                                <w:pPr>
                                  <w:rPr>
                                    <w:b/>
                                  </w:rPr>
                                </w:pPr>
                                <w:r w:rsidRPr="00A41CC9">
                                  <w:rPr>
                                    <w:b/>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1611535" y="920428"/>
                              <a:ext cx="520700" cy="279400"/>
                            </a:xfrm>
                            <a:prstGeom prst="rect">
                              <a:avLst/>
                            </a:prstGeom>
                            <a:noFill/>
                            <a:ln w="6350">
                              <a:noFill/>
                            </a:ln>
                          </wps:spPr>
                          <wps:txbx>
                            <w:txbxContent>
                              <w:p w14:paraId="00022216" w14:textId="77777777" w:rsidR="00911BDF" w:rsidRPr="00A41CC9" w:rsidRDefault="00911BDF" w:rsidP="00B0521C">
                                <w:pPr>
                                  <w:rPr>
                                    <w:szCs w:val="22"/>
                                    <w:vertAlign w:val="superscript"/>
                                  </w:rPr>
                                </w:pPr>
                                <w:r w:rsidRPr="00A41CC9">
                                  <w:rPr>
                                    <w:szCs w:val="22"/>
                                  </w:rPr>
                                  <w:t>20.0</w:t>
                                </w:r>
                                <w:r w:rsidRPr="00A41CC9">
                                  <w:rPr>
                                    <w:szCs w:val="22"/>
                                    <w:vertAlign w:val="superscript"/>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Freeform 30"/>
                          <wps:cNvSpPr/>
                          <wps:spPr>
                            <a:xfrm>
                              <a:off x="1549400" y="971550"/>
                              <a:ext cx="51505" cy="165100"/>
                            </a:xfrm>
                            <a:custGeom>
                              <a:avLst/>
                              <a:gdLst>
                                <a:gd name="connsiteX0" fmla="*/ 0 w 51505"/>
                                <a:gd name="connsiteY0" fmla="*/ 0 h 165100"/>
                                <a:gd name="connsiteX1" fmla="*/ 44450 w 51505"/>
                                <a:gd name="connsiteY1" fmla="*/ 69850 h 165100"/>
                                <a:gd name="connsiteX2" fmla="*/ 50800 w 51505"/>
                                <a:gd name="connsiteY2" fmla="*/ 165100 h 165100"/>
                              </a:gdLst>
                              <a:ahLst/>
                              <a:cxnLst>
                                <a:cxn ang="0">
                                  <a:pos x="connsiteX0" y="connsiteY0"/>
                                </a:cxn>
                                <a:cxn ang="0">
                                  <a:pos x="connsiteX1" y="connsiteY1"/>
                                </a:cxn>
                                <a:cxn ang="0">
                                  <a:pos x="connsiteX2" y="connsiteY2"/>
                                </a:cxn>
                              </a:cxnLst>
                              <a:rect l="l" t="t" r="r" b="b"/>
                              <a:pathLst>
                                <a:path w="51505" h="165100">
                                  <a:moveTo>
                                    <a:pt x="0" y="0"/>
                                  </a:moveTo>
                                  <a:cubicBezTo>
                                    <a:pt x="17991" y="21166"/>
                                    <a:pt x="35983" y="42333"/>
                                    <a:pt x="44450" y="69850"/>
                                  </a:cubicBezTo>
                                  <a:cubicBezTo>
                                    <a:pt x="52917" y="97367"/>
                                    <a:pt x="51858" y="131233"/>
                                    <a:pt x="50800" y="165100"/>
                                  </a:cubicBezTo>
                                </a:path>
                              </a:pathLst>
                            </a:cu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31"/>
                          <wps:cNvSpPr txBox="1"/>
                          <wps:spPr>
                            <a:xfrm>
                              <a:off x="2982585" y="638538"/>
                              <a:ext cx="1206500" cy="279400"/>
                            </a:xfrm>
                            <a:prstGeom prst="rect">
                              <a:avLst/>
                            </a:prstGeom>
                            <a:noFill/>
                            <a:ln w="6350">
                              <a:noFill/>
                            </a:ln>
                          </wps:spPr>
                          <wps:txbx>
                            <w:txbxContent>
                              <w:p w14:paraId="4041DCC7" w14:textId="77777777" w:rsidR="00911BDF" w:rsidRDefault="00911BDF" w:rsidP="00B0521C">
                                <w:r>
                                  <w:t>Support Str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Rectangle 32"/>
                          <wps:cNvSpPr/>
                          <wps:spPr>
                            <a:xfrm>
                              <a:off x="1054100" y="1003300"/>
                              <a:ext cx="135802" cy="208229"/>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33"/>
                          <wps:cNvSpPr txBox="1"/>
                          <wps:spPr>
                            <a:xfrm>
                              <a:off x="-261256" y="890649"/>
                              <a:ext cx="1315207" cy="297129"/>
                            </a:xfrm>
                            <a:prstGeom prst="rect">
                              <a:avLst/>
                            </a:prstGeom>
                            <a:noFill/>
                            <a:ln w="6350">
                              <a:noFill/>
                            </a:ln>
                          </wps:spPr>
                          <wps:txbx>
                            <w:txbxContent>
                              <w:p w14:paraId="085E4975" w14:textId="77777777" w:rsidR="00911BDF" w:rsidRPr="00A41CC9" w:rsidRDefault="00911BDF" w:rsidP="00B0521C">
                                <w:pPr>
                                  <w:rPr>
                                    <w:szCs w:val="22"/>
                                  </w:rPr>
                                </w:pPr>
                                <w:r w:rsidRPr="00A41CC9">
                                  <w:rPr>
                                    <w:szCs w:val="22"/>
                                  </w:rPr>
                                  <w:t>Mounting Brack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1787435" y="1137175"/>
                              <a:ext cx="1153059" cy="279400"/>
                            </a:xfrm>
                            <a:prstGeom prst="rect">
                              <a:avLst/>
                            </a:prstGeom>
                            <a:noFill/>
                            <a:ln w="6350">
                              <a:noFill/>
                            </a:ln>
                          </wps:spPr>
                          <wps:txbx>
                            <w:txbxContent>
                              <w:p w14:paraId="146F4ACB" w14:textId="77777777" w:rsidR="00911BDF" w:rsidRPr="00A41CC9" w:rsidRDefault="00911BDF" w:rsidP="00B0521C">
                                <w:pPr>
                                  <w:rPr>
                                    <w:szCs w:val="22"/>
                                  </w:rPr>
                                </w:pPr>
                                <w:r w:rsidRPr="00A41CC9">
                                  <w:rPr>
                                    <w:szCs w:val="22"/>
                                  </w:rPr>
                                  <w:t>Grou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3A9EAFD1" id="Group 20" o:spid="_x0000_s1037" style="position:absolute;margin-left:36.55pt;margin-top:12.6pt;width:395.05pt;height:111.55pt;z-index:251737088;mso-position-horizontal-relative:margin;mso-width-relative:margin;mso-height-relative:margin" coordorigin="-2612" coordsize="50174,14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">
                <v:line id="Straight Connector 21" o:spid="_x0000_s1038" style="position:absolute;visibility:visible;mso-wrap-style:square" from="33387,3175" to="46087,31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" strokecolor="black [3213]" strokeweight="3pt">
                  <v:stroke joinstyle="miter"/>
                </v:line>
                <v:group id="Group 22" o:spid="_x0000_s1039" style="position:absolute;left:-2612;width:50173;height:14165" coordorigin="-2612" coordsize="50174,1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line id="Straight Connector 23" o:spid="_x0000_s1040" style="position:absolute;flip:y;visibility:visible;mso-wrap-style:square" from="10539,3175" to="33460,116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" strokecolor="black [3213]" strokeweight="3pt">
                    <v:stroke joinstyle="miter"/>
                  </v:line>
                  <v:line id="Straight Connector 24" o:spid="_x0000_s1041" style="position:absolute;flip:y;visibility:visible;mso-wrap-style:square" from="29845,4445" to="29927,116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" strokecolor="black [3200]" strokeweight="2.25pt">
                    <v:stroke joinstyle="miter"/>
                  </v:line>
                  <v:rect id="Rectangle 25" o:spid="_x0000_s1042" style="position:absolute;left:7937;top:11366;width:24697;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" fillcolor="#d8d8d8 [2732]" strokecolor="black [3213]" strokeweight="1pt"/>
                  <v:shape id="Text Box 26" o:spid="_x0000_s1043" type="#_x0000_t202" style="position:absolute;left:9842;top:7048;width:2794;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5BCCDA97" w14:textId="77777777" w:rsidR="00911BDF" w:rsidRPr="00A41CC9" w:rsidRDefault="00911BDF" w:rsidP="00B0521C">
                          <w:pPr>
                            <w:rPr>
                              <w:b/>
                            </w:rPr>
                          </w:pPr>
                          <w:r w:rsidRPr="00A41CC9">
                            <w:rPr>
                              <w:b/>
                            </w:rPr>
                            <w:t>A</w:t>
                          </w:r>
                        </w:p>
                      </w:txbxContent>
                    </v:textbox>
                  </v:shape>
                  <v:shape id="Text Box 27" o:spid="_x0000_s1044" type="#_x0000_t202" style="position:absolute;left:31750;width:2794;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32435696" w14:textId="77777777" w:rsidR="00911BDF" w:rsidRPr="00A41CC9" w:rsidRDefault="00911BDF" w:rsidP="00B0521C">
                          <w:pPr>
                            <w:rPr>
                              <w:b/>
                            </w:rPr>
                          </w:pPr>
                          <w:r w:rsidRPr="00A41CC9">
                            <w:rPr>
                              <w:b/>
                            </w:rPr>
                            <w:t>B</w:t>
                          </w:r>
                        </w:p>
                      </w:txbxContent>
                    </v:textbox>
                  </v:shape>
                  <v:shape id="Text Box 28" o:spid="_x0000_s1045" type="#_x0000_t202" style="position:absolute;left:44767;width:2794;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0C08C0F6" w14:textId="77777777" w:rsidR="00911BDF" w:rsidRPr="00A41CC9" w:rsidRDefault="00911BDF" w:rsidP="00B0521C">
                          <w:pPr>
                            <w:rPr>
                              <w:b/>
                            </w:rPr>
                          </w:pPr>
                          <w:r w:rsidRPr="00A41CC9">
                            <w:rPr>
                              <w:b/>
                            </w:rPr>
                            <w:t>C</w:t>
                          </w:r>
                        </w:p>
                      </w:txbxContent>
                    </v:textbox>
                  </v:shape>
                  <v:shape id="Text Box 29" o:spid="_x0000_s1046" type="#_x0000_t202" style="position:absolute;left:16115;top:9204;width:5207;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00022216" w14:textId="77777777" w:rsidR="00911BDF" w:rsidRPr="00A41CC9" w:rsidRDefault="00911BDF" w:rsidP="00B0521C">
                          <w:pPr>
                            <w:rPr>
                              <w:szCs w:val="22"/>
                              <w:vertAlign w:val="superscript"/>
                            </w:rPr>
                          </w:pPr>
                          <w:r w:rsidRPr="00A41CC9">
                            <w:rPr>
                              <w:szCs w:val="22"/>
                            </w:rPr>
                            <w:t>20.0</w:t>
                          </w:r>
                          <w:r w:rsidRPr="00A41CC9">
                            <w:rPr>
                              <w:szCs w:val="22"/>
                              <w:vertAlign w:val="superscript"/>
                            </w:rPr>
                            <w:t>0</w:t>
                          </w:r>
                        </w:p>
                      </w:txbxContent>
                    </v:textbox>
                  </v:shape>
                  <v:shape id="Freeform 30" o:spid="_x0000_s1047" style="position:absolute;left:15494;top:9715;width:515;height:1651;visibility:visible;mso-wrap-style:square;v-text-anchor:middle" coordsize="51505,16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" path="m,c17991,21166,35983,42333,44450,69850v8467,27517,7408,61383,6350,95250e" filled="f" strokecolor="black [3213]" strokeweight="1pt">
                    <v:stroke joinstyle="miter"/>
                    <v:path arrowok="t" o:connecttype="custom" o:connectlocs="0,0;44450,69850;50800,165100" o:connectangles="0,0,0"/>
                  </v:shape>
                  <v:shape id="Text Box 31" o:spid="_x0000_s1048" type="#_x0000_t202" style="position:absolute;left:29825;top:6385;width:12065;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4041DCC7" w14:textId="77777777" w:rsidR="00911BDF" w:rsidRDefault="00911BDF" w:rsidP="00B0521C">
                          <w:r>
                            <w:t>Support Strut</w:t>
                          </w:r>
                        </w:p>
                      </w:txbxContent>
                    </v:textbox>
                  </v:shape>
                  <v:rect id="Rectangle 32" o:spid="_x0000_s1049" style="position:absolute;left:10541;top:10033;width:1358;height:2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" filled="f" strokecolor="black [3213]" strokeweight="2.25pt"/>
                  <v:shape id="Text Box 33" o:spid="_x0000_s1050" type="#_x0000_t202" style="position:absolute;left:-2612;top:8906;width:13151;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085E4975" w14:textId="77777777" w:rsidR="00911BDF" w:rsidRPr="00A41CC9" w:rsidRDefault="00911BDF" w:rsidP="00B0521C">
                          <w:pPr>
                            <w:rPr>
                              <w:szCs w:val="22"/>
                            </w:rPr>
                          </w:pPr>
                          <w:r w:rsidRPr="00A41CC9">
                            <w:rPr>
                              <w:szCs w:val="22"/>
                            </w:rPr>
                            <w:t>Mounting Bracket</w:t>
                          </w:r>
                        </w:p>
                      </w:txbxContent>
                    </v:textbox>
                  </v:shape>
                  <v:shape id="Text Box 34" o:spid="_x0000_s1051" type="#_x0000_t202" style="position:absolute;left:17874;top:11371;width:11530;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146F4ACB" w14:textId="77777777" w:rsidR="00911BDF" w:rsidRPr="00A41CC9" w:rsidRDefault="00911BDF" w:rsidP="00B0521C">
                          <w:pPr>
                            <w:rPr>
                              <w:szCs w:val="22"/>
                            </w:rPr>
                          </w:pPr>
                          <w:r w:rsidRPr="00A41CC9">
                            <w:rPr>
                              <w:szCs w:val="22"/>
                            </w:rPr>
                            <w:t>Ground</w:t>
                          </w:r>
                        </w:p>
                      </w:txbxContent>
                    </v:textbox>
                  </v:shape>
                </v:group>
                <w10:wrap anchorx="margin"/>
              </v:group>
            </w:pict>
          </mc:Fallback>
        </mc:AlternateContent>
      </w:r>
    </w:p>
    <w:p w14:paraId="763520E9" w14:textId="0103E10D" w:rsidR="00B0521C" w:rsidRDefault="00B0521C" w:rsidP="00F0023E">
      <w:pPr>
        <w:ind w:right="245"/>
      </w:pPr>
    </w:p>
    <w:p w14:paraId="6F3C7D95" w14:textId="77777777" w:rsidR="00B0521C" w:rsidRDefault="00B0521C" w:rsidP="00F0023E">
      <w:pPr>
        <w:ind w:right="245"/>
      </w:pPr>
    </w:p>
    <w:p w14:paraId="7EAAAF8A" w14:textId="77777777" w:rsidR="00B0521C" w:rsidRDefault="00B0521C" w:rsidP="00F0023E">
      <w:pPr>
        <w:ind w:right="245"/>
      </w:pPr>
    </w:p>
    <w:p w14:paraId="751D4F6B" w14:textId="77777777" w:rsidR="00B0521C" w:rsidRDefault="00B0521C" w:rsidP="00F0023E">
      <w:pPr>
        <w:ind w:right="245"/>
      </w:pPr>
    </w:p>
    <w:p w14:paraId="007CB9AE" w14:textId="77777777" w:rsidR="00B0521C" w:rsidRDefault="00B0521C" w:rsidP="00F0023E">
      <w:pPr>
        <w:ind w:right="245"/>
      </w:pPr>
    </w:p>
    <w:p w14:paraId="126D792E" w14:textId="77777777" w:rsidR="00B0521C" w:rsidRDefault="00B0521C" w:rsidP="00F0023E">
      <w:pPr>
        <w:ind w:right="245"/>
      </w:pPr>
    </w:p>
    <w:p w14:paraId="0CCEA0F9" w14:textId="77777777" w:rsidR="00B0521C" w:rsidRDefault="00B0521C" w:rsidP="00F0023E">
      <w:pPr>
        <w:ind w:right="245"/>
      </w:pPr>
    </w:p>
    <w:p w14:paraId="6E0219F7" w14:textId="77777777" w:rsidR="00B0521C" w:rsidRDefault="00B0521C" w:rsidP="00F0023E">
      <w:pPr>
        <w:ind w:right="245"/>
      </w:pPr>
    </w:p>
    <w:p w14:paraId="61AB0AB2" w14:textId="77777777" w:rsidR="00B0521C" w:rsidRDefault="00B0521C" w:rsidP="00F0023E">
      <w:pPr>
        <w:ind w:right="245"/>
      </w:pPr>
    </w:p>
    <w:p w14:paraId="79C63324" w14:textId="77777777" w:rsidR="00B0521C" w:rsidRDefault="00B0521C" w:rsidP="00F0023E">
      <w:pPr>
        <w:ind w:right="245"/>
      </w:pPr>
    </w:p>
    <w:p w14:paraId="4BEBFACA" w14:textId="77777777" w:rsidR="00B0521C" w:rsidRDefault="00B0521C" w:rsidP="00F0023E">
      <w:pPr>
        <w:ind w:right="245"/>
      </w:pPr>
    </w:p>
    <w:p w14:paraId="5006AA2D" w14:textId="77777777" w:rsidR="00B0521C" w:rsidRDefault="00B0521C" w:rsidP="00F0023E">
      <w:pPr>
        <w:pStyle w:val="ListParagraph"/>
        <w:numPr>
          <w:ilvl w:val="0"/>
          <w:numId w:val="9"/>
        </w:numPr>
        <w:tabs>
          <w:tab w:val="left" w:pos="8730"/>
        </w:tabs>
        <w:ind w:right="245" w:hanging="720"/>
      </w:pPr>
      <w:r>
        <w:t>Assuming the force of the strut acts vertically upwards onto AB, will the strut be able</w:t>
      </w:r>
    </w:p>
    <w:p w14:paraId="37F12ED7" w14:textId="271809A1" w:rsidR="00B0521C" w:rsidRDefault="00B0521C" w:rsidP="00E0641D">
      <w:pPr>
        <w:pStyle w:val="ListParagraph"/>
        <w:tabs>
          <w:tab w:val="left" w:pos="8550"/>
        </w:tabs>
        <w:ind w:right="245"/>
      </w:pPr>
      <w:r>
        <w:t>to support the platform and worker? Justify your answer.</w:t>
      </w:r>
      <w:r w:rsidR="00692BE9">
        <w:t xml:space="preserve">                                     </w:t>
      </w:r>
      <w:r>
        <w:t>(5 marks)</w:t>
      </w:r>
    </w:p>
    <w:p w14:paraId="4D245539" w14:textId="77777777" w:rsidR="00C85441" w:rsidRDefault="00C85441" w:rsidP="00F0023E">
      <w:pPr>
        <w:ind w:right="245"/>
        <w:rPr>
          <w:rFonts w:cs="Arial"/>
          <w:szCs w:val="22"/>
        </w:rPr>
      </w:pPr>
    </w:p>
    <w:p w14:paraId="40E1B799" w14:textId="77777777" w:rsidR="00B0521C" w:rsidRPr="00BD2B9B" w:rsidRDefault="00B0521C" w:rsidP="00F0023E">
      <w:pPr>
        <w:ind w:right="245"/>
        <w:rPr>
          <w:rFonts w:cs="Arial"/>
          <w:szCs w:val="22"/>
        </w:rPr>
      </w:pPr>
    </w:p>
    <w:p w14:paraId="5C81FB89" w14:textId="019BA72B" w:rsidR="00561F86" w:rsidRPr="00BD2B9B" w:rsidRDefault="00561F86" w:rsidP="00F0023E">
      <w:pPr>
        <w:ind w:right="245"/>
        <w:rPr>
          <w:rFonts w:cs="Arial"/>
          <w:szCs w:val="22"/>
        </w:rPr>
      </w:pPr>
      <w:r w:rsidRPr="00BD2B9B">
        <w:rPr>
          <w:rFonts w:cs="Arial"/>
          <w:szCs w:val="22"/>
        </w:rPr>
        <w:br w:type="page"/>
      </w:r>
    </w:p>
    <w:p w14:paraId="4B68BB6B" w14:textId="77777777" w:rsidR="00561F86" w:rsidRPr="00BD2B9B" w:rsidRDefault="00561F86" w:rsidP="00F0023E">
      <w:pPr>
        <w:ind w:right="245"/>
        <w:rPr>
          <w:rFonts w:cs="Arial"/>
          <w:szCs w:val="22"/>
        </w:rPr>
      </w:pPr>
    </w:p>
    <w:p w14:paraId="5375B1D5" w14:textId="7D430498" w:rsidR="00AD6919" w:rsidRPr="00FA38BC" w:rsidRDefault="00AD6919" w:rsidP="00FA38BC">
      <w:pPr>
        <w:tabs>
          <w:tab w:val="right" w:pos="9026"/>
        </w:tabs>
        <w:ind w:right="245"/>
        <w:rPr>
          <w:b/>
        </w:rPr>
      </w:pPr>
      <w:r w:rsidRPr="00FA38BC">
        <w:rPr>
          <w:b/>
        </w:rPr>
        <w:t xml:space="preserve">Question 16 </w:t>
      </w:r>
      <w:r w:rsidR="00FA38BC">
        <w:rPr>
          <w:b/>
        </w:rPr>
        <w:t>(</w:t>
      </w:r>
      <w:r w:rsidRPr="00FA38BC">
        <w:rPr>
          <w:b/>
        </w:rPr>
        <w:t>continued</w:t>
      </w:r>
      <w:r w:rsidR="00FA38BC">
        <w:rPr>
          <w:b/>
        </w:rPr>
        <w:t>)</w:t>
      </w:r>
    </w:p>
    <w:p w14:paraId="1F4DD55E" w14:textId="5093DC42" w:rsidR="00B0521C" w:rsidRDefault="00B0521C" w:rsidP="00F0023E">
      <w:pPr>
        <w:pStyle w:val="ListParagraph"/>
        <w:numPr>
          <w:ilvl w:val="0"/>
          <w:numId w:val="9"/>
        </w:numPr>
        <w:tabs>
          <w:tab w:val="right" w:pos="9026"/>
        </w:tabs>
        <w:ind w:right="245" w:hanging="720"/>
      </w:pPr>
      <w:r>
        <w:t>Calculate the force the mounting bracket applies to the platform. Include the direction of this force. If you could not obtain an answer to part (a), you may use 1.31 × 10</w:t>
      </w:r>
      <w:r w:rsidRPr="00E7321F">
        <w:rPr>
          <w:vertAlign w:val="superscript"/>
        </w:rPr>
        <w:t xml:space="preserve">3 </w:t>
      </w:r>
      <w:r>
        <w:t>N.</w:t>
      </w:r>
    </w:p>
    <w:p w14:paraId="2BA5929A" w14:textId="66F85B41" w:rsidR="00B0521C" w:rsidRDefault="00692BE9" w:rsidP="00E0641D">
      <w:pPr>
        <w:pStyle w:val="ListParagraph"/>
        <w:tabs>
          <w:tab w:val="left" w:pos="8550"/>
        </w:tabs>
        <w:ind w:right="245"/>
      </w:pPr>
      <w:r>
        <w:t xml:space="preserve">                                                                                                                              </w:t>
      </w:r>
      <w:r w:rsidR="00B0521C">
        <w:t>(</w:t>
      </w:r>
      <w:r w:rsidR="00706668">
        <w:t>4</w:t>
      </w:r>
      <w:r w:rsidR="00B0521C">
        <w:t xml:space="preserve"> marks)</w:t>
      </w:r>
    </w:p>
    <w:p w14:paraId="09F5E489" w14:textId="77777777" w:rsidR="00B0521C" w:rsidRDefault="00B0521C" w:rsidP="00F0023E">
      <w:pPr>
        <w:pStyle w:val="ListParagraph"/>
        <w:ind w:left="0" w:right="245"/>
      </w:pPr>
    </w:p>
    <w:p w14:paraId="5A9CA916" w14:textId="77777777" w:rsidR="00B0521C" w:rsidRDefault="00B0521C" w:rsidP="00F0023E">
      <w:pPr>
        <w:pStyle w:val="ListParagraph"/>
        <w:ind w:left="0" w:right="245"/>
      </w:pPr>
    </w:p>
    <w:p w14:paraId="470F92D9" w14:textId="77777777" w:rsidR="00B0521C" w:rsidRDefault="00B0521C" w:rsidP="00F0023E">
      <w:pPr>
        <w:pStyle w:val="ListParagraph"/>
        <w:ind w:left="0" w:right="245"/>
      </w:pPr>
    </w:p>
    <w:p w14:paraId="3B817137" w14:textId="77777777" w:rsidR="00B0521C" w:rsidRDefault="00B0521C" w:rsidP="00F0023E">
      <w:pPr>
        <w:pStyle w:val="ListParagraph"/>
        <w:ind w:left="0" w:right="245"/>
      </w:pPr>
    </w:p>
    <w:p w14:paraId="6FE11169" w14:textId="77777777" w:rsidR="00B0521C" w:rsidRDefault="00B0521C" w:rsidP="00F0023E">
      <w:pPr>
        <w:pStyle w:val="ListParagraph"/>
        <w:ind w:left="0" w:right="245"/>
      </w:pPr>
    </w:p>
    <w:p w14:paraId="2865DF75" w14:textId="77777777" w:rsidR="00B0521C" w:rsidRDefault="00B0521C" w:rsidP="00F0023E">
      <w:pPr>
        <w:pStyle w:val="ListParagraph"/>
        <w:ind w:left="0" w:right="245"/>
      </w:pPr>
    </w:p>
    <w:p w14:paraId="453ABF0E" w14:textId="45158718" w:rsidR="00B0521C" w:rsidRDefault="00B0521C" w:rsidP="00F0023E">
      <w:pPr>
        <w:pStyle w:val="ListParagraph"/>
        <w:ind w:left="0" w:right="245"/>
      </w:pPr>
    </w:p>
    <w:p w14:paraId="65EC844D" w14:textId="77777777" w:rsidR="00E0641D" w:rsidRDefault="00E0641D" w:rsidP="00F0023E">
      <w:pPr>
        <w:pStyle w:val="ListParagraph"/>
        <w:ind w:left="0" w:right="245"/>
      </w:pPr>
    </w:p>
    <w:p w14:paraId="79C06176" w14:textId="77777777" w:rsidR="00B0521C" w:rsidRDefault="00B0521C" w:rsidP="00F0023E">
      <w:pPr>
        <w:pStyle w:val="ListParagraph"/>
        <w:ind w:left="0" w:right="245"/>
      </w:pPr>
    </w:p>
    <w:p w14:paraId="6467E2DA" w14:textId="77777777" w:rsidR="00B0521C" w:rsidRDefault="00B0521C" w:rsidP="00F0023E">
      <w:pPr>
        <w:pStyle w:val="ListParagraph"/>
        <w:ind w:left="0" w:right="245"/>
      </w:pPr>
    </w:p>
    <w:p w14:paraId="0076B01F" w14:textId="77777777" w:rsidR="00B0521C" w:rsidRDefault="00B0521C" w:rsidP="00F0023E">
      <w:pPr>
        <w:pStyle w:val="ListParagraph"/>
        <w:ind w:left="0" w:right="245"/>
      </w:pPr>
    </w:p>
    <w:p w14:paraId="644F5074" w14:textId="77777777" w:rsidR="00B0521C" w:rsidRDefault="00B0521C" w:rsidP="00F0023E">
      <w:pPr>
        <w:pStyle w:val="ListParagraph"/>
        <w:ind w:left="0" w:right="245"/>
      </w:pPr>
    </w:p>
    <w:p w14:paraId="751FD878" w14:textId="6E97782B" w:rsidR="00B0521C" w:rsidRPr="004E7C0C" w:rsidRDefault="00B0521C" w:rsidP="0006793F">
      <w:pPr>
        <w:pStyle w:val="ListParagraph"/>
        <w:tabs>
          <w:tab w:val="left" w:pos="2790"/>
        </w:tabs>
        <w:ind w:left="0" w:right="245"/>
      </w:pPr>
      <w:r>
        <w:tab/>
      </w:r>
      <w:r w:rsidR="00692BE9">
        <w:t xml:space="preserve">   </w:t>
      </w:r>
      <w:r w:rsidRPr="00EE59D9">
        <w:t>Force: _________</w:t>
      </w:r>
      <w:r w:rsidR="00706668" w:rsidRPr="00EE59D9">
        <w:t>________</w:t>
      </w:r>
      <w:r w:rsidRPr="00EE59D9">
        <w:t xml:space="preserve"> </w:t>
      </w:r>
      <w:proofErr w:type="gramStart"/>
      <w:r w:rsidRPr="004E7C0C">
        <w:t xml:space="preserve">N </w:t>
      </w:r>
      <w:r w:rsidR="006C70EF" w:rsidRPr="004E7C0C">
        <w:t xml:space="preserve"> </w:t>
      </w:r>
      <w:r w:rsidR="008A636B">
        <w:t>Direction</w:t>
      </w:r>
      <w:proofErr w:type="gramEnd"/>
      <w:r w:rsidR="008A636B">
        <w:t>: __________________</w:t>
      </w:r>
    </w:p>
    <w:p w14:paraId="73DC0767" w14:textId="77777777" w:rsidR="00B0521C" w:rsidRDefault="00B0521C" w:rsidP="00F0023E">
      <w:pPr>
        <w:ind w:right="245"/>
      </w:pPr>
    </w:p>
    <w:p w14:paraId="61C06063" w14:textId="35EB6520" w:rsidR="00B0521C" w:rsidRDefault="00B0521C" w:rsidP="00E0641D">
      <w:pPr>
        <w:pStyle w:val="ListParagraph"/>
        <w:numPr>
          <w:ilvl w:val="0"/>
          <w:numId w:val="9"/>
        </w:numPr>
        <w:tabs>
          <w:tab w:val="left" w:pos="8550"/>
        </w:tabs>
        <w:ind w:right="245" w:hanging="720"/>
      </w:pPr>
      <w:r>
        <w:t>If the strut was moved closer to point A, while still remaining vertical, explain what would happen to the force in the strut.</w:t>
      </w:r>
      <w:r w:rsidR="00692BE9">
        <w:t xml:space="preserve">                                                                            </w:t>
      </w:r>
      <w:r>
        <w:t>(2 marks)</w:t>
      </w:r>
    </w:p>
    <w:p w14:paraId="1A5943E1" w14:textId="77777777" w:rsidR="006C70EF" w:rsidRPr="00E544A8" w:rsidRDefault="006C70EF" w:rsidP="00F0023E">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6D8DCF53" w14:textId="77777777" w:rsidR="006C70EF" w:rsidRPr="00E544A8" w:rsidRDefault="006C70EF" w:rsidP="00F0023E">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74579304" w14:textId="77777777" w:rsidR="006C70EF" w:rsidRPr="00E544A8" w:rsidRDefault="006C70EF" w:rsidP="00F0023E">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5EB007FF" w14:textId="77777777" w:rsidR="006C70EF" w:rsidRPr="00E544A8" w:rsidRDefault="006C70EF" w:rsidP="00F0023E">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222FB21B" w14:textId="77777777" w:rsidR="006C70EF" w:rsidRPr="00E544A8" w:rsidRDefault="006C70EF" w:rsidP="00F0023E">
      <w:pPr>
        <w:tabs>
          <w:tab w:val="right" w:leader="underscore" w:pos="9497"/>
        </w:tabs>
        <w:spacing w:before="400"/>
        <w:ind w:left="720" w:right="245"/>
        <w:rPr>
          <w:color w:val="7F7F7F" w:themeColor="text1" w:themeTint="80"/>
          <w:sz w:val="8"/>
          <w:szCs w:val="8"/>
          <w:lang w:val="en-AU"/>
        </w:rPr>
      </w:pPr>
      <w:r w:rsidRPr="00E544A8">
        <w:rPr>
          <w:color w:val="7F7F7F" w:themeColor="text1" w:themeTint="80"/>
          <w:sz w:val="8"/>
          <w:szCs w:val="8"/>
          <w:lang w:val="en-AU"/>
        </w:rPr>
        <w:tab/>
      </w:r>
    </w:p>
    <w:p w14:paraId="23F2AC38" w14:textId="77777777" w:rsidR="00B0521C" w:rsidRDefault="00B0521C" w:rsidP="00F0023E">
      <w:pPr>
        <w:pStyle w:val="WrittenAnswersection"/>
        <w:spacing w:after="0" w:line="240" w:lineRule="auto"/>
        <w:ind w:right="245"/>
      </w:pPr>
    </w:p>
    <w:p w14:paraId="2FC5B7F0" w14:textId="77777777" w:rsidR="00B0521C" w:rsidRDefault="00B0521C" w:rsidP="00F0023E">
      <w:pPr>
        <w:pStyle w:val="WrittenAnswersection"/>
        <w:spacing w:after="0" w:line="240" w:lineRule="auto"/>
        <w:ind w:right="245"/>
      </w:pPr>
    </w:p>
    <w:p w14:paraId="36F8190E" w14:textId="36BF2334" w:rsidR="00B0521C" w:rsidRDefault="00B0521C" w:rsidP="00692BE9">
      <w:pPr>
        <w:pStyle w:val="ListParagraph"/>
        <w:numPr>
          <w:ilvl w:val="0"/>
          <w:numId w:val="9"/>
        </w:numPr>
        <w:tabs>
          <w:tab w:val="left" w:pos="8730"/>
        </w:tabs>
        <w:ind w:right="245" w:hanging="720"/>
      </w:pPr>
      <w:r>
        <w:t>The junior engineer suggests making platform BC longer and thinner – his argument being the mass of platform BC would stay the same, so the strut could still hold the weight of the workers and they could reach further. Explain whether the junio</w:t>
      </w:r>
      <w:r w:rsidR="00D53EF2">
        <w:t xml:space="preserve">r engineer’s idea is physically </w:t>
      </w:r>
      <w:r>
        <w:t>sound.</w:t>
      </w:r>
      <w:r w:rsidR="00692BE9">
        <w:t xml:space="preserve">                                                                                       </w:t>
      </w:r>
      <w:r>
        <w:t>(4 marks)</w:t>
      </w:r>
    </w:p>
    <w:p w14:paraId="1AD081F0" w14:textId="77777777" w:rsidR="006C70EF" w:rsidRPr="00506CE2" w:rsidRDefault="006C70EF"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4C159CA5" w14:textId="77777777" w:rsidR="006C70EF" w:rsidRPr="00506CE2" w:rsidRDefault="006C70EF"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74273237" w14:textId="77777777" w:rsidR="006C70EF" w:rsidRPr="00506CE2" w:rsidRDefault="006C70EF"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1EBE64BD" w14:textId="77777777" w:rsidR="006C70EF" w:rsidRPr="00506CE2" w:rsidRDefault="006C70EF"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092B6AC6" w14:textId="77777777" w:rsidR="006C70EF" w:rsidRPr="00506CE2" w:rsidRDefault="006C70EF"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61ABE5AD" w14:textId="77777777" w:rsidR="006C70EF" w:rsidRPr="00506CE2" w:rsidRDefault="006C70EF"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1A96FD16" w14:textId="77777777" w:rsidR="006C70EF" w:rsidRPr="00506CE2" w:rsidRDefault="006C70EF"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2D77E34D" w14:textId="77777777" w:rsidR="006C70EF" w:rsidRPr="00506CE2" w:rsidRDefault="006C70EF"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6B57BE30" w14:textId="77777777" w:rsidR="006C70EF" w:rsidRPr="00506CE2" w:rsidRDefault="006C70EF"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011AE0AD" w14:textId="36CBFF16" w:rsidR="004758B5" w:rsidRPr="00BD2B9B" w:rsidRDefault="004758B5" w:rsidP="00F0023E">
      <w:pPr>
        <w:ind w:right="245"/>
        <w:rPr>
          <w:rFonts w:cs="Arial"/>
          <w:szCs w:val="22"/>
        </w:rPr>
      </w:pPr>
      <w:r w:rsidRPr="00BD2B9B">
        <w:rPr>
          <w:rFonts w:cs="Arial"/>
          <w:szCs w:val="22"/>
        </w:rPr>
        <w:br w:type="page"/>
      </w:r>
    </w:p>
    <w:p w14:paraId="4B05B593" w14:textId="77777777" w:rsidR="002D495E" w:rsidRPr="00193221" w:rsidRDefault="002D495E" w:rsidP="00F0023E">
      <w:pPr>
        <w:ind w:right="245"/>
        <w:rPr>
          <w:rFonts w:cs="Arial"/>
          <w:szCs w:val="22"/>
        </w:rPr>
      </w:pPr>
    </w:p>
    <w:p w14:paraId="73355BCB" w14:textId="1948A849" w:rsidR="00BD2B9B" w:rsidRPr="00193221" w:rsidRDefault="00193221" w:rsidP="00E0641D">
      <w:pPr>
        <w:tabs>
          <w:tab w:val="left" w:pos="567"/>
          <w:tab w:val="left" w:pos="8370"/>
        </w:tabs>
        <w:ind w:right="245"/>
        <w:rPr>
          <w:rFonts w:cs="Arial"/>
          <w:b/>
          <w:szCs w:val="22"/>
        </w:rPr>
      </w:pPr>
      <w:r w:rsidRPr="00193221">
        <w:rPr>
          <w:rFonts w:cs="Arial"/>
          <w:b/>
          <w:szCs w:val="22"/>
        </w:rPr>
        <w:t>Question 1</w:t>
      </w:r>
      <w:r w:rsidR="00A73572">
        <w:rPr>
          <w:rFonts w:cs="Arial"/>
          <w:b/>
          <w:szCs w:val="22"/>
        </w:rPr>
        <w:t>7</w:t>
      </w:r>
      <w:r w:rsidR="00692BE9">
        <w:rPr>
          <w:rFonts w:cs="Arial"/>
          <w:b/>
          <w:szCs w:val="22"/>
        </w:rPr>
        <w:t xml:space="preserve">                                                                                                                </w:t>
      </w:r>
      <w:proofErr w:type="gramStart"/>
      <w:r w:rsidR="00692BE9">
        <w:rPr>
          <w:rFonts w:cs="Arial"/>
          <w:b/>
          <w:szCs w:val="22"/>
        </w:rPr>
        <w:t xml:space="preserve">   </w:t>
      </w:r>
      <w:r w:rsidR="00BD2B9B" w:rsidRPr="00193221">
        <w:rPr>
          <w:rFonts w:cs="Arial"/>
          <w:b/>
          <w:szCs w:val="22"/>
        </w:rPr>
        <w:t>(</w:t>
      </w:r>
      <w:proofErr w:type="gramEnd"/>
      <w:r w:rsidR="00BD2B9B" w:rsidRPr="00193221">
        <w:rPr>
          <w:rFonts w:cs="Arial"/>
          <w:b/>
          <w:szCs w:val="22"/>
        </w:rPr>
        <w:t>1</w:t>
      </w:r>
      <w:r w:rsidR="00F840BE">
        <w:rPr>
          <w:rFonts w:cs="Arial"/>
          <w:b/>
          <w:szCs w:val="22"/>
        </w:rPr>
        <w:t>7</w:t>
      </w:r>
      <w:r w:rsidR="00BD2B9B" w:rsidRPr="00193221">
        <w:rPr>
          <w:rFonts w:cs="Arial"/>
          <w:b/>
          <w:szCs w:val="22"/>
        </w:rPr>
        <w:t xml:space="preserve"> marks)</w:t>
      </w:r>
    </w:p>
    <w:p w14:paraId="610F77F3" w14:textId="77777777" w:rsidR="00BD2B9B" w:rsidRPr="00193221" w:rsidRDefault="00BD2B9B" w:rsidP="00F0023E">
      <w:pPr>
        <w:tabs>
          <w:tab w:val="left" w:pos="567"/>
          <w:tab w:val="left" w:pos="1120"/>
        </w:tabs>
        <w:ind w:right="245"/>
        <w:rPr>
          <w:rFonts w:cs="Arial"/>
          <w:szCs w:val="22"/>
        </w:rPr>
      </w:pPr>
    </w:p>
    <w:p w14:paraId="593D0C53" w14:textId="50896639" w:rsidR="00193221" w:rsidRPr="00193221" w:rsidRDefault="00193221" w:rsidP="00F0023E">
      <w:pPr>
        <w:ind w:right="245"/>
        <w:rPr>
          <w:rFonts w:cs="Arial"/>
          <w:szCs w:val="22"/>
        </w:rPr>
      </w:pPr>
      <w:r w:rsidRPr="00193221">
        <w:rPr>
          <w:rFonts w:cs="Arial"/>
          <w:szCs w:val="22"/>
        </w:rPr>
        <w:t xml:space="preserve">A railgun is a device that </w:t>
      </w:r>
      <w:proofErr w:type="spellStart"/>
      <w:r w:rsidRPr="00193221">
        <w:rPr>
          <w:rFonts w:cs="Arial"/>
          <w:szCs w:val="22"/>
        </w:rPr>
        <w:t>utilises</w:t>
      </w:r>
      <w:proofErr w:type="spellEnd"/>
      <w:r w:rsidRPr="00193221">
        <w:rPr>
          <w:rFonts w:cs="Arial"/>
          <w:szCs w:val="22"/>
        </w:rPr>
        <w:t xml:space="preserve"> electromagnetic forces to accelerate and launch high speed projectiles. This has potential uses in weapons as well as launching objects into space. A railgun has two conducting rails (hence the name), aligned parallel like railway tracks. An armature (the projectile) can slide along these rails. A current is passed down </w:t>
      </w:r>
      <w:r w:rsidR="00CD312D">
        <w:rPr>
          <w:rFonts w:cs="Arial"/>
          <w:szCs w:val="22"/>
        </w:rPr>
        <w:t>the bottom</w:t>
      </w:r>
      <w:r w:rsidRPr="00193221">
        <w:rPr>
          <w:rFonts w:cs="Arial"/>
          <w:szCs w:val="22"/>
        </w:rPr>
        <w:t xml:space="preserve"> rail, through the armature and returns via the </w:t>
      </w:r>
      <w:r w:rsidR="00CD312D">
        <w:rPr>
          <w:rFonts w:cs="Arial"/>
          <w:szCs w:val="22"/>
        </w:rPr>
        <w:t>top</w:t>
      </w:r>
      <w:r w:rsidRPr="00193221">
        <w:rPr>
          <w:rFonts w:cs="Arial"/>
          <w:szCs w:val="22"/>
        </w:rPr>
        <w:t xml:space="preserve"> rail. </w:t>
      </w:r>
    </w:p>
    <w:p w14:paraId="172A1B65" w14:textId="77777777" w:rsidR="00193221" w:rsidRPr="00193221" w:rsidRDefault="00193221" w:rsidP="00F0023E">
      <w:pPr>
        <w:ind w:right="245"/>
        <w:rPr>
          <w:rFonts w:cs="Arial"/>
          <w:szCs w:val="22"/>
        </w:rPr>
      </w:pPr>
    </w:p>
    <w:p w14:paraId="160EB820" w14:textId="77777777" w:rsidR="00193221" w:rsidRPr="00193221" w:rsidRDefault="00193221" w:rsidP="00F0023E">
      <w:pPr>
        <w:ind w:right="245"/>
        <w:rPr>
          <w:rFonts w:cs="Arial"/>
          <w:szCs w:val="22"/>
        </w:rPr>
      </w:pPr>
      <w:r w:rsidRPr="00193221">
        <w:rPr>
          <w:rFonts w:cs="Arial"/>
          <w:noProof/>
          <w:szCs w:val="22"/>
        </w:rPr>
        <mc:AlternateContent>
          <mc:Choice Requires="wpg">
            <w:drawing>
              <wp:anchor distT="0" distB="0" distL="114300" distR="114300" simplePos="0" relativeHeight="251739136" behindDoc="0" locked="0" layoutInCell="1" allowOverlap="1" wp14:anchorId="208EEFAC" wp14:editId="084A01F7">
                <wp:simplePos x="0" y="0"/>
                <wp:positionH relativeFrom="column">
                  <wp:posOffset>1384773</wp:posOffset>
                </wp:positionH>
                <wp:positionV relativeFrom="paragraph">
                  <wp:posOffset>10795</wp:posOffset>
                </wp:positionV>
                <wp:extent cx="3308984" cy="890605"/>
                <wp:effectExtent l="0" t="0" r="25400" b="5080"/>
                <wp:wrapNone/>
                <wp:docPr id="35" name="Group 35"/>
                <wp:cNvGraphicFramePr/>
                <a:graphic xmlns:a="http://schemas.openxmlformats.org/drawingml/2006/main">
                  <a:graphicData uri="http://schemas.microsoft.com/office/word/2010/wordprocessingGroup">
                    <wpg:wgp>
                      <wpg:cNvGrpSpPr/>
                      <wpg:grpSpPr>
                        <a:xfrm>
                          <a:off x="0" y="0"/>
                          <a:ext cx="3308984" cy="890605"/>
                          <a:chOff x="0" y="0"/>
                          <a:chExt cx="3308984" cy="890605"/>
                        </a:xfrm>
                      </wpg:grpSpPr>
                      <wpg:grpSp>
                        <wpg:cNvPr id="36" name="Group 36"/>
                        <wpg:cNvGrpSpPr/>
                        <wpg:grpSpPr>
                          <a:xfrm>
                            <a:off x="0" y="0"/>
                            <a:ext cx="3308984" cy="890605"/>
                            <a:chOff x="0" y="0"/>
                            <a:chExt cx="3308984" cy="890605"/>
                          </a:xfrm>
                        </wpg:grpSpPr>
                        <wps:wsp>
                          <wps:cNvPr id="37" name="Straight Connector 37"/>
                          <wps:cNvCnPr/>
                          <wps:spPr>
                            <a:xfrm flipH="1">
                              <a:off x="74784" y="588071"/>
                              <a:ext cx="27907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a:off x="0" y="588071"/>
                              <a:ext cx="176762"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39" name="Group 39"/>
                          <wpg:cNvGrpSpPr/>
                          <wpg:grpSpPr>
                            <a:xfrm>
                              <a:off x="3400" y="0"/>
                              <a:ext cx="3305584" cy="890605"/>
                              <a:chOff x="0" y="0"/>
                              <a:chExt cx="3305584" cy="890605"/>
                            </a:xfrm>
                          </wpg:grpSpPr>
                          <wps:wsp>
                            <wps:cNvPr id="40" name="Rectangle 40"/>
                            <wps:cNvSpPr/>
                            <wps:spPr>
                              <a:xfrm>
                                <a:off x="346724" y="261307"/>
                                <a:ext cx="2958860" cy="69011"/>
                              </a:xfrm>
                              <a:prstGeom prst="rect">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346724" y="543446"/>
                                <a:ext cx="2958465" cy="68580"/>
                              </a:xfrm>
                              <a:prstGeom prst="rect">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Straight Connector 42"/>
                            <wps:cNvCnPr/>
                            <wps:spPr>
                              <a:xfrm flipH="1" flipV="1">
                                <a:off x="3399" y="299135"/>
                                <a:ext cx="346750" cy="1617"/>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3" name="Oval 43"/>
                            <wps:cNvSpPr/>
                            <wps:spPr>
                              <a:xfrm>
                                <a:off x="1675833" y="302534"/>
                                <a:ext cx="89757" cy="291711"/>
                              </a:xfrm>
                              <a:prstGeom prst="ellipse">
                                <a:avLst/>
                              </a:prstGeom>
                              <a:solidFill>
                                <a:schemeClr val="tx1">
                                  <a:lumMod val="50000"/>
                                  <a:lumOff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2342087" y="37392"/>
                                <a:ext cx="488054" cy="263661"/>
                              </a:xfrm>
                              <a:prstGeom prst="rect">
                                <a:avLst/>
                              </a:prstGeom>
                              <a:noFill/>
                              <a:ln w="6350">
                                <a:noFill/>
                              </a:ln>
                            </wps:spPr>
                            <wps:txbx>
                              <w:txbxContent>
                                <w:p w14:paraId="7324ACA1" w14:textId="77777777" w:rsidR="00911BDF" w:rsidRDefault="00911BDF" w:rsidP="00193221">
                                  <w:r>
                                    <w:t>R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1342706" y="612737"/>
                                <a:ext cx="801830" cy="263661"/>
                              </a:xfrm>
                              <a:prstGeom prst="rect">
                                <a:avLst/>
                              </a:prstGeom>
                              <a:noFill/>
                              <a:ln w="6350">
                                <a:noFill/>
                              </a:ln>
                            </wps:spPr>
                            <wps:txbx>
                              <w:txbxContent>
                                <w:p w14:paraId="45960D3A" w14:textId="77777777" w:rsidR="00911BDF" w:rsidRDefault="00911BDF" w:rsidP="00193221">
                                  <w:r>
                                    <w:t>Arm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0" y="666254"/>
                                <a:ext cx="224351" cy="224351"/>
                              </a:xfrm>
                              <a:prstGeom prst="rect">
                                <a:avLst/>
                              </a:prstGeom>
                              <a:noFill/>
                              <a:ln w="6350">
                                <a:noFill/>
                              </a:ln>
                            </wps:spPr>
                            <wps:txbx>
                              <w:txbxContent>
                                <w:p w14:paraId="4360A260" w14:textId="77777777" w:rsidR="00911BDF" w:rsidRDefault="00911BDF" w:rsidP="00193221">
                                  <w: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45" name="Text Box 1957718345"/>
                            <wps:cNvSpPr txBox="1"/>
                            <wps:spPr>
                              <a:xfrm>
                                <a:off x="0" y="0"/>
                                <a:ext cx="224351" cy="224351"/>
                              </a:xfrm>
                              <a:prstGeom prst="rect">
                                <a:avLst/>
                              </a:prstGeom>
                              <a:noFill/>
                              <a:ln w="6350">
                                <a:noFill/>
                              </a:ln>
                            </wps:spPr>
                            <wps:txbx>
                              <w:txbxContent>
                                <w:p w14:paraId="1AF2A1B7" w14:textId="77777777" w:rsidR="00911BDF" w:rsidRDefault="00911BDF" w:rsidP="00193221">
                                  <w: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1957718346" name="Straight Arrow Connector 1957718346"/>
                        <wps:cNvCnPr/>
                        <wps:spPr>
                          <a:xfrm flipH="1">
                            <a:off x="67986" y="299135"/>
                            <a:ext cx="17653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08EEFAC" id="Group 35" o:spid="_x0000_s1052" style="position:absolute;margin-left:109.05pt;margin-top:.85pt;width:260.55pt;height:70.15pt;z-index:251739136" coordsize="33089,8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">
                <v:group id="Group 36" o:spid="_x0000_s1053" style="position:absolute;width:33089;height:8906" coordsize="33089,8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line id="Straight Connector 37" o:spid="_x0000_s1054" style="position:absolute;flip:x;visibility:visible;mso-wrap-style:square" from="747,5880" to="3538,5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" strokecolor="black [3213]" strokeweight="1.5pt">
                    <v:stroke joinstyle="miter"/>
                  </v:line>
                  <v:shapetype id="_x0000_t32" coordsize="21600,21600" o:spt="32" o:oned="t" path="m,l21600,21600e" filled="f">
                    <v:path arrowok="t" fillok="f" o:connecttype="none"/>
                    <o:lock v:ext="edit" shapetype="t"/>
                  </v:shapetype>
                  <v:shape id="Straight Arrow Connector 38" o:spid="_x0000_s1055" type="#_x0000_t32" style="position:absolute;top:5880;width:176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" strokecolor="black [3213]" strokeweight="1.5pt">
                    <v:stroke endarrow="block" joinstyle="miter"/>
                  </v:shape>
                  <v:group id="Group 39" o:spid="_x0000_s1056" style="position:absolute;left:34;width:33055;height:8906" coordsize="33055,8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rect id="Rectangle 40" o:spid="_x0000_s1057" style="position:absolute;left:3467;top:2613;width:29588;height:6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" fillcolor="#d8d8d8 [2732]" strokecolor="black [3213]" strokeweight="1pt"/>
                    <v:rect id="Rectangle 41" o:spid="_x0000_s1058" style="position:absolute;left:3467;top:5434;width:29584;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" fillcolor="#d8d8d8 [2732]" strokecolor="black [3213]" strokeweight="1pt"/>
                    <v:line id="Straight Connector 42" o:spid="_x0000_s1059" style="position:absolute;flip:x y;visibility:visible;mso-wrap-style:square" from="33,2991" to="3501,30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" strokecolor="black [3213]" strokeweight="1.5pt">
                      <v:stroke joinstyle="miter"/>
                    </v:line>
                    <v:oval id="Oval 43" o:spid="_x0000_s1060" style="position:absolute;left:16758;top:3025;width:897;height:2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" fillcolor="gray [1629]" strokecolor="black [3213]" strokeweight="1pt">
                      <v:stroke joinstyle="miter"/>
                    </v:oval>
                    <v:shape id="Text Box 44" o:spid="_x0000_s1061" type="#_x0000_t202" style="position:absolute;left:23420;top:373;width:4881;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zORxQAAANsAAAAPAAAAZHJzL2Rvd25yZXYueG1sRI9Pi8Iw&#10;FMTvgt8hPGFvmioq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C4nzORxQAAANsAAAAP&#10;AAAAAAAAAAAAAAAAAAcCAABkcnMvZG93bnJldi54bWxQSwUGAAAAAAMAAwC3AAAA+QIAAAAA&#10;" filled="f" stroked="f" strokeweight=".5pt">
                      <v:textbox>
                        <w:txbxContent>
                          <w:p w14:paraId="7324ACA1" w14:textId="77777777" w:rsidR="00911BDF" w:rsidRDefault="00911BDF" w:rsidP="00193221">
                            <w:r>
                              <w:t>Rail</w:t>
                            </w:r>
                          </w:p>
                        </w:txbxContent>
                      </v:textbox>
                    </v:shape>
                    <v:shape id="Text Box 45" o:spid="_x0000_s1062" type="#_x0000_t202" style="position:absolute;left:13427;top:6127;width:8018;height:2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14:paraId="45960D3A" w14:textId="77777777" w:rsidR="00911BDF" w:rsidRDefault="00911BDF" w:rsidP="00193221">
                            <w:r>
                              <w:t>Armature</w:t>
                            </w:r>
                          </w:p>
                        </w:txbxContent>
                      </v:textbox>
                    </v:shape>
                    <v:shape id="Text Box 46" o:spid="_x0000_s1063" type="#_x0000_t202" style="position:absolute;top:6662;width:2243;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4360A260" w14:textId="77777777" w:rsidR="00911BDF" w:rsidRDefault="00911BDF" w:rsidP="00193221">
                            <w:r>
                              <w:t>I</w:t>
                            </w:r>
                          </w:p>
                        </w:txbxContent>
                      </v:textbox>
                    </v:shape>
                    <v:shape id="Text Box 1957718345" o:spid="_x0000_s1064" type="#_x0000_t202" style="position:absolute;width:2243;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" filled="f" stroked="f" strokeweight=".5pt">
                      <v:textbox>
                        <w:txbxContent>
                          <w:p w14:paraId="1AF2A1B7" w14:textId="77777777" w:rsidR="00911BDF" w:rsidRDefault="00911BDF" w:rsidP="00193221">
                            <w:r>
                              <w:t>I</w:t>
                            </w:r>
                          </w:p>
                        </w:txbxContent>
                      </v:textbox>
                    </v:shape>
                  </v:group>
                </v:group>
                <v:shape id="Straight Arrow Connector 1957718346" o:spid="_x0000_s1065" type="#_x0000_t32" style="position:absolute;left:679;top:2991;width:176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" strokecolor="black [3213]" strokeweight="1.5pt">
                  <v:stroke endarrow="block" joinstyle="miter"/>
                </v:shape>
              </v:group>
            </w:pict>
          </mc:Fallback>
        </mc:AlternateContent>
      </w:r>
    </w:p>
    <w:p w14:paraId="4DBA73A6" w14:textId="77777777" w:rsidR="00193221" w:rsidRPr="00193221" w:rsidRDefault="00193221" w:rsidP="00F0023E">
      <w:pPr>
        <w:ind w:right="245"/>
        <w:rPr>
          <w:rFonts w:cs="Arial"/>
          <w:szCs w:val="22"/>
        </w:rPr>
      </w:pPr>
    </w:p>
    <w:p w14:paraId="04F380D9" w14:textId="77777777" w:rsidR="00193221" w:rsidRPr="00193221" w:rsidRDefault="00193221" w:rsidP="00F0023E">
      <w:pPr>
        <w:ind w:right="245"/>
        <w:rPr>
          <w:rFonts w:cs="Arial"/>
          <w:szCs w:val="22"/>
        </w:rPr>
      </w:pPr>
    </w:p>
    <w:p w14:paraId="0CA2BAA2" w14:textId="77777777" w:rsidR="00193221" w:rsidRPr="00193221" w:rsidRDefault="00193221" w:rsidP="00F0023E">
      <w:pPr>
        <w:ind w:right="245"/>
        <w:rPr>
          <w:rFonts w:cs="Arial"/>
          <w:szCs w:val="22"/>
        </w:rPr>
      </w:pPr>
    </w:p>
    <w:p w14:paraId="4569A4CB" w14:textId="77777777" w:rsidR="00193221" w:rsidRPr="00193221" w:rsidRDefault="00193221" w:rsidP="00F0023E">
      <w:pPr>
        <w:ind w:right="245"/>
        <w:rPr>
          <w:rFonts w:cs="Arial"/>
          <w:szCs w:val="22"/>
        </w:rPr>
      </w:pPr>
    </w:p>
    <w:p w14:paraId="00E3D4F2" w14:textId="77777777" w:rsidR="00193221" w:rsidRPr="00193221" w:rsidRDefault="00193221" w:rsidP="00F0023E">
      <w:pPr>
        <w:ind w:right="245"/>
        <w:rPr>
          <w:rFonts w:cs="Arial"/>
          <w:szCs w:val="22"/>
        </w:rPr>
      </w:pPr>
    </w:p>
    <w:p w14:paraId="3F6CE92F" w14:textId="77777777" w:rsidR="00193221" w:rsidRPr="00193221" w:rsidRDefault="00193221" w:rsidP="00F0023E">
      <w:pPr>
        <w:ind w:right="245"/>
        <w:rPr>
          <w:rFonts w:cs="Arial"/>
          <w:szCs w:val="22"/>
        </w:rPr>
      </w:pPr>
    </w:p>
    <w:p w14:paraId="59DE9C5C" w14:textId="77777777" w:rsidR="00193221" w:rsidRPr="00492954" w:rsidRDefault="00193221" w:rsidP="00F0023E">
      <w:pPr>
        <w:ind w:right="245"/>
        <w:rPr>
          <w:rFonts w:eastAsiaTheme="minorEastAsia" w:cs="Arial"/>
          <w:szCs w:val="22"/>
        </w:rPr>
      </w:pPr>
      <w:r w:rsidRPr="00492954">
        <w:rPr>
          <w:rFonts w:cs="Arial"/>
          <w:szCs w:val="22"/>
        </w:rPr>
        <w:t xml:space="preserve">The current passing through the rails produces a magnetic field into the space between the rails. The magnetic field of each rail contributes to create a net flux between the rails. The armature carries the same current as the </w:t>
      </w:r>
      <w:proofErr w:type="gramStart"/>
      <w:r w:rsidRPr="00492954">
        <w:rPr>
          <w:rFonts w:cs="Arial"/>
          <w:szCs w:val="22"/>
        </w:rPr>
        <w:t>rails</w:t>
      </w:r>
      <w:proofErr w:type="gramEnd"/>
      <w:r w:rsidRPr="00492954">
        <w:rPr>
          <w:rFonts w:cs="Arial"/>
          <w:szCs w:val="22"/>
        </w:rPr>
        <w:t xml:space="preserve"> but it flows perpendicular to the magnetic field produced by the rails. The magnitude of the magnetic force on the armature depends on the square of the current. Other factors such as the distance between the rails and magnetic permeability of air can be combined into one scaling factor, </w:t>
      </w:r>
      <m:oMath>
        <m:r>
          <w:rPr>
            <w:rFonts w:ascii="Cambria Math" w:hAnsi="Cambria Math" w:cs="Arial"/>
            <w:szCs w:val="22"/>
          </w:rPr>
          <m:t>L'</m:t>
        </m:r>
      </m:oMath>
      <w:r w:rsidRPr="00492954">
        <w:rPr>
          <w:rFonts w:eastAsiaTheme="minorEastAsia" w:cs="Arial"/>
          <w:szCs w:val="22"/>
        </w:rPr>
        <w:t>, such that the force is given by:</w:t>
      </w:r>
    </w:p>
    <w:p w14:paraId="3D8588F0" w14:textId="77777777" w:rsidR="00193221" w:rsidRPr="00E544A8" w:rsidRDefault="00193221" w:rsidP="00F0023E">
      <w:pPr>
        <w:ind w:right="245"/>
        <w:rPr>
          <w:rFonts w:cs="Arial"/>
          <w:sz w:val="20"/>
          <w:szCs w:val="20"/>
        </w:rPr>
      </w:pPr>
    </w:p>
    <w:p w14:paraId="406E0F34" w14:textId="77777777" w:rsidR="00E6044E" w:rsidRPr="00E544A8" w:rsidRDefault="00E6044E" w:rsidP="00F0023E">
      <w:pPr>
        <w:ind w:right="245"/>
        <w:rPr>
          <w:rFonts w:cs="Arial"/>
          <w:sz w:val="20"/>
          <w:szCs w:val="20"/>
        </w:rPr>
      </w:pPr>
    </w:p>
    <w:p w14:paraId="4C216883" w14:textId="77777777" w:rsidR="00193221" w:rsidRPr="00E6044E" w:rsidRDefault="00193221" w:rsidP="00F0023E">
      <w:pPr>
        <w:ind w:right="245"/>
        <w:rPr>
          <w:rFonts w:eastAsiaTheme="minorEastAsia" w:cs="Arial"/>
          <w:sz w:val="24"/>
          <w:szCs w:val="22"/>
        </w:rPr>
      </w:pPr>
      <m:oMathPara>
        <m:oMath>
          <m:r>
            <w:rPr>
              <w:rFonts w:ascii="Cambria Math" w:hAnsi="Cambria Math" w:cs="Arial"/>
              <w:sz w:val="24"/>
              <w:szCs w:val="22"/>
            </w:rPr>
            <m:t>F=</m:t>
          </m:r>
          <m:f>
            <m:fPr>
              <m:ctrlPr>
                <w:rPr>
                  <w:rFonts w:ascii="Cambria Math" w:hAnsi="Cambria Math" w:cs="Arial"/>
                  <w:i/>
                  <w:sz w:val="24"/>
                  <w:szCs w:val="22"/>
                </w:rPr>
              </m:ctrlPr>
            </m:fPr>
            <m:num>
              <m:sSup>
                <m:sSupPr>
                  <m:ctrlPr>
                    <w:rPr>
                      <w:rFonts w:ascii="Cambria Math" w:hAnsi="Cambria Math" w:cs="Arial"/>
                      <w:i/>
                      <w:sz w:val="24"/>
                      <w:szCs w:val="22"/>
                    </w:rPr>
                  </m:ctrlPr>
                </m:sSupPr>
                <m:e>
                  <m:r>
                    <w:rPr>
                      <w:rFonts w:ascii="Cambria Math" w:hAnsi="Cambria Math" w:cs="Arial"/>
                      <w:sz w:val="24"/>
                      <w:szCs w:val="22"/>
                    </w:rPr>
                    <m:t>L</m:t>
                  </m:r>
                </m:e>
                <m:sup>
                  <m:r>
                    <w:rPr>
                      <w:rFonts w:ascii="Cambria Math" w:hAnsi="Cambria Math" w:cs="Arial"/>
                      <w:sz w:val="24"/>
                      <w:szCs w:val="22"/>
                    </w:rPr>
                    <m:t>'</m:t>
                  </m:r>
                </m:sup>
              </m:sSup>
              <m:sSup>
                <m:sSupPr>
                  <m:ctrlPr>
                    <w:rPr>
                      <w:rFonts w:ascii="Cambria Math" w:hAnsi="Cambria Math" w:cs="Arial"/>
                      <w:i/>
                      <w:sz w:val="24"/>
                      <w:szCs w:val="22"/>
                    </w:rPr>
                  </m:ctrlPr>
                </m:sSupPr>
                <m:e>
                  <m:r>
                    <w:rPr>
                      <w:rFonts w:ascii="Cambria Math" w:hAnsi="Cambria Math" w:cs="Arial"/>
                      <w:sz w:val="24"/>
                      <w:szCs w:val="22"/>
                    </w:rPr>
                    <m:t>I</m:t>
                  </m:r>
                </m:e>
                <m:sup>
                  <m:r>
                    <w:rPr>
                      <w:rFonts w:ascii="Cambria Math" w:hAnsi="Cambria Math" w:cs="Arial"/>
                      <w:sz w:val="24"/>
                      <w:szCs w:val="22"/>
                    </w:rPr>
                    <m:t>2</m:t>
                  </m:r>
                </m:sup>
              </m:sSup>
            </m:num>
            <m:den>
              <m:r>
                <w:rPr>
                  <w:rFonts w:ascii="Cambria Math" w:hAnsi="Cambria Math" w:cs="Arial"/>
                  <w:sz w:val="24"/>
                  <w:szCs w:val="22"/>
                </w:rPr>
                <m:t>2</m:t>
              </m:r>
            </m:den>
          </m:f>
        </m:oMath>
      </m:oMathPara>
    </w:p>
    <w:p w14:paraId="5D5BA218" w14:textId="77777777" w:rsidR="00193221" w:rsidRPr="00E544A8" w:rsidRDefault="00193221" w:rsidP="00F0023E">
      <w:pPr>
        <w:ind w:right="245"/>
        <w:rPr>
          <w:rFonts w:eastAsiaTheme="minorEastAsia" w:cs="Arial"/>
          <w:sz w:val="20"/>
          <w:szCs w:val="20"/>
        </w:rPr>
      </w:pPr>
    </w:p>
    <w:p w14:paraId="594A127C" w14:textId="77777777" w:rsidR="00E6044E" w:rsidRPr="00E544A8" w:rsidRDefault="00E6044E" w:rsidP="00F0023E">
      <w:pPr>
        <w:ind w:right="245"/>
        <w:rPr>
          <w:rFonts w:eastAsiaTheme="minorEastAsia" w:cs="Arial"/>
          <w:sz w:val="20"/>
          <w:szCs w:val="20"/>
        </w:rPr>
      </w:pPr>
    </w:p>
    <w:p w14:paraId="38B3436E" w14:textId="77777777" w:rsidR="00193221" w:rsidRPr="00193221" w:rsidRDefault="00193221" w:rsidP="00F0023E">
      <w:pPr>
        <w:pStyle w:val="ListParagraph"/>
        <w:numPr>
          <w:ilvl w:val="0"/>
          <w:numId w:val="11"/>
        </w:numPr>
        <w:ind w:left="1080" w:right="245"/>
        <w:rPr>
          <w:rFonts w:cs="Arial"/>
          <w:szCs w:val="22"/>
        </w:rPr>
      </w:pPr>
      <m:oMath>
        <m:r>
          <w:rPr>
            <w:rFonts w:ascii="Cambria Math" w:hAnsi="Cambria Math" w:cs="Arial"/>
            <w:szCs w:val="22"/>
          </w:rPr>
          <m:t>F</m:t>
        </m:r>
      </m:oMath>
      <w:r w:rsidRPr="00193221">
        <w:rPr>
          <w:rFonts w:eastAsiaTheme="minorEastAsia" w:cs="Arial"/>
          <w:szCs w:val="22"/>
        </w:rPr>
        <w:t xml:space="preserve"> is the force on the armature in newtons (N)</w:t>
      </w:r>
    </w:p>
    <w:p w14:paraId="502EA4A2" w14:textId="77777777" w:rsidR="00193221" w:rsidRPr="00193221" w:rsidRDefault="00F558E1" w:rsidP="00F0023E">
      <w:pPr>
        <w:pStyle w:val="ListParagraph"/>
        <w:numPr>
          <w:ilvl w:val="0"/>
          <w:numId w:val="11"/>
        </w:numPr>
        <w:ind w:left="1080" w:right="245"/>
        <w:rPr>
          <w:rFonts w:cs="Arial"/>
          <w:szCs w:val="22"/>
        </w:rPr>
      </w:pPr>
      <m:oMath>
        <m:sSup>
          <m:sSupPr>
            <m:ctrlPr>
              <w:rPr>
                <w:rFonts w:ascii="Cambria Math" w:hAnsi="Cambria Math" w:cs="Arial"/>
                <w:i/>
                <w:szCs w:val="22"/>
              </w:rPr>
            </m:ctrlPr>
          </m:sSupPr>
          <m:e>
            <m:r>
              <w:rPr>
                <w:rFonts w:ascii="Cambria Math" w:hAnsi="Cambria Math" w:cs="Arial"/>
                <w:szCs w:val="22"/>
              </w:rPr>
              <m:t>L</m:t>
            </m:r>
          </m:e>
          <m:sup>
            <m:r>
              <w:rPr>
                <w:rFonts w:ascii="Cambria Math" w:hAnsi="Cambria Math" w:cs="Arial"/>
                <w:szCs w:val="22"/>
              </w:rPr>
              <m:t>'</m:t>
            </m:r>
          </m:sup>
        </m:sSup>
      </m:oMath>
      <w:r w:rsidR="00193221" w:rsidRPr="00193221">
        <w:rPr>
          <w:rFonts w:eastAsiaTheme="minorEastAsia" w:cs="Arial"/>
          <w:szCs w:val="22"/>
        </w:rPr>
        <w:t xml:space="preserve"> is the inductance per unit length in henries per metre (H m</w:t>
      </w:r>
      <w:r w:rsidR="00193221" w:rsidRPr="00193221">
        <w:rPr>
          <w:rFonts w:eastAsiaTheme="minorEastAsia" w:cs="Arial"/>
          <w:szCs w:val="22"/>
          <w:vertAlign w:val="superscript"/>
        </w:rPr>
        <w:t>-</w:t>
      </w:r>
      <w:proofErr w:type="gramStart"/>
      <w:r w:rsidR="00193221" w:rsidRPr="00193221">
        <w:rPr>
          <w:rFonts w:eastAsiaTheme="minorEastAsia" w:cs="Arial"/>
          <w:szCs w:val="22"/>
          <w:vertAlign w:val="superscript"/>
        </w:rPr>
        <w:t>1</w:t>
      </w:r>
      <w:r w:rsidR="00193221" w:rsidRPr="00193221">
        <w:rPr>
          <w:rFonts w:cs="Arial"/>
          <w:szCs w:val="22"/>
        </w:rPr>
        <w:t>)</w:t>
      </w:r>
      <w:proofErr w:type="gramEnd"/>
    </w:p>
    <w:p w14:paraId="286EB43E" w14:textId="77777777" w:rsidR="00193221" w:rsidRPr="00193221" w:rsidRDefault="00193221" w:rsidP="00F0023E">
      <w:pPr>
        <w:pStyle w:val="ListParagraph"/>
        <w:numPr>
          <w:ilvl w:val="0"/>
          <w:numId w:val="11"/>
        </w:numPr>
        <w:ind w:left="1080" w:right="245"/>
        <w:rPr>
          <w:rFonts w:cs="Arial"/>
          <w:szCs w:val="22"/>
        </w:rPr>
      </w:pPr>
      <m:oMath>
        <m:r>
          <w:rPr>
            <w:rFonts w:ascii="Cambria Math" w:hAnsi="Cambria Math" w:cs="Arial"/>
            <w:szCs w:val="22"/>
          </w:rPr>
          <m:t>I</m:t>
        </m:r>
      </m:oMath>
      <w:r w:rsidRPr="00193221">
        <w:rPr>
          <w:rFonts w:eastAsiaTheme="minorEastAsia" w:cs="Arial"/>
          <w:szCs w:val="22"/>
        </w:rPr>
        <w:t xml:space="preserve"> is the current in the railgun circuit in amperes (A)</w:t>
      </w:r>
    </w:p>
    <w:p w14:paraId="3A057CC0" w14:textId="77777777" w:rsidR="00193221" w:rsidRPr="00193221" w:rsidRDefault="00193221" w:rsidP="00F0023E">
      <w:pPr>
        <w:ind w:right="245"/>
        <w:rPr>
          <w:rFonts w:cs="Arial"/>
          <w:szCs w:val="22"/>
        </w:rPr>
      </w:pPr>
    </w:p>
    <w:p w14:paraId="1C32B182" w14:textId="77777777" w:rsidR="00193221" w:rsidRPr="00193221" w:rsidRDefault="00193221" w:rsidP="00F0023E">
      <w:pPr>
        <w:ind w:right="245"/>
        <w:rPr>
          <w:rFonts w:cs="Arial"/>
          <w:szCs w:val="22"/>
        </w:rPr>
      </w:pPr>
    </w:p>
    <w:p w14:paraId="7F8F9D80" w14:textId="7C2D14F2" w:rsidR="00193221" w:rsidRPr="00E0641D" w:rsidRDefault="00193221" w:rsidP="007A5C6B">
      <w:pPr>
        <w:pStyle w:val="ListParagraph"/>
        <w:numPr>
          <w:ilvl w:val="0"/>
          <w:numId w:val="19"/>
        </w:numPr>
        <w:tabs>
          <w:tab w:val="left" w:pos="8550"/>
        </w:tabs>
        <w:ind w:right="245" w:hanging="720"/>
        <w:rPr>
          <w:rFonts w:cs="Arial"/>
          <w:szCs w:val="22"/>
        </w:rPr>
      </w:pPr>
      <w:r w:rsidRPr="00E0641D">
        <w:rPr>
          <w:rFonts w:cs="Arial"/>
          <w:szCs w:val="22"/>
        </w:rPr>
        <w:t>State the direction of the magnetic force acting on the armature in the diagram of the railgun shown above.</w:t>
      </w:r>
      <w:r w:rsidRPr="00E0641D">
        <w:rPr>
          <w:rFonts w:cs="Arial"/>
          <w:szCs w:val="22"/>
        </w:rPr>
        <w:tab/>
        <w:t>(1 mark)</w:t>
      </w:r>
    </w:p>
    <w:p w14:paraId="4921560E" w14:textId="4CA2FE55" w:rsidR="007A5C6B" w:rsidRPr="00EE59D9" w:rsidRDefault="007A5C6B" w:rsidP="007A5C6B">
      <w:pPr>
        <w:tabs>
          <w:tab w:val="right" w:leader="underscore" w:pos="4590"/>
        </w:tabs>
        <w:spacing w:before="400"/>
        <w:ind w:left="720" w:right="5328"/>
        <w:rPr>
          <w:sz w:val="8"/>
          <w:szCs w:val="8"/>
          <w:lang w:val="en-AU"/>
        </w:rPr>
      </w:pPr>
      <w:r>
        <w:rPr>
          <w:szCs w:val="22"/>
          <w:lang w:val="en-AU"/>
        </w:rPr>
        <w:t>Direction</w:t>
      </w:r>
      <w:r w:rsidRPr="00EE59D9">
        <w:rPr>
          <w:szCs w:val="22"/>
          <w:lang w:val="en-AU"/>
        </w:rPr>
        <w:t xml:space="preserve">: </w:t>
      </w:r>
      <w:r w:rsidRPr="00EE59D9">
        <w:rPr>
          <w:sz w:val="8"/>
          <w:szCs w:val="8"/>
          <w:lang w:val="en-AU"/>
        </w:rPr>
        <w:tab/>
      </w:r>
    </w:p>
    <w:p w14:paraId="2779672C" w14:textId="3785A07B" w:rsidR="00193221" w:rsidRPr="00EE59D9" w:rsidRDefault="00193221" w:rsidP="00F0023E">
      <w:pPr>
        <w:ind w:right="245"/>
        <w:rPr>
          <w:rFonts w:cs="Arial"/>
          <w:szCs w:val="22"/>
        </w:rPr>
      </w:pPr>
    </w:p>
    <w:p w14:paraId="197B3C18" w14:textId="77777777" w:rsidR="00193221" w:rsidRPr="00193221" w:rsidRDefault="00193221" w:rsidP="00F0023E">
      <w:pPr>
        <w:ind w:right="245"/>
        <w:rPr>
          <w:rFonts w:cs="Arial"/>
          <w:szCs w:val="22"/>
        </w:rPr>
      </w:pPr>
    </w:p>
    <w:p w14:paraId="15595E9A" w14:textId="0323AFCE" w:rsidR="00193221" w:rsidRPr="00E0641D" w:rsidRDefault="00193221" w:rsidP="00E0641D">
      <w:pPr>
        <w:pStyle w:val="ListParagraph"/>
        <w:numPr>
          <w:ilvl w:val="0"/>
          <w:numId w:val="19"/>
        </w:numPr>
        <w:tabs>
          <w:tab w:val="left" w:pos="8550"/>
        </w:tabs>
        <w:ind w:right="245" w:hanging="720"/>
        <w:rPr>
          <w:rFonts w:cs="Arial"/>
          <w:szCs w:val="22"/>
        </w:rPr>
      </w:pPr>
      <w:r w:rsidRPr="00E0641D">
        <w:rPr>
          <w:rFonts w:cs="Arial"/>
          <w:szCs w:val="22"/>
        </w:rPr>
        <w:t>By referring to formulae from the Formula and Data Booklet, justify why the force is proportional to the square of the current.</w:t>
      </w:r>
      <w:r w:rsidR="00692BE9">
        <w:rPr>
          <w:rFonts w:cs="Arial"/>
          <w:szCs w:val="22"/>
        </w:rPr>
        <w:t xml:space="preserve">                                                              </w:t>
      </w:r>
      <w:r w:rsidRPr="00E0641D">
        <w:rPr>
          <w:rFonts w:cs="Arial"/>
          <w:szCs w:val="22"/>
        </w:rPr>
        <w:t>(3 marks</w:t>
      </w:r>
      <w:r w:rsidR="00997142">
        <w:rPr>
          <w:rFonts w:cs="Arial"/>
          <w:szCs w:val="22"/>
        </w:rPr>
        <w:t>)</w:t>
      </w:r>
    </w:p>
    <w:p w14:paraId="5E1A1398" w14:textId="7C5628AD" w:rsidR="00E6044E" w:rsidRPr="00E544A8" w:rsidRDefault="00E6044E" w:rsidP="00F0023E">
      <w:pPr>
        <w:tabs>
          <w:tab w:val="right" w:leader="underscore" w:pos="9497"/>
        </w:tabs>
        <w:spacing w:before="400"/>
        <w:ind w:left="720" w:right="245"/>
        <w:rPr>
          <w:color w:val="7F7F7F" w:themeColor="text1" w:themeTint="80"/>
          <w:sz w:val="8"/>
          <w:szCs w:val="8"/>
          <w:lang w:val="en-AU"/>
        </w:rPr>
      </w:pPr>
    </w:p>
    <w:p w14:paraId="06E5FAF6" w14:textId="33A19515" w:rsidR="00035105" w:rsidRPr="00E6044E" w:rsidRDefault="00035105" w:rsidP="00F0023E">
      <w:pPr>
        <w:tabs>
          <w:tab w:val="right" w:leader="underscore" w:pos="9497"/>
        </w:tabs>
        <w:spacing w:before="400"/>
        <w:ind w:left="720" w:right="245"/>
        <w:rPr>
          <w:sz w:val="8"/>
          <w:szCs w:val="8"/>
          <w:lang w:val="en-AU"/>
        </w:rPr>
      </w:pPr>
      <w:r w:rsidRPr="00BD2B9B">
        <w:rPr>
          <w:rFonts w:cs="Arial"/>
          <w:szCs w:val="22"/>
        </w:rPr>
        <w:br w:type="page"/>
      </w:r>
    </w:p>
    <w:p w14:paraId="7909C1FE" w14:textId="77777777" w:rsidR="008B33B8" w:rsidRPr="00CD7CD2" w:rsidRDefault="008B33B8" w:rsidP="00F0023E">
      <w:pPr>
        <w:ind w:right="245"/>
        <w:rPr>
          <w:szCs w:val="22"/>
        </w:rPr>
      </w:pPr>
    </w:p>
    <w:p w14:paraId="1A415233" w14:textId="77777777" w:rsidR="00FA38BC" w:rsidRDefault="00FA38BC" w:rsidP="00F0023E">
      <w:pPr>
        <w:ind w:right="245"/>
        <w:rPr>
          <w:rFonts w:cs="Arial"/>
          <w:b/>
          <w:szCs w:val="22"/>
        </w:rPr>
      </w:pPr>
      <w:r w:rsidRPr="00193221">
        <w:rPr>
          <w:rFonts w:cs="Arial"/>
          <w:b/>
          <w:szCs w:val="22"/>
        </w:rPr>
        <w:t>Question 1</w:t>
      </w:r>
      <w:r>
        <w:rPr>
          <w:rFonts w:cs="Arial"/>
          <w:b/>
          <w:szCs w:val="22"/>
        </w:rPr>
        <w:t>7</w:t>
      </w:r>
      <w:proofErr w:type="gramStart"/>
      <w:r>
        <w:rPr>
          <w:rFonts w:cs="Arial"/>
          <w:b/>
          <w:szCs w:val="22"/>
        </w:rPr>
        <w:t xml:space="preserve">   (</w:t>
      </w:r>
      <w:proofErr w:type="gramEnd"/>
      <w:r>
        <w:rPr>
          <w:rFonts w:cs="Arial"/>
          <w:b/>
          <w:szCs w:val="22"/>
        </w:rPr>
        <w:t>continued)</w:t>
      </w:r>
    </w:p>
    <w:p w14:paraId="5326EBBA" w14:textId="0078181A" w:rsidR="00193221" w:rsidRPr="00CD7CD2" w:rsidRDefault="00193221" w:rsidP="00F0023E">
      <w:pPr>
        <w:ind w:right="245"/>
      </w:pPr>
      <w:r w:rsidRPr="00CD7CD2">
        <w:t xml:space="preserve">NASA testing obtained the following measurements for how force varied with current for a </w:t>
      </w:r>
    </w:p>
    <w:p w14:paraId="0658693C" w14:textId="223A96D8" w:rsidR="00193221" w:rsidRPr="00CD7CD2" w:rsidRDefault="00193221" w:rsidP="00F0023E">
      <w:pPr>
        <w:ind w:right="245"/>
      </w:pPr>
      <w:r w:rsidRPr="00CD7CD2">
        <w:t>prototype railgun.</w:t>
      </w:r>
    </w:p>
    <w:p w14:paraId="119EE30E" w14:textId="77777777" w:rsidR="00CD7CD2" w:rsidRPr="00CD7CD2" w:rsidRDefault="00CD7CD2" w:rsidP="00F0023E">
      <w:pPr>
        <w:ind w:right="245"/>
      </w:pPr>
    </w:p>
    <w:tbl>
      <w:tblPr>
        <w:tblStyle w:val="TableGrid"/>
        <w:tblW w:w="0" w:type="auto"/>
        <w:tblInd w:w="85" w:type="dxa"/>
        <w:tblLook w:val="04A0" w:firstRow="1" w:lastRow="0" w:firstColumn="1" w:lastColumn="0" w:noHBand="0" w:noVBand="1"/>
      </w:tblPr>
      <w:tblGrid>
        <w:gridCol w:w="2225"/>
        <w:gridCol w:w="2310"/>
        <w:gridCol w:w="2755"/>
        <w:gridCol w:w="2160"/>
      </w:tblGrid>
      <w:tr w:rsidR="00CD7CD2" w:rsidRPr="00CD7CD2" w14:paraId="1031C059" w14:textId="77777777" w:rsidTr="00997142">
        <w:trPr>
          <w:trHeight w:val="317"/>
        </w:trPr>
        <w:tc>
          <w:tcPr>
            <w:tcW w:w="2225" w:type="dxa"/>
            <w:vAlign w:val="center"/>
          </w:tcPr>
          <w:p w14:paraId="08C9C51E" w14:textId="2DE49C16" w:rsidR="00824D28" w:rsidRPr="00CD7CD2" w:rsidRDefault="00824D28" w:rsidP="00E0641D">
            <w:pPr>
              <w:ind w:right="245"/>
              <w:jc w:val="center"/>
              <w:rPr>
                <w:b/>
              </w:rPr>
            </w:pPr>
            <w:r w:rsidRPr="00CD7CD2">
              <w:rPr>
                <w:b/>
              </w:rPr>
              <w:t>Current (A)</w:t>
            </w:r>
          </w:p>
        </w:tc>
        <w:tc>
          <w:tcPr>
            <w:tcW w:w="2310" w:type="dxa"/>
            <w:vAlign w:val="center"/>
          </w:tcPr>
          <w:p w14:paraId="3F9BCAB8" w14:textId="06D70537" w:rsidR="00824D28" w:rsidRPr="00CD7CD2" w:rsidRDefault="00824D28" w:rsidP="00E0641D">
            <w:pPr>
              <w:ind w:right="245"/>
              <w:jc w:val="center"/>
              <w:rPr>
                <w:b/>
              </w:rPr>
            </w:pPr>
            <w:r w:rsidRPr="00CD7CD2">
              <w:rPr>
                <w:b/>
              </w:rPr>
              <w:t>Force (N)</w:t>
            </w:r>
          </w:p>
        </w:tc>
        <w:tc>
          <w:tcPr>
            <w:tcW w:w="2755" w:type="dxa"/>
            <w:vAlign w:val="center"/>
          </w:tcPr>
          <w:p w14:paraId="56BCBEDF" w14:textId="6368F22D" w:rsidR="00824D28" w:rsidRPr="00CD7CD2" w:rsidRDefault="00824D28" w:rsidP="00E0641D">
            <w:pPr>
              <w:ind w:right="245"/>
              <w:jc w:val="center"/>
              <w:rPr>
                <w:b/>
              </w:rPr>
            </w:pPr>
            <w:r w:rsidRPr="00CD7CD2">
              <w:rPr>
                <w:b/>
              </w:rPr>
              <w:t>Force uncertainty (N)</w:t>
            </w:r>
          </w:p>
        </w:tc>
        <w:tc>
          <w:tcPr>
            <w:tcW w:w="2160" w:type="dxa"/>
            <w:vAlign w:val="center"/>
          </w:tcPr>
          <w:p w14:paraId="21F35C89" w14:textId="19FE3D89" w:rsidR="00824D28" w:rsidRPr="00CD7CD2" w:rsidRDefault="00824D28" w:rsidP="00E0641D">
            <w:pPr>
              <w:ind w:right="245"/>
              <w:jc w:val="center"/>
              <w:rPr>
                <w:b/>
              </w:rPr>
            </w:pPr>
          </w:p>
        </w:tc>
      </w:tr>
      <w:tr w:rsidR="00CD7CD2" w:rsidRPr="00CD7CD2" w14:paraId="3BC99BFD" w14:textId="77777777" w:rsidTr="00997142">
        <w:trPr>
          <w:trHeight w:val="317"/>
        </w:trPr>
        <w:tc>
          <w:tcPr>
            <w:tcW w:w="2225" w:type="dxa"/>
            <w:vAlign w:val="center"/>
          </w:tcPr>
          <w:p w14:paraId="5FACE23C" w14:textId="2F1E6DE9" w:rsidR="00824D28" w:rsidRPr="00CD7CD2" w:rsidRDefault="00824D28" w:rsidP="00E0641D">
            <w:pPr>
              <w:ind w:right="245"/>
              <w:jc w:val="center"/>
            </w:pPr>
            <w:r w:rsidRPr="00CD7CD2">
              <w:t>3.0</w:t>
            </w:r>
          </w:p>
        </w:tc>
        <w:tc>
          <w:tcPr>
            <w:tcW w:w="2310" w:type="dxa"/>
            <w:vAlign w:val="center"/>
          </w:tcPr>
          <w:p w14:paraId="066FF1B7" w14:textId="56C0DFD4" w:rsidR="00824D28" w:rsidRPr="00CD7CD2" w:rsidRDefault="00824D28" w:rsidP="00E0641D">
            <w:pPr>
              <w:ind w:right="245"/>
              <w:jc w:val="center"/>
            </w:pPr>
            <w:r w:rsidRPr="00CD7CD2">
              <w:t>2.1</w:t>
            </w:r>
          </w:p>
        </w:tc>
        <w:tc>
          <w:tcPr>
            <w:tcW w:w="2755" w:type="dxa"/>
            <w:vAlign w:val="center"/>
          </w:tcPr>
          <w:p w14:paraId="0F98ABC3" w14:textId="77777777" w:rsidR="00824D28" w:rsidRPr="00CD7CD2" w:rsidRDefault="00824D28" w:rsidP="00E0641D">
            <w:pPr>
              <w:ind w:right="245"/>
              <w:jc w:val="center"/>
            </w:pPr>
          </w:p>
        </w:tc>
        <w:tc>
          <w:tcPr>
            <w:tcW w:w="2160" w:type="dxa"/>
            <w:vAlign w:val="center"/>
          </w:tcPr>
          <w:p w14:paraId="6F0206BE" w14:textId="77777777" w:rsidR="00824D28" w:rsidRPr="00CD7CD2" w:rsidRDefault="00824D28" w:rsidP="00E0641D">
            <w:pPr>
              <w:ind w:right="245"/>
              <w:jc w:val="center"/>
            </w:pPr>
          </w:p>
        </w:tc>
      </w:tr>
      <w:tr w:rsidR="00CD7CD2" w:rsidRPr="00CD7CD2" w14:paraId="4BFEE0F9" w14:textId="77777777" w:rsidTr="00997142">
        <w:trPr>
          <w:trHeight w:val="317"/>
        </w:trPr>
        <w:tc>
          <w:tcPr>
            <w:tcW w:w="2225" w:type="dxa"/>
            <w:vAlign w:val="center"/>
          </w:tcPr>
          <w:p w14:paraId="40720137" w14:textId="7C9E6397" w:rsidR="00824D28" w:rsidRPr="00CD7CD2" w:rsidRDefault="00824D28" w:rsidP="00E0641D">
            <w:pPr>
              <w:ind w:right="245"/>
              <w:jc w:val="center"/>
            </w:pPr>
            <w:r w:rsidRPr="00CD7CD2">
              <w:t>5.0</w:t>
            </w:r>
          </w:p>
        </w:tc>
        <w:tc>
          <w:tcPr>
            <w:tcW w:w="2310" w:type="dxa"/>
            <w:vAlign w:val="center"/>
          </w:tcPr>
          <w:p w14:paraId="70A57FAE" w14:textId="641757AE" w:rsidR="00824D28" w:rsidRPr="00CD7CD2" w:rsidRDefault="00824D28" w:rsidP="00E0641D">
            <w:pPr>
              <w:ind w:right="245"/>
              <w:jc w:val="center"/>
            </w:pPr>
            <w:r w:rsidRPr="00CD7CD2">
              <w:t>6.1</w:t>
            </w:r>
          </w:p>
        </w:tc>
        <w:tc>
          <w:tcPr>
            <w:tcW w:w="2755" w:type="dxa"/>
            <w:vAlign w:val="center"/>
          </w:tcPr>
          <w:p w14:paraId="18203B36" w14:textId="77777777" w:rsidR="00824D28" w:rsidRPr="00CD7CD2" w:rsidRDefault="00824D28" w:rsidP="00E0641D">
            <w:pPr>
              <w:ind w:right="245"/>
              <w:jc w:val="center"/>
            </w:pPr>
          </w:p>
        </w:tc>
        <w:tc>
          <w:tcPr>
            <w:tcW w:w="2160" w:type="dxa"/>
            <w:vAlign w:val="center"/>
          </w:tcPr>
          <w:p w14:paraId="278C49FB" w14:textId="77777777" w:rsidR="00824D28" w:rsidRPr="00CD7CD2" w:rsidRDefault="00824D28" w:rsidP="00E0641D">
            <w:pPr>
              <w:ind w:right="245"/>
              <w:jc w:val="center"/>
            </w:pPr>
          </w:p>
        </w:tc>
      </w:tr>
      <w:tr w:rsidR="00CD7CD2" w:rsidRPr="00CD7CD2" w14:paraId="335F5556" w14:textId="77777777" w:rsidTr="00997142">
        <w:trPr>
          <w:trHeight w:val="317"/>
        </w:trPr>
        <w:tc>
          <w:tcPr>
            <w:tcW w:w="2225" w:type="dxa"/>
            <w:vAlign w:val="center"/>
          </w:tcPr>
          <w:p w14:paraId="0C09928B" w14:textId="7B173F12" w:rsidR="00824D28" w:rsidRPr="00CD7CD2" w:rsidRDefault="00824D28" w:rsidP="00E0641D">
            <w:pPr>
              <w:ind w:right="245"/>
              <w:jc w:val="center"/>
            </w:pPr>
            <w:r w:rsidRPr="00CD7CD2">
              <w:t>7.0</w:t>
            </w:r>
          </w:p>
        </w:tc>
        <w:tc>
          <w:tcPr>
            <w:tcW w:w="2310" w:type="dxa"/>
            <w:vAlign w:val="center"/>
          </w:tcPr>
          <w:p w14:paraId="6647890E" w14:textId="139F30B0" w:rsidR="00824D28" w:rsidRPr="00CD7CD2" w:rsidRDefault="00824D28" w:rsidP="00E0641D">
            <w:pPr>
              <w:ind w:right="245"/>
              <w:jc w:val="center"/>
            </w:pPr>
            <w:r w:rsidRPr="00CD7CD2">
              <w:t>11.5</w:t>
            </w:r>
          </w:p>
        </w:tc>
        <w:tc>
          <w:tcPr>
            <w:tcW w:w="2755" w:type="dxa"/>
            <w:vAlign w:val="center"/>
          </w:tcPr>
          <w:p w14:paraId="6161BE84" w14:textId="77777777" w:rsidR="00824D28" w:rsidRPr="00CD7CD2" w:rsidRDefault="00824D28" w:rsidP="00E0641D">
            <w:pPr>
              <w:ind w:right="245"/>
              <w:jc w:val="center"/>
            </w:pPr>
          </w:p>
        </w:tc>
        <w:tc>
          <w:tcPr>
            <w:tcW w:w="2160" w:type="dxa"/>
            <w:vAlign w:val="center"/>
          </w:tcPr>
          <w:p w14:paraId="7DD6C563" w14:textId="77777777" w:rsidR="00824D28" w:rsidRPr="00CD7CD2" w:rsidRDefault="00824D28" w:rsidP="00E0641D">
            <w:pPr>
              <w:ind w:right="245"/>
              <w:jc w:val="center"/>
            </w:pPr>
          </w:p>
        </w:tc>
      </w:tr>
      <w:tr w:rsidR="00CD7CD2" w:rsidRPr="00CD7CD2" w14:paraId="3E3AAF73" w14:textId="77777777" w:rsidTr="00997142">
        <w:trPr>
          <w:trHeight w:val="317"/>
        </w:trPr>
        <w:tc>
          <w:tcPr>
            <w:tcW w:w="2225" w:type="dxa"/>
            <w:vAlign w:val="center"/>
          </w:tcPr>
          <w:p w14:paraId="6B598D25" w14:textId="05001A80" w:rsidR="00824D28" w:rsidRPr="00CD7CD2" w:rsidRDefault="00824D28" w:rsidP="00E0641D">
            <w:pPr>
              <w:ind w:right="245"/>
              <w:jc w:val="center"/>
            </w:pPr>
            <w:r w:rsidRPr="00CD7CD2">
              <w:t>8.0</w:t>
            </w:r>
          </w:p>
        </w:tc>
        <w:tc>
          <w:tcPr>
            <w:tcW w:w="2310" w:type="dxa"/>
            <w:vAlign w:val="center"/>
          </w:tcPr>
          <w:p w14:paraId="6588BA87" w14:textId="183406D5" w:rsidR="00824D28" w:rsidRPr="00CD7CD2" w:rsidRDefault="00824D28" w:rsidP="00E0641D">
            <w:pPr>
              <w:ind w:right="245"/>
              <w:jc w:val="center"/>
            </w:pPr>
            <w:r w:rsidRPr="00CD7CD2">
              <w:t>17.1</w:t>
            </w:r>
          </w:p>
        </w:tc>
        <w:tc>
          <w:tcPr>
            <w:tcW w:w="2755" w:type="dxa"/>
            <w:vAlign w:val="center"/>
          </w:tcPr>
          <w:p w14:paraId="4968B112" w14:textId="77777777" w:rsidR="00824D28" w:rsidRPr="00CD7CD2" w:rsidRDefault="00824D28" w:rsidP="00E0641D">
            <w:pPr>
              <w:ind w:right="245"/>
              <w:jc w:val="center"/>
            </w:pPr>
          </w:p>
        </w:tc>
        <w:tc>
          <w:tcPr>
            <w:tcW w:w="2160" w:type="dxa"/>
            <w:vAlign w:val="center"/>
          </w:tcPr>
          <w:p w14:paraId="505DEC2F" w14:textId="77777777" w:rsidR="00824D28" w:rsidRPr="00CD7CD2" w:rsidRDefault="00824D28" w:rsidP="00E0641D">
            <w:pPr>
              <w:ind w:right="245"/>
              <w:jc w:val="center"/>
            </w:pPr>
          </w:p>
        </w:tc>
      </w:tr>
      <w:tr w:rsidR="00CD7CD2" w:rsidRPr="00CD7CD2" w14:paraId="1C9FE388" w14:textId="77777777" w:rsidTr="00997142">
        <w:trPr>
          <w:trHeight w:val="317"/>
        </w:trPr>
        <w:tc>
          <w:tcPr>
            <w:tcW w:w="2225" w:type="dxa"/>
            <w:vAlign w:val="center"/>
          </w:tcPr>
          <w:p w14:paraId="6C69A997" w14:textId="7BED0CF0" w:rsidR="00824D28" w:rsidRPr="00CD7CD2" w:rsidRDefault="00824D28" w:rsidP="00E0641D">
            <w:pPr>
              <w:ind w:right="245"/>
              <w:jc w:val="center"/>
            </w:pPr>
            <w:r w:rsidRPr="00CD7CD2">
              <w:t>9.0</w:t>
            </w:r>
          </w:p>
        </w:tc>
        <w:tc>
          <w:tcPr>
            <w:tcW w:w="2310" w:type="dxa"/>
            <w:vAlign w:val="center"/>
          </w:tcPr>
          <w:p w14:paraId="2C9BE564" w14:textId="7FF21E75" w:rsidR="00824D28" w:rsidRPr="00CD7CD2" w:rsidRDefault="00824D28" w:rsidP="00E0641D">
            <w:pPr>
              <w:ind w:right="245"/>
              <w:jc w:val="center"/>
            </w:pPr>
            <w:r w:rsidRPr="00CD7CD2">
              <w:t>19.1</w:t>
            </w:r>
          </w:p>
        </w:tc>
        <w:tc>
          <w:tcPr>
            <w:tcW w:w="2755" w:type="dxa"/>
            <w:vAlign w:val="center"/>
          </w:tcPr>
          <w:p w14:paraId="73BBF794" w14:textId="77777777" w:rsidR="00824D28" w:rsidRPr="00CD7CD2" w:rsidRDefault="00824D28" w:rsidP="00E0641D">
            <w:pPr>
              <w:ind w:right="245"/>
              <w:jc w:val="center"/>
            </w:pPr>
          </w:p>
        </w:tc>
        <w:tc>
          <w:tcPr>
            <w:tcW w:w="2160" w:type="dxa"/>
            <w:vAlign w:val="center"/>
          </w:tcPr>
          <w:p w14:paraId="0D15E932" w14:textId="77777777" w:rsidR="00824D28" w:rsidRPr="00CD7CD2" w:rsidRDefault="00824D28" w:rsidP="00E0641D">
            <w:pPr>
              <w:ind w:right="245"/>
              <w:jc w:val="center"/>
            </w:pPr>
          </w:p>
        </w:tc>
      </w:tr>
    </w:tbl>
    <w:p w14:paraId="3CE88D02" w14:textId="77777777" w:rsidR="00193221" w:rsidRPr="00CD7CD2" w:rsidRDefault="00193221" w:rsidP="00F0023E">
      <w:pPr>
        <w:ind w:right="245"/>
      </w:pPr>
    </w:p>
    <w:p w14:paraId="40764CD5" w14:textId="121125B6" w:rsidR="00193221" w:rsidRPr="00CD7CD2" w:rsidRDefault="00193221" w:rsidP="00E0641D">
      <w:pPr>
        <w:pStyle w:val="ListParagraph"/>
        <w:numPr>
          <w:ilvl w:val="0"/>
          <w:numId w:val="19"/>
        </w:numPr>
        <w:tabs>
          <w:tab w:val="left" w:pos="8550"/>
          <w:tab w:val="left" w:pos="8730"/>
        </w:tabs>
        <w:spacing w:after="160" w:line="259" w:lineRule="auto"/>
        <w:ind w:right="245" w:hanging="720"/>
      </w:pPr>
      <w:r w:rsidRPr="00CD7CD2">
        <w:t>NASA estimates the force measurements have an 8% uncertainty. Complete the absolute force uncertainty column in the table</w:t>
      </w:r>
      <w:r w:rsidR="00824D28" w:rsidRPr="00CD7CD2">
        <w:t xml:space="preserve"> above</w:t>
      </w:r>
      <w:r w:rsidRPr="00CD7CD2">
        <w:t>.</w:t>
      </w:r>
      <w:r w:rsidRPr="00CD7CD2">
        <w:tab/>
        <w:t>(1 mark)</w:t>
      </w:r>
    </w:p>
    <w:p w14:paraId="156E6FAF" w14:textId="77777777" w:rsidR="00193221" w:rsidRPr="00CD7CD2" w:rsidRDefault="00193221" w:rsidP="00F0023E">
      <w:pPr>
        <w:pStyle w:val="ListParagraph"/>
        <w:ind w:right="245" w:hanging="720"/>
      </w:pPr>
    </w:p>
    <w:p w14:paraId="251C66AA" w14:textId="77777777" w:rsidR="00193221" w:rsidRPr="00CD7CD2" w:rsidRDefault="00193221" w:rsidP="00F0023E">
      <w:pPr>
        <w:pStyle w:val="ListParagraph"/>
        <w:ind w:right="245" w:hanging="720"/>
      </w:pPr>
    </w:p>
    <w:p w14:paraId="48BF3A0E" w14:textId="0C68CAC9" w:rsidR="00193221" w:rsidRDefault="00193221" w:rsidP="00E0641D">
      <w:pPr>
        <w:pStyle w:val="ListParagraph"/>
        <w:numPr>
          <w:ilvl w:val="0"/>
          <w:numId w:val="19"/>
        </w:numPr>
        <w:tabs>
          <w:tab w:val="left" w:pos="8550"/>
        </w:tabs>
        <w:spacing w:after="160" w:line="259" w:lineRule="auto"/>
        <w:ind w:right="245" w:hanging="720"/>
      </w:pPr>
      <w:r w:rsidRPr="00CD7CD2">
        <w:t>Produce a line graph for NASA’s experiment which includes error bars on the grid provided. You must manipulate the data such that the graph shows a linear relationship between the relevant variables of NASA’s experiment.  You may use the empty column in the table for additional working.</w:t>
      </w:r>
      <w:r w:rsidR="006942D9">
        <w:t xml:space="preserve">                                                                         </w:t>
      </w:r>
      <w:r w:rsidRPr="00CD7CD2">
        <w:t>(5 marks)</w:t>
      </w:r>
    </w:p>
    <w:p w14:paraId="2ABD87C9" w14:textId="77777777" w:rsidR="00997142" w:rsidRPr="00CD7CD2" w:rsidRDefault="00997142" w:rsidP="00997142">
      <w:pPr>
        <w:pStyle w:val="ListParagraph"/>
        <w:tabs>
          <w:tab w:val="left" w:pos="8550"/>
        </w:tabs>
        <w:spacing w:after="160" w:line="259" w:lineRule="auto"/>
        <w:ind w:right="245"/>
      </w:pPr>
    </w:p>
    <w:p w14:paraId="407BF9D5" w14:textId="64A1DC0B" w:rsidR="00193221" w:rsidRDefault="00F736D4" w:rsidP="00F736D4">
      <w:pPr>
        <w:ind w:right="245"/>
        <w:jc w:val="center"/>
        <w:rPr>
          <w:szCs w:val="22"/>
        </w:rPr>
      </w:pPr>
      <w:r>
        <w:rPr>
          <w:noProof/>
          <w:szCs w:val="22"/>
        </w:rPr>
        <w:drawing>
          <wp:inline distT="0" distB="0" distL="0" distR="0" wp14:anchorId="30836D2F" wp14:editId="2A547CE8">
            <wp:extent cx="5105737" cy="51142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ygraph.png"/>
                    <pic:cNvPicPr/>
                  </pic:nvPicPr>
                  <pic:blipFill>
                    <a:blip r:embed="rId15">
                      <a:extLst>
                        <a:ext uri="{28A0092B-C50C-407E-A947-70E740481C1C}">
                          <a14:useLocalDpi xmlns:a14="http://schemas.microsoft.com/office/drawing/2010/main" val="0"/>
                        </a:ext>
                      </a:extLst>
                    </a:blip>
                    <a:stretch>
                      <a:fillRect/>
                    </a:stretch>
                  </pic:blipFill>
                  <pic:spPr>
                    <a:xfrm>
                      <a:off x="0" y="0"/>
                      <a:ext cx="5114406" cy="5122944"/>
                    </a:xfrm>
                    <a:prstGeom prst="rect">
                      <a:avLst/>
                    </a:prstGeom>
                  </pic:spPr>
                </pic:pic>
              </a:graphicData>
            </a:graphic>
          </wp:inline>
        </w:drawing>
      </w:r>
    </w:p>
    <w:p w14:paraId="73B507F3" w14:textId="255E7C97" w:rsidR="00E0641D" w:rsidRDefault="00E0641D" w:rsidP="00F0023E">
      <w:pPr>
        <w:pStyle w:val="ListParagraph"/>
        <w:ind w:left="0" w:right="245"/>
        <w:rPr>
          <w:szCs w:val="22"/>
        </w:rPr>
      </w:pPr>
    </w:p>
    <w:p w14:paraId="5CFABFC4" w14:textId="77777777" w:rsidR="00FA38BC" w:rsidRDefault="00FA38BC" w:rsidP="00FA38BC">
      <w:pPr>
        <w:ind w:right="245"/>
        <w:rPr>
          <w:rFonts w:cs="Arial"/>
          <w:b/>
          <w:szCs w:val="22"/>
        </w:rPr>
      </w:pPr>
      <w:r w:rsidRPr="00193221">
        <w:rPr>
          <w:rFonts w:cs="Arial"/>
          <w:b/>
          <w:szCs w:val="22"/>
        </w:rPr>
        <w:lastRenderedPageBreak/>
        <w:t>Question 1</w:t>
      </w:r>
      <w:r>
        <w:rPr>
          <w:rFonts w:cs="Arial"/>
          <w:b/>
          <w:szCs w:val="22"/>
        </w:rPr>
        <w:t>7   (continued)</w:t>
      </w:r>
    </w:p>
    <w:p w14:paraId="3A5EF9AC" w14:textId="77777777" w:rsidR="00692BE9" w:rsidRDefault="00667E5A" w:rsidP="00692BE9">
      <w:pPr>
        <w:pStyle w:val="ListParagraph"/>
        <w:ind w:left="0" w:right="245"/>
        <w:rPr>
          <w:rFonts w:cs="Arial"/>
          <w:b/>
          <w:szCs w:val="22"/>
        </w:rPr>
      </w:pPr>
      <w:r>
        <w:rPr>
          <w:szCs w:val="22"/>
        </w:rPr>
        <w:t>A spare grid is provided on the end of this Question/Answer booklet. If you need to use it, cross out this attempt and clearly indicate that you have redrawn it on the spare page.</w:t>
      </w:r>
    </w:p>
    <w:p w14:paraId="68B87B4D" w14:textId="51BAE293" w:rsidR="00E0641D" w:rsidRPr="00692BE9" w:rsidRDefault="00E0641D" w:rsidP="00692BE9">
      <w:pPr>
        <w:pStyle w:val="ListParagraph"/>
        <w:ind w:left="0" w:right="245"/>
        <w:rPr>
          <w:rFonts w:cs="Arial"/>
          <w:b/>
          <w:szCs w:val="22"/>
        </w:rPr>
      </w:pPr>
    </w:p>
    <w:p w14:paraId="1BDAE8F8" w14:textId="77777777" w:rsidR="00E0641D" w:rsidRPr="00E0641D" w:rsidRDefault="00E0641D" w:rsidP="00F0023E">
      <w:pPr>
        <w:ind w:right="245"/>
        <w:rPr>
          <w:szCs w:val="22"/>
        </w:rPr>
      </w:pPr>
    </w:p>
    <w:p w14:paraId="61164EED" w14:textId="565A076C" w:rsidR="00193221" w:rsidRPr="00243AE2" w:rsidRDefault="00193221" w:rsidP="00243AE2">
      <w:pPr>
        <w:pStyle w:val="ListParagraph"/>
        <w:numPr>
          <w:ilvl w:val="0"/>
          <w:numId w:val="19"/>
        </w:numPr>
        <w:tabs>
          <w:tab w:val="left" w:pos="8550"/>
        </w:tabs>
        <w:ind w:right="245" w:hanging="720"/>
        <w:rPr>
          <w:szCs w:val="22"/>
        </w:rPr>
      </w:pPr>
      <w:r w:rsidRPr="00243AE2">
        <w:rPr>
          <w:szCs w:val="22"/>
        </w:rPr>
        <w:t>Calculate the gradient of your line of best fit from the graph. Include units</w:t>
      </w:r>
      <w:r w:rsidR="00243AE2" w:rsidRPr="00243AE2">
        <w:rPr>
          <w:szCs w:val="22"/>
        </w:rPr>
        <w:t>, construction lines</w:t>
      </w:r>
      <w:r w:rsidRPr="00243AE2">
        <w:rPr>
          <w:szCs w:val="22"/>
        </w:rPr>
        <w:t xml:space="preserve"> and show </w:t>
      </w:r>
      <w:r w:rsidR="00243AE2" w:rsidRPr="00243AE2">
        <w:rPr>
          <w:szCs w:val="22"/>
        </w:rPr>
        <w:t xml:space="preserve">your </w:t>
      </w:r>
      <w:r w:rsidRPr="00243AE2">
        <w:rPr>
          <w:szCs w:val="22"/>
        </w:rPr>
        <w:t>working.</w:t>
      </w:r>
      <w:r w:rsidR="00243AE2" w:rsidRPr="00243AE2">
        <w:rPr>
          <w:szCs w:val="22"/>
        </w:rPr>
        <w:t xml:space="preserve"> </w:t>
      </w:r>
      <w:r w:rsidR="00243AE2">
        <w:rPr>
          <w:szCs w:val="22"/>
        </w:rPr>
        <w:t xml:space="preserve">                                                                               </w:t>
      </w:r>
      <w:r w:rsidR="00243AE2" w:rsidRPr="00E0641D">
        <w:rPr>
          <w:szCs w:val="22"/>
        </w:rPr>
        <w:t>(</w:t>
      </w:r>
      <w:r w:rsidR="00243AE2">
        <w:rPr>
          <w:szCs w:val="22"/>
        </w:rPr>
        <w:t>4</w:t>
      </w:r>
      <w:r w:rsidR="00243AE2" w:rsidRPr="00E0641D">
        <w:rPr>
          <w:szCs w:val="22"/>
        </w:rPr>
        <w:t xml:space="preserve"> marks)</w:t>
      </w:r>
      <w:r w:rsidR="00692BE9" w:rsidRPr="00243AE2">
        <w:rPr>
          <w:szCs w:val="22"/>
        </w:rPr>
        <w:t xml:space="preserve">                                                                                                              </w:t>
      </w:r>
    </w:p>
    <w:p w14:paraId="2FDED1FC" w14:textId="77777777" w:rsidR="00193221" w:rsidRPr="00193221" w:rsidRDefault="00193221" w:rsidP="00F0023E">
      <w:pPr>
        <w:pStyle w:val="ListParagraph"/>
        <w:ind w:left="0" w:right="245"/>
        <w:rPr>
          <w:szCs w:val="22"/>
        </w:rPr>
      </w:pPr>
    </w:p>
    <w:p w14:paraId="122A7C01" w14:textId="77777777" w:rsidR="00193221" w:rsidRPr="00193221" w:rsidRDefault="00193221" w:rsidP="00F0023E">
      <w:pPr>
        <w:pStyle w:val="ListParagraph"/>
        <w:ind w:left="0" w:right="245"/>
        <w:rPr>
          <w:szCs w:val="22"/>
        </w:rPr>
      </w:pPr>
    </w:p>
    <w:p w14:paraId="02E3E279" w14:textId="77777777" w:rsidR="00193221" w:rsidRPr="00193221" w:rsidRDefault="00193221" w:rsidP="00F0023E">
      <w:pPr>
        <w:pStyle w:val="ListParagraph"/>
        <w:ind w:left="0" w:right="245"/>
        <w:rPr>
          <w:szCs w:val="22"/>
        </w:rPr>
      </w:pPr>
    </w:p>
    <w:p w14:paraId="7B73E098" w14:textId="77777777" w:rsidR="00193221" w:rsidRPr="00193221" w:rsidRDefault="00193221" w:rsidP="00F0023E">
      <w:pPr>
        <w:pStyle w:val="ListParagraph"/>
        <w:ind w:left="0" w:right="245"/>
        <w:rPr>
          <w:szCs w:val="22"/>
        </w:rPr>
      </w:pPr>
    </w:p>
    <w:p w14:paraId="277C209B" w14:textId="77777777" w:rsidR="00193221" w:rsidRPr="00193221" w:rsidRDefault="00193221" w:rsidP="00F0023E">
      <w:pPr>
        <w:pStyle w:val="ListParagraph"/>
        <w:ind w:left="0" w:right="245"/>
        <w:rPr>
          <w:szCs w:val="22"/>
        </w:rPr>
      </w:pPr>
    </w:p>
    <w:p w14:paraId="5FFBAEC0" w14:textId="77777777" w:rsidR="00193221" w:rsidRPr="00193221" w:rsidRDefault="00193221" w:rsidP="00F0023E">
      <w:pPr>
        <w:pStyle w:val="ListParagraph"/>
        <w:ind w:left="0" w:right="245"/>
        <w:rPr>
          <w:szCs w:val="22"/>
        </w:rPr>
      </w:pPr>
    </w:p>
    <w:p w14:paraId="556BF0C9" w14:textId="77777777" w:rsidR="00193221" w:rsidRPr="003B1906" w:rsidRDefault="00193221" w:rsidP="00F0023E">
      <w:pPr>
        <w:pStyle w:val="ListParagraph"/>
        <w:ind w:left="0" w:right="245"/>
        <w:rPr>
          <w:szCs w:val="22"/>
        </w:rPr>
      </w:pPr>
    </w:p>
    <w:p w14:paraId="29014495" w14:textId="77777777" w:rsidR="00193221" w:rsidRPr="003B1906" w:rsidRDefault="00193221" w:rsidP="00F0023E">
      <w:pPr>
        <w:pStyle w:val="ListParagraph"/>
        <w:ind w:left="0" w:right="245"/>
        <w:rPr>
          <w:szCs w:val="22"/>
        </w:rPr>
      </w:pPr>
    </w:p>
    <w:p w14:paraId="0CD11928" w14:textId="484996C1" w:rsidR="00193221" w:rsidRPr="003B1906" w:rsidRDefault="00A02020" w:rsidP="00E0641D">
      <w:pPr>
        <w:pStyle w:val="ListParagraph"/>
        <w:tabs>
          <w:tab w:val="left" w:pos="4140"/>
        </w:tabs>
        <w:ind w:left="0" w:right="245"/>
        <w:rPr>
          <w:szCs w:val="22"/>
        </w:rPr>
      </w:pPr>
      <w:r w:rsidRPr="003B1906">
        <w:rPr>
          <w:szCs w:val="22"/>
        </w:rPr>
        <w:t xml:space="preserve">                                                                 </w:t>
      </w:r>
      <w:r w:rsidR="00193221" w:rsidRPr="003B1906">
        <w:rPr>
          <w:szCs w:val="22"/>
        </w:rPr>
        <w:t xml:space="preserve">Answer: __________________ </w:t>
      </w:r>
      <w:proofErr w:type="gramStart"/>
      <w:r w:rsidR="00193221" w:rsidRPr="003B1906">
        <w:rPr>
          <w:szCs w:val="22"/>
        </w:rPr>
        <w:t>Uni</w:t>
      </w:r>
      <w:r w:rsidR="006942D9" w:rsidRPr="003B1906">
        <w:rPr>
          <w:szCs w:val="22"/>
        </w:rPr>
        <w:t>t</w:t>
      </w:r>
      <w:r w:rsidR="00193221" w:rsidRPr="003B1906">
        <w:rPr>
          <w:szCs w:val="22"/>
        </w:rPr>
        <w:t>:_</w:t>
      </w:r>
      <w:proofErr w:type="gramEnd"/>
      <w:r w:rsidR="00193221" w:rsidRPr="003B1906">
        <w:rPr>
          <w:szCs w:val="22"/>
        </w:rPr>
        <w:t>_____________</w:t>
      </w:r>
    </w:p>
    <w:p w14:paraId="63CBF170" w14:textId="77777777" w:rsidR="00193221" w:rsidRPr="00193221" w:rsidRDefault="00193221" w:rsidP="00F0023E">
      <w:pPr>
        <w:ind w:right="245"/>
        <w:rPr>
          <w:rFonts w:cs="Arial"/>
          <w:szCs w:val="22"/>
        </w:rPr>
      </w:pPr>
    </w:p>
    <w:p w14:paraId="21FA42C9" w14:textId="77777777" w:rsidR="00193221" w:rsidRPr="00193221" w:rsidRDefault="00193221" w:rsidP="00F0023E">
      <w:pPr>
        <w:ind w:right="245"/>
        <w:rPr>
          <w:rFonts w:cs="Arial"/>
          <w:szCs w:val="22"/>
        </w:rPr>
      </w:pPr>
    </w:p>
    <w:p w14:paraId="1A3BC78F" w14:textId="06FA6F30" w:rsidR="00193221" w:rsidRDefault="00193221" w:rsidP="00E0641D">
      <w:pPr>
        <w:pStyle w:val="ListParagraph"/>
        <w:numPr>
          <w:ilvl w:val="0"/>
          <w:numId w:val="19"/>
        </w:numPr>
        <w:tabs>
          <w:tab w:val="left" w:pos="8550"/>
        </w:tabs>
        <w:ind w:right="245" w:hanging="720"/>
      </w:pPr>
      <w:r>
        <w:t>Using the gradient, determine the inductance per unit length (</w:t>
      </w:r>
      <m:oMath>
        <m:sSup>
          <m:sSupPr>
            <m:ctrlPr>
              <w:rPr>
                <w:rFonts w:ascii="Cambria Math" w:hAnsi="Cambria Math"/>
              </w:rPr>
            </m:ctrlPr>
          </m:sSupPr>
          <m:e>
            <m:r>
              <w:rPr>
                <w:rFonts w:ascii="Cambria Math" w:hAnsi="Cambria Math"/>
              </w:rPr>
              <m:t>L</m:t>
            </m:r>
          </m:e>
          <m:sup>
            <m:r>
              <m:rPr>
                <m:sty m:val="p"/>
              </m:rPr>
              <w:rPr>
                <w:rFonts w:ascii="Cambria Math" w:hAnsi="Cambria Math"/>
              </w:rPr>
              <m:t>'</m:t>
            </m:r>
          </m:sup>
        </m:sSup>
      </m:oMath>
      <w:r>
        <w:t>) of the railgun used in this experiment.</w:t>
      </w:r>
      <w:r w:rsidR="00A02020">
        <w:t xml:space="preserve">                                                                                                     </w:t>
      </w:r>
      <w:r>
        <w:t>(</w:t>
      </w:r>
      <w:r w:rsidR="002A14F1">
        <w:t>3</w:t>
      </w:r>
      <w:r>
        <w:t xml:space="preserve"> marks)</w:t>
      </w:r>
    </w:p>
    <w:p w14:paraId="02637C9D" w14:textId="77777777" w:rsidR="00193221" w:rsidRDefault="00193221" w:rsidP="00F0023E">
      <w:pPr>
        <w:ind w:right="245"/>
      </w:pPr>
    </w:p>
    <w:p w14:paraId="45975ADE" w14:textId="77777777" w:rsidR="00193221" w:rsidRDefault="00193221" w:rsidP="00F0023E">
      <w:pPr>
        <w:ind w:right="245"/>
      </w:pPr>
    </w:p>
    <w:p w14:paraId="5A85C1F3" w14:textId="77777777" w:rsidR="00193221" w:rsidRDefault="00193221" w:rsidP="00F0023E">
      <w:pPr>
        <w:ind w:right="245"/>
      </w:pPr>
    </w:p>
    <w:p w14:paraId="586E762C" w14:textId="77777777" w:rsidR="00193221" w:rsidRDefault="00193221" w:rsidP="00F0023E">
      <w:pPr>
        <w:ind w:right="245"/>
      </w:pPr>
    </w:p>
    <w:p w14:paraId="20B8493B" w14:textId="77777777" w:rsidR="00193221" w:rsidRDefault="00193221" w:rsidP="00F0023E">
      <w:pPr>
        <w:ind w:right="245"/>
      </w:pPr>
    </w:p>
    <w:p w14:paraId="58DE2EB4" w14:textId="77777777" w:rsidR="00193221" w:rsidRDefault="00193221" w:rsidP="00F0023E">
      <w:pPr>
        <w:ind w:right="245"/>
      </w:pPr>
    </w:p>
    <w:p w14:paraId="5EB29A29" w14:textId="77777777" w:rsidR="00193221" w:rsidRDefault="00193221" w:rsidP="00F0023E">
      <w:pPr>
        <w:ind w:right="245"/>
      </w:pPr>
    </w:p>
    <w:p w14:paraId="04D110E2" w14:textId="77777777" w:rsidR="00193221" w:rsidRDefault="00193221" w:rsidP="00F0023E">
      <w:pPr>
        <w:ind w:right="245"/>
      </w:pPr>
    </w:p>
    <w:p w14:paraId="6381567C" w14:textId="77777777" w:rsidR="00193221" w:rsidRDefault="00193221" w:rsidP="00F0023E">
      <w:pPr>
        <w:ind w:right="245"/>
      </w:pPr>
    </w:p>
    <w:p w14:paraId="73DFCF93" w14:textId="77777777" w:rsidR="00193221" w:rsidRDefault="00193221" w:rsidP="00F0023E">
      <w:pPr>
        <w:ind w:right="245"/>
      </w:pPr>
    </w:p>
    <w:p w14:paraId="6C2B3642" w14:textId="77777777" w:rsidR="00193221" w:rsidRDefault="00193221" w:rsidP="00F0023E">
      <w:pPr>
        <w:ind w:right="245"/>
      </w:pPr>
    </w:p>
    <w:p w14:paraId="50CD658E" w14:textId="77777777" w:rsidR="00193221" w:rsidRDefault="00193221" w:rsidP="00F0023E">
      <w:pPr>
        <w:ind w:right="245"/>
      </w:pPr>
    </w:p>
    <w:p w14:paraId="72BDE1DB" w14:textId="77777777" w:rsidR="00193221" w:rsidRDefault="00193221" w:rsidP="00F0023E">
      <w:pPr>
        <w:ind w:right="245"/>
      </w:pPr>
    </w:p>
    <w:p w14:paraId="669F0995" w14:textId="77777777" w:rsidR="00193221" w:rsidRDefault="00193221" w:rsidP="00F0023E">
      <w:pPr>
        <w:ind w:right="245"/>
      </w:pPr>
    </w:p>
    <w:p w14:paraId="7E3F956E" w14:textId="77777777" w:rsidR="00193221" w:rsidRDefault="00193221" w:rsidP="00F0023E">
      <w:pPr>
        <w:ind w:right="245"/>
      </w:pPr>
    </w:p>
    <w:p w14:paraId="6E3572EE" w14:textId="66B8462A" w:rsidR="00193221" w:rsidRDefault="00193221" w:rsidP="00F0023E">
      <w:pPr>
        <w:ind w:right="245"/>
      </w:pPr>
    </w:p>
    <w:p w14:paraId="4668B74A" w14:textId="77777777" w:rsidR="007A5C6B" w:rsidRDefault="007A5C6B" w:rsidP="00F0023E">
      <w:pPr>
        <w:ind w:right="245"/>
      </w:pPr>
    </w:p>
    <w:p w14:paraId="736125D3" w14:textId="56827B12" w:rsidR="007A5C6B" w:rsidRPr="00EE59D9" w:rsidRDefault="007A5C6B" w:rsidP="007A5C6B">
      <w:pPr>
        <w:tabs>
          <w:tab w:val="right" w:leader="underscore" w:pos="9497"/>
        </w:tabs>
        <w:spacing w:before="400"/>
        <w:ind w:left="5904" w:right="245"/>
        <w:rPr>
          <w:szCs w:val="22"/>
          <w:lang w:val="en-AU"/>
        </w:rPr>
      </w:pPr>
      <w:r w:rsidRPr="00EE59D9">
        <w:rPr>
          <w:szCs w:val="22"/>
          <w:lang w:val="en-AU"/>
        </w:rPr>
        <w:t xml:space="preserve">Answer: </w:t>
      </w:r>
      <w:r w:rsidRPr="00EE59D9">
        <w:rPr>
          <w:sz w:val="8"/>
          <w:szCs w:val="8"/>
          <w:lang w:val="en-AU"/>
        </w:rPr>
        <w:tab/>
        <w:t xml:space="preserve"> </w:t>
      </w:r>
      <w:r w:rsidRPr="00EE59D9">
        <w:t>H m</w:t>
      </w:r>
      <w:r w:rsidRPr="00EE59D9">
        <w:rPr>
          <w:vertAlign w:val="superscript"/>
        </w:rPr>
        <w:t>-1</w:t>
      </w:r>
    </w:p>
    <w:p w14:paraId="5F21095F" w14:textId="77777777" w:rsidR="00193221" w:rsidRPr="00EE59D9" w:rsidRDefault="00193221" w:rsidP="00F0023E">
      <w:pPr>
        <w:ind w:right="245"/>
      </w:pPr>
    </w:p>
    <w:p w14:paraId="11716252" w14:textId="77777777" w:rsidR="00193221" w:rsidRDefault="00193221" w:rsidP="00F0023E">
      <w:pPr>
        <w:ind w:right="245"/>
      </w:pPr>
    </w:p>
    <w:p w14:paraId="1B6F07DC" w14:textId="47B62432" w:rsidR="00542142" w:rsidRDefault="00542142" w:rsidP="00F0023E">
      <w:pPr>
        <w:ind w:right="245"/>
        <w:rPr>
          <w:rFonts w:cs="Arial"/>
          <w:szCs w:val="22"/>
        </w:rPr>
      </w:pPr>
      <w:r>
        <w:rPr>
          <w:rFonts w:cs="Arial"/>
          <w:szCs w:val="22"/>
        </w:rPr>
        <w:br w:type="page"/>
      </w:r>
    </w:p>
    <w:p w14:paraId="6048ADA6" w14:textId="77777777" w:rsidR="009837F8" w:rsidRDefault="009837F8" w:rsidP="00F0023E">
      <w:pPr>
        <w:tabs>
          <w:tab w:val="left" w:pos="567"/>
          <w:tab w:val="left" w:pos="1120"/>
        </w:tabs>
        <w:ind w:right="245"/>
        <w:rPr>
          <w:rFonts w:cs="Arial"/>
          <w:szCs w:val="22"/>
        </w:rPr>
      </w:pPr>
    </w:p>
    <w:p w14:paraId="4E65C5D5" w14:textId="2C137E34" w:rsidR="00193221" w:rsidRPr="00193221" w:rsidRDefault="00193221" w:rsidP="00141427">
      <w:pPr>
        <w:tabs>
          <w:tab w:val="left" w:pos="567"/>
          <w:tab w:val="left" w:pos="8370"/>
        </w:tabs>
        <w:ind w:right="245"/>
        <w:rPr>
          <w:rFonts w:cs="Arial"/>
          <w:b/>
          <w:szCs w:val="22"/>
        </w:rPr>
      </w:pPr>
      <w:r>
        <w:rPr>
          <w:rFonts w:cs="Arial"/>
          <w:b/>
          <w:szCs w:val="22"/>
        </w:rPr>
        <w:t>Question 1</w:t>
      </w:r>
      <w:r w:rsidR="00A73572">
        <w:rPr>
          <w:rFonts w:cs="Arial"/>
          <w:b/>
          <w:szCs w:val="22"/>
        </w:rPr>
        <w:t>8</w:t>
      </w:r>
      <w:r w:rsidR="00A02020">
        <w:rPr>
          <w:rFonts w:cs="Arial"/>
          <w:b/>
          <w:szCs w:val="22"/>
        </w:rPr>
        <w:t xml:space="preserve">                                                                                                                </w:t>
      </w:r>
      <w:proofErr w:type="gramStart"/>
      <w:r w:rsidR="00A02020">
        <w:rPr>
          <w:rFonts w:cs="Arial"/>
          <w:b/>
          <w:szCs w:val="22"/>
        </w:rPr>
        <w:t xml:space="preserve">   </w:t>
      </w:r>
      <w:r>
        <w:rPr>
          <w:rFonts w:cs="Arial"/>
          <w:b/>
          <w:szCs w:val="22"/>
        </w:rPr>
        <w:t>(</w:t>
      </w:r>
      <w:proofErr w:type="gramEnd"/>
      <w:r>
        <w:rPr>
          <w:rFonts w:cs="Arial"/>
          <w:b/>
          <w:szCs w:val="22"/>
        </w:rPr>
        <w:t>14</w:t>
      </w:r>
      <w:r w:rsidRPr="00193221">
        <w:rPr>
          <w:rFonts w:cs="Arial"/>
          <w:b/>
          <w:szCs w:val="22"/>
        </w:rPr>
        <w:t xml:space="preserve"> marks)</w:t>
      </w:r>
    </w:p>
    <w:p w14:paraId="7BBCC6E4" w14:textId="77777777" w:rsidR="00193221" w:rsidRDefault="00193221" w:rsidP="00F0023E">
      <w:pPr>
        <w:ind w:right="245"/>
        <w:rPr>
          <w:rFonts w:cs="Arial"/>
          <w:szCs w:val="22"/>
        </w:rPr>
      </w:pPr>
    </w:p>
    <w:p w14:paraId="62409ADF" w14:textId="4485948D" w:rsidR="00193221" w:rsidRDefault="00193221" w:rsidP="00F0023E">
      <w:pPr>
        <w:ind w:right="245"/>
      </w:pPr>
      <w:r>
        <w:t xml:space="preserve">A student designed and built </w:t>
      </w:r>
      <w:r w:rsidR="00555CAB">
        <w:t xml:space="preserve">a </w:t>
      </w:r>
      <w:r>
        <w:t xml:space="preserve">motor made from 200 windings of insulated copper wire, formed into a 6.00 cm x 9.00 cm rectangular coil. The student attaches a 12.0 V car battery to the coil via a split ring commutator and conducting brushes. A pair of strong rare earth magnets provided an external magnetic field. The students were delighted that their motor spun at 1200 rpm. </w:t>
      </w:r>
    </w:p>
    <w:p w14:paraId="638235F3" w14:textId="77777777" w:rsidR="00193221" w:rsidRDefault="00193221" w:rsidP="00F0023E">
      <w:pPr>
        <w:ind w:right="245"/>
      </w:pPr>
    </w:p>
    <w:p w14:paraId="155C9C6C" w14:textId="5700A5D6" w:rsidR="00193221" w:rsidRDefault="00193221" w:rsidP="00141427">
      <w:pPr>
        <w:pStyle w:val="ListParagraph"/>
        <w:numPr>
          <w:ilvl w:val="0"/>
          <w:numId w:val="13"/>
        </w:numPr>
        <w:tabs>
          <w:tab w:val="left" w:pos="8370"/>
          <w:tab w:val="left" w:pos="8730"/>
        </w:tabs>
        <w:ind w:right="245" w:hanging="720"/>
      </w:pPr>
      <w:r>
        <w:t>Explain the interaction between the current in the coil and the magnets that causes a motor’s coil to spin.</w:t>
      </w:r>
      <w:r>
        <w:tab/>
      </w:r>
      <w:r w:rsidR="003535AA">
        <w:t xml:space="preserve"> </w:t>
      </w:r>
      <w:r>
        <w:t>(</w:t>
      </w:r>
      <w:r w:rsidR="003F1E86">
        <w:t>4</w:t>
      </w:r>
      <w:r>
        <w:t xml:space="preserve"> marks)</w:t>
      </w:r>
    </w:p>
    <w:p w14:paraId="58248C2D" w14:textId="7124802A" w:rsidR="00193221" w:rsidRDefault="00193221" w:rsidP="00F0023E">
      <w:pPr>
        <w:pStyle w:val="WrittenAnswersection"/>
        <w:spacing w:after="0" w:line="240" w:lineRule="auto"/>
        <w:ind w:right="245"/>
      </w:pPr>
    </w:p>
    <w:p w14:paraId="53A99EBD" w14:textId="77777777" w:rsidR="009B1846" w:rsidRPr="00506CE2" w:rsidRDefault="009B1846"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2D3B8E74" w14:textId="77777777" w:rsidR="009B1846" w:rsidRPr="00506CE2" w:rsidRDefault="009B1846"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60D4D127" w14:textId="77777777" w:rsidR="009B1846" w:rsidRPr="00506CE2" w:rsidRDefault="009B1846"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5F68BD47" w14:textId="77777777" w:rsidR="009B1846" w:rsidRPr="00506CE2" w:rsidRDefault="009B1846"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50322D26" w14:textId="77777777" w:rsidR="009B1846" w:rsidRPr="00506CE2" w:rsidRDefault="009B1846"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2FFAFB46" w14:textId="77777777" w:rsidR="009B1846" w:rsidRPr="00506CE2" w:rsidRDefault="009B1846"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4A86788E" w14:textId="77777777" w:rsidR="009B1846" w:rsidRPr="00506CE2" w:rsidRDefault="009B1846"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23CBCE68" w14:textId="77777777" w:rsidR="009B1846" w:rsidRPr="00506CE2" w:rsidRDefault="009B1846"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20E5FD1B" w14:textId="77777777" w:rsidR="009B1846" w:rsidRDefault="009B1846" w:rsidP="00F0023E">
      <w:pPr>
        <w:pStyle w:val="WrittenAnswersection"/>
        <w:spacing w:after="0" w:line="240" w:lineRule="auto"/>
        <w:ind w:right="245"/>
      </w:pPr>
    </w:p>
    <w:p w14:paraId="322BC176" w14:textId="77777777" w:rsidR="009B1846" w:rsidRDefault="009B1846" w:rsidP="00F0023E">
      <w:pPr>
        <w:pStyle w:val="WrittenAnswersection"/>
        <w:spacing w:after="0" w:line="240" w:lineRule="auto"/>
        <w:ind w:right="245"/>
      </w:pPr>
    </w:p>
    <w:p w14:paraId="47CF2072" w14:textId="26C8EBE9" w:rsidR="000102C3" w:rsidRPr="00EF35DE" w:rsidRDefault="000102C3" w:rsidP="006942D9">
      <w:pPr>
        <w:pStyle w:val="ListParagraph"/>
        <w:numPr>
          <w:ilvl w:val="0"/>
          <w:numId w:val="13"/>
        </w:numPr>
        <w:ind w:hanging="720"/>
        <w:rPr>
          <w:rFonts w:cs="Arial"/>
        </w:rPr>
      </w:pPr>
      <w:r w:rsidRPr="00EF35DE">
        <w:rPr>
          <w:rFonts w:cs="Arial"/>
        </w:rPr>
        <w:t>Explain the purpose of the commutator and brushes.</w:t>
      </w:r>
      <w:r w:rsidRPr="00EF35DE">
        <w:rPr>
          <w:rFonts w:cs="Arial"/>
        </w:rPr>
        <w:tab/>
      </w:r>
      <w:r w:rsidRPr="00EF35DE">
        <w:rPr>
          <w:rFonts w:cs="Arial"/>
        </w:rPr>
        <w:tab/>
      </w:r>
      <w:r w:rsidRPr="00EF35DE">
        <w:rPr>
          <w:rFonts w:cs="Arial"/>
        </w:rPr>
        <w:tab/>
      </w:r>
      <w:r w:rsidR="009F5B0E">
        <w:rPr>
          <w:rFonts w:cs="Arial"/>
        </w:rPr>
        <w:t xml:space="preserve">      </w:t>
      </w:r>
      <w:r w:rsidRPr="00EF35DE">
        <w:rPr>
          <w:rFonts w:cs="Arial"/>
        </w:rPr>
        <w:t>(</w:t>
      </w:r>
      <w:r w:rsidR="00E97536">
        <w:rPr>
          <w:rFonts w:cs="Arial"/>
        </w:rPr>
        <w:t>4</w:t>
      </w:r>
      <w:r w:rsidRPr="00EF35DE">
        <w:rPr>
          <w:rFonts w:cs="Arial"/>
        </w:rPr>
        <w:t xml:space="preserve"> marks)</w:t>
      </w:r>
    </w:p>
    <w:p w14:paraId="701C92EC" w14:textId="77777777" w:rsidR="000102C3" w:rsidRPr="00EF35DE" w:rsidRDefault="000102C3" w:rsidP="000102C3">
      <w:pPr>
        <w:pStyle w:val="ListParagraph"/>
        <w:rPr>
          <w:rFonts w:cs="Arial"/>
        </w:rPr>
      </w:pPr>
    </w:p>
    <w:p w14:paraId="7F73D439" w14:textId="532A2D1A" w:rsidR="00193221" w:rsidRDefault="00193221" w:rsidP="00253680">
      <w:pPr>
        <w:tabs>
          <w:tab w:val="right" w:pos="9026"/>
        </w:tabs>
        <w:ind w:right="245"/>
      </w:pPr>
    </w:p>
    <w:p w14:paraId="1CF2D697" w14:textId="77777777" w:rsidR="00193221" w:rsidRDefault="00193221" w:rsidP="00F0023E">
      <w:pPr>
        <w:tabs>
          <w:tab w:val="left" w:pos="8730"/>
        </w:tabs>
        <w:ind w:right="245"/>
      </w:pPr>
    </w:p>
    <w:p w14:paraId="5CBA380F" w14:textId="77777777" w:rsidR="009B1846" w:rsidRPr="00506CE2" w:rsidRDefault="009B1846"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6F056DD7" w14:textId="77777777" w:rsidR="009B1846" w:rsidRPr="00506CE2" w:rsidRDefault="009B1846"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3E53BB81" w14:textId="77777777" w:rsidR="009B1846" w:rsidRPr="00506CE2" w:rsidRDefault="009B1846"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2D4D1B02" w14:textId="77777777" w:rsidR="009B1846" w:rsidRPr="00506CE2" w:rsidRDefault="009B1846"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0211D8B9" w14:textId="77777777" w:rsidR="009B1846" w:rsidRPr="00506CE2" w:rsidRDefault="009B1846"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01B3DF24" w14:textId="77777777" w:rsidR="009B1846" w:rsidRPr="00506CE2" w:rsidRDefault="009B1846"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6C8428D1" w14:textId="77777777" w:rsidR="009B1846" w:rsidRPr="00506CE2" w:rsidRDefault="009B1846"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251EC85E" w14:textId="77777777" w:rsidR="009B1846" w:rsidRPr="00506CE2" w:rsidRDefault="009B1846"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28F98675" w14:textId="77777777" w:rsidR="009B1846" w:rsidRPr="00506CE2" w:rsidRDefault="009B1846"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07A7F4D9" w14:textId="77777777" w:rsidR="009B1846" w:rsidRPr="00506CE2" w:rsidRDefault="009B1846"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61CA1BA7" w14:textId="77777777" w:rsidR="00193221" w:rsidRDefault="00193221" w:rsidP="00F0023E">
      <w:pPr>
        <w:tabs>
          <w:tab w:val="left" w:pos="8730"/>
        </w:tabs>
        <w:ind w:right="245"/>
      </w:pPr>
    </w:p>
    <w:p w14:paraId="75884E1E" w14:textId="77777777" w:rsidR="009B1846" w:rsidRDefault="009B1846" w:rsidP="00F0023E">
      <w:pPr>
        <w:ind w:right="245"/>
        <w:rPr>
          <w:szCs w:val="22"/>
          <w:lang w:val="en-AU"/>
        </w:rPr>
      </w:pPr>
    </w:p>
    <w:p w14:paraId="3D027A65" w14:textId="275B52E8" w:rsidR="00193221" w:rsidRDefault="00193221" w:rsidP="00F0023E">
      <w:pPr>
        <w:ind w:right="245"/>
        <w:rPr>
          <w:szCs w:val="22"/>
          <w:lang w:val="en-AU"/>
        </w:rPr>
      </w:pPr>
      <w:r>
        <w:rPr>
          <w:szCs w:val="22"/>
          <w:lang w:val="en-AU"/>
        </w:rPr>
        <w:br w:type="page"/>
      </w:r>
    </w:p>
    <w:p w14:paraId="5BC613F1" w14:textId="77777777" w:rsidR="00193221" w:rsidRDefault="00193221" w:rsidP="00F0023E">
      <w:pPr>
        <w:ind w:right="245"/>
        <w:rPr>
          <w:rFonts w:cs="Arial"/>
          <w:szCs w:val="22"/>
        </w:rPr>
      </w:pPr>
    </w:p>
    <w:p w14:paraId="1C445527" w14:textId="0C825D97" w:rsidR="00193221" w:rsidRPr="00FA38BC" w:rsidRDefault="00193221" w:rsidP="00F0023E">
      <w:pPr>
        <w:tabs>
          <w:tab w:val="left" w:pos="567"/>
          <w:tab w:val="left" w:pos="1120"/>
        </w:tabs>
        <w:ind w:right="245"/>
        <w:rPr>
          <w:rFonts w:cs="Arial"/>
          <w:b/>
          <w:szCs w:val="22"/>
        </w:rPr>
      </w:pPr>
      <w:r>
        <w:rPr>
          <w:rFonts w:cs="Arial"/>
          <w:b/>
          <w:bCs/>
          <w:szCs w:val="22"/>
        </w:rPr>
        <w:t>Question 1</w:t>
      </w:r>
      <w:r w:rsidR="00A73572">
        <w:rPr>
          <w:rFonts w:cs="Arial"/>
          <w:b/>
          <w:bCs/>
          <w:szCs w:val="22"/>
        </w:rPr>
        <w:t>8</w:t>
      </w:r>
      <w:r w:rsidRPr="00401E12">
        <w:rPr>
          <w:rFonts w:cs="Arial"/>
          <w:b/>
          <w:bCs/>
          <w:szCs w:val="22"/>
        </w:rPr>
        <w:t xml:space="preserve"> </w:t>
      </w:r>
      <w:r w:rsidRPr="00FA38BC">
        <w:rPr>
          <w:rFonts w:cs="Arial"/>
          <w:b/>
          <w:szCs w:val="22"/>
        </w:rPr>
        <w:t>(continued)</w:t>
      </w:r>
    </w:p>
    <w:p w14:paraId="382CB33A" w14:textId="77777777" w:rsidR="00193221" w:rsidRPr="00FA38BC" w:rsidRDefault="00193221" w:rsidP="00F0023E">
      <w:pPr>
        <w:ind w:right="245"/>
        <w:rPr>
          <w:rFonts w:cs="Arial"/>
          <w:b/>
          <w:szCs w:val="22"/>
        </w:rPr>
      </w:pPr>
    </w:p>
    <w:p w14:paraId="0BCF47F0" w14:textId="72C716F8" w:rsidR="00DD6C0A" w:rsidRPr="00E97536" w:rsidRDefault="00DD6C0A" w:rsidP="00E97536">
      <w:pPr>
        <w:pStyle w:val="ListParagraph"/>
        <w:numPr>
          <w:ilvl w:val="0"/>
          <w:numId w:val="13"/>
        </w:numPr>
        <w:tabs>
          <w:tab w:val="left" w:pos="8730"/>
        </w:tabs>
        <w:ind w:right="245" w:hanging="720"/>
      </w:pPr>
      <w:r>
        <w:t>The motor coil carries 1.50 A current when first starting to rotate. Calculate the</w:t>
      </w:r>
      <w:r w:rsidR="00C96780">
        <w:t xml:space="preserve"> total</w:t>
      </w:r>
      <w:r>
        <w:t xml:space="preserve">  </w:t>
      </w:r>
    </w:p>
    <w:p w14:paraId="25E478BC" w14:textId="669E4519" w:rsidR="00193221" w:rsidRPr="00E97536" w:rsidRDefault="00DD6C0A" w:rsidP="00E97536">
      <w:pPr>
        <w:pStyle w:val="ListParagraph"/>
        <w:tabs>
          <w:tab w:val="left" w:pos="8730"/>
        </w:tabs>
        <w:ind w:right="245"/>
      </w:pPr>
      <w:r>
        <w:t>torque produced by this motor during start-up if the magnetic flux density produced by a pair of rare earth magnets in the region of the motor coil is 0.125 T.</w:t>
      </w:r>
      <w:r w:rsidR="00E97536">
        <w:t xml:space="preserve">                    </w:t>
      </w:r>
      <w:r w:rsidR="00193221">
        <w:t>(</w:t>
      </w:r>
      <w:r w:rsidR="00E97536">
        <w:t>6</w:t>
      </w:r>
      <w:r w:rsidR="00193221">
        <w:t xml:space="preserve"> marks)</w:t>
      </w:r>
    </w:p>
    <w:p w14:paraId="35FDA4A8" w14:textId="77777777" w:rsidR="004178AF" w:rsidRPr="004178AF" w:rsidRDefault="004178AF" w:rsidP="00F0023E">
      <w:pPr>
        <w:tabs>
          <w:tab w:val="left" w:pos="8730"/>
        </w:tabs>
        <w:ind w:right="245"/>
      </w:pPr>
    </w:p>
    <w:p w14:paraId="5EA28331" w14:textId="77777777" w:rsidR="004178AF" w:rsidRPr="004178AF" w:rsidRDefault="004178AF" w:rsidP="00F0023E">
      <w:pPr>
        <w:tabs>
          <w:tab w:val="left" w:pos="8730"/>
        </w:tabs>
        <w:ind w:right="245"/>
      </w:pPr>
    </w:p>
    <w:p w14:paraId="1B8FD78E" w14:textId="77777777" w:rsidR="004178AF" w:rsidRPr="004178AF" w:rsidRDefault="004178AF" w:rsidP="00F0023E">
      <w:pPr>
        <w:tabs>
          <w:tab w:val="left" w:pos="8730"/>
        </w:tabs>
        <w:ind w:right="245"/>
      </w:pPr>
    </w:p>
    <w:p w14:paraId="784D1383" w14:textId="77777777" w:rsidR="004178AF" w:rsidRPr="004178AF" w:rsidRDefault="004178AF" w:rsidP="00F0023E">
      <w:pPr>
        <w:tabs>
          <w:tab w:val="left" w:pos="8730"/>
        </w:tabs>
        <w:ind w:right="245"/>
      </w:pPr>
    </w:p>
    <w:p w14:paraId="3FF279E2" w14:textId="77777777" w:rsidR="004178AF" w:rsidRPr="004178AF" w:rsidRDefault="004178AF" w:rsidP="00F0023E">
      <w:pPr>
        <w:tabs>
          <w:tab w:val="left" w:pos="8730"/>
        </w:tabs>
        <w:ind w:right="245"/>
      </w:pPr>
    </w:p>
    <w:p w14:paraId="543A9F27" w14:textId="77777777" w:rsidR="004178AF" w:rsidRPr="004178AF" w:rsidRDefault="004178AF" w:rsidP="00F0023E">
      <w:pPr>
        <w:tabs>
          <w:tab w:val="left" w:pos="8730"/>
        </w:tabs>
        <w:ind w:right="245"/>
      </w:pPr>
    </w:p>
    <w:p w14:paraId="67F88304" w14:textId="77777777" w:rsidR="004178AF" w:rsidRPr="004178AF" w:rsidRDefault="004178AF" w:rsidP="00F0023E">
      <w:pPr>
        <w:tabs>
          <w:tab w:val="left" w:pos="8730"/>
        </w:tabs>
        <w:ind w:right="245"/>
      </w:pPr>
    </w:p>
    <w:p w14:paraId="43C72737" w14:textId="77777777" w:rsidR="004178AF" w:rsidRPr="004178AF" w:rsidRDefault="004178AF" w:rsidP="00F0023E">
      <w:pPr>
        <w:tabs>
          <w:tab w:val="left" w:pos="8730"/>
        </w:tabs>
        <w:ind w:right="245"/>
      </w:pPr>
    </w:p>
    <w:p w14:paraId="4A383EFF" w14:textId="77777777" w:rsidR="004178AF" w:rsidRPr="004178AF" w:rsidRDefault="004178AF" w:rsidP="00F0023E">
      <w:pPr>
        <w:ind w:right="245"/>
      </w:pPr>
    </w:p>
    <w:p w14:paraId="6AD5AA8E" w14:textId="77777777" w:rsidR="004178AF" w:rsidRPr="004178AF" w:rsidRDefault="004178AF" w:rsidP="00F0023E">
      <w:pPr>
        <w:ind w:right="245"/>
      </w:pPr>
    </w:p>
    <w:p w14:paraId="21FCF556" w14:textId="77777777" w:rsidR="004178AF" w:rsidRPr="004178AF" w:rsidRDefault="004178AF" w:rsidP="00F0023E">
      <w:pPr>
        <w:ind w:right="245"/>
      </w:pPr>
    </w:p>
    <w:p w14:paraId="005C9F84" w14:textId="77777777" w:rsidR="004178AF" w:rsidRPr="004178AF" w:rsidRDefault="004178AF" w:rsidP="00F0023E">
      <w:pPr>
        <w:ind w:right="245"/>
      </w:pPr>
    </w:p>
    <w:p w14:paraId="7C603210" w14:textId="77777777" w:rsidR="004178AF" w:rsidRPr="004178AF" w:rsidRDefault="004178AF" w:rsidP="00F0023E">
      <w:pPr>
        <w:ind w:right="245"/>
      </w:pPr>
    </w:p>
    <w:p w14:paraId="116D88FA" w14:textId="77777777" w:rsidR="004178AF" w:rsidRPr="004178AF" w:rsidRDefault="004178AF" w:rsidP="00F0023E">
      <w:pPr>
        <w:ind w:right="245"/>
      </w:pPr>
    </w:p>
    <w:p w14:paraId="322C95BE" w14:textId="77777777" w:rsidR="004178AF" w:rsidRPr="004178AF" w:rsidRDefault="004178AF" w:rsidP="00F0023E">
      <w:pPr>
        <w:ind w:right="245"/>
      </w:pPr>
    </w:p>
    <w:p w14:paraId="73797954" w14:textId="77777777" w:rsidR="004178AF" w:rsidRPr="004178AF" w:rsidRDefault="004178AF" w:rsidP="00F0023E">
      <w:pPr>
        <w:ind w:right="245"/>
      </w:pPr>
    </w:p>
    <w:p w14:paraId="16308D85" w14:textId="425E251E" w:rsidR="004178AF" w:rsidRDefault="004178AF" w:rsidP="00F0023E">
      <w:pPr>
        <w:ind w:right="245"/>
      </w:pPr>
    </w:p>
    <w:p w14:paraId="30C2B7E8" w14:textId="77777777" w:rsidR="007A5C6B" w:rsidRPr="004178AF" w:rsidRDefault="007A5C6B" w:rsidP="00F0023E">
      <w:pPr>
        <w:ind w:right="245"/>
      </w:pPr>
    </w:p>
    <w:p w14:paraId="327A6D9C" w14:textId="6C48A991" w:rsidR="007A5C6B" w:rsidRPr="00EE59D9" w:rsidRDefault="007A5C6B" w:rsidP="007A5C6B">
      <w:pPr>
        <w:tabs>
          <w:tab w:val="right" w:leader="underscore" w:pos="9497"/>
        </w:tabs>
        <w:spacing w:before="400"/>
        <w:ind w:left="5904" w:right="245"/>
        <w:rPr>
          <w:szCs w:val="22"/>
          <w:lang w:val="en-AU"/>
        </w:rPr>
      </w:pPr>
      <w:r w:rsidRPr="00EE59D9">
        <w:rPr>
          <w:szCs w:val="22"/>
          <w:lang w:val="en-AU"/>
        </w:rPr>
        <w:t xml:space="preserve">Answer: </w:t>
      </w:r>
      <w:r w:rsidRPr="00EE59D9">
        <w:rPr>
          <w:sz w:val="8"/>
          <w:szCs w:val="8"/>
          <w:lang w:val="en-AU"/>
        </w:rPr>
        <w:tab/>
        <w:t xml:space="preserve"> </w:t>
      </w:r>
    </w:p>
    <w:p w14:paraId="5FB1E07C" w14:textId="77777777" w:rsidR="004178AF" w:rsidRPr="00EE59D9" w:rsidRDefault="004178AF" w:rsidP="00F0023E">
      <w:pPr>
        <w:ind w:right="245"/>
      </w:pPr>
    </w:p>
    <w:p w14:paraId="5D2980F0" w14:textId="77777777" w:rsidR="00193221" w:rsidRPr="00EE59D9" w:rsidRDefault="00193221" w:rsidP="00F0023E">
      <w:pPr>
        <w:ind w:right="245"/>
        <w:rPr>
          <w:rFonts w:cs="Arial"/>
          <w:szCs w:val="22"/>
        </w:rPr>
      </w:pPr>
    </w:p>
    <w:p w14:paraId="65EEEE97" w14:textId="1A43FB1D" w:rsidR="00193221" w:rsidRPr="00EE59D9" w:rsidRDefault="00193221" w:rsidP="00F0023E">
      <w:pPr>
        <w:ind w:right="245"/>
        <w:rPr>
          <w:rFonts w:cs="Arial"/>
          <w:szCs w:val="22"/>
        </w:rPr>
      </w:pPr>
      <w:r w:rsidRPr="00EE59D9">
        <w:rPr>
          <w:rFonts w:cs="Arial"/>
          <w:szCs w:val="22"/>
        </w:rPr>
        <w:br w:type="page"/>
      </w:r>
    </w:p>
    <w:p w14:paraId="1156F94E" w14:textId="77777777" w:rsidR="00193221" w:rsidRDefault="00193221" w:rsidP="00F0023E">
      <w:pPr>
        <w:tabs>
          <w:tab w:val="left" w:pos="567"/>
          <w:tab w:val="left" w:pos="1120"/>
        </w:tabs>
        <w:ind w:right="245"/>
        <w:rPr>
          <w:rFonts w:cs="Arial"/>
          <w:szCs w:val="22"/>
        </w:rPr>
      </w:pPr>
    </w:p>
    <w:p w14:paraId="50A6EB9E" w14:textId="18F7EF2D" w:rsidR="00193221" w:rsidRPr="00193221" w:rsidRDefault="00193221" w:rsidP="00141427">
      <w:pPr>
        <w:tabs>
          <w:tab w:val="left" w:pos="567"/>
          <w:tab w:val="left" w:pos="8370"/>
        </w:tabs>
        <w:ind w:right="245"/>
        <w:rPr>
          <w:rFonts w:cs="Arial"/>
          <w:b/>
          <w:szCs w:val="22"/>
        </w:rPr>
      </w:pPr>
      <w:r>
        <w:rPr>
          <w:rFonts w:cs="Arial"/>
          <w:b/>
          <w:szCs w:val="22"/>
        </w:rPr>
        <w:t>Question 1</w:t>
      </w:r>
      <w:r w:rsidR="00A73572">
        <w:rPr>
          <w:rFonts w:cs="Arial"/>
          <w:b/>
          <w:szCs w:val="22"/>
        </w:rPr>
        <w:t>9</w:t>
      </w:r>
      <w:r w:rsidR="00A02020">
        <w:rPr>
          <w:rFonts w:cs="Arial"/>
          <w:b/>
          <w:szCs w:val="22"/>
        </w:rPr>
        <w:t xml:space="preserve">                                                                                                                </w:t>
      </w:r>
      <w:proofErr w:type="gramStart"/>
      <w:r w:rsidR="00A02020">
        <w:rPr>
          <w:rFonts w:cs="Arial"/>
          <w:b/>
          <w:szCs w:val="22"/>
        </w:rPr>
        <w:t xml:space="preserve">   </w:t>
      </w:r>
      <w:r>
        <w:rPr>
          <w:rFonts w:cs="Arial"/>
          <w:b/>
          <w:szCs w:val="22"/>
        </w:rPr>
        <w:t>(</w:t>
      </w:r>
      <w:proofErr w:type="gramEnd"/>
      <w:r>
        <w:rPr>
          <w:rFonts w:cs="Arial"/>
          <w:b/>
          <w:szCs w:val="22"/>
        </w:rPr>
        <w:t>13</w:t>
      </w:r>
      <w:r w:rsidRPr="00193221">
        <w:rPr>
          <w:rFonts w:cs="Arial"/>
          <w:b/>
          <w:szCs w:val="22"/>
        </w:rPr>
        <w:t xml:space="preserve"> marks)</w:t>
      </w:r>
    </w:p>
    <w:p w14:paraId="5E28349D" w14:textId="77777777" w:rsidR="00193221" w:rsidRDefault="00193221" w:rsidP="00F0023E">
      <w:pPr>
        <w:ind w:right="245"/>
        <w:rPr>
          <w:rFonts w:cs="Arial"/>
          <w:szCs w:val="22"/>
        </w:rPr>
      </w:pPr>
    </w:p>
    <w:p w14:paraId="791CA774" w14:textId="77777777" w:rsidR="00193221" w:rsidRDefault="00193221" w:rsidP="00F0023E">
      <w:pPr>
        <w:ind w:right="245"/>
      </w:pPr>
      <w:r>
        <w:t xml:space="preserve">A laser printer works on principles of electric fields. Dry and positively charged toner flakes (the printer ink) are attracted to a negatively charged drum. The paper is fed underneath the drum as it </w:t>
      </w:r>
      <w:proofErr w:type="gramStart"/>
      <w:r>
        <w:t>rotates</w:t>
      </w:r>
      <w:proofErr w:type="gramEnd"/>
      <w:r>
        <w:t xml:space="preserve"> and the toner flakes drop from the drum to the paper. The paper is able to grab hold of the toner flakes as the paper is even more negatively charged than the drum. </w:t>
      </w:r>
    </w:p>
    <w:p w14:paraId="5B50F79D" w14:textId="4D2A1EBF" w:rsidR="00193221" w:rsidRDefault="006409D0" w:rsidP="00F0023E">
      <w:pPr>
        <w:ind w:right="245"/>
      </w:pPr>
      <w:r>
        <w:rPr>
          <w:noProof/>
        </w:rPr>
        <mc:AlternateContent>
          <mc:Choice Requires="wps">
            <w:drawing>
              <wp:anchor distT="0" distB="0" distL="114300" distR="114300" simplePos="0" relativeHeight="251761664" behindDoc="0" locked="0" layoutInCell="1" allowOverlap="1" wp14:anchorId="3B22BD91" wp14:editId="64FEA27B">
                <wp:simplePos x="0" y="0"/>
                <wp:positionH relativeFrom="margin">
                  <wp:posOffset>1314450</wp:posOffset>
                </wp:positionH>
                <wp:positionV relativeFrom="paragraph">
                  <wp:posOffset>1731645</wp:posOffset>
                </wp:positionV>
                <wp:extent cx="716280" cy="320040"/>
                <wp:effectExtent l="0" t="0" r="7620" b="3810"/>
                <wp:wrapNone/>
                <wp:docPr id="1957718363" name="Text Box 1957718363"/>
                <wp:cNvGraphicFramePr/>
                <a:graphic xmlns:a="http://schemas.openxmlformats.org/drawingml/2006/main">
                  <a:graphicData uri="http://schemas.microsoft.com/office/word/2010/wordprocessingShape">
                    <wps:wsp>
                      <wps:cNvSpPr txBox="1"/>
                      <wps:spPr>
                        <a:xfrm>
                          <a:off x="0" y="0"/>
                          <a:ext cx="716280" cy="320040"/>
                        </a:xfrm>
                        <a:prstGeom prst="rect">
                          <a:avLst/>
                        </a:prstGeom>
                        <a:solidFill>
                          <a:schemeClr val="lt1"/>
                        </a:solidFill>
                        <a:ln w="6350">
                          <a:noFill/>
                        </a:ln>
                      </wps:spPr>
                      <wps:txbx>
                        <w:txbxContent>
                          <w:p w14:paraId="1A7F671D" w14:textId="59E77C44" w:rsidR="00911BDF" w:rsidRDefault="00911BDF">
                            <w:r>
                              <w:t>2.25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2BD91" id="Text Box 1957718363" o:spid="_x0000_s1066" type="#_x0000_t202" style="position:absolute;margin-left:103.5pt;margin-top:136.35pt;width:56.4pt;height:25.2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" fillcolor="white [3201]" stroked="f" strokeweight=".5pt">
                <v:textbox>
                  <w:txbxContent>
                    <w:p w14:paraId="1A7F671D" w14:textId="59E77C44" w:rsidR="00911BDF" w:rsidRDefault="00911BDF">
                      <w:r>
                        <w:t>2.25 cm</w:t>
                      </w:r>
                    </w:p>
                  </w:txbxContent>
                </v:textbox>
                <w10:wrap anchorx="margin"/>
              </v:shape>
            </w:pict>
          </mc:Fallback>
        </mc:AlternateContent>
      </w:r>
      <w:r>
        <w:rPr>
          <w:noProof/>
        </w:rPr>
        <mc:AlternateContent>
          <mc:Choice Requires="wps">
            <w:drawing>
              <wp:anchor distT="0" distB="0" distL="114300" distR="114300" simplePos="0" relativeHeight="251763712" behindDoc="0" locked="0" layoutInCell="1" allowOverlap="1" wp14:anchorId="0656CDAD" wp14:editId="333354F0">
                <wp:simplePos x="0" y="0"/>
                <wp:positionH relativeFrom="margin">
                  <wp:posOffset>2171700</wp:posOffset>
                </wp:positionH>
                <wp:positionV relativeFrom="paragraph">
                  <wp:posOffset>3146425</wp:posOffset>
                </wp:positionV>
                <wp:extent cx="716280" cy="320040"/>
                <wp:effectExtent l="0" t="0" r="0" b="3810"/>
                <wp:wrapNone/>
                <wp:docPr id="1957718364" name="Text Box 1957718364"/>
                <wp:cNvGraphicFramePr/>
                <a:graphic xmlns:a="http://schemas.openxmlformats.org/drawingml/2006/main">
                  <a:graphicData uri="http://schemas.microsoft.com/office/word/2010/wordprocessingShape">
                    <wps:wsp>
                      <wps:cNvSpPr txBox="1"/>
                      <wps:spPr>
                        <a:xfrm>
                          <a:off x="0" y="0"/>
                          <a:ext cx="716280" cy="320040"/>
                        </a:xfrm>
                        <a:prstGeom prst="rect">
                          <a:avLst/>
                        </a:prstGeom>
                        <a:noFill/>
                        <a:ln w="6350">
                          <a:noFill/>
                        </a:ln>
                      </wps:spPr>
                      <wps:txbx>
                        <w:txbxContent>
                          <w:p w14:paraId="32DFA97E" w14:textId="2362A3BD" w:rsidR="00911BDF" w:rsidRDefault="00911BDF" w:rsidP="006409D0">
                            <w:r>
                              <w:t xml:space="preserve">50.0 </w:t>
                            </w:r>
                            <w:r>
                              <w:rPr>
                                <w:rFonts w:cs="Arial"/>
                              </w:rPr>
                              <w:t>µ</w:t>
                            </w:r>
                            <w: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56CDAD" id="Text Box 1957718364" o:spid="_x0000_s1067" type="#_x0000_t202" style="position:absolute;margin-left:171pt;margin-top:247.75pt;width:56.4pt;height:25.2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" filled="f" stroked="f" strokeweight=".5pt">
                <v:textbox>
                  <w:txbxContent>
                    <w:p w14:paraId="32DFA97E" w14:textId="2362A3BD" w:rsidR="00911BDF" w:rsidRDefault="00911BDF" w:rsidP="006409D0">
                      <w:r>
                        <w:t xml:space="preserve">50.0 </w:t>
                      </w:r>
                      <w:r>
                        <w:rPr>
                          <w:rFonts w:cs="Arial"/>
                        </w:rPr>
                        <w:t>µ</w:t>
                      </w:r>
                      <w:r>
                        <w:t>m</w:t>
                      </w:r>
                    </w:p>
                  </w:txbxContent>
                </v:textbox>
                <w10:wrap anchorx="margin"/>
              </v:shape>
            </w:pict>
          </mc:Fallback>
        </mc:AlternateContent>
      </w:r>
      <w:r>
        <w:rPr>
          <w:noProof/>
        </w:rPr>
        <mc:AlternateContent>
          <mc:Choice Requires="wps">
            <w:drawing>
              <wp:anchor distT="0" distB="0" distL="114300" distR="114300" simplePos="0" relativeHeight="251760640" behindDoc="0" locked="0" layoutInCell="1" allowOverlap="1" wp14:anchorId="5A9127DB" wp14:editId="5E2BD881">
                <wp:simplePos x="0" y="0"/>
                <wp:positionH relativeFrom="column">
                  <wp:posOffset>2167890</wp:posOffset>
                </wp:positionH>
                <wp:positionV relativeFrom="paragraph">
                  <wp:posOffset>3118485</wp:posOffset>
                </wp:positionV>
                <wp:extent cx="0" cy="297180"/>
                <wp:effectExtent l="0" t="0" r="38100" b="26670"/>
                <wp:wrapNone/>
                <wp:docPr id="1957718362" name="Straight Connector 1957718362"/>
                <wp:cNvGraphicFramePr/>
                <a:graphic xmlns:a="http://schemas.openxmlformats.org/drawingml/2006/main">
                  <a:graphicData uri="http://schemas.microsoft.com/office/word/2010/wordprocessingShape">
                    <wps:wsp>
                      <wps:cNvCnPr/>
                      <wps:spPr>
                        <a:xfrm flipH="1" flipV="1">
                          <a:off x="0" y="0"/>
                          <a:ext cx="0" cy="29718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39DACE" id="Straight Connector 1957718362" o:spid="_x0000_s1026" style="position:absolute;flip:x y;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0.7pt,245.55pt" to="170.7pt,26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" strokecolor="black [3213]" strokeweight="1.25pt">
                <v:stroke joinstyle="miter"/>
              </v:line>
            </w:pict>
          </mc:Fallback>
        </mc:AlternateContent>
      </w:r>
      <w:r>
        <w:rPr>
          <w:noProof/>
        </w:rPr>
        <mc:AlternateContent>
          <mc:Choice Requires="wps">
            <w:drawing>
              <wp:anchor distT="0" distB="0" distL="114300" distR="114300" simplePos="0" relativeHeight="251758592" behindDoc="0" locked="0" layoutInCell="1" allowOverlap="1" wp14:anchorId="75371114" wp14:editId="18939966">
                <wp:simplePos x="0" y="0"/>
                <wp:positionH relativeFrom="column">
                  <wp:posOffset>742950</wp:posOffset>
                </wp:positionH>
                <wp:positionV relativeFrom="paragraph">
                  <wp:posOffset>1716405</wp:posOffset>
                </wp:positionV>
                <wp:extent cx="1478280" cy="0"/>
                <wp:effectExtent l="0" t="0" r="0" b="0"/>
                <wp:wrapNone/>
                <wp:docPr id="1957718355" name="Straight Connector 1957718355"/>
                <wp:cNvGraphicFramePr/>
                <a:graphic xmlns:a="http://schemas.openxmlformats.org/drawingml/2006/main">
                  <a:graphicData uri="http://schemas.microsoft.com/office/word/2010/wordprocessingShape">
                    <wps:wsp>
                      <wps:cNvCnPr/>
                      <wps:spPr>
                        <a:xfrm flipH="1">
                          <a:off x="0" y="0"/>
                          <a:ext cx="1478280"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875F52" id="Straight Connector 1957718355" o:spid="_x0000_s1026" style="position:absolute;flip:x;z-index:251758592;visibility:visible;mso-wrap-style:square;mso-wrap-distance-left:9pt;mso-wrap-distance-top:0;mso-wrap-distance-right:9pt;mso-wrap-distance-bottom:0;mso-position-horizontal:absolute;mso-position-horizontal-relative:text;mso-position-vertical:absolute;mso-position-vertical-relative:text" from="58.5pt,135.15pt" to="174.9pt,13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" strokecolor="black [3213]" strokeweight="1.25pt">
                <v:stroke joinstyle="miter"/>
              </v:line>
            </w:pict>
          </mc:Fallback>
        </mc:AlternateContent>
      </w:r>
      <w:r w:rsidR="00193221">
        <w:rPr>
          <w:noProof/>
        </w:rPr>
        <mc:AlternateContent>
          <mc:Choice Requires="wps">
            <w:drawing>
              <wp:anchor distT="0" distB="0" distL="114300" distR="114300" simplePos="0" relativeHeight="251744256" behindDoc="0" locked="0" layoutInCell="1" allowOverlap="1" wp14:anchorId="63CA26A4" wp14:editId="5D39509F">
                <wp:simplePos x="0" y="0"/>
                <wp:positionH relativeFrom="column">
                  <wp:posOffset>4800600</wp:posOffset>
                </wp:positionH>
                <wp:positionV relativeFrom="paragraph">
                  <wp:posOffset>3121660</wp:posOffset>
                </wp:positionV>
                <wp:extent cx="1123950" cy="304800"/>
                <wp:effectExtent l="0" t="0" r="0" b="0"/>
                <wp:wrapNone/>
                <wp:docPr id="1957718348" name="Text Box 1957718348"/>
                <wp:cNvGraphicFramePr/>
                <a:graphic xmlns:a="http://schemas.openxmlformats.org/drawingml/2006/main">
                  <a:graphicData uri="http://schemas.microsoft.com/office/word/2010/wordprocessingShape">
                    <wps:wsp>
                      <wps:cNvSpPr txBox="1"/>
                      <wps:spPr>
                        <a:xfrm>
                          <a:off x="0" y="0"/>
                          <a:ext cx="1123950" cy="304800"/>
                        </a:xfrm>
                        <a:prstGeom prst="rect">
                          <a:avLst/>
                        </a:prstGeom>
                        <a:noFill/>
                        <a:ln w="6350">
                          <a:noFill/>
                        </a:ln>
                      </wps:spPr>
                      <wps:txbx>
                        <w:txbxContent>
                          <w:p w14:paraId="0B7A7A0B" w14:textId="77777777" w:rsidR="00911BDF" w:rsidRPr="009E48B5" w:rsidRDefault="00911BDF" w:rsidP="00193221">
                            <w:pPr>
                              <w:rPr>
                                <w:vertAlign w:val="superscript"/>
                              </w:rPr>
                            </w:pPr>
                            <w:r>
                              <w:t>0.750 m s</w:t>
                            </w:r>
                            <w:r>
                              <w:rPr>
                                <w:vertAlign w:val="super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CA26A4" id="Text Box 1957718348" o:spid="_x0000_s1068" type="#_x0000_t202" style="position:absolute;margin-left:378pt;margin-top:245.8pt;width:88.5pt;height:24pt;z-index:251744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" filled="f" stroked="f" strokeweight=".5pt">
                <v:textbox>
                  <w:txbxContent>
                    <w:p w14:paraId="0B7A7A0B" w14:textId="77777777" w:rsidR="00911BDF" w:rsidRPr="009E48B5" w:rsidRDefault="00911BDF" w:rsidP="00193221">
                      <w:pPr>
                        <w:rPr>
                          <w:vertAlign w:val="superscript"/>
                        </w:rPr>
                      </w:pPr>
                      <w:r>
                        <w:t>0.750 m s</w:t>
                      </w:r>
                      <w:r>
                        <w:rPr>
                          <w:vertAlign w:val="superscript"/>
                        </w:rPr>
                        <w:t>-1</w:t>
                      </w:r>
                    </w:p>
                  </w:txbxContent>
                </v:textbox>
              </v:shape>
            </w:pict>
          </mc:Fallback>
        </mc:AlternateContent>
      </w:r>
      <w:r w:rsidR="00193221">
        <w:rPr>
          <w:noProof/>
        </w:rPr>
        <mc:AlternateContent>
          <mc:Choice Requires="wps">
            <w:drawing>
              <wp:anchor distT="0" distB="0" distL="114300" distR="114300" simplePos="0" relativeHeight="251741184" behindDoc="0" locked="0" layoutInCell="1" allowOverlap="1" wp14:anchorId="7AD6C4F1" wp14:editId="1C4E41F2">
                <wp:simplePos x="0" y="0"/>
                <wp:positionH relativeFrom="column">
                  <wp:posOffset>4543425</wp:posOffset>
                </wp:positionH>
                <wp:positionV relativeFrom="paragraph">
                  <wp:posOffset>626110</wp:posOffset>
                </wp:positionV>
                <wp:extent cx="981075" cy="304800"/>
                <wp:effectExtent l="0" t="0" r="0" b="0"/>
                <wp:wrapNone/>
                <wp:docPr id="1957718366" name="Text Box 1957718366"/>
                <wp:cNvGraphicFramePr/>
                <a:graphic xmlns:a="http://schemas.openxmlformats.org/drawingml/2006/main">
                  <a:graphicData uri="http://schemas.microsoft.com/office/word/2010/wordprocessingShape">
                    <wps:wsp>
                      <wps:cNvSpPr txBox="1"/>
                      <wps:spPr>
                        <a:xfrm>
                          <a:off x="0" y="0"/>
                          <a:ext cx="981075" cy="304800"/>
                        </a:xfrm>
                        <a:prstGeom prst="rect">
                          <a:avLst/>
                        </a:prstGeom>
                        <a:noFill/>
                        <a:ln w="6350">
                          <a:noFill/>
                        </a:ln>
                      </wps:spPr>
                      <wps:txbx>
                        <w:txbxContent>
                          <w:p w14:paraId="06E685B3" w14:textId="77777777" w:rsidR="00911BDF" w:rsidRDefault="00911BDF" w:rsidP="00193221">
                            <w:r>
                              <w:t>Toner flak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AD6C4F1" id="Text Box 1957718366" o:spid="_x0000_s1069" type="#_x0000_t202" style="position:absolute;margin-left:357.75pt;margin-top:49.3pt;width:77.25pt;height:24pt;z-index:251741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" filled="f" stroked="f" strokeweight=".5pt">
                <v:textbox>
                  <w:txbxContent>
                    <w:p w14:paraId="06E685B3" w14:textId="77777777" w:rsidR="00911BDF" w:rsidRDefault="00911BDF" w:rsidP="00193221">
                      <w:r>
                        <w:t>Toner flakes</w:t>
                      </w:r>
                    </w:p>
                  </w:txbxContent>
                </v:textbox>
              </v:shape>
            </w:pict>
          </mc:Fallback>
        </mc:AlternateContent>
      </w:r>
      <w:r w:rsidR="00193221">
        <w:rPr>
          <w:noProof/>
        </w:rPr>
        <mc:AlternateContent>
          <mc:Choice Requires="wps">
            <w:drawing>
              <wp:anchor distT="0" distB="0" distL="114300" distR="114300" simplePos="0" relativeHeight="251743232" behindDoc="0" locked="0" layoutInCell="1" allowOverlap="1" wp14:anchorId="0144A614" wp14:editId="41A3F37B">
                <wp:simplePos x="0" y="0"/>
                <wp:positionH relativeFrom="column">
                  <wp:posOffset>19050</wp:posOffset>
                </wp:positionH>
                <wp:positionV relativeFrom="paragraph">
                  <wp:posOffset>3531235</wp:posOffset>
                </wp:positionV>
                <wp:extent cx="1123950" cy="304800"/>
                <wp:effectExtent l="0" t="0" r="0" b="0"/>
                <wp:wrapNone/>
                <wp:docPr id="1957718349" name="Text Box 1957718349"/>
                <wp:cNvGraphicFramePr/>
                <a:graphic xmlns:a="http://schemas.openxmlformats.org/drawingml/2006/main">
                  <a:graphicData uri="http://schemas.microsoft.com/office/word/2010/wordprocessingShape">
                    <wps:wsp>
                      <wps:cNvSpPr txBox="1"/>
                      <wps:spPr>
                        <a:xfrm>
                          <a:off x="0" y="0"/>
                          <a:ext cx="1123950" cy="304800"/>
                        </a:xfrm>
                        <a:prstGeom prst="rect">
                          <a:avLst/>
                        </a:prstGeom>
                        <a:noFill/>
                        <a:ln w="6350">
                          <a:noFill/>
                        </a:ln>
                      </wps:spPr>
                      <wps:txbx>
                        <w:txbxContent>
                          <w:p w14:paraId="2DFF30FC" w14:textId="77777777" w:rsidR="00911BDF" w:rsidRDefault="00911BDF" w:rsidP="00193221">
                            <w:r>
                              <w:t>Pap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44A614" id="Text Box 1957718349" o:spid="_x0000_s1070" type="#_x0000_t202" style="position:absolute;margin-left:1.5pt;margin-top:278.05pt;width:88.5pt;height:24pt;z-index:251743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" filled="f" stroked="f" strokeweight=".5pt">
                <v:textbox>
                  <w:txbxContent>
                    <w:p w14:paraId="2DFF30FC" w14:textId="77777777" w:rsidR="00911BDF" w:rsidRDefault="00911BDF" w:rsidP="00193221">
                      <w:r>
                        <w:t>Paper</w:t>
                      </w:r>
                    </w:p>
                  </w:txbxContent>
                </v:textbox>
              </v:shape>
            </w:pict>
          </mc:Fallback>
        </mc:AlternateContent>
      </w:r>
      <w:r w:rsidR="00193221">
        <w:rPr>
          <w:noProof/>
        </w:rPr>
        <mc:AlternateContent>
          <mc:Choice Requires="wps">
            <w:drawing>
              <wp:anchor distT="0" distB="0" distL="114300" distR="114300" simplePos="0" relativeHeight="251742208" behindDoc="0" locked="0" layoutInCell="1" allowOverlap="1" wp14:anchorId="49C08196" wp14:editId="79383CDE">
                <wp:simplePos x="0" y="0"/>
                <wp:positionH relativeFrom="column">
                  <wp:posOffset>1685925</wp:posOffset>
                </wp:positionH>
                <wp:positionV relativeFrom="paragraph">
                  <wp:posOffset>1245235</wp:posOffset>
                </wp:positionV>
                <wp:extent cx="1123950" cy="304800"/>
                <wp:effectExtent l="0" t="0" r="0" b="0"/>
                <wp:wrapNone/>
                <wp:docPr id="1957718367" name="Text Box 1957718367"/>
                <wp:cNvGraphicFramePr/>
                <a:graphic xmlns:a="http://schemas.openxmlformats.org/drawingml/2006/main">
                  <a:graphicData uri="http://schemas.microsoft.com/office/word/2010/wordprocessingShape">
                    <wps:wsp>
                      <wps:cNvSpPr txBox="1"/>
                      <wps:spPr>
                        <a:xfrm>
                          <a:off x="0" y="0"/>
                          <a:ext cx="1123950" cy="304800"/>
                        </a:xfrm>
                        <a:prstGeom prst="rect">
                          <a:avLst/>
                        </a:prstGeom>
                        <a:noFill/>
                        <a:ln w="6350">
                          <a:noFill/>
                        </a:ln>
                      </wps:spPr>
                      <wps:txbx>
                        <w:txbxContent>
                          <w:p w14:paraId="4F385313" w14:textId="77777777" w:rsidR="00911BDF" w:rsidRDefault="00911BDF" w:rsidP="00193221">
                            <w:r>
                              <w:t>Rotating Dru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C08196" id="Text Box 1957718367" o:spid="_x0000_s1071" type="#_x0000_t202" style="position:absolute;margin-left:132.75pt;margin-top:98.05pt;width:88.5pt;height:24pt;z-index:251742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" filled="f" stroked="f" strokeweight=".5pt">
                <v:textbox>
                  <w:txbxContent>
                    <w:p w14:paraId="4F385313" w14:textId="77777777" w:rsidR="00911BDF" w:rsidRDefault="00911BDF" w:rsidP="00193221">
                      <w:r>
                        <w:t>Rotating Drum</w:t>
                      </w:r>
                    </w:p>
                  </w:txbxContent>
                </v:textbox>
              </v:shape>
            </w:pict>
          </mc:Fallback>
        </mc:AlternateContent>
      </w:r>
      <w:r w:rsidR="00193221">
        <w:rPr>
          <w:noProof/>
        </w:rPr>
        <w:drawing>
          <wp:inline distT="0" distB="0" distL="0" distR="0" wp14:anchorId="7D8407A2" wp14:editId="74852E6D">
            <wp:extent cx="5724525" cy="3657600"/>
            <wp:effectExtent l="0" t="0" r="9525" b="0"/>
            <wp:docPr id="1957718350" name="Picture 1957718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3657600"/>
                    </a:xfrm>
                    <a:prstGeom prst="rect">
                      <a:avLst/>
                    </a:prstGeom>
                    <a:noFill/>
                    <a:ln>
                      <a:noFill/>
                    </a:ln>
                  </pic:spPr>
                </pic:pic>
              </a:graphicData>
            </a:graphic>
          </wp:inline>
        </w:drawing>
      </w:r>
    </w:p>
    <w:p w14:paraId="4C382038" w14:textId="77777777" w:rsidR="00193221" w:rsidRDefault="00193221" w:rsidP="00F0023E">
      <w:pPr>
        <w:ind w:right="245"/>
      </w:pPr>
    </w:p>
    <w:p w14:paraId="3BC7D990" w14:textId="77777777" w:rsidR="00193221" w:rsidRDefault="00193221" w:rsidP="00F0023E">
      <w:pPr>
        <w:ind w:right="245"/>
      </w:pPr>
    </w:p>
    <w:p w14:paraId="2038EA8C" w14:textId="547DE329" w:rsidR="00193221" w:rsidRDefault="00193221" w:rsidP="00F0023E">
      <w:pPr>
        <w:ind w:right="245"/>
      </w:pPr>
      <w:r>
        <w:t xml:space="preserve">The diagram is not to scale and exaggerates elements of the design to make it clear. The drum is </w:t>
      </w:r>
      <w:r w:rsidR="006409D0">
        <w:t>2.25</w:t>
      </w:r>
      <w:r>
        <w:t xml:space="preserve"> cm in </w:t>
      </w:r>
      <w:r w:rsidR="006409D0">
        <w:t>radius</w:t>
      </w:r>
      <w:r>
        <w:t xml:space="preserve">. The minimum distance between the drum and paper is 50.0 </w:t>
      </w:r>
      <w:r>
        <w:rPr>
          <w:rFonts w:cs="Arial"/>
        </w:rPr>
        <w:t>µ</w:t>
      </w:r>
      <w:r>
        <w:t>m. Each flake of toner is 1.89 × 10</w:t>
      </w:r>
      <w:r>
        <w:rPr>
          <w:vertAlign w:val="superscript"/>
        </w:rPr>
        <w:t>-8</w:t>
      </w:r>
      <w:r>
        <w:t xml:space="preserve"> g. The paper moves past the drum at 0.750 m s</w:t>
      </w:r>
      <w:r>
        <w:rPr>
          <w:vertAlign w:val="superscript"/>
        </w:rPr>
        <w:t>-1</w:t>
      </w:r>
      <w:r>
        <w:t xml:space="preserve"> and the drum rotates at the same rate so that it can print clear images onto the paper as they move past each other.</w:t>
      </w:r>
    </w:p>
    <w:p w14:paraId="4F5CB349" w14:textId="77777777" w:rsidR="00193221" w:rsidRDefault="00193221" w:rsidP="00F0023E">
      <w:pPr>
        <w:ind w:right="245"/>
      </w:pPr>
    </w:p>
    <w:p w14:paraId="4B33FF5B" w14:textId="77777777" w:rsidR="00193221" w:rsidRDefault="00193221" w:rsidP="00F0023E">
      <w:pPr>
        <w:ind w:right="245"/>
      </w:pPr>
    </w:p>
    <w:p w14:paraId="428ACD68" w14:textId="3729FA71" w:rsidR="00193221" w:rsidRDefault="00193221" w:rsidP="00141427">
      <w:pPr>
        <w:pStyle w:val="ListParagraph"/>
        <w:numPr>
          <w:ilvl w:val="0"/>
          <w:numId w:val="14"/>
        </w:numPr>
        <w:tabs>
          <w:tab w:val="left" w:pos="8550"/>
        </w:tabs>
        <w:ind w:right="245" w:hanging="720"/>
      </w:pPr>
      <w:r>
        <w:t>The drum has a -3.00 V potential and the paper has a -7.00 V potential. Estimate the electric field strength in the space in between the paper and closest point on the drum. Include a direction in your answer.</w:t>
      </w:r>
      <w:r w:rsidR="00A02020">
        <w:t xml:space="preserve">                                                                        </w:t>
      </w:r>
      <w:r>
        <w:t>(3 marks)</w:t>
      </w:r>
    </w:p>
    <w:p w14:paraId="61F6F2BC" w14:textId="77777777" w:rsidR="00193221" w:rsidRDefault="00193221" w:rsidP="00F0023E">
      <w:pPr>
        <w:ind w:right="245"/>
      </w:pPr>
    </w:p>
    <w:p w14:paraId="59CAFBF9" w14:textId="77777777" w:rsidR="00193221" w:rsidRDefault="00193221" w:rsidP="00F0023E">
      <w:pPr>
        <w:ind w:right="245"/>
      </w:pPr>
    </w:p>
    <w:p w14:paraId="5B316BF4" w14:textId="77777777" w:rsidR="00193221" w:rsidRDefault="00193221" w:rsidP="00F0023E">
      <w:pPr>
        <w:ind w:right="245"/>
      </w:pPr>
    </w:p>
    <w:p w14:paraId="12074A15" w14:textId="77777777" w:rsidR="00193221" w:rsidRDefault="00193221" w:rsidP="00F0023E">
      <w:pPr>
        <w:ind w:right="245"/>
      </w:pPr>
    </w:p>
    <w:p w14:paraId="3CB1C452" w14:textId="77777777" w:rsidR="00193221" w:rsidRDefault="00193221" w:rsidP="00F0023E">
      <w:pPr>
        <w:ind w:right="245"/>
      </w:pPr>
    </w:p>
    <w:p w14:paraId="0AC55C94" w14:textId="77777777" w:rsidR="00193221" w:rsidRDefault="00193221" w:rsidP="00F0023E">
      <w:pPr>
        <w:ind w:right="245"/>
      </w:pPr>
    </w:p>
    <w:p w14:paraId="3002D2ED" w14:textId="77777777" w:rsidR="00193221" w:rsidRDefault="00193221" w:rsidP="00F0023E">
      <w:pPr>
        <w:ind w:right="245"/>
      </w:pPr>
    </w:p>
    <w:p w14:paraId="77629F2B" w14:textId="77777777" w:rsidR="00193221" w:rsidRDefault="00193221" w:rsidP="00F0023E">
      <w:pPr>
        <w:ind w:right="245"/>
      </w:pPr>
    </w:p>
    <w:p w14:paraId="1D8122FE" w14:textId="77777777" w:rsidR="00193221" w:rsidRDefault="00193221" w:rsidP="00F0023E">
      <w:pPr>
        <w:ind w:right="245"/>
      </w:pPr>
    </w:p>
    <w:p w14:paraId="7E28332D" w14:textId="77777777" w:rsidR="00193221" w:rsidRDefault="00193221" w:rsidP="00F0023E">
      <w:pPr>
        <w:ind w:right="245"/>
      </w:pPr>
    </w:p>
    <w:p w14:paraId="507D44A0" w14:textId="77777777" w:rsidR="00193221" w:rsidRDefault="00193221" w:rsidP="00F0023E">
      <w:pPr>
        <w:ind w:right="245"/>
      </w:pPr>
    </w:p>
    <w:p w14:paraId="70BE8411" w14:textId="77777777" w:rsidR="00193221" w:rsidRDefault="00193221" w:rsidP="00F0023E">
      <w:pPr>
        <w:ind w:right="245"/>
      </w:pPr>
    </w:p>
    <w:p w14:paraId="60921AB4" w14:textId="77777777" w:rsidR="006B1B4C" w:rsidRDefault="006B1B4C" w:rsidP="00F0023E">
      <w:pPr>
        <w:ind w:right="245"/>
      </w:pPr>
    </w:p>
    <w:p w14:paraId="601763B9" w14:textId="77777777" w:rsidR="006B1B4C" w:rsidRDefault="006B1B4C" w:rsidP="00F0023E">
      <w:pPr>
        <w:ind w:right="245"/>
      </w:pPr>
    </w:p>
    <w:p w14:paraId="57DD6720" w14:textId="6D6BFC5F" w:rsidR="00193221" w:rsidRPr="007D23C6" w:rsidRDefault="00A02020" w:rsidP="00141427">
      <w:pPr>
        <w:tabs>
          <w:tab w:val="left" w:pos="2610"/>
        </w:tabs>
        <w:ind w:right="245"/>
      </w:pPr>
      <w:r>
        <w:t xml:space="preserve">                                       </w:t>
      </w:r>
      <w:r w:rsidRPr="00EE59D9">
        <w:t xml:space="preserve"> </w:t>
      </w:r>
      <w:r w:rsidR="00193221" w:rsidRPr="00EE59D9">
        <w:t>Electric Field: _______________ V m</w:t>
      </w:r>
      <w:r w:rsidR="00193221" w:rsidRPr="00EE59D9">
        <w:rPr>
          <w:vertAlign w:val="superscript"/>
        </w:rPr>
        <w:t>-</w:t>
      </w:r>
      <w:proofErr w:type="gramStart"/>
      <w:r w:rsidR="00193221" w:rsidRPr="00EE59D9">
        <w:rPr>
          <w:vertAlign w:val="superscript"/>
        </w:rPr>
        <w:t>1</w:t>
      </w:r>
      <w:r w:rsidR="00193221" w:rsidRPr="00EE59D9">
        <w:t xml:space="preserve">  Direction</w:t>
      </w:r>
      <w:proofErr w:type="gramEnd"/>
      <w:r w:rsidR="00193221" w:rsidRPr="00EE59D9">
        <w:t>: ________________</w:t>
      </w:r>
    </w:p>
    <w:p w14:paraId="61928313" w14:textId="77777777" w:rsidR="00FA38BC" w:rsidRDefault="00FA38BC" w:rsidP="00A02020">
      <w:pPr>
        <w:ind w:right="245"/>
        <w:rPr>
          <w:rFonts w:cs="Arial"/>
          <w:b/>
          <w:bCs/>
          <w:szCs w:val="22"/>
        </w:rPr>
      </w:pPr>
    </w:p>
    <w:p w14:paraId="7EFD9643" w14:textId="1A9BAEED" w:rsidR="00193221" w:rsidRPr="00FA38BC" w:rsidRDefault="00193221" w:rsidP="00A02020">
      <w:pPr>
        <w:ind w:right="245"/>
        <w:rPr>
          <w:rFonts w:cs="Arial"/>
          <w:b/>
          <w:szCs w:val="22"/>
        </w:rPr>
      </w:pPr>
      <w:r>
        <w:rPr>
          <w:rFonts w:cs="Arial"/>
          <w:b/>
          <w:bCs/>
          <w:szCs w:val="22"/>
        </w:rPr>
        <w:lastRenderedPageBreak/>
        <w:t>Question 1</w:t>
      </w:r>
      <w:r w:rsidR="00A73572">
        <w:rPr>
          <w:rFonts w:cs="Arial"/>
          <w:b/>
          <w:bCs/>
          <w:szCs w:val="22"/>
        </w:rPr>
        <w:t>9</w:t>
      </w:r>
      <w:r w:rsidRPr="00401E12">
        <w:rPr>
          <w:rFonts w:cs="Arial"/>
          <w:b/>
          <w:bCs/>
          <w:szCs w:val="22"/>
        </w:rPr>
        <w:t xml:space="preserve"> </w:t>
      </w:r>
      <w:r w:rsidRPr="00FA38BC">
        <w:rPr>
          <w:rFonts w:cs="Arial"/>
          <w:b/>
          <w:szCs w:val="22"/>
        </w:rPr>
        <w:t>(continued)</w:t>
      </w:r>
    </w:p>
    <w:p w14:paraId="6C106E2E" w14:textId="77777777" w:rsidR="00193221" w:rsidRPr="00FA38BC" w:rsidRDefault="00193221" w:rsidP="00F0023E">
      <w:pPr>
        <w:ind w:right="245"/>
        <w:rPr>
          <w:rFonts w:cs="Arial"/>
          <w:b/>
          <w:szCs w:val="22"/>
        </w:rPr>
      </w:pPr>
    </w:p>
    <w:p w14:paraId="4C2499D4" w14:textId="11A87521" w:rsidR="00193221" w:rsidRDefault="00193221" w:rsidP="00997142">
      <w:pPr>
        <w:pStyle w:val="ListParagraph"/>
        <w:numPr>
          <w:ilvl w:val="0"/>
          <w:numId w:val="14"/>
        </w:numPr>
        <w:tabs>
          <w:tab w:val="left" w:pos="8550"/>
        </w:tabs>
        <w:ind w:right="245" w:hanging="720"/>
      </w:pPr>
      <w:r>
        <w:t>Describe why your previous answer is only an estimate.</w:t>
      </w:r>
      <w:r w:rsidR="00A02020">
        <w:t xml:space="preserve">                                      </w:t>
      </w:r>
      <w:r>
        <w:t>(2 marks)</w:t>
      </w:r>
    </w:p>
    <w:p w14:paraId="76AC3047" w14:textId="77777777" w:rsidR="006B1B4C" w:rsidRPr="00506CE2" w:rsidRDefault="006B1B4C"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46C4F80C" w14:textId="77777777" w:rsidR="006B1B4C" w:rsidRPr="00506CE2" w:rsidRDefault="006B1B4C"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0D6CBFB3" w14:textId="77777777" w:rsidR="006B1B4C" w:rsidRPr="00506CE2" w:rsidRDefault="006B1B4C"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2002F99D" w14:textId="77777777" w:rsidR="006B1B4C" w:rsidRPr="00506CE2" w:rsidRDefault="006B1B4C"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2D2ECFBB" w14:textId="77777777" w:rsidR="006B1B4C" w:rsidRPr="00506CE2" w:rsidRDefault="006B1B4C"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77E40EA6" w14:textId="77777777" w:rsidR="006B1B4C" w:rsidRPr="00506CE2" w:rsidRDefault="006B1B4C"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5A6ED38E" w14:textId="77777777" w:rsidR="00193221" w:rsidRDefault="00193221" w:rsidP="00F0023E">
      <w:pPr>
        <w:tabs>
          <w:tab w:val="left" w:pos="8730"/>
        </w:tabs>
        <w:ind w:right="245"/>
      </w:pPr>
    </w:p>
    <w:p w14:paraId="68B6D490" w14:textId="77777777" w:rsidR="00193221" w:rsidRDefault="00193221" w:rsidP="00F0023E">
      <w:pPr>
        <w:pStyle w:val="WrittenAnswersection"/>
        <w:spacing w:after="0" w:line="240" w:lineRule="auto"/>
        <w:ind w:right="245"/>
      </w:pPr>
    </w:p>
    <w:p w14:paraId="6AE47C94" w14:textId="548CCF70" w:rsidR="00193221" w:rsidRDefault="00193221" w:rsidP="00141427">
      <w:pPr>
        <w:pStyle w:val="ListParagraph"/>
        <w:numPr>
          <w:ilvl w:val="0"/>
          <w:numId w:val="14"/>
        </w:numPr>
        <w:tabs>
          <w:tab w:val="left" w:pos="8550"/>
        </w:tabs>
        <w:ind w:right="245" w:hanging="720"/>
      </w:pPr>
      <w:r>
        <w:t xml:space="preserve">A single toner flake carries a positive 5.60 </w:t>
      </w:r>
      <w:proofErr w:type="spellStart"/>
      <w:r>
        <w:rPr>
          <w:rFonts w:cs="Arial"/>
        </w:rPr>
        <w:t>n</w:t>
      </w:r>
      <w:r>
        <w:t>C</w:t>
      </w:r>
      <w:proofErr w:type="spellEnd"/>
      <w:r>
        <w:t>. By comparing the magnitude of the electrical force and gravitational force acting on the toner, explain whether gravitational forces need to be considered in the design of the laser printer.</w:t>
      </w:r>
      <w:r w:rsidR="00A02020">
        <w:t xml:space="preserve">                           </w:t>
      </w:r>
      <w:r>
        <w:t>(3 marks)</w:t>
      </w:r>
    </w:p>
    <w:p w14:paraId="681BEE30" w14:textId="77777777" w:rsidR="006B1B4C" w:rsidRPr="00506CE2" w:rsidRDefault="006B1B4C"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128D87F0" w14:textId="77777777" w:rsidR="006B1B4C" w:rsidRPr="00506CE2" w:rsidRDefault="006B1B4C"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5AA4CAF1" w14:textId="77777777" w:rsidR="006B1B4C" w:rsidRPr="00506CE2" w:rsidRDefault="006B1B4C"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7F0A67B3" w14:textId="77777777" w:rsidR="006B1B4C" w:rsidRPr="00506CE2" w:rsidRDefault="006B1B4C"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4D392A4C" w14:textId="77777777" w:rsidR="006B1B4C" w:rsidRPr="00506CE2" w:rsidRDefault="006B1B4C"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25189195" w14:textId="77777777" w:rsidR="006B1B4C" w:rsidRPr="00506CE2" w:rsidRDefault="006B1B4C"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3A95D127" w14:textId="77777777" w:rsidR="006B1B4C" w:rsidRPr="00506CE2" w:rsidRDefault="006B1B4C"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20859EB6" w14:textId="77777777" w:rsidR="006B1B4C" w:rsidRPr="00506CE2" w:rsidRDefault="006B1B4C"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412661EA" w14:textId="77777777" w:rsidR="006B1B4C" w:rsidRPr="00506CE2" w:rsidRDefault="006B1B4C"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788737E1" w14:textId="77777777" w:rsidR="006B1B4C" w:rsidRPr="00506CE2" w:rsidRDefault="006B1B4C" w:rsidP="00F0023E">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6C7FB574" w14:textId="77777777" w:rsidR="00193221" w:rsidRDefault="00193221" w:rsidP="00F0023E">
      <w:pPr>
        <w:ind w:right="245"/>
        <w:rPr>
          <w:rFonts w:cs="Arial"/>
          <w:szCs w:val="22"/>
        </w:rPr>
      </w:pPr>
    </w:p>
    <w:p w14:paraId="7A611B79" w14:textId="77777777" w:rsidR="00193221" w:rsidRDefault="00193221" w:rsidP="00F0023E">
      <w:pPr>
        <w:ind w:right="245"/>
        <w:rPr>
          <w:rFonts w:cs="Arial"/>
          <w:szCs w:val="22"/>
        </w:rPr>
      </w:pPr>
    </w:p>
    <w:p w14:paraId="4195A480" w14:textId="24D497B2" w:rsidR="00193221" w:rsidRDefault="00193221" w:rsidP="00F0023E">
      <w:pPr>
        <w:ind w:right="245"/>
        <w:rPr>
          <w:rFonts w:cs="Arial"/>
          <w:szCs w:val="22"/>
        </w:rPr>
      </w:pPr>
      <w:r>
        <w:rPr>
          <w:rFonts w:cs="Arial"/>
          <w:szCs w:val="22"/>
        </w:rPr>
        <w:br w:type="page"/>
      </w:r>
    </w:p>
    <w:p w14:paraId="73C84CB7" w14:textId="77777777" w:rsidR="006942D9" w:rsidRPr="00FA38BC" w:rsidRDefault="006942D9" w:rsidP="006942D9">
      <w:pPr>
        <w:ind w:right="245"/>
        <w:rPr>
          <w:rFonts w:cs="Arial"/>
          <w:b/>
          <w:szCs w:val="22"/>
        </w:rPr>
      </w:pPr>
      <w:r>
        <w:rPr>
          <w:rFonts w:cs="Arial"/>
          <w:b/>
          <w:bCs/>
          <w:szCs w:val="22"/>
        </w:rPr>
        <w:lastRenderedPageBreak/>
        <w:t>Question 19</w:t>
      </w:r>
      <w:r w:rsidRPr="00401E12">
        <w:rPr>
          <w:rFonts w:cs="Arial"/>
          <w:b/>
          <w:bCs/>
          <w:szCs w:val="22"/>
        </w:rPr>
        <w:t xml:space="preserve"> </w:t>
      </w:r>
      <w:r w:rsidRPr="00FA38BC">
        <w:rPr>
          <w:rFonts w:cs="Arial"/>
          <w:b/>
          <w:szCs w:val="22"/>
        </w:rPr>
        <w:t>(continued)</w:t>
      </w:r>
    </w:p>
    <w:p w14:paraId="70F96AD0" w14:textId="77777777" w:rsidR="00193221" w:rsidRDefault="00193221" w:rsidP="00F0023E">
      <w:pPr>
        <w:ind w:right="245"/>
        <w:rPr>
          <w:rFonts w:cs="Arial"/>
          <w:szCs w:val="22"/>
        </w:rPr>
      </w:pPr>
    </w:p>
    <w:p w14:paraId="0FC04339" w14:textId="77777777" w:rsidR="00D01AFD" w:rsidRDefault="00193221" w:rsidP="00141427">
      <w:pPr>
        <w:pStyle w:val="ListParagraph"/>
        <w:numPr>
          <w:ilvl w:val="0"/>
          <w:numId w:val="14"/>
        </w:numPr>
        <w:tabs>
          <w:tab w:val="left" w:pos="8550"/>
        </w:tabs>
        <w:spacing w:after="160" w:line="259" w:lineRule="auto"/>
        <w:ind w:right="65" w:hanging="720"/>
      </w:pPr>
      <w:r>
        <w:t xml:space="preserve">During a malfunction where paper is no longer fed in, but the drum keeps spinning at its operating speed, the electric field keeping the flakes attached to the drum is </w:t>
      </w:r>
    </w:p>
    <w:p w14:paraId="54202A65" w14:textId="07E5A38E" w:rsidR="00193221" w:rsidRDefault="00193221" w:rsidP="00D01AFD">
      <w:pPr>
        <w:pStyle w:val="ListParagraph"/>
        <w:tabs>
          <w:tab w:val="left" w:pos="8550"/>
        </w:tabs>
        <w:spacing w:after="160" w:line="259" w:lineRule="auto"/>
        <w:ind w:right="65"/>
      </w:pPr>
      <w:r>
        <w:t>9.91×10</w:t>
      </w:r>
      <w:r w:rsidRPr="00193221">
        <w:rPr>
          <w:vertAlign w:val="superscript"/>
        </w:rPr>
        <w:t xml:space="preserve">-2 </w:t>
      </w:r>
      <w:r>
        <w:t>N C</w:t>
      </w:r>
      <w:r w:rsidRPr="00193221">
        <w:rPr>
          <w:vertAlign w:val="superscript"/>
        </w:rPr>
        <w:t>-1</w:t>
      </w:r>
      <w:r>
        <w:t>. Determine whether the toner flakes would remain attached to the drum during the malfunction.</w:t>
      </w:r>
      <w:r>
        <w:tab/>
        <w:t>(5 marks)</w:t>
      </w:r>
    </w:p>
    <w:p w14:paraId="0ACC4F4D" w14:textId="77777777" w:rsidR="00193221" w:rsidRDefault="00193221" w:rsidP="00F0023E">
      <w:pPr>
        <w:ind w:right="245"/>
        <w:rPr>
          <w:rFonts w:cs="Arial"/>
          <w:szCs w:val="22"/>
        </w:rPr>
      </w:pPr>
    </w:p>
    <w:p w14:paraId="5F4905F9" w14:textId="77777777" w:rsidR="00193221" w:rsidRDefault="00193221" w:rsidP="00F0023E">
      <w:pPr>
        <w:ind w:right="245"/>
        <w:rPr>
          <w:rFonts w:cs="Arial"/>
          <w:szCs w:val="22"/>
        </w:rPr>
      </w:pPr>
    </w:p>
    <w:p w14:paraId="0F770F3B" w14:textId="77777777" w:rsidR="00193221" w:rsidRDefault="00193221" w:rsidP="00F0023E">
      <w:pPr>
        <w:ind w:right="245"/>
        <w:rPr>
          <w:rFonts w:cs="Arial"/>
          <w:szCs w:val="22"/>
        </w:rPr>
      </w:pPr>
    </w:p>
    <w:p w14:paraId="659001E1" w14:textId="77777777" w:rsidR="00193221" w:rsidRDefault="00193221" w:rsidP="00F0023E">
      <w:pPr>
        <w:ind w:right="245"/>
        <w:rPr>
          <w:rFonts w:cs="Arial"/>
          <w:szCs w:val="22"/>
        </w:rPr>
      </w:pPr>
    </w:p>
    <w:p w14:paraId="60A4FE76" w14:textId="77777777" w:rsidR="00193221" w:rsidRDefault="00193221" w:rsidP="00F0023E">
      <w:pPr>
        <w:ind w:right="245"/>
        <w:rPr>
          <w:rFonts w:cs="Arial"/>
          <w:szCs w:val="22"/>
        </w:rPr>
      </w:pPr>
    </w:p>
    <w:p w14:paraId="34C2DA05" w14:textId="77777777" w:rsidR="00193221" w:rsidRDefault="00193221" w:rsidP="00F0023E">
      <w:pPr>
        <w:ind w:right="245"/>
        <w:rPr>
          <w:rFonts w:cs="Arial"/>
          <w:szCs w:val="22"/>
        </w:rPr>
      </w:pPr>
    </w:p>
    <w:p w14:paraId="3232D3E6" w14:textId="77777777" w:rsidR="00193221" w:rsidRDefault="00193221" w:rsidP="00F0023E">
      <w:pPr>
        <w:ind w:right="245"/>
        <w:rPr>
          <w:rFonts w:cs="Arial"/>
          <w:szCs w:val="22"/>
        </w:rPr>
      </w:pPr>
    </w:p>
    <w:p w14:paraId="62F7EF7A" w14:textId="77777777" w:rsidR="00193221" w:rsidRDefault="00193221" w:rsidP="00F0023E">
      <w:pPr>
        <w:ind w:right="245"/>
        <w:rPr>
          <w:rFonts w:cs="Arial"/>
          <w:szCs w:val="22"/>
        </w:rPr>
      </w:pPr>
    </w:p>
    <w:p w14:paraId="5CAAFBC0" w14:textId="77777777" w:rsidR="00193221" w:rsidRDefault="00193221" w:rsidP="00F0023E">
      <w:pPr>
        <w:ind w:right="245"/>
        <w:rPr>
          <w:rFonts w:cs="Arial"/>
          <w:szCs w:val="22"/>
        </w:rPr>
      </w:pPr>
    </w:p>
    <w:p w14:paraId="2688EC30" w14:textId="77777777" w:rsidR="00193221" w:rsidRDefault="00193221" w:rsidP="00F0023E">
      <w:pPr>
        <w:ind w:right="245"/>
        <w:rPr>
          <w:rFonts w:cs="Arial"/>
          <w:szCs w:val="22"/>
        </w:rPr>
      </w:pPr>
    </w:p>
    <w:p w14:paraId="6DD9B571" w14:textId="77777777" w:rsidR="00193221" w:rsidRDefault="00193221" w:rsidP="00F0023E">
      <w:pPr>
        <w:ind w:right="245"/>
        <w:rPr>
          <w:rFonts w:cs="Arial"/>
          <w:szCs w:val="22"/>
        </w:rPr>
      </w:pPr>
    </w:p>
    <w:p w14:paraId="54129F3E" w14:textId="77777777" w:rsidR="00193221" w:rsidRDefault="00193221" w:rsidP="00F0023E">
      <w:pPr>
        <w:ind w:right="245"/>
        <w:rPr>
          <w:rFonts w:cs="Arial"/>
          <w:szCs w:val="22"/>
        </w:rPr>
      </w:pPr>
    </w:p>
    <w:p w14:paraId="6973FCA4" w14:textId="77777777" w:rsidR="00193221" w:rsidRDefault="00193221" w:rsidP="00F0023E">
      <w:pPr>
        <w:ind w:right="245"/>
        <w:rPr>
          <w:rFonts w:cs="Arial"/>
          <w:szCs w:val="22"/>
        </w:rPr>
      </w:pPr>
    </w:p>
    <w:p w14:paraId="21B007BB" w14:textId="77777777" w:rsidR="00193221" w:rsidRDefault="00193221" w:rsidP="00F0023E">
      <w:pPr>
        <w:ind w:right="245"/>
        <w:rPr>
          <w:rFonts w:cs="Arial"/>
          <w:szCs w:val="22"/>
        </w:rPr>
      </w:pPr>
    </w:p>
    <w:p w14:paraId="792556D7" w14:textId="77777777" w:rsidR="00193221" w:rsidRDefault="00193221" w:rsidP="00F0023E">
      <w:pPr>
        <w:ind w:right="245"/>
        <w:rPr>
          <w:rFonts w:cs="Arial"/>
          <w:szCs w:val="22"/>
        </w:rPr>
      </w:pPr>
    </w:p>
    <w:p w14:paraId="28816201" w14:textId="77777777" w:rsidR="00193221" w:rsidRDefault="00193221" w:rsidP="00F0023E">
      <w:pPr>
        <w:ind w:right="245"/>
        <w:rPr>
          <w:rFonts w:cs="Arial"/>
          <w:szCs w:val="22"/>
        </w:rPr>
      </w:pPr>
    </w:p>
    <w:p w14:paraId="0699896C" w14:textId="77777777" w:rsidR="00193221" w:rsidRDefault="00193221" w:rsidP="00F0023E">
      <w:pPr>
        <w:ind w:right="245"/>
        <w:rPr>
          <w:rFonts w:cs="Arial"/>
          <w:szCs w:val="22"/>
        </w:rPr>
      </w:pPr>
    </w:p>
    <w:p w14:paraId="4B39AB88" w14:textId="77777777" w:rsidR="00193221" w:rsidRDefault="00193221" w:rsidP="00F0023E">
      <w:pPr>
        <w:ind w:right="245"/>
        <w:rPr>
          <w:rFonts w:cs="Arial"/>
          <w:szCs w:val="22"/>
        </w:rPr>
      </w:pPr>
    </w:p>
    <w:p w14:paraId="7E765C31" w14:textId="77777777" w:rsidR="00193221" w:rsidRDefault="00193221" w:rsidP="00F0023E">
      <w:pPr>
        <w:ind w:right="245"/>
        <w:rPr>
          <w:rFonts w:cs="Arial"/>
          <w:szCs w:val="22"/>
        </w:rPr>
      </w:pPr>
    </w:p>
    <w:p w14:paraId="1DBBB133" w14:textId="77777777" w:rsidR="00193221" w:rsidRDefault="00193221" w:rsidP="00F0023E">
      <w:pPr>
        <w:ind w:right="245"/>
        <w:rPr>
          <w:rFonts w:cs="Arial"/>
          <w:szCs w:val="22"/>
        </w:rPr>
      </w:pPr>
    </w:p>
    <w:p w14:paraId="4489AC7F" w14:textId="77777777" w:rsidR="00193221" w:rsidRDefault="00193221" w:rsidP="00F0023E">
      <w:pPr>
        <w:ind w:right="245"/>
        <w:rPr>
          <w:rFonts w:cs="Arial"/>
          <w:szCs w:val="22"/>
        </w:rPr>
      </w:pPr>
    </w:p>
    <w:p w14:paraId="70AB5C1A" w14:textId="77777777" w:rsidR="00193221" w:rsidRDefault="00193221" w:rsidP="00F0023E">
      <w:pPr>
        <w:ind w:right="245"/>
        <w:rPr>
          <w:rFonts w:cs="Arial"/>
          <w:szCs w:val="22"/>
        </w:rPr>
      </w:pPr>
    </w:p>
    <w:p w14:paraId="78F934B9" w14:textId="77777777" w:rsidR="00193221" w:rsidRDefault="00193221" w:rsidP="00F0023E">
      <w:pPr>
        <w:ind w:right="245"/>
        <w:rPr>
          <w:rFonts w:cs="Arial"/>
          <w:szCs w:val="22"/>
        </w:rPr>
      </w:pPr>
    </w:p>
    <w:p w14:paraId="0B6890FA" w14:textId="77777777" w:rsidR="00193221" w:rsidRDefault="00193221" w:rsidP="00F0023E">
      <w:pPr>
        <w:ind w:right="245"/>
        <w:rPr>
          <w:rFonts w:cs="Arial"/>
          <w:szCs w:val="22"/>
        </w:rPr>
      </w:pPr>
    </w:p>
    <w:p w14:paraId="458E6C5C" w14:textId="77777777" w:rsidR="00193221" w:rsidRDefault="00193221" w:rsidP="00F0023E">
      <w:pPr>
        <w:ind w:right="245"/>
        <w:rPr>
          <w:rFonts w:cs="Arial"/>
          <w:szCs w:val="22"/>
        </w:rPr>
      </w:pPr>
    </w:p>
    <w:p w14:paraId="03DFDF57" w14:textId="77777777" w:rsidR="00193221" w:rsidRDefault="00193221" w:rsidP="00F0023E">
      <w:pPr>
        <w:ind w:right="245"/>
        <w:rPr>
          <w:rFonts w:cs="Arial"/>
          <w:szCs w:val="22"/>
        </w:rPr>
      </w:pPr>
    </w:p>
    <w:p w14:paraId="3E87BEE2" w14:textId="77777777" w:rsidR="00193221" w:rsidRDefault="00193221" w:rsidP="00F0023E">
      <w:pPr>
        <w:ind w:right="245"/>
        <w:rPr>
          <w:rFonts w:cs="Arial"/>
          <w:szCs w:val="22"/>
        </w:rPr>
      </w:pPr>
    </w:p>
    <w:p w14:paraId="78B2B95E" w14:textId="77777777" w:rsidR="00193221" w:rsidRDefault="00193221" w:rsidP="00F0023E">
      <w:pPr>
        <w:ind w:right="245"/>
        <w:rPr>
          <w:rFonts w:cs="Arial"/>
          <w:szCs w:val="22"/>
        </w:rPr>
      </w:pPr>
    </w:p>
    <w:p w14:paraId="7B7E401C" w14:textId="77777777" w:rsidR="00193221" w:rsidRDefault="00193221" w:rsidP="00F0023E">
      <w:pPr>
        <w:ind w:right="245"/>
        <w:rPr>
          <w:rFonts w:cs="Arial"/>
          <w:szCs w:val="22"/>
        </w:rPr>
      </w:pPr>
    </w:p>
    <w:p w14:paraId="356E60D8" w14:textId="77777777" w:rsidR="00193221" w:rsidRDefault="00193221" w:rsidP="00F0023E">
      <w:pPr>
        <w:ind w:right="245"/>
        <w:rPr>
          <w:rFonts w:cs="Arial"/>
          <w:szCs w:val="22"/>
        </w:rPr>
      </w:pPr>
    </w:p>
    <w:p w14:paraId="6685FCE2" w14:textId="77777777" w:rsidR="00193221" w:rsidRDefault="00193221" w:rsidP="00F0023E">
      <w:pPr>
        <w:ind w:right="245"/>
        <w:rPr>
          <w:rFonts w:cs="Arial"/>
          <w:szCs w:val="22"/>
        </w:rPr>
      </w:pPr>
    </w:p>
    <w:p w14:paraId="3D434FB4" w14:textId="77777777" w:rsidR="00193221" w:rsidRDefault="00193221" w:rsidP="00F0023E">
      <w:pPr>
        <w:ind w:right="245"/>
        <w:rPr>
          <w:rFonts w:cs="Arial"/>
          <w:szCs w:val="22"/>
        </w:rPr>
      </w:pPr>
    </w:p>
    <w:p w14:paraId="5A5591EB" w14:textId="77777777" w:rsidR="00193221" w:rsidRDefault="00193221" w:rsidP="00F0023E">
      <w:pPr>
        <w:ind w:right="245"/>
        <w:rPr>
          <w:rFonts w:cs="Arial"/>
          <w:szCs w:val="22"/>
        </w:rPr>
      </w:pPr>
    </w:p>
    <w:p w14:paraId="1FCBC2EF" w14:textId="77777777" w:rsidR="00193221" w:rsidRDefault="00193221" w:rsidP="00F0023E">
      <w:pPr>
        <w:ind w:right="245"/>
        <w:rPr>
          <w:rFonts w:cs="Arial"/>
          <w:szCs w:val="22"/>
        </w:rPr>
      </w:pPr>
    </w:p>
    <w:p w14:paraId="67020724" w14:textId="77777777" w:rsidR="00193221" w:rsidRDefault="00193221" w:rsidP="00F0023E">
      <w:pPr>
        <w:ind w:right="245"/>
        <w:rPr>
          <w:rFonts w:cs="Arial"/>
          <w:szCs w:val="22"/>
        </w:rPr>
      </w:pPr>
    </w:p>
    <w:p w14:paraId="53D8D262" w14:textId="77777777" w:rsidR="00193221" w:rsidRDefault="00193221" w:rsidP="00F0023E">
      <w:pPr>
        <w:ind w:right="245"/>
        <w:rPr>
          <w:rFonts w:cs="Arial"/>
          <w:szCs w:val="22"/>
        </w:rPr>
      </w:pPr>
    </w:p>
    <w:p w14:paraId="400BDF6E" w14:textId="77777777" w:rsidR="00193221" w:rsidRDefault="00193221" w:rsidP="00F0023E">
      <w:pPr>
        <w:ind w:right="245"/>
        <w:rPr>
          <w:rFonts w:cs="Arial"/>
          <w:szCs w:val="22"/>
        </w:rPr>
      </w:pPr>
    </w:p>
    <w:p w14:paraId="22875308" w14:textId="77777777" w:rsidR="00193221" w:rsidRDefault="00193221" w:rsidP="00F0023E">
      <w:pPr>
        <w:ind w:right="245"/>
        <w:rPr>
          <w:rFonts w:cs="Arial"/>
          <w:szCs w:val="22"/>
        </w:rPr>
      </w:pPr>
    </w:p>
    <w:p w14:paraId="3C892C1A" w14:textId="77777777" w:rsidR="00193221" w:rsidRDefault="00193221" w:rsidP="00F0023E">
      <w:pPr>
        <w:ind w:right="245"/>
        <w:rPr>
          <w:rFonts w:cs="Arial"/>
          <w:szCs w:val="22"/>
        </w:rPr>
      </w:pPr>
    </w:p>
    <w:p w14:paraId="756DC53F" w14:textId="77777777" w:rsidR="00193221" w:rsidRDefault="00193221" w:rsidP="00F0023E">
      <w:pPr>
        <w:ind w:right="245"/>
        <w:rPr>
          <w:rFonts w:cs="Arial"/>
          <w:szCs w:val="22"/>
        </w:rPr>
      </w:pPr>
    </w:p>
    <w:p w14:paraId="0F34FFFF" w14:textId="77777777" w:rsidR="00193221" w:rsidRDefault="00193221" w:rsidP="00F0023E">
      <w:pPr>
        <w:ind w:right="245"/>
        <w:rPr>
          <w:rFonts w:cs="Arial"/>
          <w:szCs w:val="22"/>
        </w:rPr>
      </w:pPr>
    </w:p>
    <w:p w14:paraId="7F4D81B8" w14:textId="77777777" w:rsidR="00193221" w:rsidRDefault="00193221" w:rsidP="00F0023E">
      <w:pPr>
        <w:ind w:right="245"/>
        <w:rPr>
          <w:rFonts w:cs="Arial"/>
          <w:szCs w:val="22"/>
        </w:rPr>
      </w:pPr>
    </w:p>
    <w:p w14:paraId="5B7676DD" w14:textId="77777777" w:rsidR="00193221" w:rsidRDefault="00193221" w:rsidP="00F0023E">
      <w:pPr>
        <w:ind w:right="245"/>
        <w:rPr>
          <w:rFonts w:cs="Arial"/>
          <w:szCs w:val="22"/>
        </w:rPr>
      </w:pPr>
    </w:p>
    <w:p w14:paraId="6ABAE269" w14:textId="77777777" w:rsidR="00193221" w:rsidRDefault="00193221" w:rsidP="00F0023E">
      <w:pPr>
        <w:ind w:right="245"/>
        <w:rPr>
          <w:rFonts w:cs="Arial"/>
          <w:szCs w:val="22"/>
        </w:rPr>
      </w:pPr>
    </w:p>
    <w:p w14:paraId="19982212" w14:textId="77777777" w:rsidR="00193221" w:rsidRDefault="00193221" w:rsidP="00F0023E">
      <w:pPr>
        <w:ind w:right="245"/>
        <w:rPr>
          <w:rFonts w:cs="Arial"/>
          <w:szCs w:val="22"/>
        </w:rPr>
      </w:pPr>
    </w:p>
    <w:p w14:paraId="7C5FCB7A" w14:textId="77777777" w:rsidR="00193221" w:rsidRDefault="00193221" w:rsidP="00F0023E">
      <w:pPr>
        <w:ind w:right="245"/>
        <w:rPr>
          <w:rFonts w:cs="Arial"/>
          <w:szCs w:val="22"/>
        </w:rPr>
      </w:pPr>
    </w:p>
    <w:p w14:paraId="5D6727CB" w14:textId="596E7E85" w:rsidR="00765BA2" w:rsidRPr="009837F8" w:rsidRDefault="00765BA2" w:rsidP="00F0023E">
      <w:pPr>
        <w:ind w:right="245"/>
        <w:jc w:val="center"/>
        <w:rPr>
          <w:rFonts w:cs="Arial"/>
          <w:szCs w:val="22"/>
        </w:rPr>
      </w:pPr>
      <w:r>
        <w:rPr>
          <w:rFonts w:ascii="Arial-BoldMT" w:hAnsi="Arial-BoldMT" w:cs="Arial-BoldMT"/>
          <w:b/>
          <w:bCs/>
          <w:szCs w:val="22"/>
        </w:rPr>
        <w:t>End of Section Two</w:t>
      </w:r>
    </w:p>
    <w:p w14:paraId="2E4A3D19" w14:textId="4A0B9ACD" w:rsidR="00822171" w:rsidRPr="009837F8" w:rsidRDefault="00822171" w:rsidP="00F0023E">
      <w:pPr>
        <w:ind w:right="245"/>
        <w:rPr>
          <w:rFonts w:cs="Arial"/>
          <w:bCs/>
          <w:szCs w:val="22"/>
        </w:rPr>
      </w:pPr>
      <w:r w:rsidRPr="009837F8">
        <w:rPr>
          <w:rFonts w:cs="Arial"/>
          <w:bCs/>
          <w:szCs w:val="22"/>
        </w:rPr>
        <w:br w:type="page"/>
      </w:r>
    </w:p>
    <w:p w14:paraId="467326B0" w14:textId="77777777" w:rsidR="0029287D" w:rsidRPr="000810AA" w:rsidRDefault="0029287D" w:rsidP="00F0023E">
      <w:pPr>
        <w:ind w:right="245"/>
        <w:rPr>
          <w:rFonts w:cs="Arial"/>
          <w:szCs w:val="22"/>
          <w:lang w:val="en-AU"/>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134BB9" w:rsidRPr="00134BB9" w14:paraId="2D9A8156" w14:textId="77777777" w:rsidTr="00076E4D">
        <w:tc>
          <w:tcPr>
            <w:tcW w:w="4857" w:type="dxa"/>
          </w:tcPr>
          <w:p w14:paraId="370663B5" w14:textId="668DAEEB" w:rsidR="00697CEB" w:rsidRPr="00134BB9" w:rsidRDefault="00697CEB" w:rsidP="00141427">
            <w:pPr>
              <w:ind w:left="-108" w:right="245"/>
              <w:rPr>
                <w:rFonts w:cs="Arial"/>
                <w:b/>
                <w:szCs w:val="22"/>
              </w:rPr>
            </w:pPr>
            <w:r w:rsidRPr="00134BB9">
              <w:rPr>
                <w:rFonts w:cs="Arial"/>
                <w:b/>
                <w:bCs/>
                <w:szCs w:val="22"/>
              </w:rPr>
              <w:t xml:space="preserve">Section Three: </w:t>
            </w:r>
            <w:r w:rsidR="00134BB9" w:rsidRPr="00134BB9">
              <w:rPr>
                <w:rFonts w:cs="Arial"/>
                <w:b/>
                <w:bCs/>
                <w:szCs w:val="22"/>
              </w:rPr>
              <w:t>Comprehension</w:t>
            </w:r>
          </w:p>
        </w:tc>
        <w:tc>
          <w:tcPr>
            <w:tcW w:w="4857" w:type="dxa"/>
          </w:tcPr>
          <w:p w14:paraId="0B2BE26F" w14:textId="2ECCDF15" w:rsidR="00697CEB" w:rsidRPr="00134BB9" w:rsidRDefault="00134BB9" w:rsidP="00141427">
            <w:pPr>
              <w:ind w:right="245"/>
              <w:jc w:val="right"/>
              <w:rPr>
                <w:rFonts w:cs="Arial"/>
                <w:b/>
                <w:szCs w:val="22"/>
              </w:rPr>
            </w:pPr>
            <w:r w:rsidRPr="00134BB9">
              <w:rPr>
                <w:rFonts w:cs="Arial"/>
                <w:b/>
                <w:bCs/>
                <w:szCs w:val="22"/>
              </w:rPr>
              <w:t xml:space="preserve"> 20% </w:t>
            </w:r>
            <w:r w:rsidR="009A725A" w:rsidRPr="00134BB9">
              <w:rPr>
                <w:rFonts w:cs="Arial"/>
                <w:b/>
                <w:bCs/>
                <w:szCs w:val="22"/>
              </w:rPr>
              <w:t>(</w:t>
            </w:r>
            <w:r w:rsidR="00193221" w:rsidRPr="00134BB9">
              <w:rPr>
                <w:rFonts w:cs="Arial"/>
                <w:b/>
                <w:bCs/>
                <w:szCs w:val="22"/>
              </w:rPr>
              <w:t>3</w:t>
            </w:r>
            <w:r w:rsidR="00FC4A19">
              <w:rPr>
                <w:rFonts w:cs="Arial"/>
                <w:b/>
                <w:bCs/>
                <w:szCs w:val="22"/>
              </w:rPr>
              <w:t>6</w:t>
            </w:r>
            <w:r w:rsidR="00697CEB" w:rsidRPr="00134BB9">
              <w:rPr>
                <w:rFonts w:cs="Arial"/>
                <w:b/>
                <w:bCs/>
                <w:szCs w:val="22"/>
              </w:rPr>
              <w:t xml:space="preserve"> Marks)</w:t>
            </w:r>
          </w:p>
        </w:tc>
      </w:tr>
    </w:tbl>
    <w:p w14:paraId="2B87B5D2" w14:textId="77777777" w:rsidR="00134BB9" w:rsidRPr="00DD2EBB" w:rsidRDefault="00134BB9" w:rsidP="00141427">
      <w:pPr>
        <w:pStyle w:val="Pa3"/>
        <w:ind w:right="245"/>
        <w:rPr>
          <w:sz w:val="22"/>
          <w:szCs w:val="22"/>
        </w:rPr>
      </w:pPr>
    </w:p>
    <w:p w14:paraId="4D1A9239" w14:textId="77777777" w:rsidR="00134BB9" w:rsidRPr="00DD2EBB" w:rsidRDefault="00134BB9" w:rsidP="00141427">
      <w:pPr>
        <w:pStyle w:val="Pa3"/>
        <w:ind w:right="245"/>
        <w:rPr>
          <w:sz w:val="22"/>
          <w:szCs w:val="22"/>
        </w:rPr>
      </w:pPr>
      <w:r w:rsidRPr="00DD2EBB">
        <w:rPr>
          <w:sz w:val="22"/>
          <w:szCs w:val="22"/>
        </w:rPr>
        <w:t xml:space="preserve">This section has </w:t>
      </w:r>
      <w:r w:rsidRPr="00DD2EBB">
        <w:rPr>
          <w:b/>
          <w:bCs/>
          <w:sz w:val="22"/>
          <w:szCs w:val="22"/>
        </w:rPr>
        <w:t xml:space="preserve">two </w:t>
      </w:r>
      <w:r w:rsidRPr="00DD2EBB">
        <w:rPr>
          <w:sz w:val="22"/>
          <w:szCs w:val="22"/>
        </w:rPr>
        <w:t xml:space="preserve">questions. You must answer </w:t>
      </w:r>
      <w:r w:rsidRPr="00DD2EBB">
        <w:rPr>
          <w:b/>
          <w:bCs/>
          <w:sz w:val="22"/>
          <w:szCs w:val="22"/>
        </w:rPr>
        <w:t xml:space="preserve">both </w:t>
      </w:r>
      <w:r w:rsidRPr="00DD2EBB">
        <w:rPr>
          <w:sz w:val="22"/>
          <w:szCs w:val="22"/>
        </w:rPr>
        <w:t xml:space="preserve">questions. Write your answers in the spaces provided. </w:t>
      </w:r>
    </w:p>
    <w:p w14:paraId="647C5093" w14:textId="77777777" w:rsidR="00134BB9" w:rsidRPr="00DD2EBB" w:rsidRDefault="00134BB9" w:rsidP="00141427">
      <w:pPr>
        <w:pStyle w:val="Default"/>
        <w:ind w:right="245"/>
        <w:rPr>
          <w:rFonts w:ascii="Arial" w:hAnsi="Arial" w:cs="Arial"/>
          <w:color w:val="auto"/>
          <w:sz w:val="22"/>
          <w:szCs w:val="22"/>
          <w:lang w:val="en-US" w:eastAsia="en-US"/>
        </w:rPr>
      </w:pPr>
    </w:p>
    <w:p w14:paraId="0F688507" w14:textId="77777777" w:rsidR="00134BB9" w:rsidRPr="00DD2EBB" w:rsidRDefault="00134BB9" w:rsidP="00141427">
      <w:pPr>
        <w:pStyle w:val="Pa3"/>
        <w:ind w:right="245"/>
        <w:rPr>
          <w:sz w:val="22"/>
          <w:szCs w:val="22"/>
        </w:rPr>
      </w:pPr>
      <w:r w:rsidRPr="00DD2EBB">
        <w:rPr>
          <w:sz w:val="22"/>
          <w:szCs w:val="22"/>
        </w:rPr>
        <w:t xml:space="preserve">When calculating numerical answers, show your working or reasoning clearly. Give final answers to </w:t>
      </w:r>
      <w:r w:rsidRPr="00DD2EBB">
        <w:rPr>
          <w:b/>
          <w:bCs/>
          <w:sz w:val="22"/>
          <w:szCs w:val="22"/>
        </w:rPr>
        <w:t xml:space="preserve">three </w:t>
      </w:r>
      <w:r w:rsidRPr="00DD2EBB">
        <w:rPr>
          <w:sz w:val="22"/>
          <w:szCs w:val="22"/>
        </w:rPr>
        <w:t xml:space="preserve">significant figures and include appropriate units where applicable. </w:t>
      </w:r>
    </w:p>
    <w:p w14:paraId="41E4C241" w14:textId="77777777" w:rsidR="00134BB9" w:rsidRPr="00DD2EBB" w:rsidRDefault="00134BB9" w:rsidP="00141427">
      <w:pPr>
        <w:pStyle w:val="Default"/>
        <w:ind w:right="245"/>
        <w:rPr>
          <w:rFonts w:ascii="Arial" w:hAnsi="Arial" w:cs="Arial"/>
          <w:color w:val="auto"/>
          <w:sz w:val="22"/>
          <w:szCs w:val="22"/>
          <w:lang w:val="en-US" w:eastAsia="en-US"/>
        </w:rPr>
      </w:pPr>
    </w:p>
    <w:p w14:paraId="37C41BBC" w14:textId="77777777" w:rsidR="00134BB9" w:rsidRPr="00DD2EBB" w:rsidRDefault="00134BB9" w:rsidP="00141427">
      <w:pPr>
        <w:pStyle w:val="Pa3"/>
        <w:ind w:right="245"/>
        <w:rPr>
          <w:sz w:val="22"/>
          <w:szCs w:val="22"/>
        </w:rPr>
      </w:pPr>
      <w:r w:rsidRPr="00DD2EBB">
        <w:rPr>
          <w:sz w:val="22"/>
          <w:szCs w:val="22"/>
        </w:rPr>
        <w:t xml:space="preserve">When estimating numerical answers, show your working or reasoning clearly. Give final answers to a maximum of </w:t>
      </w:r>
      <w:r w:rsidRPr="00DD2EBB">
        <w:rPr>
          <w:b/>
          <w:bCs/>
          <w:sz w:val="22"/>
          <w:szCs w:val="22"/>
        </w:rPr>
        <w:t xml:space="preserve">two </w:t>
      </w:r>
      <w:r w:rsidRPr="00DD2EBB">
        <w:rPr>
          <w:sz w:val="22"/>
          <w:szCs w:val="22"/>
        </w:rPr>
        <w:t xml:space="preserve">significant figures and include appropriate units where applicable. </w:t>
      </w:r>
    </w:p>
    <w:p w14:paraId="7FFD17D1" w14:textId="77777777" w:rsidR="00134BB9" w:rsidRPr="00DD2EBB" w:rsidRDefault="00134BB9" w:rsidP="00141427">
      <w:pPr>
        <w:pStyle w:val="Default"/>
        <w:ind w:right="245"/>
        <w:rPr>
          <w:rFonts w:ascii="Arial" w:hAnsi="Arial" w:cs="Arial"/>
          <w:color w:val="auto"/>
          <w:sz w:val="22"/>
          <w:szCs w:val="22"/>
          <w:lang w:val="en-US" w:eastAsia="en-US"/>
        </w:rPr>
      </w:pPr>
    </w:p>
    <w:p w14:paraId="7968CBFE" w14:textId="77777777" w:rsidR="00134BB9" w:rsidRPr="00DD2EBB" w:rsidRDefault="00134BB9" w:rsidP="00141427">
      <w:pPr>
        <w:pStyle w:val="Pa3"/>
        <w:ind w:right="245"/>
        <w:rPr>
          <w:sz w:val="22"/>
          <w:szCs w:val="22"/>
        </w:rPr>
      </w:pPr>
      <w:r w:rsidRPr="00DD2EBB">
        <w:rPr>
          <w:sz w:val="22"/>
          <w:szCs w:val="22"/>
        </w:rPr>
        <w:t xml:space="preserve">Supplementary pages for planning/continuing your answers to questions are provided at the end of this Question/Answer </w:t>
      </w:r>
      <w:r w:rsidRPr="00DD2EBB">
        <w:rPr>
          <w:noProof/>
          <w:sz w:val="22"/>
          <w:szCs w:val="22"/>
        </w:rPr>
        <w:t>booklet</w:t>
      </w:r>
      <w:r w:rsidRPr="00DD2EBB">
        <w:rPr>
          <w:sz w:val="22"/>
          <w:szCs w:val="22"/>
        </w:rPr>
        <w:t xml:space="preserve">. If you use these pages to continue an answer, indicate at the original answer where the answer is continued, i.e. give the page number. </w:t>
      </w:r>
    </w:p>
    <w:p w14:paraId="5937848C" w14:textId="77777777" w:rsidR="00134BB9" w:rsidRPr="00DD2EBB" w:rsidRDefault="00134BB9" w:rsidP="00141427">
      <w:pPr>
        <w:pStyle w:val="Default"/>
        <w:ind w:right="245"/>
        <w:rPr>
          <w:rFonts w:ascii="Arial" w:hAnsi="Arial" w:cs="Arial"/>
          <w:color w:val="auto"/>
          <w:sz w:val="22"/>
          <w:szCs w:val="22"/>
          <w:lang w:val="en-US" w:eastAsia="en-US"/>
        </w:rPr>
      </w:pPr>
    </w:p>
    <w:p w14:paraId="373F6EC6" w14:textId="4466C12A" w:rsidR="00806506" w:rsidRDefault="00134BB9" w:rsidP="00141427">
      <w:pPr>
        <w:pBdr>
          <w:bottom w:val="single" w:sz="4" w:space="1" w:color="auto"/>
        </w:pBdr>
        <w:autoSpaceDE w:val="0"/>
        <w:autoSpaceDN w:val="0"/>
        <w:adjustRightInd w:val="0"/>
        <w:ind w:right="245"/>
        <w:rPr>
          <w:rFonts w:cs="Arial"/>
          <w:szCs w:val="22"/>
        </w:rPr>
      </w:pPr>
      <w:r w:rsidRPr="00DD2EBB">
        <w:rPr>
          <w:rFonts w:cs="Arial"/>
          <w:szCs w:val="22"/>
        </w:rPr>
        <w:t>Suggested working time: 40 minutes.</w:t>
      </w:r>
    </w:p>
    <w:p w14:paraId="5F9508D5" w14:textId="77777777" w:rsidR="00506CE2" w:rsidRPr="00506CE2" w:rsidRDefault="00506CE2" w:rsidP="00141427">
      <w:pPr>
        <w:pBdr>
          <w:bottom w:val="single" w:sz="4" w:space="1" w:color="auto"/>
        </w:pBdr>
        <w:autoSpaceDE w:val="0"/>
        <w:autoSpaceDN w:val="0"/>
        <w:adjustRightInd w:val="0"/>
        <w:ind w:right="245"/>
        <w:rPr>
          <w:rFonts w:cs="Arial"/>
          <w:szCs w:val="22"/>
        </w:rPr>
      </w:pPr>
    </w:p>
    <w:p w14:paraId="7380C198" w14:textId="77777777" w:rsidR="00506CE2" w:rsidRPr="00506CE2" w:rsidRDefault="00506CE2" w:rsidP="00141427">
      <w:pPr>
        <w:tabs>
          <w:tab w:val="left" w:pos="8370"/>
        </w:tabs>
        <w:ind w:right="245"/>
        <w:rPr>
          <w:rFonts w:cs="Arial"/>
          <w:b/>
          <w:szCs w:val="22"/>
          <w:lang w:val="en-AU"/>
        </w:rPr>
      </w:pPr>
    </w:p>
    <w:p w14:paraId="65D42CBA" w14:textId="04724582" w:rsidR="00697CEB" w:rsidRDefault="0029287D" w:rsidP="00141427">
      <w:pPr>
        <w:tabs>
          <w:tab w:val="left" w:pos="8370"/>
        </w:tabs>
        <w:ind w:right="245"/>
        <w:rPr>
          <w:rFonts w:cs="Arial"/>
          <w:b/>
          <w:szCs w:val="22"/>
          <w:lang w:val="en-AU"/>
        </w:rPr>
      </w:pPr>
      <w:r w:rsidRPr="00DD2EBB">
        <w:rPr>
          <w:rFonts w:cs="Arial"/>
          <w:b/>
          <w:szCs w:val="22"/>
          <w:lang w:val="en-AU"/>
        </w:rPr>
        <w:t xml:space="preserve">Question </w:t>
      </w:r>
      <w:r w:rsidR="00A73572">
        <w:rPr>
          <w:rFonts w:cs="Arial"/>
          <w:b/>
          <w:szCs w:val="22"/>
          <w:lang w:val="en-AU"/>
        </w:rPr>
        <w:t>20</w:t>
      </w:r>
      <w:r w:rsidR="00A02020">
        <w:rPr>
          <w:rFonts w:cs="Arial"/>
          <w:b/>
          <w:szCs w:val="22"/>
          <w:lang w:val="en-AU"/>
        </w:rPr>
        <w:t xml:space="preserve">                                                                                                                </w:t>
      </w:r>
      <w:proofErr w:type="gramStart"/>
      <w:r w:rsidR="00A02020">
        <w:rPr>
          <w:rFonts w:cs="Arial"/>
          <w:b/>
          <w:szCs w:val="22"/>
          <w:lang w:val="en-AU"/>
        </w:rPr>
        <w:t xml:space="preserve">   </w:t>
      </w:r>
      <w:r w:rsidR="00193221" w:rsidRPr="00DD2EBB">
        <w:rPr>
          <w:rFonts w:cs="Arial"/>
          <w:b/>
          <w:szCs w:val="22"/>
          <w:lang w:val="en-AU"/>
        </w:rPr>
        <w:t>(</w:t>
      </w:r>
      <w:proofErr w:type="gramEnd"/>
      <w:r w:rsidR="00193221" w:rsidRPr="00DD2EBB">
        <w:rPr>
          <w:rFonts w:cs="Arial"/>
          <w:b/>
          <w:szCs w:val="22"/>
          <w:lang w:val="en-AU"/>
        </w:rPr>
        <w:t>18</w:t>
      </w:r>
      <w:r w:rsidR="00697CEB" w:rsidRPr="00DD2EBB">
        <w:rPr>
          <w:rFonts w:cs="Arial"/>
          <w:b/>
          <w:szCs w:val="22"/>
          <w:lang w:val="en-AU"/>
        </w:rPr>
        <w:t xml:space="preserve"> marks)</w:t>
      </w:r>
    </w:p>
    <w:p w14:paraId="0F7D04BC" w14:textId="04DAC3A4" w:rsidR="00866B33" w:rsidRDefault="00866B33" w:rsidP="00141427">
      <w:pPr>
        <w:tabs>
          <w:tab w:val="left" w:pos="8370"/>
        </w:tabs>
        <w:ind w:right="245"/>
        <w:rPr>
          <w:rFonts w:cs="Arial"/>
          <w:b/>
          <w:szCs w:val="22"/>
          <w:lang w:val="en-AU"/>
        </w:rPr>
      </w:pPr>
    </w:p>
    <w:p w14:paraId="5790142A" w14:textId="6D475ACE" w:rsidR="00866B33" w:rsidRPr="00DD2EBB" w:rsidRDefault="00866B33" w:rsidP="00141427">
      <w:pPr>
        <w:tabs>
          <w:tab w:val="left" w:pos="8370"/>
        </w:tabs>
        <w:ind w:right="245"/>
        <w:rPr>
          <w:rFonts w:cs="Arial"/>
          <w:b/>
          <w:szCs w:val="22"/>
          <w:lang w:val="en-AU"/>
        </w:rPr>
      </w:pPr>
      <w:r>
        <w:rPr>
          <w:rFonts w:cs="Arial"/>
          <w:b/>
          <w:szCs w:val="22"/>
          <w:lang w:val="en-AU"/>
        </w:rPr>
        <w:t>A space elevator for Earth</w:t>
      </w:r>
    </w:p>
    <w:p w14:paraId="797E285E" w14:textId="77777777" w:rsidR="00871BDB" w:rsidRPr="00DD2EBB" w:rsidRDefault="00871BDB" w:rsidP="00141427">
      <w:pPr>
        <w:tabs>
          <w:tab w:val="left" w:pos="8640"/>
        </w:tabs>
        <w:ind w:right="245"/>
        <w:rPr>
          <w:rFonts w:cs="Arial"/>
          <w:szCs w:val="22"/>
          <w:lang w:val="en-AU"/>
        </w:rPr>
      </w:pPr>
    </w:p>
    <w:p w14:paraId="43B15BDA" w14:textId="77777777" w:rsidR="00193221" w:rsidRPr="00DD2EBB" w:rsidRDefault="00193221" w:rsidP="00141427">
      <w:pPr>
        <w:ind w:right="245"/>
        <w:rPr>
          <w:rFonts w:cs="Arial"/>
          <w:szCs w:val="22"/>
        </w:rPr>
      </w:pPr>
      <w:r w:rsidRPr="00DD2EBB">
        <w:rPr>
          <w:rFonts w:cs="Arial"/>
          <w:szCs w:val="22"/>
        </w:rPr>
        <w:t xml:space="preserve">As of 2018, thousands of objects have been launched into space. This may make it sound like we have mastered space travel but there are lots of opportunity for innovation. In 2018, the cost to transfer objects to space sits around 40 000 AUD per kilogram, making spaceflight prohibitively expensive for all but the wealthiest nations and corporations. One means of reducing the cost is to do away with using combustion of fuel to provide the energy to escape the gravitational pull of the </w:t>
      </w:r>
      <w:r w:rsidRPr="007A5C6B">
        <w:rPr>
          <w:rFonts w:cs="Arial"/>
          <w:szCs w:val="22"/>
        </w:rPr>
        <w:t>Earth and to replace it with….. an elevator.</w:t>
      </w:r>
    </w:p>
    <w:p w14:paraId="134D788A" w14:textId="77777777" w:rsidR="00193221" w:rsidRPr="00DD2EBB" w:rsidRDefault="00193221" w:rsidP="00141427">
      <w:pPr>
        <w:ind w:right="245"/>
        <w:rPr>
          <w:rFonts w:cs="Arial"/>
          <w:szCs w:val="22"/>
        </w:rPr>
      </w:pPr>
    </w:p>
    <w:p w14:paraId="061D97DC" w14:textId="29D52775" w:rsidR="00193221" w:rsidRDefault="00193221" w:rsidP="00141427">
      <w:pPr>
        <w:ind w:right="245"/>
        <w:rPr>
          <w:rFonts w:cs="Arial"/>
          <w:szCs w:val="22"/>
        </w:rPr>
      </w:pPr>
      <w:r w:rsidRPr="00DD2EBB">
        <w:rPr>
          <w:rFonts w:cs="Arial"/>
          <w:szCs w:val="22"/>
        </w:rPr>
        <w:t xml:space="preserve">Sound bizarre? Da Vinci invented the concept of the </w:t>
      </w:r>
      <w:proofErr w:type="spellStart"/>
      <w:r w:rsidRPr="00DD2EBB">
        <w:rPr>
          <w:rFonts w:cs="Arial"/>
          <w:szCs w:val="22"/>
        </w:rPr>
        <w:t>armoured</w:t>
      </w:r>
      <w:proofErr w:type="spellEnd"/>
      <w:r w:rsidRPr="00DD2EBB">
        <w:rPr>
          <w:rFonts w:cs="Arial"/>
          <w:szCs w:val="22"/>
        </w:rPr>
        <w:t xml:space="preserve"> tank, helicopter and even robots well before society had the materials to </w:t>
      </w:r>
      <w:proofErr w:type="spellStart"/>
      <w:r w:rsidRPr="00DD2EBB">
        <w:rPr>
          <w:rFonts w:cs="Arial"/>
          <w:szCs w:val="22"/>
        </w:rPr>
        <w:t>realise</w:t>
      </w:r>
      <w:proofErr w:type="spellEnd"/>
      <w:r w:rsidRPr="00DD2EBB">
        <w:rPr>
          <w:rFonts w:cs="Arial"/>
          <w:szCs w:val="22"/>
        </w:rPr>
        <w:t xml:space="preserve"> them – these were bizarre ideas in his time. The same is true of the space elevator. The idea and concept are sound and has been around since </w:t>
      </w:r>
      <w:r w:rsidRPr="00DD2EBB">
        <w:rPr>
          <w:rFonts w:cs="Arial"/>
          <w:noProof/>
          <w:szCs w:val="22"/>
        </w:rPr>
        <w:t>19</w:t>
      </w:r>
      <w:r w:rsidRPr="00DD2EBB">
        <w:rPr>
          <w:rFonts w:cs="Arial"/>
          <w:noProof/>
          <w:szCs w:val="22"/>
          <w:vertAlign w:val="superscript"/>
        </w:rPr>
        <w:t>th</w:t>
      </w:r>
      <w:r w:rsidRPr="00DD2EBB">
        <w:rPr>
          <w:rFonts w:cs="Arial"/>
          <w:szCs w:val="22"/>
        </w:rPr>
        <w:t xml:space="preserve"> Century; we just lack the right materials to make it happen.</w:t>
      </w:r>
    </w:p>
    <w:p w14:paraId="08C54540" w14:textId="4F9B4CC5" w:rsidR="00141427" w:rsidRDefault="00141427" w:rsidP="00141427">
      <w:pPr>
        <w:ind w:right="245"/>
        <w:rPr>
          <w:rFonts w:cs="Arial"/>
          <w:szCs w:val="22"/>
        </w:rPr>
      </w:pPr>
    </w:p>
    <w:p w14:paraId="143C439A" w14:textId="1A19FADA" w:rsidR="00141427" w:rsidRPr="00DD2EBB" w:rsidRDefault="004B0EF2" w:rsidP="00141427">
      <w:pPr>
        <w:ind w:right="245"/>
        <w:rPr>
          <w:rFonts w:cs="Arial"/>
          <w:szCs w:val="22"/>
        </w:rPr>
      </w:pPr>
      <w:r w:rsidRPr="00DD2EBB">
        <w:rPr>
          <w:rFonts w:cs="Arial"/>
          <w:noProof/>
          <w:szCs w:val="22"/>
        </w:rPr>
        <mc:AlternateContent>
          <mc:Choice Requires="wpg">
            <w:drawing>
              <wp:anchor distT="0" distB="0" distL="114300" distR="114300" simplePos="0" relativeHeight="251746304" behindDoc="0" locked="0" layoutInCell="1" allowOverlap="1" wp14:anchorId="679E5033" wp14:editId="4A1FCFC5">
                <wp:simplePos x="0" y="0"/>
                <wp:positionH relativeFrom="column">
                  <wp:posOffset>-203835</wp:posOffset>
                </wp:positionH>
                <wp:positionV relativeFrom="paragraph">
                  <wp:posOffset>157480</wp:posOffset>
                </wp:positionV>
                <wp:extent cx="5367647" cy="3746500"/>
                <wp:effectExtent l="0" t="0" r="24130" b="0"/>
                <wp:wrapNone/>
                <wp:docPr id="1957718356" name="Group 1957718356"/>
                <wp:cNvGraphicFramePr/>
                <a:graphic xmlns:a="http://schemas.openxmlformats.org/drawingml/2006/main">
                  <a:graphicData uri="http://schemas.microsoft.com/office/word/2010/wordprocessingGroup">
                    <wpg:wgp>
                      <wpg:cNvGrpSpPr/>
                      <wpg:grpSpPr>
                        <a:xfrm>
                          <a:off x="0" y="0"/>
                          <a:ext cx="5367647" cy="3746500"/>
                          <a:chOff x="0" y="0"/>
                          <a:chExt cx="5367647" cy="3746500"/>
                        </a:xfrm>
                      </wpg:grpSpPr>
                      <wps:wsp>
                        <wps:cNvPr id="1957718357" name="Oval 1957718357"/>
                        <wps:cNvSpPr/>
                        <wps:spPr>
                          <a:xfrm>
                            <a:off x="1062842" y="1442851"/>
                            <a:ext cx="808470" cy="808470"/>
                          </a:xfrm>
                          <a:prstGeom prst="ellipse">
                            <a:avLst/>
                          </a:prstGeom>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58" name="Straight Connector 1957718358"/>
                        <wps:cNvCnPr/>
                        <wps:spPr>
                          <a:xfrm>
                            <a:off x="1852551" y="1840674"/>
                            <a:ext cx="3398807"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57718359" name="Rectangle 1957718359"/>
                        <wps:cNvSpPr/>
                        <wps:spPr>
                          <a:xfrm>
                            <a:off x="5242956" y="1769422"/>
                            <a:ext cx="124691" cy="124691"/>
                          </a:xfrm>
                          <a:prstGeom prst="rect">
                            <a:avLst/>
                          </a:prstGeom>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61" name="Arc 1957718361"/>
                        <wps:cNvSpPr/>
                        <wps:spPr>
                          <a:xfrm rot="2856996">
                            <a:off x="0" y="0"/>
                            <a:ext cx="3746500" cy="3746500"/>
                          </a:xfrm>
                          <a:prstGeom prst="arc">
                            <a:avLst/>
                          </a:prstGeom>
                          <a:ln w="952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95A5E24" id="Group 1957718356" o:spid="_x0000_s1026" style="position:absolute;margin-left:-16.05pt;margin-top:12.4pt;width:422.65pt;height:295pt;z-index:251746304" coordsize="53676,374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">
                <v:oval id="Oval 1957718357" o:spid="_x0000_s1027" style="position:absolute;left:10628;top:14428;width:8085;height:8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" fillcolor="black [3200]" strokecolor="black [3213]" strokeweight="1pt">
                  <v:stroke joinstyle="miter"/>
                </v:oval>
                <v:line id="Straight Connector 1957718358" o:spid="_x0000_s1028" style="position:absolute;visibility:visible;mso-wrap-style:square" from="18525,18406" to="52513,18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" strokecolor="black [3213]" strokeweight="1.5pt">
                  <v:stroke joinstyle="miter"/>
                </v:line>
                <v:rect id="Rectangle 1957718359" o:spid="_x0000_s1029" style="position:absolute;left:52429;top:17694;width:1247;height:12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" fillcolor="black [3200]" strokecolor="black [3213]" strokeweight="1pt"/>
                <v:shape id="Arc 1957718361" o:spid="_x0000_s1030" style="position:absolute;width:37465;height:37465;rotation:3120601fd;visibility:visible;mso-wrap-style:square;v-text-anchor:middle" coordsize="3746500,3746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" path="m1873250,nsc2907817,,3746500,838683,3746500,1873250r-1873250,l1873250,xem1873250,nfc2907817,,3746500,838683,3746500,1873250e" filled="f" strokecolor="black [3213]">
                  <v:stroke dashstyle="dash" joinstyle="miter"/>
                  <v:path arrowok="t" o:connecttype="custom" o:connectlocs="1873250,0;3746500,1873250" o:connectangles="0,0"/>
                </v:shape>
              </v:group>
            </w:pict>
          </mc:Fallback>
        </mc:AlternateContent>
      </w:r>
      <w:r w:rsidR="00141427">
        <w:rPr>
          <w:rFonts w:cs="Arial"/>
          <w:szCs w:val="22"/>
        </w:rPr>
        <w:t xml:space="preserve">The space </w:t>
      </w:r>
      <w:r w:rsidR="00141427" w:rsidRPr="00DD2EBB">
        <w:rPr>
          <w:rFonts w:cs="Arial"/>
          <w:szCs w:val="22"/>
        </w:rPr>
        <w:t>elevator requires a cable, anchored at the equator, to extend out beyond the</w:t>
      </w:r>
      <w:r>
        <w:rPr>
          <w:rFonts w:cs="Arial"/>
          <w:szCs w:val="22"/>
        </w:rPr>
        <w:t xml:space="preserve"> geostationary orbit of </w:t>
      </w:r>
      <w:r w:rsidR="00FB7028">
        <w:rPr>
          <w:rFonts w:cs="Arial"/>
          <w:szCs w:val="22"/>
        </w:rPr>
        <w:t xml:space="preserve">the </w:t>
      </w:r>
      <w:r>
        <w:rPr>
          <w:rFonts w:cs="Arial"/>
          <w:szCs w:val="22"/>
        </w:rPr>
        <w:t>Earth and a counterweight of large mass attached at the end. To reach an orbital altitude, an elevator can move along the cable via mechanical means.</w:t>
      </w:r>
    </w:p>
    <w:p w14:paraId="5CB7A421" w14:textId="06C60FC0" w:rsidR="004B0EF2" w:rsidRDefault="004B0EF2" w:rsidP="00141427">
      <w:pPr>
        <w:ind w:right="245"/>
        <w:rPr>
          <w:rFonts w:cs="Arial"/>
          <w:szCs w:val="22"/>
        </w:rPr>
      </w:pPr>
    </w:p>
    <w:p w14:paraId="1116855E" w14:textId="4ED8ABB5" w:rsidR="00193221" w:rsidRPr="00193221" w:rsidRDefault="00193221" w:rsidP="00141427">
      <w:pPr>
        <w:ind w:right="245"/>
        <w:rPr>
          <w:rFonts w:cs="Arial"/>
          <w:szCs w:val="22"/>
        </w:rPr>
      </w:pPr>
      <w:r w:rsidRPr="00193221">
        <w:rPr>
          <w:rFonts w:cs="Arial"/>
          <w:noProof/>
          <w:szCs w:val="22"/>
        </w:rPr>
        <mc:AlternateContent>
          <mc:Choice Requires="wps">
            <w:drawing>
              <wp:anchor distT="0" distB="0" distL="114300" distR="114300" simplePos="0" relativeHeight="251748352" behindDoc="0" locked="0" layoutInCell="1" allowOverlap="1" wp14:anchorId="6D7745F3" wp14:editId="20459FB2">
                <wp:simplePos x="0" y="0"/>
                <wp:positionH relativeFrom="column">
                  <wp:posOffset>3377375</wp:posOffset>
                </wp:positionH>
                <wp:positionV relativeFrom="paragraph">
                  <wp:posOffset>143510</wp:posOffset>
                </wp:positionV>
                <wp:extent cx="1467353" cy="276045"/>
                <wp:effectExtent l="0" t="0" r="0" b="0"/>
                <wp:wrapNone/>
                <wp:docPr id="82" name="Text Box 82"/>
                <wp:cNvGraphicFramePr/>
                <a:graphic xmlns:a="http://schemas.openxmlformats.org/drawingml/2006/main">
                  <a:graphicData uri="http://schemas.microsoft.com/office/word/2010/wordprocessingShape">
                    <wps:wsp>
                      <wps:cNvSpPr txBox="1"/>
                      <wps:spPr>
                        <a:xfrm>
                          <a:off x="0" y="0"/>
                          <a:ext cx="1467353" cy="276045"/>
                        </a:xfrm>
                        <a:prstGeom prst="rect">
                          <a:avLst/>
                        </a:prstGeom>
                        <a:noFill/>
                        <a:ln w="6350">
                          <a:noFill/>
                        </a:ln>
                      </wps:spPr>
                      <wps:txbx>
                        <w:txbxContent>
                          <w:p w14:paraId="0AE562E4" w14:textId="77777777" w:rsidR="00911BDF" w:rsidRDefault="00911BDF" w:rsidP="00193221">
                            <w:r>
                              <w:t>Geostationary Or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745F3" id="Text Box 82" o:spid="_x0000_s1072" type="#_x0000_t202" style="position:absolute;margin-left:265.95pt;margin-top:11.3pt;width:115.55pt;height:21.7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" filled="f" stroked="f" strokeweight=".5pt">
                <v:textbox>
                  <w:txbxContent>
                    <w:p w14:paraId="0AE562E4" w14:textId="77777777" w:rsidR="00911BDF" w:rsidRDefault="00911BDF" w:rsidP="00193221">
                      <w:r>
                        <w:t>Geostationary Orbit</w:t>
                      </w:r>
                    </w:p>
                  </w:txbxContent>
                </v:textbox>
              </v:shape>
            </w:pict>
          </mc:Fallback>
        </mc:AlternateContent>
      </w:r>
    </w:p>
    <w:p w14:paraId="17CDCF57" w14:textId="77777777" w:rsidR="004B0EF2" w:rsidRDefault="004B0EF2" w:rsidP="00141427">
      <w:pPr>
        <w:ind w:right="245"/>
        <w:rPr>
          <w:rFonts w:cs="Arial"/>
          <w:szCs w:val="22"/>
        </w:rPr>
      </w:pPr>
    </w:p>
    <w:p w14:paraId="5CC1DAAF" w14:textId="77777777" w:rsidR="004B0EF2" w:rsidRDefault="004B0EF2" w:rsidP="00141427">
      <w:pPr>
        <w:ind w:right="245"/>
        <w:rPr>
          <w:rFonts w:cs="Arial"/>
          <w:szCs w:val="22"/>
        </w:rPr>
      </w:pPr>
    </w:p>
    <w:p w14:paraId="2807221E" w14:textId="13EF42A5" w:rsidR="00193221" w:rsidRPr="00193221" w:rsidRDefault="00193221" w:rsidP="00141427">
      <w:pPr>
        <w:ind w:right="245"/>
        <w:rPr>
          <w:rFonts w:cs="Arial"/>
          <w:szCs w:val="22"/>
        </w:rPr>
      </w:pPr>
      <w:r w:rsidRPr="00193221">
        <w:rPr>
          <w:rFonts w:cs="Arial"/>
          <w:noProof/>
          <w:szCs w:val="22"/>
        </w:rPr>
        <mc:AlternateContent>
          <mc:Choice Requires="wps">
            <w:drawing>
              <wp:anchor distT="0" distB="0" distL="114300" distR="114300" simplePos="0" relativeHeight="251747328" behindDoc="0" locked="0" layoutInCell="1" allowOverlap="1" wp14:anchorId="4AFDCB1B" wp14:editId="75C6249B">
                <wp:simplePos x="0" y="0"/>
                <wp:positionH relativeFrom="column">
                  <wp:posOffset>948055</wp:posOffset>
                </wp:positionH>
                <wp:positionV relativeFrom="paragraph">
                  <wp:posOffset>156210</wp:posOffset>
                </wp:positionV>
                <wp:extent cx="1234440" cy="275590"/>
                <wp:effectExtent l="0" t="0" r="0" b="0"/>
                <wp:wrapNone/>
                <wp:docPr id="81" name="Text Box 81"/>
                <wp:cNvGraphicFramePr/>
                <a:graphic xmlns:a="http://schemas.openxmlformats.org/drawingml/2006/main">
                  <a:graphicData uri="http://schemas.microsoft.com/office/word/2010/wordprocessingShape">
                    <wps:wsp>
                      <wps:cNvSpPr txBox="1"/>
                      <wps:spPr>
                        <a:xfrm>
                          <a:off x="0" y="0"/>
                          <a:ext cx="1234440" cy="275590"/>
                        </a:xfrm>
                        <a:prstGeom prst="rect">
                          <a:avLst/>
                        </a:prstGeom>
                        <a:noFill/>
                        <a:ln w="6350">
                          <a:noFill/>
                        </a:ln>
                      </wps:spPr>
                      <wps:txbx>
                        <w:txbxContent>
                          <w:p w14:paraId="1D0F869E" w14:textId="77777777" w:rsidR="00911BDF" w:rsidRDefault="00911BDF" w:rsidP="00193221">
                            <w:r>
                              <w:t>Ear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FDCB1B" id="Text Box 81" o:spid="_x0000_s1073" type="#_x0000_t202" style="position:absolute;margin-left:74.65pt;margin-top:12.3pt;width:97.2pt;height:21.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" filled="f" stroked="f" strokeweight=".5pt">
                <v:textbox>
                  <w:txbxContent>
                    <w:p w14:paraId="1D0F869E" w14:textId="77777777" w:rsidR="00911BDF" w:rsidRDefault="00911BDF" w:rsidP="00193221">
                      <w:r>
                        <w:t>Earth</w:t>
                      </w:r>
                    </w:p>
                  </w:txbxContent>
                </v:textbox>
              </v:shape>
            </w:pict>
          </mc:Fallback>
        </mc:AlternateContent>
      </w:r>
    </w:p>
    <w:p w14:paraId="34B4B0DE" w14:textId="675D891F" w:rsidR="00193221" w:rsidRPr="00193221" w:rsidRDefault="00193221" w:rsidP="00141427">
      <w:pPr>
        <w:ind w:right="245"/>
        <w:rPr>
          <w:rFonts w:cs="Arial"/>
          <w:szCs w:val="22"/>
        </w:rPr>
      </w:pPr>
    </w:p>
    <w:p w14:paraId="12F1F191" w14:textId="7F4B2F25" w:rsidR="00193221" w:rsidRPr="00193221" w:rsidRDefault="00193221" w:rsidP="00141427">
      <w:pPr>
        <w:ind w:right="245"/>
        <w:rPr>
          <w:rFonts w:cs="Arial"/>
          <w:szCs w:val="22"/>
        </w:rPr>
      </w:pPr>
      <w:r w:rsidRPr="00193221">
        <w:rPr>
          <w:rFonts w:cs="Arial"/>
          <w:noProof/>
          <w:szCs w:val="22"/>
        </w:rPr>
        <mc:AlternateContent>
          <mc:Choice Requires="wps">
            <w:drawing>
              <wp:anchor distT="0" distB="0" distL="114300" distR="114300" simplePos="0" relativeHeight="251751424" behindDoc="0" locked="0" layoutInCell="1" allowOverlap="1" wp14:anchorId="28531B81" wp14:editId="05E636B0">
                <wp:simplePos x="0" y="0"/>
                <wp:positionH relativeFrom="column">
                  <wp:posOffset>611505</wp:posOffset>
                </wp:positionH>
                <wp:positionV relativeFrom="paragraph">
                  <wp:posOffset>29400</wp:posOffset>
                </wp:positionV>
                <wp:extent cx="1112520" cy="1112520"/>
                <wp:effectExtent l="19050" t="0" r="0" b="87630"/>
                <wp:wrapNone/>
                <wp:docPr id="85" name="Arc 85"/>
                <wp:cNvGraphicFramePr/>
                <a:graphic xmlns:a="http://schemas.openxmlformats.org/drawingml/2006/main">
                  <a:graphicData uri="http://schemas.microsoft.com/office/word/2010/wordprocessingShape">
                    <wps:wsp>
                      <wps:cNvSpPr/>
                      <wps:spPr>
                        <a:xfrm rot="9840657">
                          <a:off x="0" y="0"/>
                          <a:ext cx="1112520" cy="1112520"/>
                        </a:xfrm>
                        <a:prstGeom prst="arc">
                          <a:avLst>
                            <a:gd name="adj1" fmla="val 16200000"/>
                            <a:gd name="adj2" fmla="val 3462551"/>
                          </a:avLst>
                        </a:prstGeom>
                        <a:ln w="28575">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7EF7EC8" id="Arc 85" o:spid="_x0000_s1026" style="position:absolute;margin-left:48.15pt;margin-top:2.3pt;width:87.6pt;height:87.6pt;rotation:10748622fd;z-index:251751424;visibility:visible;mso-wrap-style:square;mso-wrap-distance-left:9pt;mso-wrap-distance-top:0;mso-wrap-distance-right:9pt;mso-wrap-distance-bottom:0;mso-position-horizontal:absolute;mso-position-horizontal-relative:text;mso-position-vertical:absolute;mso-position-vertical-relative:text;v-text-anchor:middle" coordsize="1112520,111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" path="m556260,nsc803900,,1021718,163705,1090581,401578v68863,237872,-27816,492622,-237157,624916l556260,556260,556260,xem556260,nfc803900,,1021718,163705,1090581,401578v68863,237872,-27816,492622,-237157,624916e" filled="f" strokecolor="black [3213]" strokeweight="2.25pt">
                <v:stroke startarrow="block" joinstyle="miter"/>
                <v:path arrowok="t" o:connecttype="custom" o:connectlocs="556260,0;1090581,401578;853424,1026494" o:connectangles="0,0,0"/>
              </v:shape>
            </w:pict>
          </mc:Fallback>
        </mc:AlternateContent>
      </w:r>
    </w:p>
    <w:p w14:paraId="66CD1500" w14:textId="77E6A133" w:rsidR="00193221" w:rsidRPr="00193221" w:rsidRDefault="00193221" w:rsidP="00141427">
      <w:pPr>
        <w:ind w:right="245"/>
        <w:rPr>
          <w:rFonts w:cs="Arial"/>
          <w:szCs w:val="22"/>
        </w:rPr>
      </w:pPr>
      <w:r w:rsidRPr="00193221">
        <w:rPr>
          <w:rFonts w:cs="Arial"/>
          <w:noProof/>
          <w:szCs w:val="22"/>
        </w:rPr>
        <mc:AlternateContent>
          <mc:Choice Requires="wps">
            <w:drawing>
              <wp:anchor distT="0" distB="0" distL="114300" distR="114300" simplePos="0" relativeHeight="251750400" behindDoc="0" locked="0" layoutInCell="1" allowOverlap="1" wp14:anchorId="61C28344" wp14:editId="5F76CA94">
                <wp:simplePos x="0" y="0"/>
                <wp:positionH relativeFrom="column">
                  <wp:posOffset>2219960</wp:posOffset>
                </wp:positionH>
                <wp:positionV relativeFrom="paragraph">
                  <wp:posOffset>130365</wp:posOffset>
                </wp:positionV>
                <wp:extent cx="735965" cy="356235"/>
                <wp:effectExtent l="0" t="0" r="0" b="5715"/>
                <wp:wrapNone/>
                <wp:docPr id="84" name="Text Box 84"/>
                <wp:cNvGraphicFramePr/>
                <a:graphic xmlns:a="http://schemas.openxmlformats.org/drawingml/2006/main">
                  <a:graphicData uri="http://schemas.microsoft.com/office/word/2010/wordprocessingShape">
                    <wps:wsp>
                      <wps:cNvSpPr txBox="1"/>
                      <wps:spPr>
                        <a:xfrm>
                          <a:off x="0" y="0"/>
                          <a:ext cx="735965" cy="356235"/>
                        </a:xfrm>
                        <a:prstGeom prst="rect">
                          <a:avLst/>
                        </a:prstGeom>
                        <a:noFill/>
                        <a:ln w="6350">
                          <a:noFill/>
                        </a:ln>
                      </wps:spPr>
                      <wps:txbx>
                        <w:txbxContent>
                          <w:p w14:paraId="77AC214E" w14:textId="77777777" w:rsidR="00911BDF" w:rsidRDefault="00911BDF" w:rsidP="00193221">
                            <w:r>
                              <w:t>C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28344" id="Text Box 84" o:spid="_x0000_s1074" type="#_x0000_t202" style="position:absolute;margin-left:174.8pt;margin-top:10.25pt;width:57.95pt;height:28.0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" filled="f" stroked="f" strokeweight=".5pt">
                <v:textbox>
                  <w:txbxContent>
                    <w:p w14:paraId="77AC214E" w14:textId="77777777" w:rsidR="00911BDF" w:rsidRDefault="00911BDF" w:rsidP="00193221">
                      <w:r>
                        <w:t>Cable</w:t>
                      </w:r>
                    </w:p>
                  </w:txbxContent>
                </v:textbox>
              </v:shape>
            </w:pict>
          </mc:Fallback>
        </mc:AlternateContent>
      </w:r>
    </w:p>
    <w:p w14:paraId="520E7FBD" w14:textId="0ECD5FF3" w:rsidR="00193221" w:rsidRPr="00193221" w:rsidRDefault="00193221" w:rsidP="00141427">
      <w:pPr>
        <w:ind w:right="245"/>
        <w:rPr>
          <w:rFonts w:cs="Arial"/>
          <w:szCs w:val="22"/>
        </w:rPr>
      </w:pPr>
    </w:p>
    <w:p w14:paraId="11476036" w14:textId="77777777" w:rsidR="00193221" w:rsidRPr="00193221" w:rsidRDefault="00193221" w:rsidP="00141427">
      <w:pPr>
        <w:ind w:right="245"/>
        <w:rPr>
          <w:rFonts w:cs="Arial"/>
          <w:szCs w:val="22"/>
        </w:rPr>
      </w:pPr>
    </w:p>
    <w:p w14:paraId="7A42B654" w14:textId="654D9BCE" w:rsidR="00193221" w:rsidRPr="00193221" w:rsidRDefault="00193221" w:rsidP="00141427">
      <w:pPr>
        <w:ind w:right="245"/>
        <w:rPr>
          <w:rFonts w:cs="Arial"/>
          <w:szCs w:val="22"/>
        </w:rPr>
      </w:pPr>
      <w:r w:rsidRPr="00193221">
        <w:rPr>
          <w:rFonts w:cs="Arial"/>
          <w:noProof/>
          <w:szCs w:val="22"/>
        </w:rPr>
        <mc:AlternateContent>
          <mc:Choice Requires="wps">
            <w:drawing>
              <wp:anchor distT="0" distB="0" distL="114300" distR="114300" simplePos="0" relativeHeight="251749376" behindDoc="0" locked="0" layoutInCell="1" allowOverlap="1" wp14:anchorId="788E761A" wp14:editId="47AC315E">
                <wp:simplePos x="0" y="0"/>
                <wp:positionH relativeFrom="column">
                  <wp:posOffset>4441825</wp:posOffset>
                </wp:positionH>
                <wp:positionV relativeFrom="paragraph">
                  <wp:posOffset>94994</wp:posOffset>
                </wp:positionV>
                <wp:extent cx="1345565" cy="275590"/>
                <wp:effectExtent l="0" t="0" r="0" b="0"/>
                <wp:wrapNone/>
                <wp:docPr id="83" name="Text Box 83"/>
                <wp:cNvGraphicFramePr/>
                <a:graphic xmlns:a="http://schemas.openxmlformats.org/drawingml/2006/main">
                  <a:graphicData uri="http://schemas.microsoft.com/office/word/2010/wordprocessingShape">
                    <wps:wsp>
                      <wps:cNvSpPr txBox="1"/>
                      <wps:spPr>
                        <a:xfrm>
                          <a:off x="0" y="0"/>
                          <a:ext cx="1345565" cy="275590"/>
                        </a:xfrm>
                        <a:prstGeom prst="rect">
                          <a:avLst/>
                        </a:prstGeom>
                        <a:noFill/>
                        <a:ln w="6350">
                          <a:noFill/>
                        </a:ln>
                      </wps:spPr>
                      <wps:txbx>
                        <w:txbxContent>
                          <w:p w14:paraId="2186993C" w14:textId="77777777" w:rsidR="00911BDF" w:rsidRDefault="00911BDF" w:rsidP="00193221">
                            <w:r>
                              <w:t>Counter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E761A" id="Text Box 83" o:spid="_x0000_s1075" type="#_x0000_t202" style="position:absolute;margin-left:349.75pt;margin-top:7.5pt;width:105.95pt;height:21.7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" filled="f" stroked="f" strokeweight=".5pt">
                <v:textbox>
                  <w:txbxContent>
                    <w:p w14:paraId="2186993C" w14:textId="77777777" w:rsidR="00911BDF" w:rsidRDefault="00911BDF" w:rsidP="00193221">
                      <w:r>
                        <w:t>Counterweight</w:t>
                      </w:r>
                    </w:p>
                  </w:txbxContent>
                </v:textbox>
              </v:shape>
            </w:pict>
          </mc:Fallback>
        </mc:AlternateContent>
      </w:r>
    </w:p>
    <w:p w14:paraId="6C59B5FD" w14:textId="412C8DED" w:rsidR="00193221" w:rsidRPr="00193221" w:rsidRDefault="00193221" w:rsidP="00141427">
      <w:pPr>
        <w:ind w:right="245"/>
        <w:rPr>
          <w:rFonts w:cs="Arial"/>
          <w:szCs w:val="22"/>
        </w:rPr>
      </w:pPr>
    </w:p>
    <w:p w14:paraId="48A7A651" w14:textId="0B604DB6" w:rsidR="00193221" w:rsidRPr="00193221" w:rsidRDefault="00193221" w:rsidP="00141427">
      <w:pPr>
        <w:ind w:right="245"/>
        <w:rPr>
          <w:rFonts w:cs="Arial"/>
          <w:szCs w:val="22"/>
        </w:rPr>
      </w:pPr>
    </w:p>
    <w:p w14:paraId="64AB8C38" w14:textId="64D491B3" w:rsidR="00193221" w:rsidRPr="00193221" w:rsidRDefault="00193221" w:rsidP="00141427">
      <w:pPr>
        <w:ind w:right="245"/>
        <w:rPr>
          <w:rFonts w:cs="Arial"/>
          <w:szCs w:val="22"/>
        </w:rPr>
      </w:pPr>
    </w:p>
    <w:p w14:paraId="242F3DC7" w14:textId="77777777" w:rsidR="00193221" w:rsidRPr="00193221" w:rsidRDefault="00193221" w:rsidP="00141427">
      <w:pPr>
        <w:ind w:right="245"/>
        <w:rPr>
          <w:rFonts w:cs="Arial"/>
          <w:szCs w:val="22"/>
        </w:rPr>
      </w:pPr>
    </w:p>
    <w:p w14:paraId="4361B151" w14:textId="77777777" w:rsidR="00193221" w:rsidRPr="00193221" w:rsidRDefault="00193221" w:rsidP="00141427">
      <w:pPr>
        <w:ind w:right="245"/>
        <w:rPr>
          <w:rFonts w:cs="Arial"/>
          <w:szCs w:val="22"/>
        </w:rPr>
      </w:pPr>
    </w:p>
    <w:p w14:paraId="29EC7397" w14:textId="77777777" w:rsidR="00193221" w:rsidRDefault="00193221" w:rsidP="00141427">
      <w:pPr>
        <w:ind w:right="245"/>
      </w:pPr>
    </w:p>
    <w:p w14:paraId="2996A53A" w14:textId="77777777" w:rsidR="00193221" w:rsidRDefault="00193221" w:rsidP="00141427">
      <w:pPr>
        <w:ind w:right="245"/>
      </w:pPr>
    </w:p>
    <w:p w14:paraId="5C4906DA" w14:textId="77777777" w:rsidR="00193221" w:rsidRDefault="00193221" w:rsidP="00141427">
      <w:pPr>
        <w:ind w:right="245"/>
      </w:pPr>
    </w:p>
    <w:p w14:paraId="1B037BAA" w14:textId="77777777" w:rsidR="00866B33" w:rsidRDefault="00866B33" w:rsidP="00141427">
      <w:pPr>
        <w:ind w:right="245"/>
      </w:pPr>
    </w:p>
    <w:p w14:paraId="04E1DB14" w14:textId="29D52067" w:rsidR="00193221" w:rsidRDefault="00193221" w:rsidP="00141427">
      <w:pPr>
        <w:ind w:right="245"/>
      </w:pPr>
      <w:r>
        <w:t xml:space="preserve">The section of cable below the geostationary orbit would fall to Earth under the influence of gravity. Beyond the geostationary orbital radius the gravity field is weaker and the cable, with </w:t>
      </w:r>
      <w:r w:rsidRPr="00824D28">
        <w:rPr>
          <w:noProof/>
        </w:rPr>
        <w:t>added</w:t>
      </w:r>
      <w:r>
        <w:t xml:space="preserve"> counterweight, keeps the cable held up, under tension.</w:t>
      </w:r>
    </w:p>
    <w:p w14:paraId="6DA84500" w14:textId="77777777" w:rsidR="00193221" w:rsidRDefault="00193221" w:rsidP="00141427">
      <w:pPr>
        <w:ind w:right="245"/>
      </w:pPr>
    </w:p>
    <w:p w14:paraId="6B6C1120" w14:textId="77777777" w:rsidR="00193221" w:rsidRDefault="00193221" w:rsidP="00141427">
      <w:pPr>
        <w:ind w:right="245"/>
        <w:rPr>
          <w:rFonts w:cs="Arial"/>
          <w:szCs w:val="22"/>
        </w:rPr>
      </w:pPr>
    </w:p>
    <w:p w14:paraId="7E60E0A6" w14:textId="526844B5" w:rsidR="00193221" w:rsidRPr="00DD2EBB" w:rsidRDefault="00193221" w:rsidP="00141427">
      <w:pPr>
        <w:ind w:right="245"/>
        <w:rPr>
          <w:rFonts w:cs="Arial"/>
          <w:szCs w:val="22"/>
        </w:rPr>
      </w:pPr>
      <w:r w:rsidRPr="00DD2EBB">
        <w:rPr>
          <w:rFonts w:cs="Arial"/>
          <w:szCs w:val="22"/>
        </w:rPr>
        <w:t xml:space="preserve">In this </w:t>
      </w:r>
      <w:r w:rsidRPr="00DD2EBB">
        <w:rPr>
          <w:rFonts w:cs="Arial"/>
          <w:noProof/>
          <w:szCs w:val="22"/>
        </w:rPr>
        <w:t>course</w:t>
      </w:r>
      <w:r w:rsidRPr="00DD2EBB">
        <w:rPr>
          <w:rFonts w:cs="Arial"/>
          <w:szCs w:val="22"/>
        </w:rPr>
        <w:t xml:space="preserve"> you have been exposed to the concept of a centripetal force. You may have also been exposed to the concept of a centrifugal force – an apparent force that pushes an object outside of its circular path. The centrifugal force is also called a</w:t>
      </w:r>
      <w:r w:rsidR="00DE6099">
        <w:rPr>
          <w:rFonts w:cs="Arial"/>
          <w:szCs w:val="22"/>
        </w:rPr>
        <w:t xml:space="preserve"> </w:t>
      </w:r>
      <w:r w:rsidRPr="00DD2EBB">
        <w:rPr>
          <w:rFonts w:cs="Arial"/>
          <w:szCs w:val="22"/>
        </w:rPr>
        <w:t xml:space="preserve">fictitious force or </w:t>
      </w:r>
      <w:r w:rsidR="00DE6099">
        <w:rPr>
          <w:rFonts w:cs="Arial"/>
          <w:szCs w:val="22"/>
        </w:rPr>
        <w:t>‘i</w:t>
      </w:r>
      <w:r w:rsidRPr="00DD2EBB">
        <w:rPr>
          <w:rFonts w:cs="Arial"/>
          <w:szCs w:val="22"/>
        </w:rPr>
        <w:t>nertial force</w:t>
      </w:r>
      <w:r w:rsidR="00DE6099">
        <w:rPr>
          <w:rFonts w:cs="Arial"/>
          <w:szCs w:val="22"/>
        </w:rPr>
        <w:t xml:space="preserve">’ </w:t>
      </w:r>
      <w:r w:rsidRPr="00DD2EBB">
        <w:rPr>
          <w:rFonts w:cs="Arial"/>
          <w:szCs w:val="22"/>
        </w:rPr>
        <w:t xml:space="preserve">because it is only felt in the frame of the rotating object, due to the effects of inertia, and is not due to any physical force. A good example is being a standing passenger on a bus as it turns a corner – you feel like you are being pushed away from the </w:t>
      </w:r>
      <w:proofErr w:type="spellStart"/>
      <w:r w:rsidRPr="00DD2EBB">
        <w:rPr>
          <w:rFonts w:cs="Arial"/>
          <w:szCs w:val="22"/>
        </w:rPr>
        <w:t>centre</w:t>
      </w:r>
      <w:proofErr w:type="spellEnd"/>
      <w:r w:rsidRPr="00DD2EBB">
        <w:rPr>
          <w:rFonts w:cs="Arial"/>
          <w:szCs w:val="22"/>
        </w:rPr>
        <w:t xml:space="preserve"> of rotation. This sensation of a pushing force is due to your inertia, not an actual force. Even though not a physical force, calculations can be performed which account for the centrifugal force. After all, when in the right frame, whether due to inertia or not, you can argue that you will be </w:t>
      </w:r>
      <w:r w:rsidR="00DE6099">
        <w:rPr>
          <w:rFonts w:cs="Arial"/>
          <w:szCs w:val="22"/>
        </w:rPr>
        <w:t>‘</w:t>
      </w:r>
      <w:r w:rsidRPr="00DD2EBB">
        <w:rPr>
          <w:rFonts w:cs="Arial"/>
          <w:szCs w:val="22"/>
        </w:rPr>
        <w:t>pushed</w:t>
      </w:r>
      <w:r w:rsidR="00DE6099">
        <w:rPr>
          <w:rFonts w:cs="Arial"/>
          <w:szCs w:val="22"/>
        </w:rPr>
        <w:t>’</w:t>
      </w:r>
      <w:r w:rsidRPr="00DD2EBB">
        <w:rPr>
          <w:rFonts w:cs="Arial"/>
          <w:szCs w:val="22"/>
        </w:rPr>
        <w:t xml:space="preserve"> into the side of the bus as it turns, fictitious force or not. The apparent gravitational field is due to a combination of the gravitational field and the centrifugal acceleration:</w:t>
      </w:r>
    </w:p>
    <w:p w14:paraId="54637854" w14:textId="77777777" w:rsidR="00DD2EBB" w:rsidRDefault="00DD2EBB" w:rsidP="00141427">
      <w:pPr>
        <w:ind w:right="245"/>
        <w:rPr>
          <w:rFonts w:cs="Arial"/>
          <w:szCs w:val="22"/>
        </w:rPr>
      </w:pPr>
    </w:p>
    <w:p w14:paraId="6AC92753" w14:textId="77777777" w:rsidR="00DD2EBB" w:rsidRPr="004B0EF2" w:rsidRDefault="00DD2EBB" w:rsidP="00141427">
      <w:pPr>
        <w:ind w:right="245"/>
        <w:jc w:val="center"/>
        <w:rPr>
          <w:rFonts w:eastAsiaTheme="minorEastAsia" w:cs="Arial"/>
        </w:rPr>
      </w:pPr>
      <m:oMathPara>
        <m:oMath>
          <m:r>
            <w:rPr>
              <w:rFonts w:ascii="Cambria Math" w:hAnsi="Cambria Math" w:cs="Arial"/>
            </w:rPr>
            <m:t>g=</m:t>
          </m:r>
          <m:f>
            <m:fPr>
              <m:ctrlPr>
                <w:rPr>
                  <w:rFonts w:ascii="Cambria Math" w:hAnsi="Cambria Math" w:cs="Arial"/>
                  <w:i/>
                </w:rPr>
              </m:ctrlPr>
            </m:fPr>
            <m:num>
              <m:r>
                <w:rPr>
                  <w:rFonts w:ascii="Cambria Math" w:hAnsi="Cambria Math" w:cs="Arial"/>
                </w:rPr>
                <m:t>GM</m:t>
              </m:r>
            </m:num>
            <m:den>
              <m:sSup>
                <m:sSupPr>
                  <m:ctrlPr>
                    <w:rPr>
                      <w:rFonts w:ascii="Cambria Math" w:hAnsi="Cambria Math" w:cs="Arial"/>
                      <w:i/>
                    </w:rPr>
                  </m:ctrlPr>
                </m:sSupPr>
                <m:e>
                  <m:r>
                    <w:rPr>
                      <w:rFonts w:ascii="Cambria Math" w:hAnsi="Cambria Math" w:cs="Arial"/>
                    </w:rPr>
                    <m:t>r</m:t>
                  </m:r>
                </m:e>
                <m:sup>
                  <m:r>
                    <w:rPr>
                      <w:rFonts w:ascii="Cambria Math" w:hAnsi="Cambria Math" w:cs="Arial"/>
                    </w:rPr>
                    <m:t>2</m:t>
                  </m:r>
                </m:sup>
              </m:sSup>
            </m:den>
          </m:f>
          <m:r>
            <w:rPr>
              <w:rFonts w:ascii="Cambria Math" w:hAnsi="Cambria Math" w:cs="Arial"/>
            </w:rPr>
            <m:t>-</m:t>
          </m:r>
          <m:sSup>
            <m:sSupPr>
              <m:ctrlPr>
                <w:rPr>
                  <w:rFonts w:ascii="Cambria Math" w:hAnsi="Cambria Math" w:cs="Arial"/>
                  <w:i/>
                </w:rPr>
              </m:ctrlPr>
            </m:sSupPr>
            <m:e>
              <m:r>
                <w:rPr>
                  <w:rFonts w:ascii="Cambria Math" w:hAnsi="Cambria Math" w:cs="Arial"/>
                </w:rPr>
                <m:t>ω</m:t>
              </m:r>
            </m:e>
            <m:sup>
              <m:r>
                <w:rPr>
                  <w:rFonts w:ascii="Cambria Math" w:hAnsi="Cambria Math" w:cs="Arial"/>
                </w:rPr>
                <m:t>2</m:t>
              </m:r>
            </m:sup>
          </m:sSup>
          <m:r>
            <w:rPr>
              <w:rFonts w:ascii="Cambria Math" w:hAnsi="Cambria Math" w:cs="Arial"/>
            </w:rPr>
            <m:t>r</m:t>
          </m:r>
        </m:oMath>
      </m:oMathPara>
    </w:p>
    <w:p w14:paraId="1D46A611" w14:textId="77777777" w:rsidR="00DD2EBB" w:rsidRDefault="00DD2EBB" w:rsidP="00141427">
      <w:pPr>
        <w:ind w:right="245"/>
        <w:rPr>
          <w:rFonts w:cs="Arial"/>
          <w:szCs w:val="22"/>
        </w:rPr>
      </w:pPr>
    </w:p>
    <w:p w14:paraId="3908CE52" w14:textId="140F2BD1" w:rsidR="00193221" w:rsidRPr="00DD2EBB" w:rsidRDefault="00193221" w:rsidP="00141427">
      <w:pPr>
        <w:ind w:right="245"/>
        <w:rPr>
          <w:rFonts w:eastAsiaTheme="minorEastAsia" w:cs="Arial"/>
        </w:rPr>
      </w:pPr>
      <w:r w:rsidRPr="00DD2EBB">
        <w:rPr>
          <w:rFonts w:eastAsiaTheme="minorEastAsia" w:cs="Arial"/>
        </w:rPr>
        <w:t xml:space="preserve">You should be familiar with the first term in the above expression. The second term is the </w:t>
      </w:r>
      <w:r w:rsidR="008405AA">
        <w:rPr>
          <w:rFonts w:eastAsiaTheme="minorEastAsia" w:cs="Arial"/>
        </w:rPr>
        <w:t>inertial</w:t>
      </w:r>
      <w:r w:rsidR="002233F8">
        <w:rPr>
          <w:rFonts w:eastAsiaTheme="minorEastAsia" w:cs="Arial"/>
        </w:rPr>
        <w:t>(centrifugal)</w:t>
      </w:r>
      <w:r w:rsidRPr="00DD2EBB">
        <w:rPr>
          <w:rFonts w:eastAsiaTheme="minorEastAsia" w:cs="Arial"/>
        </w:rPr>
        <w:t xml:space="preserve"> acceleration where </w:t>
      </w:r>
      <m:oMath>
        <m:r>
          <w:rPr>
            <w:rFonts w:ascii="Cambria Math" w:eastAsiaTheme="minorEastAsia" w:hAnsi="Cambria Math" w:cs="Arial"/>
          </w:rPr>
          <m:t>ω</m:t>
        </m:r>
      </m:oMath>
      <w:r w:rsidRPr="00DD2EBB">
        <w:rPr>
          <w:rFonts w:eastAsiaTheme="minorEastAsia" w:cs="Arial"/>
        </w:rPr>
        <w:t xml:space="preserve"> is the rotation speed in radians per second (</w:t>
      </w:r>
      <w:r w:rsidRPr="00DD2EBB">
        <w:rPr>
          <w:rFonts w:cs="Arial"/>
        </w:rPr>
        <w:t>9.32 × 10</w:t>
      </w:r>
      <w:r w:rsidRPr="00DD2EBB">
        <w:rPr>
          <w:rFonts w:cs="Arial"/>
          <w:vertAlign w:val="superscript"/>
        </w:rPr>
        <w:t>-5</w:t>
      </w:r>
      <w:r w:rsidRPr="00DD2EBB">
        <w:rPr>
          <w:rFonts w:cs="Arial"/>
        </w:rPr>
        <w:t xml:space="preserve"> radians per second for Earth)</w:t>
      </w:r>
      <w:r w:rsidRPr="00DD2EBB">
        <w:rPr>
          <w:rFonts w:eastAsiaTheme="minorEastAsia" w:cs="Arial"/>
        </w:rPr>
        <w:t xml:space="preserve"> and </w:t>
      </w:r>
      <m:oMath>
        <m:r>
          <w:rPr>
            <w:rFonts w:ascii="Cambria Math" w:eastAsiaTheme="minorEastAsia" w:hAnsi="Cambria Math" w:cs="Arial"/>
          </w:rPr>
          <m:t>r</m:t>
        </m:r>
      </m:oMath>
      <w:r w:rsidRPr="00DD2EBB">
        <w:rPr>
          <w:rFonts w:eastAsiaTheme="minorEastAsia" w:cs="Arial"/>
        </w:rPr>
        <w:t xml:space="preserve"> is the radius in metres. At some point along the cable, the two terms are equal and opposite. At this po</w:t>
      </w:r>
      <w:r w:rsidRPr="00DD2EBB">
        <w:rPr>
          <w:rFonts w:eastAsiaTheme="minorEastAsia" w:cs="Arial"/>
          <w:noProof/>
        </w:rPr>
        <w:t>int t</w:t>
      </w:r>
      <w:r w:rsidRPr="00DD2EBB">
        <w:rPr>
          <w:rFonts w:eastAsiaTheme="minorEastAsia" w:cs="Arial"/>
        </w:rPr>
        <w:t xml:space="preserve">he apparent gravitational field is zero and any object on the cable would not put weight onto the cable. Locations above this point experience smaller gravity and larger </w:t>
      </w:r>
      <w:r w:rsidR="008405AA">
        <w:rPr>
          <w:rFonts w:eastAsiaTheme="minorEastAsia" w:cs="Arial"/>
        </w:rPr>
        <w:t>inertial</w:t>
      </w:r>
      <w:r w:rsidRPr="00DD2EBB">
        <w:rPr>
          <w:rFonts w:eastAsiaTheme="minorEastAsia" w:cs="Arial"/>
        </w:rPr>
        <w:t xml:space="preserve"> acceleration, thus any cable material further than this point will be pulled out by the </w:t>
      </w:r>
      <w:r w:rsidR="008405AA">
        <w:rPr>
          <w:rFonts w:eastAsiaTheme="minorEastAsia" w:cs="Arial"/>
        </w:rPr>
        <w:t>inertial</w:t>
      </w:r>
      <w:r w:rsidRPr="00DD2EBB">
        <w:rPr>
          <w:rFonts w:eastAsiaTheme="minorEastAsia" w:cs="Arial"/>
        </w:rPr>
        <w:t xml:space="preserve"> force more than it is pulled in by the gravitational force.</w:t>
      </w:r>
    </w:p>
    <w:p w14:paraId="56CC78E5" w14:textId="77777777" w:rsidR="00193221" w:rsidRPr="00DD2EBB" w:rsidRDefault="00193221" w:rsidP="00141427">
      <w:pPr>
        <w:ind w:right="245"/>
        <w:rPr>
          <w:rFonts w:eastAsiaTheme="minorEastAsia" w:cs="Arial"/>
        </w:rPr>
      </w:pPr>
    </w:p>
    <w:p w14:paraId="21DFE626" w14:textId="77777777" w:rsidR="00193221" w:rsidRPr="00DD2EBB" w:rsidRDefault="00193221" w:rsidP="00141427">
      <w:pPr>
        <w:ind w:right="245"/>
        <w:rPr>
          <w:rFonts w:eastAsiaTheme="minorEastAsia" w:cs="Arial"/>
        </w:rPr>
      </w:pPr>
      <w:r w:rsidRPr="00DD2EBB">
        <w:rPr>
          <w:rFonts w:eastAsiaTheme="minorEastAsia" w:cs="Arial"/>
        </w:rPr>
        <w:t xml:space="preserve">To </w:t>
      </w:r>
      <w:proofErr w:type="spellStart"/>
      <w:r w:rsidRPr="00DD2EBB">
        <w:rPr>
          <w:rFonts w:eastAsiaTheme="minorEastAsia" w:cs="Arial"/>
        </w:rPr>
        <w:t>realise</w:t>
      </w:r>
      <w:proofErr w:type="spellEnd"/>
      <w:r w:rsidRPr="00DD2EBB">
        <w:rPr>
          <w:rFonts w:eastAsiaTheme="minorEastAsia" w:cs="Arial"/>
        </w:rPr>
        <w:t xml:space="preserve"> a space elevator, we need a material that has ten times as much tensile strength as the strongest, lightest materials already well developed on Earth. Carbon nanotubes and diamond </w:t>
      </w:r>
      <w:r w:rsidRPr="00DD2EBB">
        <w:rPr>
          <w:rFonts w:eastAsiaTheme="minorEastAsia" w:cs="Arial"/>
          <w:noProof/>
        </w:rPr>
        <w:t>nanothreads</w:t>
      </w:r>
      <w:r w:rsidRPr="00DD2EBB">
        <w:rPr>
          <w:rFonts w:eastAsiaTheme="minorEastAsia" w:cs="Arial"/>
        </w:rPr>
        <w:t xml:space="preserve"> are possibly suitable candidates; more research is required.</w:t>
      </w:r>
    </w:p>
    <w:p w14:paraId="68017B84" w14:textId="77777777" w:rsidR="007F3C6D" w:rsidRDefault="007F3C6D" w:rsidP="00141427">
      <w:pPr>
        <w:ind w:right="245"/>
      </w:pPr>
    </w:p>
    <w:p w14:paraId="258D08C9" w14:textId="6CFBA471" w:rsidR="00193221" w:rsidRDefault="00193221" w:rsidP="00506CE2">
      <w:pPr>
        <w:pStyle w:val="ListParagraph"/>
        <w:numPr>
          <w:ilvl w:val="0"/>
          <w:numId w:val="15"/>
        </w:numPr>
        <w:tabs>
          <w:tab w:val="left" w:pos="8550"/>
        </w:tabs>
        <w:spacing w:line="259" w:lineRule="auto"/>
        <w:ind w:right="245" w:hanging="720"/>
      </w:pPr>
      <w:r>
        <w:t>State one obstacle of modern space flight.</w:t>
      </w:r>
      <w:r>
        <w:tab/>
        <w:t>(1 mark)</w:t>
      </w:r>
    </w:p>
    <w:p w14:paraId="01BBC6C0" w14:textId="77777777" w:rsidR="00DD2EBB" w:rsidRPr="00506CE2" w:rsidRDefault="00DD2EBB"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1BC45C5D" w14:textId="77777777" w:rsidR="00DD2EBB" w:rsidRPr="00506CE2" w:rsidRDefault="00DD2EBB"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5718207F" w14:textId="77777777" w:rsidR="00DD2EBB" w:rsidRPr="00506CE2" w:rsidRDefault="00DD2EBB"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53A38845" w14:textId="77777777" w:rsidR="00DD2EBB" w:rsidRPr="00506CE2" w:rsidRDefault="00DD2EBB"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49DD91C0" w14:textId="77777777" w:rsidR="00193221" w:rsidRDefault="00193221" w:rsidP="00141427">
      <w:pPr>
        <w:ind w:right="245"/>
      </w:pPr>
    </w:p>
    <w:p w14:paraId="7C788585" w14:textId="77777777" w:rsidR="00193221" w:rsidRDefault="00193221" w:rsidP="00141427">
      <w:pPr>
        <w:ind w:right="245"/>
      </w:pPr>
    </w:p>
    <w:p w14:paraId="2E6EBA7A" w14:textId="36C91A3E" w:rsidR="00193221" w:rsidRDefault="00193221" w:rsidP="00506CE2">
      <w:pPr>
        <w:pStyle w:val="ListParagraph"/>
        <w:numPr>
          <w:ilvl w:val="0"/>
          <w:numId w:val="15"/>
        </w:numPr>
        <w:tabs>
          <w:tab w:val="left" w:pos="8550"/>
        </w:tabs>
        <w:ind w:right="245" w:hanging="720"/>
      </w:pPr>
      <w:r>
        <w:t>Describe the basic structure of a space elevator.</w:t>
      </w:r>
      <w:r w:rsidR="00A02020">
        <w:t xml:space="preserve">                                                 (</w:t>
      </w:r>
      <w:r>
        <w:t>2 marks)</w:t>
      </w:r>
    </w:p>
    <w:p w14:paraId="43AF9AA1" w14:textId="77777777" w:rsidR="00DD2EBB" w:rsidRPr="00506CE2" w:rsidRDefault="00DD2EBB"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42CBEAFB" w14:textId="77777777" w:rsidR="00DD2EBB" w:rsidRPr="00506CE2" w:rsidRDefault="00DD2EBB"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24026684" w14:textId="77777777" w:rsidR="00DD2EBB" w:rsidRPr="00506CE2" w:rsidRDefault="00DD2EBB"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0B23ACCC" w14:textId="77777777" w:rsidR="00DD2EBB" w:rsidRPr="00506CE2" w:rsidRDefault="00DD2EBB"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72A8D597" w14:textId="77777777" w:rsidR="00DD2EBB" w:rsidRPr="00506CE2" w:rsidRDefault="00DD2EBB"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5216E6A2" w14:textId="77777777" w:rsidR="00DD2EBB" w:rsidRPr="00506CE2" w:rsidRDefault="00DD2EBB"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2B0860A3" w14:textId="676485DF" w:rsidR="00193221" w:rsidRPr="00FA38BC" w:rsidRDefault="00193221" w:rsidP="00141427">
      <w:pPr>
        <w:ind w:right="245"/>
        <w:rPr>
          <w:rFonts w:cs="Arial"/>
          <w:b/>
          <w:szCs w:val="22"/>
        </w:rPr>
      </w:pPr>
      <w:r>
        <w:rPr>
          <w:rFonts w:cs="Arial"/>
          <w:b/>
          <w:bCs/>
          <w:szCs w:val="22"/>
        </w:rPr>
        <w:lastRenderedPageBreak/>
        <w:t xml:space="preserve">Question </w:t>
      </w:r>
      <w:r w:rsidR="00A73572">
        <w:rPr>
          <w:rFonts w:cs="Arial"/>
          <w:b/>
          <w:bCs/>
          <w:szCs w:val="22"/>
        </w:rPr>
        <w:t>20</w:t>
      </w:r>
      <w:r w:rsidRPr="00401E12">
        <w:rPr>
          <w:rFonts w:cs="Arial"/>
          <w:b/>
          <w:bCs/>
          <w:szCs w:val="22"/>
        </w:rPr>
        <w:t xml:space="preserve"> </w:t>
      </w:r>
      <w:r w:rsidRPr="00FA38BC">
        <w:rPr>
          <w:rFonts w:cs="Arial"/>
          <w:b/>
          <w:szCs w:val="22"/>
        </w:rPr>
        <w:t>(continued)</w:t>
      </w:r>
    </w:p>
    <w:p w14:paraId="3DA90817" w14:textId="77777777" w:rsidR="00193221" w:rsidRDefault="00193221" w:rsidP="00141427">
      <w:pPr>
        <w:ind w:right="245"/>
        <w:rPr>
          <w:rFonts w:cs="Arial"/>
          <w:szCs w:val="22"/>
        </w:rPr>
      </w:pPr>
    </w:p>
    <w:p w14:paraId="56781089" w14:textId="0F29B9CC" w:rsidR="00193221" w:rsidRDefault="00193221" w:rsidP="00FF77D2">
      <w:pPr>
        <w:pStyle w:val="ListParagraph"/>
        <w:numPr>
          <w:ilvl w:val="0"/>
          <w:numId w:val="15"/>
        </w:numPr>
        <w:tabs>
          <w:tab w:val="left" w:pos="8550"/>
        </w:tabs>
        <w:ind w:right="245" w:hanging="720"/>
      </w:pPr>
      <w:r>
        <w:t>Describe one obstacle from the article that needs to be overcome to build a working space elevator and what the possible solution is.</w:t>
      </w:r>
      <w:r w:rsidR="00A02020">
        <w:t xml:space="preserve">                                                 </w:t>
      </w:r>
      <w:r>
        <w:t>(3 marks)</w:t>
      </w:r>
    </w:p>
    <w:p w14:paraId="35D1B120" w14:textId="77777777" w:rsidR="0049445C" w:rsidRPr="00506CE2" w:rsidRDefault="0049445C"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4884DDEF" w14:textId="77777777" w:rsidR="0049445C" w:rsidRPr="00506CE2" w:rsidRDefault="0049445C"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2C42F457" w14:textId="77777777" w:rsidR="0049445C" w:rsidRPr="00506CE2" w:rsidRDefault="0049445C"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1FA47145" w14:textId="77777777" w:rsidR="0049445C" w:rsidRPr="00506CE2" w:rsidRDefault="0049445C"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029A185F" w14:textId="77777777" w:rsidR="0049445C" w:rsidRPr="00506CE2" w:rsidRDefault="0049445C"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6CA59FBE" w14:textId="77777777" w:rsidR="0049445C" w:rsidRPr="00506CE2" w:rsidRDefault="0049445C"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28EE34D0" w14:textId="77777777" w:rsidR="0049445C" w:rsidRPr="00506CE2" w:rsidRDefault="0049445C"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556CD29F" w14:textId="77777777" w:rsidR="0049445C" w:rsidRPr="00506CE2" w:rsidRDefault="0049445C"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2C49BCD4" w14:textId="77777777" w:rsidR="00193221" w:rsidRDefault="00193221" w:rsidP="00141427">
      <w:pPr>
        <w:ind w:right="245"/>
      </w:pPr>
    </w:p>
    <w:p w14:paraId="23DDC94A" w14:textId="77777777" w:rsidR="00193221" w:rsidRDefault="00193221" w:rsidP="00141427">
      <w:pPr>
        <w:ind w:right="245"/>
        <w:rPr>
          <w:rFonts w:cs="Arial"/>
          <w:szCs w:val="22"/>
        </w:rPr>
      </w:pPr>
    </w:p>
    <w:p w14:paraId="7C2C4180" w14:textId="32BED2FA" w:rsidR="00193221" w:rsidRDefault="00193221" w:rsidP="00A02020">
      <w:pPr>
        <w:pStyle w:val="ListParagraph"/>
        <w:numPr>
          <w:ilvl w:val="0"/>
          <w:numId w:val="15"/>
        </w:numPr>
        <w:tabs>
          <w:tab w:val="right" w:pos="9026"/>
        </w:tabs>
        <w:spacing w:line="259" w:lineRule="auto"/>
        <w:ind w:right="245" w:hanging="720"/>
      </w:pPr>
      <w:r>
        <w:t>State the two forces acting on the space elevator cable, including the direction they act in.</w:t>
      </w:r>
      <w:r w:rsidR="00A02020">
        <w:tab/>
      </w:r>
      <w:r w:rsidR="009F5B0E">
        <w:t xml:space="preserve">          </w:t>
      </w:r>
      <w:r>
        <w:t>(4 marks)</w:t>
      </w:r>
    </w:p>
    <w:p w14:paraId="4E295E65" w14:textId="77777777" w:rsidR="00A02020" w:rsidRDefault="00A02020" w:rsidP="00141427">
      <w:pPr>
        <w:ind w:left="720" w:right="245"/>
      </w:pPr>
    </w:p>
    <w:p w14:paraId="167ED468" w14:textId="3A7C5082" w:rsidR="00193221" w:rsidRDefault="0049445C" w:rsidP="00141427">
      <w:pPr>
        <w:ind w:left="720" w:right="245"/>
      </w:pPr>
      <w:r>
        <w:t xml:space="preserve">Force 1: </w:t>
      </w:r>
      <w:r w:rsidRPr="00506CE2">
        <w:rPr>
          <w:color w:val="7F7F7F" w:themeColor="text1" w:themeTint="80"/>
        </w:rPr>
        <w:t xml:space="preserve"> </w:t>
      </w:r>
      <w:r w:rsidRPr="006A0762">
        <w:rPr>
          <w:color w:val="AEAAAA" w:themeColor="background2" w:themeShade="BF"/>
        </w:rPr>
        <w:t>________</w:t>
      </w:r>
      <w:r w:rsidR="0069735C" w:rsidRPr="006A0762">
        <w:rPr>
          <w:color w:val="AEAAAA" w:themeColor="background2" w:themeShade="BF"/>
        </w:rPr>
        <w:t>__</w:t>
      </w:r>
      <w:r w:rsidRPr="006A0762">
        <w:rPr>
          <w:color w:val="AEAAAA" w:themeColor="background2" w:themeShade="BF"/>
        </w:rPr>
        <w:t>_________</w:t>
      </w:r>
      <w:r>
        <w:tab/>
        <w:t xml:space="preserve">Direction </w:t>
      </w:r>
      <w:r w:rsidRPr="006A0762">
        <w:rPr>
          <w:color w:val="AEAAAA" w:themeColor="background2" w:themeShade="BF"/>
        </w:rPr>
        <w:t>_</w:t>
      </w:r>
      <w:r w:rsidR="00193221" w:rsidRPr="006A0762">
        <w:rPr>
          <w:color w:val="AEAAAA" w:themeColor="background2" w:themeShade="BF"/>
        </w:rPr>
        <w:t>______________________</w:t>
      </w:r>
    </w:p>
    <w:p w14:paraId="1AA763E3" w14:textId="77777777" w:rsidR="00193221" w:rsidRDefault="00193221" w:rsidP="00141427">
      <w:pPr>
        <w:ind w:right="245"/>
      </w:pPr>
    </w:p>
    <w:p w14:paraId="3CD0BDA4" w14:textId="77777777" w:rsidR="0069735C" w:rsidRDefault="0069735C" w:rsidP="00141427">
      <w:pPr>
        <w:ind w:right="245"/>
      </w:pPr>
    </w:p>
    <w:p w14:paraId="22AFC798" w14:textId="77777777" w:rsidR="00193221" w:rsidRDefault="00193221" w:rsidP="00141427">
      <w:pPr>
        <w:ind w:right="245"/>
      </w:pPr>
    </w:p>
    <w:p w14:paraId="4C88DAAD" w14:textId="1214A37D" w:rsidR="00193221" w:rsidRDefault="0049445C" w:rsidP="00141427">
      <w:pPr>
        <w:ind w:left="720" w:right="245"/>
      </w:pPr>
      <w:r>
        <w:t xml:space="preserve">Force 2:  </w:t>
      </w:r>
      <w:r w:rsidRPr="006A0762">
        <w:rPr>
          <w:color w:val="AEAAAA" w:themeColor="background2" w:themeShade="BF"/>
        </w:rPr>
        <w:t>___________</w:t>
      </w:r>
      <w:r w:rsidR="0069735C" w:rsidRPr="006A0762">
        <w:rPr>
          <w:color w:val="AEAAAA" w:themeColor="background2" w:themeShade="BF"/>
        </w:rPr>
        <w:t>__</w:t>
      </w:r>
      <w:r w:rsidRPr="006A0762">
        <w:rPr>
          <w:color w:val="AEAAAA" w:themeColor="background2" w:themeShade="BF"/>
        </w:rPr>
        <w:t>_______</w:t>
      </w:r>
      <w:r>
        <w:tab/>
        <w:t xml:space="preserve">Direction </w:t>
      </w:r>
      <w:r w:rsidRPr="006A0762">
        <w:rPr>
          <w:color w:val="AEAAAA" w:themeColor="background2" w:themeShade="BF"/>
        </w:rPr>
        <w:t>_</w:t>
      </w:r>
      <w:r w:rsidR="00193221" w:rsidRPr="006A0762">
        <w:rPr>
          <w:color w:val="AEAAAA" w:themeColor="background2" w:themeShade="BF"/>
        </w:rPr>
        <w:t>______________________</w:t>
      </w:r>
    </w:p>
    <w:p w14:paraId="7DFE0104" w14:textId="77777777" w:rsidR="00193221" w:rsidRDefault="00193221" w:rsidP="00141427">
      <w:pPr>
        <w:ind w:right="245"/>
      </w:pPr>
    </w:p>
    <w:p w14:paraId="1479E0DB" w14:textId="77777777" w:rsidR="00193221" w:rsidRDefault="00193221" w:rsidP="00141427">
      <w:pPr>
        <w:ind w:right="245"/>
      </w:pPr>
    </w:p>
    <w:p w14:paraId="22B3E257" w14:textId="5018E0E7" w:rsidR="00193221" w:rsidRDefault="00193221" w:rsidP="00FF77D2">
      <w:pPr>
        <w:pStyle w:val="ListParagraph"/>
        <w:numPr>
          <w:ilvl w:val="0"/>
          <w:numId w:val="15"/>
        </w:numPr>
        <w:tabs>
          <w:tab w:val="left" w:pos="8550"/>
        </w:tabs>
        <w:ind w:right="245" w:hanging="720"/>
      </w:pPr>
      <w:r>
        <w:t xml:space="preserve">Explain how the use of a counterweight allows a shorter cable to be used than if designed without a counterweight. </w:t>
      </w:r>
      <w:r w:rsidR="00A02020">
        <w:t xml:space="preserve">                                                                       </w:t>
      </w:r>
      <w:r>
        <w:t>(4 marks)</w:t>
      </w:r>
    </w:p>
    <w:p w14:paraId="70B079E0" w14:textId="77777777" w:rsidR="0049445C" w:rsidRPr="00506CE2" w:rsidRDefault="0049445C"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3D40895A" w14:textId="77777777" w:rsidR="0049445C" w:rsidRPr="00506CE2" w:rsidRDefault="0049445C"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6FE208A6" w14:textId="77777777" w:rsidR="0049445C" w:rsidRPr="00506CE2" w:rsidRDefault="0049445C"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4D72C908" w14:textId="77777777" w:rsidR="0049445C" w:rsidRPr="00506CE2" w:rsidRDefault="0049445C"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47971425" w14:textId="77777777" w:rsidR="0049445C" w:rsidRPr="00506CE2" w:rsidRDefault="0049445C"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09EC99EC" w14:textId="77777777" w:rsidR="0049445C" w:rsidRPr="00506CE2" w:rsidRDefault="0049445C"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54D9BB57" w14:textId="77777777" w:rsidR="0049445C" w:rsidRPr="00506CE2" w:rsidRDefault="0049445C"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3FF4D2D2" w14:textId="77777777" w:rsidR="0049445C" w:rsidRPr="00506CE2" w:rsidRDefault="0049445C"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2E489071" w14:textId="77777777" w:rsidR="0049445C" w:rsidRPr="00506CE2" w:rsidRDefault="0049445C"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30DA03D6" w14:textId="77777777" w:rsidR="0049445C" w:rsidRPr="00506CE2" w:rsidRDefault="0049445C"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36D1F8D7" w14:textId="77777777" w:rsidR="0049445C" w:rsidRPr="00506CE2" w:rsidRDefault="0049445C" w:rsidP="00141427">
      <w:pPr>
        <w:tabs>
          <w:tab w:val="right" w:leader="underscore" w:pos="9497"/>
        </w:tabs>
        <w:spacing w:before="400"/>
        <w:ind w:left="720" w:right="245"/>
        <w:rPr>
          <w:color w:val="7F7F7F" w:themeColor="text1" w:themeTint="80"/>
          <w:sz w:val="8"/>
          <w:szCs w:val="8"/>
          <w:lang w:val="en-AU"/>
        </w:rPr>
      </w:pPr>
      <w:r w:rsidRPr="00506CE2">
        <w:rPr>
          <w:color w:val="7F7F7F" w:themeColor="text1" w:themeTint="80"/>
          <w:sz w:val="8"/>
          <w:szCs w:val="8"/>
          <w:lang w:val="en-AU"/>
        </w:rPr>
        <w:tab/>
      </w:r>
    </w:p>
    <w:p w14:paraId="09A47D83" w14:textId="4309CF13" w:rsidR="00193221" w:rsidRPr="0049445C" w:rsidRDefault="0049445C" w:rsidP="00141427">
      <w:pPr>
        <w:tabs>
          <w:tab w:val="right" w:leader="underscore" w:pos="9497"/>
        </w:tabs>
        <w:spacing w:before="400"/>
        <w:ind w:left="720" w:right="245"/>
        <w:rPr>
          <w:sz w:val="8"/>
          <w:szCs w:val="8"/>
          <w:lang w:val="en-AU"/>
        </w:rPr>
      </w:pPr>
      <w:r w:rsidRPr="00506CE2">
        <w:rPr>
          <w:color w:val="7F7F7F" w:themeColor="text1" w:themeTint="80"/>
          <w:sz w:val="8"/>
          <w:szCs w:val="8"/>
          <w:lang w:val="en-AU"/>
        </w:rPr>
        <w:tab/>
      </w:r>
      <w:r w:rsidR="00193221">
        <w:rPr>
          <w:rFonts w:cs="Arial"/>
          <w:szCs w:val="22"/>
        </w:rPr>
        <w:br w:type="page"/>
      </w:r>
    </w:p>
    <w:p w14:paraId="0A5B21AB" w14:textId="77777777" w:rsidR="00FA38BC" w:rsidRPr="00FA38BC" w:rsidRDefault="00FA38BC" w:rsidP="00FA38BC">
      <w:pPr>
        <w:ind w:right="245"/>
        <w:rPr>
          <w:rFonts w:cs="Arial"/>
          <w:b/>
          <w:szCs w:val="22"/>
        </w:rPr>
      </w:pPr>
      <w:r>
        <w:rPr>
          <w:rFonts w:cs="Arial"/>
          <w:b/>
          <w:bCs/>
          <w:szCs w:val="22"/>
        </w:rPr>
        <w:lastRenderedPageBreak/>
        <w:t>Question 20</w:t>
      </w:r>
      <w:r w:rsidRPr="00401E12">
        <w:rPr>
          <w:rFonts w:cs="Arial"/>
          <w:b/>
          <w:bCs/>
          <w:szCs w:val="22"/>
        </w:rPr>
        <w:t xml:space="preserve"> </w:t>
      </w:r>
      <w:r w:rsidRPr="00FA38BC">
        <w:rPr>
          <w:rFonts w:cs="Arial"/>
          <w:b/>
          <w:szCs w:val="22"/>
        </w:rPr>
        <w:t>(continued)</w:t>
      </w:r>
    </w:p>
    <w:p w14:paraId="65275B9C" w14:textId="77777777" w:rsidR="00FA38BC" w:rsidRDefault="00FA38BC" w:rsidP="00FA38BC">
      <w:pPr>
        <w:ind w:right="245"/>
        <w:rPr>
          <w:rFonts w:cs="Arial"/>
          <w:szCs w:val="22"/>
        </w:rPr>
      </w:pPr>
    </w:p>
    <w:p w14:paraId="48762591" w14:textId="77777777" w:rsidR="00193221" w:rsidRDefault="00193221" w:rsidP="00141427">
      <w:pPr>
        <w:ind w:right="245"/>
        <w:rPr>
          <w:rFonts w:cs="Arial"/>
          <w:szCs w:val="22"/>
        </w:rPr>
      </w:pPr>
    </w:p>
    <w:p w14:paraId="043B11B6" w14:textId="4AF6D26F" w:rsidR="00193221" w:rsidRDefault="00193221" w:rsidP="00141427">
      <w:pPr>
        <w:pStyle w:val="ListParagraph"/>
        <w:numPr>
          <w:ilvl w:val="0"/>
          <w:numId w:val="15"/>
        </w:numPr>
        <w:tabs>
          <w:tab w:val="right" w:pos="9026"/>
        </w:tabs>
        <w:spacing w:line="259" w:lineRule="auto"/>
        <w:ind w:right="245" w:hanging="720"/>
      </w:pPr>
      <w:r>
        <w:t xml:space="preserve">The geostationary orbit around Earth occurs at an orbital radius of 35,800 km. </w:t>
      </w:r>
    </w:p>
    <w:p w14:paraId="24BED822" w14:textId="77777777" w:rsidR="007F3C6D" w:rsidRDefault="007F3C6D" w:rsidP="00141427">
      <w:pPr>
        <w:tabs>
          <w:tab w:val="right" w:pos="9026"/>
        </w:tabs>
        <w:spacing w:line="259" w:lineRule="auto"/>
        <w:ind w:right="245"/>
      </w:pPr>
    </w:p>
    <w:p w14:paraId="69231E59" w14:textId="0B0792F6" w:rsidR="00193221" w:rsidRDefault="00193221" w:rsidP="00141427">
      <w:pPr>
        <w:pStyle w:val="ListParagraph"/>
        <w:numPr>
          <w:ilvl w:val="0"/>
          <w:numId w:val="17"/>
        </w:numPr>
        <w:tabs>
          <w:tab w:val="left" w:pos="8550"/>
        </w:tabs>
        <w:spacing w:line="259" w:lineRule="auto"/>
        <w:ind w:right="245"/>
      </w:pPr>
      <w:r>
        <w:t>Calculate the apparent gravitational field at this point.</w:t>
      </w:r>
      <w:r w:rsidR="00A02020">
        <w:t xml:space="preserve">                              </w:t>
      </w:r>
      <w:r>
        <w:t>(3 marks)</w:t>
      </w:r>
    </w:p>
    <w:p w14:paraId="0350351F" w14:textId="77777777" w:rsidR="00193221" w:rsidRDefault="00193221" w:rsidP="00141427">
      <w:pPr>
        <w:pStyle w:val="ListParagraph"/>
        <w:ind w:left="1276" w:right="245"/>
      </w:pPr>
    </w:p>
    <w:p w14:paraId="3712923F" w14:textId="77777777" w:rsidR="00193221" w:rsidRDefault="00193221" w:rsidP="00141427">
      <w:pPr>
        <w:pStyle w:val="ListParagraph"/>
        <w:ind w:left="1276" w:right="245"/>
      </w:pPr>
    </w:p>
    <w:p w14:paraId="5E814644" w14:textId="77777777" w:rsidR="00193221" w:rsidRDefault="00193221" w:rsidP="00141427">
      <w:pPr>
        <w:pStyle w:val="ListParagraph"/>
        <w:ind w:left="1276" w:right="245"/>
      </w:pPr>
    </w:p>
    <w:p w14:paraId="20718535" w14:textId="77777777" w:rsidR="00193221" w:rsidRDefault="00193221" w:rsidP="00141427">
      <w:pPr>
        <w:pStyle w:val="ListParagraph"/>
        <w:ind w:left="1276" w:right="245"/>
      </w:pPr>
    </w:p>
    <w:p w14:paraId="3E100850" w14:textId="77777777" w:rsidR="00193221" w:rsidRDefault="00193221" w:rsidP="00141427">
      <w:pPr>
        <w:pStyle w:val="ListParagraph"/>
        <w:ind w:left="1276" w:right="245"/>
      </w:pPr>
    </w:p>
    <w:p w14:paraId="081BB889" w14:textId="77777777" w:rsidR="00193221" w:rsidRDefault="00193221" w:rsidP="00141427">
      <w:pPr>
        <w:pStyle w:val="ListParagraph"/>
        <w:ind w:left="1276" w:right="245"/>
      </w:pPr>
    </w:p>
    <w:p w14:paraId="2A832096" w14:textId="77777777" w:rsidR="00193221" w:rsidRDefault="00193221" w:rsidP="00141427">
      <w:pPr>
        <w:pStyle w:val="ListParagraph"/>
        <w:ind w:left="1276" w:right="245"/>
      </w:pPr>
    </w:p>
    <w:p w14:paraId="0385D28B" w14:textId="77777777" w:rsidR="00193221" w:rsidRDefault="00193221" w:rsidP="00141427">
      <w:pPr>
        <w:pStyle w:val="ListParagraph"/>
        <w:ind w:left="1276" w:right="245"/>
      </w:pPr>
    </w:p>
    <w:p w14:paraId="3FEACCE1" w14:textId="77777777" w:rsidR="00193221" w:rsidRDefault="00193221" w:rsidP="00141427">
      <w:pPr>
        <w:pStyle w:val="ListParagraph"/>
        <w:ind w:left="1276" w:right="245"/>
      </w:pPr>
    </w:p>
    <w:p w14:paraId="2DC297ED" w14:textId="77777777" w:rsidR="00193221" w:rsidRDefault="00193221" w:rsidP="00141427">
      <w:pPr>
        <w:pStyle w:val="ListParagraph"/>
        <w:ind w:left="1276" w:right="245"/>
      </w:pPr>
    </w:p>
    <w:p w14:paraId="555A8DE2" w14:textId="77777777" w:rsidR="00193221" w:rsidRDefault="00193221" w:rsidP="00141427">
      <w:pPr>
        <w:pStyle w:val="ListParagraph"/>
        <w:ind w:left="1276" w:right="245"/>
      </w:pPr>
    </w:p>
    <w:p w14:paraId="49109104" w14:textId="77777777" w:rsidR="00193221" w:rsidRDefault="00193221" w:rsidP="00141427">
      <w:pPr>
        <w:pStyle w:val="ListParagraph"/>
        <w:ind w:left="1276" w:right="245"/>
      </w:pPr>
    </w:p>
    <w:p w14:paraId="1D4B1DD1" w14:textId="71635F41" w:rsidR="00193221" w:rsidRDefault="00193221" w:rsidP="00141427">
      <w:pPr>
        <w:pStyle w:val="ListParagraph"/>
        <w:ind w:left="1276" w:right="245"/>
      </w:pPr>
    </w:p>
    <w:p w14:paraId="0C4A361B" w14:textId="77777777" w:rsidR="004B0EF2" w:rsidRDefault="004B0EF2" w:rsidP="00141427">
      <w:pPr>
        <w:pStyle w:val="ListParagraph"/>
        <w:ind w:left="1276" w:right="245"/>
      </w:pPr>
    </w:p>
    <w:p w14:paraId="66761265" w14:textId="7F4B7ED5" w:rsidR="004B0EF2" w:rsidRPr="004B0EF2" w:rsidRDefault="004B0EF2" w:rsidP="004B0EF2">
      <w:pPr>
        <w:tabs>
          <w:tab w:val="right" w:leader="underscore" w:pos="9497"/>
        </w:tabs>
        <w:spacing w:before="400"/>
        <w:ind w:left="5904" w:right="245"/>
        <w:rPr>
          <w:szCs w:val="22"/>
          <w:lang w:val="en-AU"/>
        </w:rPr>
      </w:pPr>
      <w:r>
        <w:rPr>
          <w:szCs w:val="22"/>
          <w:lang w:val="en-AU"/>
        </w:rPr>
        <w:t xml:space="preserve">Answer: </w:t>
      </w:r>
      <w:r w:rsidRPr="006A0762">
        <w:rPr>
          <w:color w:val="AEAAAA" w:themeColor="background2" w:themeShade="BF"/>
          <w:sz w:val="8"/>
          <w:szCs w:val="8"/>
          <w:lang w:val="en-AU"/>
        </w:rPr>
        <w:tab/>
      </w:r>
      <w:r w:rsidRPr="00506CE2">
        <w:rPr>
          <w:color w:val="7F7F7F" w:themeColor="text1" w:themeTint="80"/>
          <w:sz w:val="8"/>
          <w:szCs w:val="8"/>
          <w:lang w:val="en-AU"/>
        </w:rPr>
        <w:t xml:space="preserve"> </w:t>
      </w:r>
      <w:r>
        <w:rPr>
          <w:szCs w:val="22"/>
          <w:lang w:val="en-AU"/>
        </w:rPr>
        <w:t xml:space="preserve">N </w:t>
      </w:r>
      <w:r>
        <w:t>kg</w:t>
      </w:r>
      <w:r w:rsidRPr="00193221">
        <w:rPr>
          <w:vertAlign w:val="superscript"/>
        </w:rPr>
        <w:t>-1</w:t>
      </w:r>
    </w:p>
    <w:p w14:paraId="31076EE3" w14:textId="77777777" w:rsidR="00193221" w:rsidRDefault="00193221" w:rsidP="00141427">
      <w:pPr>
        <w:pStyle w:val="ListParagraph"/>
        <w:ind w:left="1276" w:right="245"/>
      </w:pPr>
    </w:p>
    <w:p w14:paraId="2F75CD87" w14:textId="77777777" w:rsidR="00193221" w:rsidRDefault="00193221" w:rsidP="00141427">
      <w:pPr>
        <w:pStyle w:val="ListParagraph"/>
        <w:ind w:left="1276" w:right="245"/>
      </w:pPr>
    </w:p>
    <w:p w14:paraId="0535CF10" w14:textId="5DBDA2D5" w:rsidR="00193221" w:rsidRDefault="00193221" w:rsidP="00141427">
      <w:pPr>
        <w:pStyle w:val="ListParagraph"/>
        <w:numPr>
          <w:ilvl w:val="0"/>
          <w:numId w:val="17"/>
        </w:numPr>
        <w:tabs>
          <w:tab w:val="left" w:pos="8550"/>
        </w:tabs>
        <w:spacing w:after="160" w:line="259" w:lineRule="auto"/>
        <w:ind w:right="245"/>
      </w:pPr>
      <w:bookmarkStart w:id="4" w:name="_Hlk536188623"/>
      <w:r>
        <w:t>State what happens to the value of the apparent gravitational field as the distance is increased beyond the geostationary orbit.</w:t>
      </w:r>
      <w:r>
        <w:tab/>
        <w:t>(1 mark)</w:t>
      </w:r>
    </w:p>
    <w:bookmarkEnd w:id="4"/>
    <w:p w14:paraId="0DDEE2ED" w14:textId="77777777" w:rsidR="00193221" w:rsidRDefault="00193221" w:rsidP="00141427">
      <w:pPr>
        <w:ind w:right="245"/>
        <w:rPr>
          <w:rFonts w:cs="Arial"/>
          <w:szCs w:val="22"/>
        </w:rPr>
      </w:pPr>
    </w:p>
    <w:p w14:paraId="49995857" w14:textId="77777777" w:rsidR="007F3C6D" w:rsidRPr="00506CE2" w:rsidRDefault="007F3C6D" w:rsidP="00506CE2">
      <w:pPr>
        <w:tabs>
          <w:tab w:val="right" w:leader="underscore" w:pos="9497"/>
        </w:tabs>
        <w:spacing w:before="400"/>
        <w:ind w:left="1440" w:right="245"/>
        <w:rPr>
          <w:color w:val="7F7F7F" w:themeColor="text1" w:themeTint="80"/>
          <w:sz w:val="8"/>
          <w:szCs w:val="8"/>
          <w:lang w:val="en-AU"/>
        </w:rPr>
      </w:pPr>
      <w:r w:rsidRPr="00506CE2">
        <w:rPr>
          <w:color w:val="7F7F7F" w:themeColor="text1" w:themeTint="80"/>
          <w:sz w:val="8"/>
          <w:szCs w:val="8"/>
          <w:lang w:val="en-AU"/>
        </w:rPr>
        <w:tab/>
      </w:r>
    </w:p>
    <w:p w14:paraId="1ADEEE7B" w14:textId="77777777" w:rsidR="007F3C6D" w:rsidRPr="00506CE2" w:rsidRDefault="007F3C6D" w:rsidP="00506CE2">
      <w:pPr>
        <w:tabs>
          <w:tab w:val="right" w:leader="underscore" w:pos="9497"/>
        </w:tabs>
        <w:spacing w:before="400"/>
        <w:ind w:left="1440" w:right="245"/>
        <w:rPr>
          <w:color w:val="7F7F7F" w:themeColor="text1" w:themeTint="80"/>
          <w:sz w:val="8"/>
          <w:szCs w:val="8"/>
          <w:lang w:val="en-AU"/>
        </w:rPr>
      </w:pPr>
      <w:r w:rsidRPr="00506CE2">
        <w:rPr>
          <w:color w:val="7F7F7F" w:themeColor="text1" w:themeTint="80"/>
          <w:sz w:val="8"/>
          <w:szCs w:val="8"/>
          <w:lang w:val="en-AU"/>
        </w:rPr>
        <w:tab/>
      </w:r>
    </w:p>
    <w:p w14:paraId="756F953C" w14:textId="77777777" w:rsidR="007F3C6D" w:rsidRPr="00506CE2" w:rsidRDefault="007F3C6D" w:rsidP="00506CE2">
      <w:pPr>
        <w:tabs>
          <w:tab w:val="right" w:leader="underscore" w:pos="9497"/>
        </w:tabs>
        <w:spacing w:before="400"/>
        <w:ind w:left="1440" w:right="245"/>
        <w:rPr>
          <w:color w:val="7F7F7F" w:themeColor="text1" w:themeTint="80"/>
          <w:sz w:val="8"/>
          <w:szCs w:val="8"/>
          <w:lang w:val="en-AU"/>
        </w:rPr>
      </w:pPr>
      <w:r w:rsidRPr="00506CE2">
        <w:rPr>
          <w:color w:val="7F7F7F" w:themeColor="text1" w:themeTint="80"/>
          <w:sz w:val="8"/>
          <w:szCs w:val="8"/>
          <w:lang w:val="en-AU"/>
        </w:rPr>
        <w:tab/>
      </w:r>
    </w:p>
    <w:p w14:paraId="46D7FE43" w14:textId="77777777" w:rsidR="00193221" w:rsidRDefault="00193221" w:rsidP="00141427">
      <w:pPr>
        <w:ind w:right="245"/>
        <w:rPr>
          <w:rFonts w:cs="Arial"/>
          <w:szCs w:val="22"/>
        </w:rPr>
      </w:pPr>
    </w:p>
    <w:p w14:paraId="6AF1C18E" w14:textId="77777777" w:rsidR="00193221" w:rsidRDefault="00193221" w:rsidP="00141427">
      <w:pPr>
        <w:ind w:right="245"/>
        <w:rPr>
          <w:rFonts w:cs="Arial"/>
          <w:szCs w:val="22"/>
        </w:rPr>
      </w:pPr>
    </w:p>
    <w:p w14:paraId="0F4DD8FE" w14:textId="388A4B56" w:rsidR="00193221" w:rsidRDefault="00193221" w:rsidP="00141427">
      <w:pPr>
        <w:ind w:right="245"/>
        <w:rPr>
          <w:rFonts w:cs="Arial"/>
          <w:szCs w:val="22"/>
        </w:rPr>
      </w:pPr>
      <w:r>
        <w:rPr>
          <w:rFonts w:cs="Arial"/>
          <w:szCs w:val="22"/>
        </w:rPr>
        <w:br w:type="page"/>
      </w:r>
    </w:p>
    <w:p w14:paraId="2C78EB86" w14:textId="77777777" w:rsidR="00193221" w:rsidRDefault="00193221" w:rsidP="00141427">
      <w:pPr>
        <w:ind w:right="245"/>
        <w:rPr>
          <w:rFonts w:cs="Arial"/>
          <w:szCs w:val="22"/>
        </w:rPr>
      </w:pPr>
    </w:p>
    <w:p w14:paraId="06A5650F" w14:textId="7545B934" w:rsidR="00193221" w:rsidRDefault="00193221" w:rsidP="00141427">
      <w:pPr>
        <w:tabs>
          <w:tab w:val="left" w:pos="8370"/>
        </w:tabs>
        <w:ind w:right="245"/>
        <w:rPr>
          <w:rFonts w:cs="Arial"/>
          <w:b/>
          <w:szCs w:val="22"/>
          <w:lang w:val="en-AU"/>
        </w:rPr>
      </w:pPr>
      <w:r w:rsidRPr="00193221">
        <w:rPr>
          <w:rFonts w:cs="Arial"/>
          <w:b/>
          <w:szCs w:val="22"/>
          <w:lang w:val="en-AU"/>
        </w:rPr>
        <w:t xml:space="preserve">Question </w:t>
      </w:r>
      <w:r>
        <w:rPr>
          <w:rFonts w:cs="Arial"/>
          <w:b/>
          <w:szCs w:val="22"/>
          <w:lang w:val="en-AU"/>
        </w:rPr>
        <w:t>2</w:t>
      </w:r>
      <w:r w:rsidR="00A73572">
        <w:rPr>
          <w:rFonts w:cs="Arial"/>
          <w:b/>
          <w:szCs w:val="22"/>
          <w:lang w:val="en-AU"/>
        </w:rPr>
        <w:t>1</w:t>
      </w:r>
      <w:r w:rsidR="00A02020">
        <w:rPr>
          <w:rFonts w:cs="Arial"/>
          <w:b/>
          <w:szCs w:val="22"/>
          <w:lang w:val="en-AU"/>
        </w:rPr>
        <w:t xml:space="preserve">                                                                                                                </w:t>
      </w:r>
      <w:proofErr w:type="gramStart"/>
      <w:r w:rsidR="00A02020">
        <w:rPr>
          <w:rFonts w:cs="Arial"/>
          <w:b/>
          <w:szCs w:val="22"/>
          <w:lang w:val="en-AU"/>
        </w:rPr>
        <w:t xml:space="preserve">   </w:t>
      </w:r>
      <w:r w:rsidRPr="00193221">
        <w:rPr>
          <w:rFonts w:cs="Arial"/>
          <w:b/>
          <w:szCs w:val="22"/>
          <w:lang w:val="en-AU"/>
        </w:rPr>
        <w:t>(</w:t>
      </w:r>
      <w:proofErr w:type="gramEnd"/>
      <w:r w:rsidRPr="00193221">
        <w:rPr>
          <w:rFonts w:cs="Arial"/>
          <w:b/>
          <w:szCs w:val="22"/>
          <w:lang w:val="en-AU"/>
        </w:rPr>
        <w:t>18 marks)</w:t>
      </w:r>
    </w:p>
    <w:p w14:paraId="59434ED5" w14:textId="063433B9" w:rsidR="00866B33" w:rsidRDefault="00866B33" w:rsidP="00141427">
      <w:pPr>
        <w:tabs>
          <w:tab w:val="left" w:pos="8370"/>
        </w:tabs>
        <w:ind w:right="245"/>
        <w:rPr>
          <w:rFonts w:cs="Arial"/>
          <w:b/>
          <w:szCs w:val="22"/>
          <w:lang w:val="en-AU"/>
        </w:rPr>
      </w:pPr>
    </w:p>
    <w:p w14:paraId="7CD09514" w14:textId="77777777" w:rsidR="005C5452" w:rsidRDefault="005C5452" w:rsidP="00141427">
      <w:pPr>
        <w:tabs>
          <w:tab w:val="right" w:pos="9026"/>
        </w:tabs>
        <w:ind w:right="245"/>
      </w:pPr>
    </w:p>
    <w:p w14:paraId="338A7788" w14:textId="77777777" w:rsidR="00A6503B" w:rsidRPr="00A02020" w:rsidRDefault="00A6503B" w:rsidP="00A6503B">
      <w:pPr>
        <w:tabs>
          <w:tab w:val="left" w:pos="567"/>
          <w:tab w:val="left" w:pos="1134"/>
        </w:tabs>
        <w:rPr>
          <w:rFonts w:cs="Arial"/>
          <w:b/>
          <w:sz w:val="24"/>
        </w:rPr>
      </w:pPr>
      <w:r w:rsidRPr="00A02020">
        <w:rPr>
          <w:rFonts w:cs="Arial"/>
          <w:b/>
        </w:rPr>
        <w:t>Model Rocket</w:t>
      </w:r>
    </w:p>
    <w:p w14:paraId="62187E09" w14:textId="77777777" w:rsidR="00A6503B" w:rsidRDefault="00A6503B" w:rsidP="00A6503B">
      <w:pPr>
        <w:tabs>
          <w:tab w:val="left" w:pos="567"/>
          <w:tab w:val="left" w:pos="1134"/>
        </w:tabs>
        <w:jc w:val="center"/>
        <w:rPr>
          <w:rFonts w:cs="Arial"/>
          <w:b/>
        </w:rPr>
      </w:pPr>
    </w:p>
    <w:p w14:paraId="60A8131B" w14:textId="77777777" w:rsidR="00A6503B" w:rsidRDefault="00A6503B" w:rsidP="00A6503B">
      <w:pPr>
        <w:tabs>
          <w:tab w:val="left" w:pos="567"/>
          <w:tab w:val="left" w:pos="1134"/>
        </w:tabs>
        <w:rPr>
          <w:rFonts w:cs="Arial"/>
        </w:rPr>
      </w:pPr>
      <w:r>
        <w:rPr>
          <w:rFonts w:cs="Arial"/>
        </w:rPr>
        <w:t>A group of students built and used a model rocket to investigate force and motion.  The rocket had a total mass of 250.0 g and was powered by a stiff spring which could be compressed by 25.0 cm.  A parachute inside the rocket was programmed to open after the rocket had reached its maximum height.  The diagrams below show how the rocket was launched and how the parachute deployed for the descent.</w:t>
      </w:r>
    </w:p>
    <w:p w14:paraId="2AF1EBF8" w14:textId="77777777" w:rsidR="00A6503B" w:rsidRDefault="00F558E1" w:rsidP="00A6503B">
      <w:pPr>
        <w:rPr>
          <w:rFonts w:ascii="Goudy Old Style" w:hAnsi="Goudy Old Style" w:cs="Goudy Old Style"/>
        </w:rPr>
      </w:pPr>
      <w:r w:rsidRPr="00F558E1">
        <w:rPr>
          <w:rFonts w:ascii="Goudy Old Style" w:eastAsia="Calibri" w:hAnsi="Goudy Old Style" w:cs="Goudy Old Style"/>
          <w:noProof/>
          <w:sz w:val="24"/>
          <w:lang w:val="en-AU"/>
        </w:rPr>
        <w:object w:dxaOrig="5724" w:dyaOrig="4284" w14:anchorId="6FD36B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286.65pt;height:214.65pt;mso-width-percent:0;mso-height-percent:0;mso-width-percent:0;mso-height-percent:0" o:ole="">
            <v:imagedata r:id="rId17" o:title=""/>
          </v:shape>
          <o:OLEObject Type="Embed" ProgID="FXDraw3.Document" ShapeID="_x0000_i1029" DrawAspect="Content" ObjectID="_1635753747" r:id="rId18"/>
        </w:object>
      </w:r>
      <w:r w:rsidRPr="00F558E1">
        <w:rPr>
          <w:rFonts w:ascii="Goudy Old Style" w:eastAsia="Calibri" w:hAnsi="Goudy Old Style" w:cs="Goudy Old Style"/>
          <w:noProof/>
          <w:sz w:val="24"/>
          <w:lang w:val="en-AU"/>
        </w:rPr>
        <w:object w:dxaOrig="2844" w:dyaOrig="3588" w14:anchorId="1CDA951A">
          <v:shape id="_x0000_i1028" type="#_x0000_t75" alt="" style="width:142.65pt;height:179.35pt;mso-width-percent:0;mso-height-percent:0;mso-width-percent:0;mso-height-percent:0" o:ole="">
            <v:imagedata r:id="rId19" o:title=""/>
          </v:shape>
          <o:OLEObject Type="Embed" ProgID="FXDraw3.Document" ShapeID="_x0000_i1028" DrawAspect="Content" ObjectID="_1635753748" r:id="rId20"/>
        </w:object>
      </w:r>
    </w:p>
    <w:p w14:paraId="1DF657EC" w14:textId="038A3911"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rFonts w:cs="Arial"/>
        </w:rPr>
      </w:pPr>
      <w:r>
        <w:rPr>
          <w:rFonts w:cs="Arial"/>
        </w:rPr>
        <w:t xml:space="preserve">When it is launched, the rocket leaves the spring and the spring returns to its original length.  The compression in the spring provides the force necessary to launch the rocket and is given by F = k x where F is the force in newtons, k is the proportionality constant and x is the extension or compression of the spring in </w:t>
      </w:r>
      <w:proofErr w:type="spellStart"/>
      <w:r>
        <w:rPr>
          <w:rFonts w:cs="Arial"/>
        </w:rPr>
        <w:t>metres</w:t>
      </w:r>
      <w:proofErr w:type="spellEnd"/>
      <w:r>
        <w:rPr>
          <w:rFonts w:cs="Arial"/>
        </w:rPr>
        <w:t>.</w:t>
      </w:r>
    </w:p>
    <w:p w14:paraId="68BBFE77"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rFonts w:cs="Arial"/>
        </w:rPr>
      </w:pPr>
    </w:p>
    <w:p w14:paraId="0E97AF83" w14:textId="5E9B3697" w:rsidR="00A6503B" w:rsidRDefault="00A6503B" w:rsidP="00A6503B">
      <w:pPr>
        <w:tabs>
          <w:tab w:val="left" w:pos="567"/>
          <w:tab w:val="left" w:pos="1134"/>
        </w:tabs>
        <w:rPr>
          <w:rFonts w:cs="Arial"/>
        </w:rPr>
      </w:pPr>
      <w:r>
        <w:rPr>
          <w:rFonts w:cs="Arial"/>
        </w:rPr>
        <w:t>The graph below shows the force – compression characteristic of the spring.</w:t>
      </w:r>
    </w:p>
    <w:p w14:paraId="6C34DF99"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rFonts w:cs="Arial"/>
        </w:rPr>
      </w:pPr>
      <w:r>
        <w:tab/>
      </w:r>
      <w:r>
        <w:tab/>
      </w:r>
      <w:r>
        <w:tab/>
      </w:r>
      <w:r w:rsidR="00F558E1" w:rsidRPr="00F558E1">
        <w:rPr>
          <w:rFonts w:ascii="Goudy Old Style" w:eastAsia="Calibri" w:hAnsi="Goudy Old Style" w:cs="Goudy Old Style"/>
          <w:noProof/>
          <w:sz w:val="24"/>
          <w:lang w:val="en-AU"/>
        </w:rPr>
        <w:object w:dxaOrig="4908" w:dyaOrig="3960" w14:anchorId="0896B7D4">
          <v:shape id="_x0000_i1027" type="#_x0000_t75" alt="" style="width:245.35pt;height:198pt;mso-width-percent:0;mso-height-percent:0;mso-width-percent:0;mso-height-percent:0" o:ole="">
            <v:imagedata r:id="rId21" o:title=""/>
          </v:shape>
          <o:OLEObject Type="Embed" ProgID="FXDraw3.Document" ShapeID="_x0000_i1027" DrawAspect="Content" ObjectID="_1635753749" r:id="rId22"/>
        </w:object>
      </w:r>
    </w:p>
    <w:p w14:paraId="274D91A7" w14:textId="6C1B0741"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3BBBFDB8" w14:textId="1C2976C5" w:rsidR="00A6503B" w:rsidRDefault="00A6503B" w:rsidP="00A6503B">
      <w:pPr>
        <w:widowControl w:val="0"/>
        <w:overflowPunct w:val="0"/>
        <w:autoSpaceDE w:val="0"/>
        <w:autoSpaceDN w:val="0"/>
        <w:adjustRightInd w:val="0"/>
        <w:rPr>
          <w:rFonts w:cs="Arial"/>
          <w:kern w:val="28"/>
        </w:rPr>
      </w:pPr>
      <w:r>
        <w:rPr>
          <w:rFonts w:cs="Arial"/>
          <w:kern w:val="28"/>
        </w:rPr>
        <w:t>By referring to the graph the energy can be calculated for a compression of 0.25 m:</w:t>
      </w:r>
    </w:p>
    <w:p w14:paraId="7DBE207B" w14:textId="77777777" w:rsidR="007D49F1" w:rsidRDefault="007D49F1" w:rsidP="00A6503B">
      <w:pPr>
        <w:widowControl w:val="0"/>
        <w:overflowPunct w:val="0"/>
        <w:autoSpaceDE w:val="0"/>
        <w:autoSpaceDN w:val="0"/>
        <w:adjustRightInd w:val="0"/>
        <w:rPr>
          <w:rFonts w:cs="Arial"/>
          <w:kern w:val="28"/>
          <w:sz w:val="24"/>
        </w:rPr>
      </w:pPr>
    </w:p>
    <w:p w14:paraId="6E20F6A5" w14:textId="4EA7F331" w:rsidR="00A6503B" w:rsidRDefault="00A6503B" w:rsidP="00A6503B">
      <w:pPr>
        <w:widowControl w:val="0"/>
        <w:overflowPunct w:val="0"/>
        <w:autoSpaceDE w:val="0"/>
        <w:autoSpaceDN w:val="0"/>
        <w:adjustRightInd w:val="0"/>
        <w:rPr>
          <w:rFonts w:cs="Arial"/>
          <w:kern w:val="28"/>
        </w:rPr>
      </w:pPr>
      <w:r>
        <w:rPr>
          <w:rFonts w:cs="Arial"/>
          <w:kern w:val="28"/>
        </w:rPr>
        <w:t>The area under the curve is equivalent to the energy stored in the spring</w:t>
      </w:r>
      <w:r w:rsidR="007D49F1">
        <w:rPr>
          <w:rFonts w:cs="Arial"/>
          <w:kern w:val="28"/>
        </w:rPr>
        <w:t xml:space="preserve"> </w:t>
      </w:r>
      <w:r>
        <w:rPr>
          <w:rFonts w:cs="Arial"/>
          <w:kern w:val="28"/>
        </w:rPr>
        <w:t>= ½ (1000 x 0.25) = 125 J</w:t>
      </w:r>
    </w:p>
    <w:p w14:paraId="65D984E3"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64CBF4C5"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1F19E0FA" w14:textId="77777777" w:rsidR="00FA38BC" w:rsidRDefault="00FA38BC"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b/>
          <w:szCs w:val="22"/>
          <w:lang w:val="en-AU"/>
        </w:rPr>
      </w:pPr>
    </w:p>
    <w:p w14:paraId="7E332991" w14:textId="58DD2590" w:rsidR="00FA38BC" w:rsidRDefault="00FA38BC" w:rsidP="00FA38B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b/>
          <w:szCs w:val="22"/>
          <w:lang w:val="en-AU"/>
        </w:rPr>
      </w:pPr>
      <w:r w:rsidRPr="00193221">
        <w:rPr>
          <w:rFonts w:cs="Arial"/>
          <w:b/>
          <w:szCs w:val="22"/>
          <w:lang w:val="en-AU"/>
        </w:rPr>
        <w:lastRenderedPageBreak/>
        <w:t xml:space="preserve">Question </w:t>
      </w:r>
      <w:proofErr w:type="gramStart"/>
      <w:r>
        <w:rPr>
          <w:rFonts w:cs="Arial"/>
          <w:b/>
          <w:szCs w:val="22"/>
          <w:lang w:val="en-AU"/>
        </w:rPr>
        <w:t>21  (</w:t>
      </w:r>
      <w:proofErr w:type="gramEnd"/>
      <w:r>
        <w:rPr>
          <w:rFonts w:cs="Arial"/>
          <w:b/>
          <w:szCs w:val="22"/>
          <w:lang w:val="en-AU"/>
        </w:rPr>
        <w:t>continued)</w:t>
      </w:r>
    </w:p>
    <w:p w14:paraId="36F6E36C" w14:textId="77777777" w:rsidR="00FA38BC" w:rsidRDefault="00FA38BC" w:rsidP="00FA38B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08D887D3" w14:textId="3D7C016E" w:rsidR="00A6503B" w:rsidRPr="00FA38BC" w:rsidRDefault="00FA38BC" w:rsidP="00FA38B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r>
        <w:rPr>
          <w:rFonts w:cs="Arial"/>
        </w:rPr>
        <w:t>(a)</w:t>
      </w:r>
      <w:r w:rsidR="002F5760">
        <w:rPr>
          <w:rFonts w:cs="Arial"/>
        </w:rPr>
        <w:t xml:space="preserve"> </w:t>
      </w:r>
      <w:r w:rsidR="00A6503B" w:rsidRPr="00FA38BC">
        <w:rPr>
          <w:rFonts w:cs="Arial"/>
        </w:rPr>
        <w:t>Calculate the rocket’s speed as it leaves the spring.</w:t>
      </w:r>
      <w:r w:rsidR="00A6503B" w:rsidRPr="00FA38BC">
        <w:rPr>
          <w:rFonts w:cs="Arial"/>
        </w:rPr>
        <w:tab/>
      </w:r>
      <w:r w:rsidR="00A6503B" w:rsidRPr="00FA38BC">
        <w:rPr>
          <w:rFonts w:cs="Arial"/>
        </w:rPr>
        <w:tab/>
      </w:r>
      <w:r w:rsidR="00A6503B" w:rsidRPr="00FA38BC">
        <w:rPr>
          <w:rFonts w:cs="Arial"/>
        </w:rPr>
        <w:tab/>
      </w:r>
      <w:r w:rsidR="00A6503B" w:rsidRPr="00FA38BC">
        <w:rPr>
          <w:rFonts w:cs="Arial"/>
        </w:rPr>
        <w:tab/>
      </w:r>
      <w:r w:rsidR="00A6503B" w:rsidRPr="00FA38BC">
        <w:rPr>
          <w:rFonts w:cs="Arial"/>
        </w:rPr>
        <w:tab/>
      </w:r>
      <w:r w:rsidR="009F5B0E" w:rsidRPr="00FA38BC">
        <w:rPr>
          <w:rFonts w:cs="Arial"/>
        </w:rPr>
        <w:t xml:space="preserve">            </w:t>
      </w:r>
      <w:r w:rsidR="00A6503B" w:rsidRPr="00FA38BC">
        <w:rPr>
          <w:rFonts w:cs="Arial"/>
        </w:rPr>
        <w:t>(2 marks)</w:t>
      </w:r>
    </w:p>
    <w:p w14:paraId="75DF6478" w14:textId="77777777" w:rsidR="00A6503B" w:rsidRDefault="00A6503B" w:rsidP="00A6503B">
      <w:pPr>
        <w:tabs>
          <w:tab w:val="left" w:pos="567"/>
          <w:tab w:val="left" w:pos="1134"/>
          <w:tab w:val="left" w:pos="1701"/>
          <w:tab w:val="left" w:pos="1843"/>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161E3FFD"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39212684" w14:textId="4BC420B8" w:rsidR="00A6503B" w:rsidRPr="00AD54A6" w:rsidRDefault="00A6503B" w:rsidP="00AD54A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47CF6C1F"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7B73B6C0"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2136ED9F"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5346A8A1"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58C00759"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59E6B985"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41F0C80C" w14:textId="2617A168" w:rsidR="00A02020" w:rsidRDefault="00A02020" w:rsidP="00A02020">
      <w:pPr>
        <w:tabs>
          <w:tab w:val="left" w:pos="6120"/>
        </w:tabs>
        <w:ind w:right="245"/>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t xml:space="preserve">Answer: </w:t>
      </w:r>
      <w:r w:rsidRPr="006A0762">
        <w:rPr>
          <w:color w:val="AEAAAA" w:themeColor="background2" w:themeShade="BF"/>
        </w:rPr>
        <w:t>_______________</w:t>
      </w:r>
      <w:r>
        <w:t>m s</w:t>
      </w:r>
      <w:r w:rsidRPr="00A02020">
        <w:rPr>
          <w:vertAlign w:val="superscript"/>
        </w:rPr>
        <w:t>-1</w:t>
      </w:r>
    </w:p>
    <w:p w14:paraId="03681B81" w14:textId="6D6B217E"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4BF3E4D3"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669E5EFF" w14:textId="698154DD" w:rsidR="00A6503B" w:rsidRDefault="002F5760" w:rsidP="002F576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r>
        <w:rPr>
          <w:rFonts w:cs="Arial"/>
        </w:rPr>
        <w:t xml:space="preserve">(b) </w:t>
      </w:r>
      <w:r w:rsidR="00A6503B">
        <w:rPr>
          <w:rFonts w:cs="Arial"/>
        </w:rPr>
        <w:t>What force(s) act on the rocket immediately after it leaves the spring?</w:t>
      </w:r>
      <w:r w:rsidR="00A02020">
        <w:rPr>
          <w:rFonts w:cs="Arial"/>
        </w:rPr>
        <w:t xml:space="preserve"> </w:t>
      </w:r>
      <w:r w:rsidR="00A6503B">
        <w:rPr>
          <w:rFonts w:cs="Arial"/>
        </w:rPr>
        <w:tab/>
      </w:r>
      <w:r w:rsidR="00A02020">
        <w:rPr>
          <w:rFonts w:cs="Arial"/>
        </w:rPr>
        <w:t xml:space="preserve">            </w:t>
      </w:r>
      <w:r>
        <w:rPr>
          <w:rFonts w:cs="Arial"/>
        </w:rPr>
        <w:t xml:space="preserve">         </w:t>
      </w:r>
      <w:r w:rsidR="00A6503B">
        <w:rPr>
          <w:rFonts w:cs="Arial"/>
        </w:rPr>
        <w:t>(2 marks)</w:t>
      </w:r>
    </w:p>
    <w:p w14:paraId="64AF4F80"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3489CCCC"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25828C25"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1C473FB6"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7463DB8B"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35EA46B4"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77A72DBF"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6392E7BA"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15D0C7C7" w14:textId="21A19561" w:rsidR="00A6503B" w:rsidRDefault="00AD54A6"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r>
        <w:rPr>
          <w:rFonts w:cs="Arial"/>
        </w:rPr>
        <w:t>(c)</w:t>
      </w:r>
      <w:r w:rsidR="002F5760">
        <w:rPr>
          <w:rFonts w:cs="Arial"/>
        </w:rPr>
        <w:t xml:space="preserve"> </w:t>
      </w:r>
      <w:r w:rsidR="00A6503B">
        <w:rPr>
          <w:rFonts w:cs="Arial"/>
        </w:rPr>
        <w:t xml:space="preserve">If the rocket took 2.90 s to reach its maximum vertical height, calculate the uniform </w:t>
      </w:r>
    </w:p>
    <w:p w14:paraId="058CE4C7" w14:textId="3F80828E"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r>
        <w:rPr>
          <w:rFonts w:cs="Arial"/>
        </w:rPr>
        <w:t>deceleration of the rocket.</w:t>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sidR="002F5760">
        <w:rPr>
          <w:rFonts w:cs="Arial"/>
        </w:rPr>
        <w:t xml:space="preserve">            </w:t>
      </w:r>
      <w:r>
        <w:rPr>
          <w:rFonts w:cs="Arial"/>
        </w:rPr>
        <w:t>(2 marks)</w:t>
      </w:r>
    </w:p>
    <w:p w14:paraId="093164B6"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46F1595B"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33FDDD96"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2D2AA20E"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5797AF67" w14:textId="7397E56D"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25496DDA" w14:textId="0D08035D" w:rsidR="00A02020" w:rsidRDefault="00A02020"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0775BEFC" w14:textId="4B2C85DD" w:rsidR="00A02020" w:rsidRDefault="00A02020"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06185198" w14:textId="77777777" w:rsidR="00A02020" w:rsidRDefault="00A02020"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7130E4B9" w14:textId="38B4FF2F" w:rsidR="00A6503B" w:rsidRDefault="00A02020"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Answer: ______________m s</w:t>
      </w:r>
      <w:r w:rsidRPr="00A02020">
        <w:rPr>
          <w:rFonts w:cs="Arial"/>
          <w:sz w:val="24"/>
          <w:vertAlign w:val="superscript"/>
        </w:rPr>
        <w:t>-2</w:t>
      </w:r>
    </w:p>
    <w:p w14:paraId="7BC37308"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4F4D5FBF" w14:textId="2E97CEBE" w:rsidR="00A6503B" w:rsidRDefault="00AD54A6"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r>
        <w:rPr>
          <w:rFonts w:cs="Arial"/>
        </w:rPr>
        <w:t>(d)</w:t>
      </w:r>
      <w:r w:rsidR="00A6503B">
        <w:rPr>
          <w:rFonts w:cs="Arial"/>
        </w:rPr>
        <w:tab/>
        <w:t>Neglecting air resistance, calculate the maximum height the rocket could reach.</w:t>
      </w:r>
    </w:p>
    <w:p w14:paraId="665F0909" w14:textId="572E5E1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2 marks)</w:t>
      </w:r>
    </w:p>
    <w:p w14:paraId="28DC85C1" w14:textId="2F03F815" w:rsidR="00A02020" w:rsidRDefault="00A02020"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46511598" w14:textId="2FB64B80" w:rsidR="00A02020" w:rsidRDefault="00A02020"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7F7B3AD3" w14:textId="358C9BE0" w:rsidR="00A02020" w:rsidRDefault="00A02020"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6E44B784" w14:textId="5D41264E" w:rsidR="00A02020" w:rsidRDefault="00A02020"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27677925" w14:textId="479F4F1E" w:rsidR="00A02020" w:rsidRDefault="00A02020"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45AB0119" w14:textId="4C55F5B2" w:rsidR="00A02020" w:rsidRDefault="00A02020"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18BF90CC" w14:textId="0822A181" w:rsidR="00A02020" w:rsidRDefault="00A02020"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339A789A" w14:textId="48118243" w:rsidR="00A02020" w:rsidRDefault="00A02020"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62BF27C5" w14:textId="5A658BD4" w:rsidR="00A02020" w:rsidRDefault="00A02020"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04B22700" w14:textId="418EDC74" w:rsidR="00A02020" w:rsidRDefault="00A02020"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20AC237C" w14:textId="06DA219E" w:rsidR="00A02020" w:rsidRDefault="00A02020"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79486E81" w14:textId="6AC44F56" w:rsidR="00A02020" w:rsidRDefault="00A02020"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0824757B" w14:textId="79BB9E10" w:rsidR="00A02020" w:rsidRDefault="00A02020"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2DABB65D" w14:textId="2F7FCCA7" w:rsidR="00A02020" w:rsidRDefault="00A02020"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54DAE55A" w14:textId="6C9DA0DC" w:rsidR="00A02020" w:rsidRDefault="00A02020"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7630F8BA" w14:textId="4FC2EB7C" w:rsidR="00A02020" w:rsidRDefault="00A02020"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3E6DAE0C" w14:textId="056A4A33" w:rsidR="00A02020" w:rsidRDefault="002F5760" w:rsidP="00A02020">
      <w:pPr>
        <w:tabs>
          <w:tab w:val="left" w:pos="6120"/>
        </w:tabs>
        <w:ind w:right="245"/>
      </w:pPr>
      <w:r>
        <w:rPr>
          <w:rFonts w:cs="Arial"/>
        </w:rPr>
        <w:t xml:space="preserve">                                                                                                   </w:t>
      </w:r>
      <w:r w:rsidR="00A02020">
        <w:t xml:space="preserve">Answer: </w:t>
      </w:r>
      <w:r w:rsidR="00A02020" w:rsidRPr="006A0762">
        <w:rPr>
          <w:color w:val="AEAAAA" w:themeColor="background2" w:themeShade="BF"/>
        </w:rPr>
        <w:t>__________________</w:t>
      </w:r>
      <w:r w:rsidR="00A02020">
        <w:t xml:space="preserve"> m</w:t>
      </w:r>
    </w:p>
    <w:p w14:paraId="255D5DF2" w14:textId="77777777" w:rsidR="002F5760" w:rsidRDefault="002F5760" w:rsidP="002F576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b/>
          <w:szCs w:val="22"/>
          <w:lang w:val="en-AU"/>
        </w:rPr>
      </w:pPr>
      <w:r w:rsidRPr="00193221">
        <w:rPr>
          <w:rFonts w:cs="Arial"/>
          <w:b/>
          <w:szCs w:val="22"/>
          <w:lang w:val="en-AU"/>
        </w:rPr>
        <w:lastRenderedPageBreak/>
        <w:t xml:space="preserve">Question </w:t>
      </w:r>
      <w:proofErr w:type="gramStart"/>
      <w:r>
        <w:rPr>
          <w:rFonts w:cs="Arial"/>
          <w:b/>
          <w:szCs w:val="22"/>
          <w:lang w:val="en-AU"/>
        </w:rPr>
        <w:t>21  (</w:t>
      </w:r>
      <w:proofErr w:type="gramEnd"/>
      <w:r>
        <w:rPr>
          <w:rFonts w:cs="Arial"/>
          <w:b/>
          <w:szCs w:val="22"/>
          <w:lang w:val="en-AU"/>
        </w:rPr>
        <w:t>continued)</w:t>
      </w:r>
    </w:p>
    <w:p w14:paraId="34F67F31" w14:textId="09E9D97F" w:rsidR="00A6503B" w:rsidRDefault="002F5760" w:rsidP="002F5760">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r>
        <w:rPr>
          <w:rFonts w:cs="Arial"/>
        </w:rPr>
        <w:t xml:space="preserve"> </w:t>
      </w:r>
      <w:r w:rsidR="00AD54A6">
        <w:rPr>
          <w:rFonts w:cs="Arial"/>
        </w:rPr>
        <w:t>(e)</w:t>
      </w:r>
      <w:r w:rsidR="00A6503B">
        <w:rPr>
          <w:rFonts w:cs="Arial"/>
        </w:rPr>
        <w:tab/>
        <w:t xml:space="preserve">In </w:t>
      </w:r>
      <w:proofErr w:type="gramStart"/>
      <w:r w:rsidR="00A6503B">
        <w:rPr>
          <w:rFonts w:cs="Arial"/>
        </w:rPr>
        <w:t>fact</w:t>
      </w:r>
      <w:proofErr w:type="gramEnd"/>
      <w:r w:rsidR="00A6503B">
        <w:rPr>
          <w:rFonts w:cs="Arial"/>
        </w:rPr>
        <w:t xml:space="preserve"> the rocket DID experience air resistance. Is the value for the uniform</w:t>
      </w:r>
    </w:p>
    <w:p w14:paraId="6F7A5B4E" w14:textId="15257F55"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r>
        <w:rPr>
          <w:rFonts w:cs="Arial"/>
        </w:rPr>
        <w:tab/>
        <w:t xml:space="preserve">deceleration calculated in Question </w:t>
      </w:r>
      <w:r w:rsidR="00AD54A6">
        <w:rPr>
          <w:rFonts w:cs="Arial"/>
        </w:rPr>
        <w:t>(c)</w:t>
      </w:r>
      <w:r>
        <w:rPr>
          <w:rFonts w:cs="Arial"/>
        </w:rPr>
        <w:t xml:space="preserve"> consistent with the rocket experiencing air </w:t>
      </w:r>
    </w:p>
    <w:p w14:paraId="440DBDBD" w14:textId="6EE8AE56"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r>
        <w:rPr>
          <w:rFonts w:cs="Arial"/>
        </w:rPr>
        <w:tab/>
        <w:t>resistance?  Explain your answer.</w:t>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sidR="00A02020">
        <w:rPr>
          <w:rFonts w:cs="Arial"/>
        </w:rPr>
        <w:tab/>
      </w:r>
      <w:r>
        <w:rPr>
          <w:rFonts w:cs="Arial"/>
        </w:rPr>
        <w:t>(2 marks)</w:t>
      </w:r>
    </w:p>
    <w:p w14:paraId="5E34E5FB"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2E67C4B9"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5DF2AE51"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421653B5"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6D963160"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35F11BEC"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7DC903DF"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474B5961" w14:textId="16D0A4AE" w:rsidR="00A6503B" w:rsidRDefault="00AD54A6" w:rsidP="00A6503B">
      <w:pPr>
        <w:tabs>
          <w:tab w:val="left" w:pos="567"/>
          <w:tab w:val="left" w:pos="1134"/>
          <w:tab w:val="left" w:pos="1701"/>
          <w:tab w:val="num" w:pos="2035"/>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r>
        <w:rPr>
          <w:rFonts w:cs="Arial"/>
        </w:rPr>
        <w:t>(f)</w:t>
      </w:r>
      <w:r w:rsidR="00A6503B">
        <w:rPr>
          <w:rFonts w:cs="Arial"/>
        </w:rPr>
        <w:tab/>
        <w:t xml:space="preserve">Using the group’s results and your previous calculations, calculate the average </w:t>
      </w:r>
    </w:p>
    <w:p w14:paraId="30B0ACEA" w14:textId="6F751685" w:rsidR="00A6503B" w:rsidRDefault="00A6503B" w:rsidP="00A6503B">
      <w:pPr>
        <w:tabs>
          <w:tab w:val="left" w:pos="567"/>
          <w:tab w:val="left" w:pos="1134"/>
          <w:tab w:val="left" w:pos="1701"/>
          <w:tab w:val="num" w:pos="2035"/>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r>
        <w:rPr>
          <w:rFonts w:cs="Arial"/>
        </w:rPr>
        <w:tab/>
        <w:t>retarding force due to air resistance on the rocket.</w:t>
      </w:r>
      <w:r>
        <w:rPr>
          <w:rFonts w:cs="Arial"/>
        </w:rPr>
        <w:tab/>
      </w:r>
      <w:r>
        <w:rPr>
          <w:rFonts w:cs="Arial"/>
        </w:rPr>
        <w:tab/>
      </w:r>
      <w:r>
        <w:rPr>
          <w:rFonts w:cs="Arial"/>
        </w:rPr>
        <w:tab/>
      </w:r>
      <w:r>
        <w:rPr>
          <w:rFonts w:cs="Arial"/>
        </w:rPr>
        <w:tab/>
      </w:r>
      <w:r>
        <w:rPr>
          <w:rFonts w:cs="Arial"/>
        </w:rPr>
        <w:tab/>
      </w:r>
      <w:r w:rsidR="00A02020">
        <w:rPr>
          <w:rFonts w:cs="Arial"/>
        </w:rPr>
        <w:tab/>
      </w:r>
      <w:r>
        <w:rPr>
          <w:rFonts w:cs="Arial"/>
        </w:rPr>
        <w:t>(2 marks)</w:t>
      </w:r>
    </w:p>
    <w:p w14:paraId="04E65C36"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146C36DF"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1681C5C8"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0B8D490D"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46381E76"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71F56B2F"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6F1DCD80" w14:textId="2DFA8CB7" w:rsidR="00A6503B" w:rsidRDefault="003D5E4C"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Answer: __________________________N</w:t>
      </w:r>
    </w:p>
    <w:p w14:paraId="6561A933"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76CE5C84" w14:textId="77777777" w:rsidR="003D5E4C" w:rsidRDefault="003D5E4C"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16565A0B" w14:textId="77777777" w:rsidR="003D5E4C" w:rsidRDefault="003D5E4C"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6EA4F38C" w14:textId="65C01E46"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r>
        <w:rPr>
          <w:rFonts w:cs="Arial"/>
        </w:rPr>
        <w:t xml:space="preserve">Upon reaching its maximum height, the rocket begins to fall vertically to the ground.  Soon after the start of its descent, the parachute </w:t>
      </w:r>
      <w:proofErr w:type="gramStart"/>
      <w:r>
        <w:rPr>
          <w:rFonts w:cs="Arial"/>
        </w:rPr>
        <w:t>opens</w:t>
      </w:r>
      <w:proofErr w:type="gramEnd"/>
      <w:r>
        <w:rPr>
          <w:rFonts w:cs="Arial"/>
        </w:rPr>
        <w:t xml:space="preserve"> and the rocket slowly returns to the ground.</w:t>
      </w:r>
    </w:p>
    <w:p w14:paraId="492042E3"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75B2D035"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r>
        <w:rPr>
          <w:rFonts w:cs="Arial"/>
        </w:rPr>
        <w:t>A velocity – time graph of the descent is shown below.</w:t>
      </w:r>
    </w:p>
    <w:p w14:paraId="67EA87F9"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r>
        <w:tab/>
      </w:r>
      <w:r>
        <w:tab/>
      </w:r>
      <w:r>
        <w:tab/>
      </w:r>
      <w:r w:rsidR="00F558E1" w:rsidRPr="00F558E1">
        <w:rPr>
          <w:rFonts w:ascii="Goudy Old Style" w:eastAsia="Calibri" w:hAnsi="Goudy Old Style" w:cs="Goudy Old Style"/>
          <w:noProof/>
          <w:sz w:val="24"/>
          <w:lang w:val="en-AU"/>
        </w:rPr>
        <w:object w:dxaOrig="5868" w:dyaOrig="4080" w14:anchorId="1916E808">
          <v:shape id="_x0000_i1026" type="#_x0000_t75" alt="" style="width:293.35pt;height:204pt;mso-width-percent:0;mso-height-percent:0;mso-width-percent:0;mso-height-percent:0" o:ole="">
            <v:imagedata r:id="rId23" o:title=""/>
          </v:shape>
          <o:OLEObject Type="Embed" ProgID="FXDraw3.Document" ShapeID="_x0000_i1026" DrawAspect="Content" ObjectID="_1635753750" r:id="rId24"/>
        </w:object>
      </w:r>
    </w:p>
    <w:p w14:paraId="2B6F4C13" w14:textId="6231BB5C" w:rsidR="00A6503B" w:rsidRDefault="00AD54A6"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r>
        <w:rPr>
          <w:rFonts w:cs="Arial"/>
        </w:rPr>
        <w:t>(g)</w:t>
      </w:r>
      <w:r w:rsidR="00A6503B">
        <w:rPr>
          <w:rFonts w:cs="Arial"/>
        </w:rPr>
        <w:tab/>
        <w:t xml:space="preserve">Use the graph to estimate the time it took for the parachute to open.  Explain your </w:t>
      </w:r>
    </w:p>
    <w:p w14:paraId="67C64EF7" w14:textId="4E59DB09"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r>
        <w:rPr>
          <w:rFonts w:cs="Arial"/>
        </w:rPr>
        <w:tab/>
        <w:t>answer.</w:t>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w:t>
      </w:r>
      <w:r w:rsidR="006D7AE3">
        <w:rPr>
          <w:rFonts w:cs="Arial"/>
        </w:rPr>
        <w:t>3</w:t>
      </w:r>
      <w:r>
        <w:rPr>
          <w:rFonts w:cs="Arial"/>
        </w:rPr>
        <w:t xml:space="preserve"> marks)</w:t>
      </w:r>
    </w:p>
    <w:p w14:paraId="3DD0404F"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793FE3B9"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231025EC"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3D8B8FFF"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2E200B7F"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1E65C328"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40FC9BF7"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35F822AE" w14:textId="77777777" w:rsidR="00A6503B" w:rsidRDefault="00A6503B" w:rsidP="00A6503B">
      <w:pPr>
        <w:rPr>
          <w:rFonts w:cs="Arial"/>
        </w:rPr>
        <w:sectPr w:rsidR="00A6503B" w:rsidSect="00B257DB">
          <w:headerReference w:type="default" r:id="rId25"/>
          <w:footerReference w:type="even" r:id="rId26"/>
          <w:footerReference w:type="default" r:id="rId27"/>
          <w:headerReference w:type="first" r:id="rId28"/>
          <w:pgSz w:w="11907" w:h="16839"/>
          <w:pgMar w:top="1134" w:right="1134" w:bottom="1134" w:left="1134" w:header="720" w:footer="720" w:gutter="0"/>
          <w:cols w:space="720"/>
          <w:titlePg/>
          <w:docGrid w:linePitch="299"/>
        </w:sectPr>
      </w:pPr>
    </w:p>
    <w:p w14:paraId="0B573FC9"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2D36BBF1"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r>
        <w:rPr>
          <w:rFonts w:cs="Arial"/>
        </w:rPr>
        <w:t>As it descends, the air resistance on the rocket, is small compared to the retarding force of the parachute.  The graph below shows how the combined rocket /parachute retarding force varies with time as they fall.</w:t>
      </w:r>
    </w:p>
    <w:p w14:paraId="27D4CFB0"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r>
        <w:tab/>
      </w:r>
      <w:r>
        <w:tab/>
      </w:r>
      <w:r w:rsidR="00F558E1" w:rsidRPr="00F558E1">
        <w:rPr>
          <w:rFonts w:ascii="Goudy Old Style" w:eastAsia="Calibri" w:hAnsi="Goudy Old Style" w:cs="Goudy Old Style"/>
          <w:noProof/>
          <w:sz w:val="24"/>
          <w:lang w:val="en-AU"/>
        </w:rPr>
        <w:object w:dxaOrig="6840" w:dyaOrig="4968" w14:anchorId="1ED02E3C">
          <v:shape id="_x0000_i1025" type="#_x0000_t75" alt="" style="width:342pt;height:248pt;mso-width-percent:0;mso-height-percent:0;mso-width-percent:0;mso-height-percent:0" o:ole="">
            <v:imagedata r:id="rId29" o:title=""/>
          </v:shape>
          <o:OLEObject Type="Embed" ProgID="FXDraw3.Document" ShapeID="_x0000_i1025" DrawAspect="Content" ObjectID="_1635753751" r:id="rId30"/>
        </w:object>
      </w:r>
    </w:p>
    <w:p w14:paraId="2A306330" w14:textId="5C004F4B" w:rsidR="00A6503B" w:rsidRDefault="00AD54A6"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rFonts w:cs="Arial"/>
        </w:rPr>
      </w:pPr>
      <w:r>
        <w:rPr>
          <w:rFonts w:cs="Arial"/>
        </w:rPr>
        <w:t>(h)</w:t>
      </w:r>
      <w:r w:rsidR="00A6503B">
        <w:rPr>
          <w:rFonts w:cs="Arial"/>
        </w:rPr>
        <w:tab/>
        <w:t>Use the graph to determine the acceleration of the rocket 3 s after it begins its descent.</w:t>
      </w:r>
      <w:r w:rsidR="00A6503B">
        <w:rPr>
          <w:rFonts w:cs="Arial"/>
        </w:rPr>
        <w:tab/>
      </w:r>
      <w:r w:rsidR="00A6503B">
        <w:rPr>
          <w:rFonts w:cs="Arial"/>
        </w:rPr>
        <w:tab/>
      </w:r>
      <w:r w:rsidR="00A6503B">
        <w:rPr>
          <w:rFonts w:cs="Arial"/>
        </w:rPr>
        <w:tab/>
      </w:r>
      <w:r w:rsidR="00A6503B">
        <w:rPr>
          <w:rFonts w:cs="Arial"/>
        </w:rPr>
        <w:tab/>
      </w:r>
      <w:r w:rsidR="00A6503B">
        <w:rPr>
          <w:rFonts w:cs="Arial"/>
        </w:rPr>
        <w:tab/>
      </w:r>
      <w:r w:rsidR="00A6503B">
        <w:rPr>
          <w:rFonts w:cs="Arial"/>
        </w:rPr>
        <w:tab/>
      </w:r>
      <w:r w:rsidR="00A6503B">
        <w:rPr>
          <w:rFonts w:cs="Arial"/>
        </w:rPr>
        <w:tab/>
      </w:r>
      <w:r w:rsidR="00A6503B">
        <w:rPr>
          <w:rFonts w:cs="Arial"/>
        </w:rPr>
        <w:tab/>
      </w:r>
      <w:r w:rsidR="00A6503B">
        <w:rPr>
          <w:rFonts w:cs="Arial"/>
        </w:rPr>
        <w:tab/>
      </w:r>
      <w:r w:rsidR="00A6503B">
        <w:rPr>
          <w:rFonts w:cs="Arial"/>
        </w:rPr>
        <w:tab/>
      </w:r>
      <w:r w:rsidR="00A6503B">
        <w:rPr>
          <w:rFonts w:cs="Arial"/>
        </w:rPr>
        <w:tab/>
      </w:r>
      <w:r w:rsidR="00A6503B">
        <w:rPr>
          <w:rFonts w:cs="Arial"/>
        </w:rPr>
        <w:tab/>
      </w:r>
      <w:r w:rsidR="00A6503B">
        <w:rPr>
          <w:rFonts w:cs="Arial"/>
        </w:rPr>
        <w:tab/>
      </w:r>
      <w:r w:rsidR="003D5E4C">
        <w:rPr>
          <w:rFonts w:cs="Arial"/>
        </w:rPr>
        <w:tab/>
      </w:r>
      <w:r w:rsidR="003D5E4C">
        <w:rPr>
          <w:rFonts w:cs="Arial"/>
        </w:rPr>
        <w:tab/>
      </w:r>
      <w:r w:rsidR="003D5E4C">
        <w:rPr>
          <w:rFonts w:cs="Arial"/>
        </w:rPr>
        <w:tab/>
      </w:r>
      <w:r w:rsidR="003D5E4C">
        <w:rPr>
          <w:rFonts w:cs="Arial"/>
        </w:rPr>
        <w:tab/>
      </w:r>
      <w:r w:rsidR="00A6503B">
        <w:rPr>
          <w:rFonts w:cs="Arial"/>
        </w:rPr>
        <w:t>(</w:t>
      </w:r>
      <w:r w:rsidR="006D7AE3">
        <w:rPr>
          <w:rFonts w:cs="Arial"/>
        </w:rPr>
        <w:t>3</w:t>
      </w:r>
      <w:r w:rsidR="00A6503B">
        <w:rPr>
          <w:rFonts w:cs="Arial"/>
        </w:rPr>
        <w:t xml:space="preserve"> marks)</w:t>
      </w:r>
    </w:p>
    <w:p w14:paraId="1D59F085"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1E6CEE1E"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53F7B988"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61957EEE" w14:textId="77777777" w:rsidR="00A6503B" w:rsidRDefault="00A6503B" w:rsidP="00A6503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3F335936"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2FF243E9"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7C240C92"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0E032F75"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2B405D11"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5F3F2C8A"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159CA265"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350EC4A0"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1299EFFD"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369889CA"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1087C666" w14:textId="054BFA4C" w:rsidR="003D5E4C" w:rsidRDefault="003D5E4C" w:rsidP="003D5E4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Answer: ______________m s</w:t>
      </w:r>
      <w:r w:rsidRPr="00A02020">
        <w:rPr>
          <w:rFonts w:cs="Arial"/>
          <w:sz w:val="24"/>
          <w:vertAlign w:val="superscript"/>
        </w:rPr>
        <w:t>-2</w:t>
      </w:r>
    </w:p>
    <w:p w14:paraId="43D3037B" w14:textId="77777777" w:rsidR="003D5E4C" w:rsidRDefault="003D5E4C" w:rsidP="003D5E4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11396A04" w14:textId="3E34A934" w:rsidR="003D5E4C" w:rsidRDefault="003D5E4C" w:rsidP="003D5E4C">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14EACBCC" w14:textId="3612F683"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0E991A8B"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229BFA46"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54DD169C"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40B94DF1"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1FEFE647"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5161EF75"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jc w:val="center"/>
        <w:rPr>
          <w:rFonts w:cs="Arial"/>
          <w:b/>
          <w:sz w:val="32"/>
          <w:szCs w:val="32"/>
        </w:rPr>
      </w:pPr>
      <w:r>
        <w:rPr>
          <w:rFonts w:cs="Arial"/>
          <w:b/>
          <w:sz w:val="32"/>
          <w:szCs w:val="32"/>
        </w:rPr>
        <w:t>END OF EXAMINATION</w:t>
      </w:r>
    </w:p>
    <w:p w14:paraId="352C4827" w14:textId="77777777" w:rsidR="00A6503B" w:rsidRDefault="00A6503B" w:rsidP="00A6503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sz w:val="24"/>
        </w:rPr>
      </w:pPr>
    </w:p>
    <w:p w14:paraId="7ED8C22D" w14:textId="77777777" w:rsidR="00A6503B" w:rsidRDefault="00A6503B" w:rsidP="00A6503B">
      <w:pPr>
        <w:rPr>
          <w:rFonts w:cs="Arial"/>
        </w:rPr>
      </w:pPr>
    </w:p>
    <w:p w14:paraId="68F427CF" w14:textId="77777777" w:rsidR="005C5452" w:rsidRDefault="005C5452" w:rsidP="00141427">
      <w:pPr>
        <w:tabs>
          <w:tab w:val="right" w:pos="9026"/>
        </w:tabs>
        <w:ind w:right="245"/>
      </w:pPr>
    </w:p>
    <w:p w14:paraId="79A820AA" w14:textId="77777777" w:rsidR="005C5452" w:rsidRDefault="005C5452" w:rsidP="00141427">
      <w:pPr>
        <w:tabs>
          <w:tab w:val="right" w:pos="9026"/>
        </w:tabs>
        <w:ind w:right="245"/>
      </w:pPr>
    </w:p>
    <w:p w14:paraId="41FA0C40" w14:textId="77777777" w:rsidR="005C5452" w:rsidRDefault="005C5452" w:rsidP="00141427">
      <w:pPr>
        <w:tabs>
          <w:tab w:val="right" w:pos="9026"/>
        </w:tabs>
        <w:ind w:right="245"/>
      </w:pPr>
    </w:p>
    <w:p w14:paraId="4F23F8D5" w14:textId="77777777" w:rsidR="005C5452" w:rsidRPr="000810AA" w:rsidRDefault="005C5452" w:rsidP="00141427">
      <w:pPr>
        <w:ind w:right="245"/>
        <w:rPr>
          <w:rFonts w:cs="Arial"/>
          <w:szCs w:val="22"/>
          <w:lang w:val="en-AU"/>
        </w:rPr>
      </w:pPr>
    </w:p>
    <w:p w14:paraId="320DEB4E" w14:textId="162EDBF2" w:rsidR="005C5452" w:rsidRPr="000810AA" w:rsidRDefault="005C5452" w:rsidP="00A6503B">
      <w:pPr>
        <w:ind w:right="245"/>
        <w:rPr>
          <w:rFonts w:cs="Arial"/>
          <w:b/>
          <w:lang w:val="en-AU"/>
        </w:rPr>
      </w:pPr>
    </w:p>
    <w:p w14:paraId="6BF54D1F" w14:textId="66107961" w:rsidR="004B0EF2" w:rsidRDefault="005C5452" w:rsidP="00141427">
      <w:pPr>
        <w:ind w:right="245"/>
        <w:sectPr w:rsidR="004B0EF2" w:rsidSect="00765BA2">
          <w:headerReference w:type="even" r:id="rId31"/>
          <w:headerReference w:type="default" r:id="rId32"/>
          <w:footerReference w:type="even" r:id="rId33"/>
          <w:footerReference w:type="default" r:id="rId34"/>
          <w:pgSz w:w="11900" w:h="16840"/>
          <w:pgMar w:top="806" w:right="920" w:bottom="547" w:left="1195" w:header="634" w:footer="706" w:gutter="0"/>
          <w:cols w:space="708"/>
          <w:titlePg/>
          <w:docGrid w:linePitch="360"/>
        </w:sectPr>
      </w:pPr>
      <w:r>
        <w:br w:type="page"/>
      </w:r>
    </w:p>
    <w:p w14:paraId="2184FA94" w14:textId="77777777" w:rsidR="004B0EF2" w:rsidRDefault="004B0EF2" w:rsidP="004B0EF2">
      <w:pPr>
        <w:rPr>
          <w:rFonts w:cs="Arial"/>
          <w:szCs w:val="22"/>
        </w:rPr>
      </w:pPr>
    </w:p>
    <w:p w14:paraId="058DBA5D" w14:textId="77777777" w:rsidR="004B0EF2" w:rsidRDefault="004B0EF2" w:rsidP="004B0EF2">
      <w:pPr>
        <w:rPr>
          <w:rFonts w:cs="Arial"/>
          <w:szCs w:val="22"/>
        </w:rPr>
      </w:pPr>
      <w:r>
        <w:rPr>
          <w:rFonts w:cs="Arial"/>
          <w:szCs w:val="22"/>
        </w:rPr>
        <w:t>Supplementary page</w:t>
      </w:r>
    </w:p>
    <w:p w14:paraId="293336E9" w14:textId="77777777" w:rsidR="004B0EF2" w:rsidRPr="00E168C9" w:rsidRDefault="004B0EF2" w:rsidP="004B0EF2">
      <w:pPr>
        <w:rPr>
          <w:rFonts w:cs="Arial"/>
          <w:szCs w:val="22"/>
        </w:rPr>
      </w:pPr>
    </w:p>
    <w:p w14:paraId="2CCE5A2B" w14:textId="77777777" w:rsidR="004B0EF2" w:rsidRPr="00506CE2" w:rsidRDefault="004B0EF2" w:rsidP="004B0EF2">
      <w:pPr>
        <w:spacing w:line="480" w:lineRule="auto"/>
        <w:ind w:right="-336"/>
        <w:rPr>
          <w:rFonts w:cs="Arial"/>
          <w:color w:val="7F7F7F" w:themeColor="text1" w:themeTint="80"/>
          <w:szCs w:val="22"/>
        </w:rPr>
      </w:pPr>
      <w:r w:rsidRPr="00E168C9">
        <w:rPr>
          <w:rFonts w:cs="Arial"/>
          <w:szCs w:val="22"/>
        </w:rPr>
        <w:t xml:space="preserve">Question number: </w:t>
      </w:r>
      <w:r w:rsidRPr="006A0762">
        <w:rPr>
          <w:rFonts w:cs="Arial"/>
          <w:color w:val="AEAAAA" w:themeColor="background2" w:themeShade="BF"/>
          <w:szCs w:val="22"/>
        </w:rPr>
        <w:t>_________________</w:t>
      </w:r>
    </w:p>
    <w:p w14:paraId="0365EF14" w14:textId="77777777" w:rsidR="004B0EF2" w:rsidRPr="00506CE2" w:rsidRDefault="004B0EF2" w:rsidP="004B0EF2">
      <w:pPr>
        <w:tabs>
          <w:tab w:val="right" w:leader="underscore" w:pos="9497"/>
          <w:tab w:val="left" w:pos="9720"/>
        </w:tabs>
        <w:spacing w:before="200"/>
        <w:ind w:right="159"/>
        <w:rPr>
          <w:color w:val="7F7F7F" w:themeColor="text1" w:themeTint="80"/>
          <w:sz w:val="8"/>
          <w:szCs w:val="8"/>
          <w:lang w:val="en-AU"/>
        </w:rPr>
      </w:pPr>
      <w:r w:rsidRPr="00506CE2">
        <w:rPr>
          <w:color w:val="7F7F7F" w:themeColor="text1" w:themeTint="80"/>
          <w:sz w:val="8"/>
          <w:szCs w:val="8"/>
          <w:lang w:val="en-AU"/>
        </w:rPr>
        <w:tab/>
      </w:r>
      <w:r w:rsidRPr="00506CE2">
        <w:rPr>
          <w:color w:val="7F7F7F" w:themeColor="text1" w:themeTint="80"/>
          <w:sz w:val="8"/>
          <w:szCs w:val="8"/>
          <w:lang w:val="en-AU"/>
        </w:rPr>
        <w:tab/>
      </w:r>
    </w:p>
    <w:p w14:paraId="7891825E"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01434185"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0C35380D"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70B40F0E"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6B28A9A"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A7C1794"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5A1563F"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9765B51"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7C9A279C"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0EE8F2C"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AF75C6F"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EA1D2D0"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12129CA"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304CF503"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3604AA3"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701BFAD2"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7C723F8C"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5FCE867"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26C8BB7"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938AC37"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3E33B7C9"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11E72E2"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82A3246"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35D79008"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29BD4C43"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5E237982"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1F961E5" w14:textId="77777777" w:rsidR="004B0EF2" w:rsidRPr="00506CE2" w:rsidRDefault="004B0EF2" w:rsidP="004B0EF2">
      <w:pPr>
        <w:rPr>
          <w:color w:val="7F7F7F" w:themeColor="text1" w:themeTint="80"/>
          <w:sz w:val="8"/>
          <w:szCs w:val="8"/>
          <w:lang w:val="en-AU"/>
        </w:rPr>
      </w:pPr>
      <w:r w:rsidRPr="00506CE2">
        <w:rPr>
          <w:color w:val="7F7F7F" w:themeColor="text1" w:themeTint="80"/>
          <w:sz w:val="8"/>
          <w:szCs w:val="8"/>
          <w:lang w:val="en-AU"/>
        </w:rPr>
        <w:br w:type="page"/>
      </w:r>
    </w:p>
    <w:p w14:paraId="272D56B9" w14:textId="77777777" w:rsidR="004B0EF2" w:rsidRDefault="004B0EF2" w:rsidP="004B0EF2">
      <w:pPr>
        <w:rPr>
          <w:rFonts w:cs="Arial"/>
          <w:szCs w:val="22"/>
        </w:rPr>
      </w:pPr>
      <w:r w:rsidRPr="00B8330C">
        <w:rPr>
          <w:sz w:val="8"/>
          <w:szCs w:val="8"/>
          <w:lang w:val="en-AU"/>
        </w:rPr>
        <w:lastRenderedPageBreak/>
        <w:tab/>
      </w:r>
    </w:p>
    <w:p w14:paraId="1164CA75" w14:textId="77777777" w:rsidR="004B0EF2" w:rsidRDefault="004B0EF2" w:rsidP="004B0EF2">
      <w:pPr>
        <w:rPr>
          <w:rFonts w:cs="Arial"/>
          <w:szCs w:val="22"/>
        </w:rPr>
      </w:pPr>
      <w:r>
        <w:rPr>
          <w:rFonts w:cs="Arial"/>
          <w:szCs w:val="22"/>
        </w:rPr>
        <w:t>Supplementary page</w:t>
      </w:r>
    </w:p>
    <w:p w14:paraId="62B79669" w14:textId="77777777" w:rsidR="004B0EF2" w:rsidRPr="00E168C9" w:rsidRDefault="004B0EF2" w:rsidP="004B0EF2">
      <w:pPr>
        <w:rPr>
          <w:rFonts w:cs="Arial"/>
          <w:szCs w:val="22"/>
        </w:rPr>
      </w:pPr>
    </w:p>
    <w:p w14:paraId="381224EB" w14:textId="77777777" w:rsidR="004B0EF2" w:rsidRPr="00506CE2" w:rsidRDefault="004B0EF2" w:rsidP="004B0EF2">
      <w:pPr>
        <w:spacing w:line="480" w:lineRule="auto"/>
        <w:ind w:right="-336"/>
        <w:rPr>
          <w:rFonts w:cs="Arial"/>
          <w:color w:val="7F7F7F" w:themeColor="text1" w:themeTint="80"/>
          <w:szCs w:val="22"/>
        </w:rPr>
      </w:pPr>
      <w:r w:rsidRPr="00E168C9">
        <w:rPr>
          <w:rFonts w:cs="Arial"/>
          <w:szCs w:val="22"/>
        </w:rPr>
        <w:t xml:space="preserve">Question number: </w:t>
      </w:r>
      <w:r w:rsidRPr="006A0762">
        <w:rPr>
          <w:rFonts w:cs="Arial"/>
          <w:color w:val="AEAAAA" w:themeColor="background2" w:themeShade="BF"/>
          <w:szCs w:val="22"/>
        </w:rPr>
        <w:t>_________________</w:t>
      </w:r>
    </w:p>
    <w:p w14:paraId="2B1F1EFE" w14:textId="77777777" w:rsidR="004B0EF2" w:rsidRPr="00506CE2" w:rsidRDefault="004B0EF2" w:rsidP="004B0EF2">
      <w:pPr>
        <w:tabs>
          <w:tab w:val="right" w:leader="underscore" w:pos="9497"/>
          <w:tab w:val="left" w:pos="9720"/>
        </w:tabs>
        <w:spacing w:before="200"/>
        <w:ind w:right="159"/>
        <w:rPr>
          <w:color w:val="7F7F7F" w:themeColor="text1" w:themeTint="80"/>
          <w:sz w:val="8"/>
          <w:szCs w:val="8"/>
          <w:lang w:val="en-AU"/>
        </w:rPr>
      </w:pPr>
      <w:r w:rsidRPr="00506CE2">
        <w:rPr>
          <w:color w:val="7F7F7F" w:themeColor="text1" w:themeTint="80"/>
          <w:sz w:val="8"/>
          <w:szCs w:val="8"/>
          <w:lang w:val="en-AU"/>
        </w:rPr>
        <w:tab/>
      </w:r>
      <w:r w:rsidRPr="00506CE2">
        <w:rPr>
          <w:color w:val="7F7F7F" w:themeColor="text1" w:themeTint="80"/>
          <w:sz w:val="8"/>
          <w:szCs w:val="8"/>
          <w:lang w:val="en-AU"/>
        </w:rPr>
        <w:tab/>
      </w:r>
    </w:p>
    <w:p w14:paraId="63F4C505"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0374D59"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249F24D4"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08549629"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30115EC3"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256D3DB3"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AE4D437"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7AE3A2A"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21FA4496"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925F47A"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020B8D2"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25F3B96"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7A7DC786"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65C5E4F"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09AD5A3"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2F02BF5C"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773EA8A"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54F979DC"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01C4E2F0"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7942C7E2"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1FB19E0"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91C58A6"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7F81D3EF"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32AC6CCA"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BD649B1"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06D5C9A5"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52A57736"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30DB3C44" w14:textId="77777777" w:rsidR="004B0EF2" w:rsidRDefault="004B0EF2" w:rsidP="004B0EF2">
      <w:pPr>
        <w:rPr>
          <w:rFonts w:cs="Arial"/>
          <w:szCs w:val="22"/>
        </w:rPr>
      </w:pPr>
    </w:p>
    <w:p w14:paraId="65A3DAE3" w14:textId="77777777" w:rsidR="004B0EF2" w:rsidRDefault="004B0EF2" w:rsidP="004B0EF2">
      <w:pPr>
        <w:rPr>
          <w:rFonts w:cs="Arial"/>
          <w:szCs w:val="22"/>
        </w:rPr>
      </w:pPr>
      <w:r>
        <w:rPr>
          <w:rFonts w:cs="Arial"/>
          <w:szCs w:val="22"/>
        </w:rPr>
        <w:t>Supplementary page</w:t>
      </w:r>
    </w:p>
    <w:p w14:paraId="5A111CAA" w14:textId="77777777" w:rsidR="004B0EF2" w:rsidRPr="00E168C9" w:rsidRDefault="004B0EF2" w:rsidP="004B0EF2">
      <w:pPr>
        <w:rPr>
          <w:rFonts w:cs="Arial"/>
          <w:szCs w:val="22"/>
        </w:rPr>
      </w:pPr>
    </w:p>
    <w:p w14:paraId="5D859CAB" w14:textId="77777777" w:rsidR="004B0EF2" w:rsidRPr="00506CE2" w:rsidRDefault="004B0EF2" w:rsidP="004B0EF2">
      <w:pPr>
        <w:spacing w:line="480" w:lineRule="auto"/>
        <w:ind w:right="-336"/>
        <w:rPr>
          <w:rFonts w:cs="Arial"/>
          <w:color w:val="7F7F7F" w:themeColor="text1" w:themeTint="80"/>
          <w:szCs w:val="22"/>
        </w:rPr>
      </w:pPr>
      <w:r w:rsidRPr="00E168C9">
        <w:rPr>
          <w:rFonts w:cs="Arial"/>
          <w:szCs w:val="22"/>
        </w:rPr>
        <w:t xml:space="preserve">Question number: </w:t>
      </w:r>
      <w:r w:rsidRPr="006A0762">
        <w:rPr>
          <w:rFonts w:cs="Arial"/>
          <w:color w:val="AEAAAA" w:themeColor="background2" w:themeShade="BF"/>
          <w:szCs w:val="22"/>
        </w:rPr>
        <w:t>_________________</w:t>
      </w:r>
    </w:p>
    <w:p w14:paraId="69D83013" w14:textId="77777777" w:rsidR="004B0EF2" w:rsidRPr="00506CE2" w:rsidRDefault="004B0EF2" w:rsidP="004B0EF2">
      <w:pPr>
        <w:tabs>
          <w:tab w:val="right" w:leader="underscore" w:pos="9497"/>
          <w:tab w:val="left" w:pos="9720"/>
        </w:tabs>
        <w:spacing w:before="200"/>
        <w:ind w:right="159"/>
        <w:rPr>
          <w:color w:val="7F7F7F" w:themeColor="text1" w:themeTint="80"/>
          <w:sz w:val="8"/>
          <w:szCs w:val="8"/>
          <w:lang w:val="en-AU"/>
        </w:rPr>
      </w:pPr>
      <w:r w:rsidRPr="00506CE2">
        <w:rPr>
          <w:color w:val="7F7F7F" w:themeColor="text1" w:themeTint="80"/>
          <w:sz w:val="8"/>
          <w:szCs w:val="8"/>
          <w:lang w:val="en-AU"/>
        </w:rPr>
        <w:tab/>
      </w:r>
      <w:r w:rsidRPr="00506CE2">
        <w:rPr>
          <w:color w:val="7F7F7F" w:themeColor="text1" w:themeTint="80"/>
          <w:sz w:val="8"/>
          <w:szCs w:val="8"/>
          <w:lang w:val="en-AU"/>
        </w:rPr>
        <w:tab/>
      </w:r>
    </w:p>
    <w:p w14:paraId="25B92E95"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C3CD043"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540E74C7"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9A2D959"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07790A1F"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985F21F"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32A66535"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348562D8"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7C2DC1F8"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02774E91"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360DD3BD"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B80C2F1"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25C37AC2"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57492AD5"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2CFD1CB9"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0543BBE7"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28C4677"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2A7809E4"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5A202E51"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1F9DC600"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02C1A90C"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5A7EE9EE"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51E12E9F"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6C66E77"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588A9DD"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26E96CF0"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6404EB02" w14:textId="77777777" w:rsidR="004B0EF2" w:rsidRPr="00506CE2" w:rsidRDefault="004B0EF2" w:rsidP="004B0EF2">
      <w:pPr>
        <w:tabs>
          <w:tab w:val="right" w:leader="underscore" w:pos="9497"/>
          <w:tab w:val="left" w:pos="9720"/>
        </w:tabs>
        <w:spacing w:before="400"/>
        <w:ind w:right="159"/>
        <w:rPr>
          <w:color w:val="7F7F7F" w:themeColor="text1" w:themeTint="80"/>
          <w:sz w:val="8"/>
          <w:szCs w:val="8"/>
          <w:lang w:val="en-AU"/>
        </w:rPr>
      </w:pPr>
      <w:r w:rsidRPr="00506CE2">
        <w:rPr>
          <w:color w:val="7F7F7F" w:themeColor="text1" w:themeTint="80"/>
          <w:sz w:val="8"/>
          <w:szCs w:val="8"/>
          <w:lang w:val="en-AU"/>
        </w:rPr>
        <w:tab/>
      </w:r>
    </w:p>
    <w:p w14:paraId="418120E8" w14:textId="50839659" w:rsidR="005C5452" w:rsidRPr="004B0EF2" w:rsidRDefault="005C5452" w:rsidP="004B0EF2">
      <w:pPr>
        <w:tabs>
          <w:tab w:val="right" w:leader="underscore" w:pos="9497"/>
          <w:tab w:val="left" w:pos="9720"/>
        </w:tabs>
        <w:spacing w:before="400"/>
        <w:ind w:right="159"/>
        <w:rPr>
          <w:sz w:val="8"/>
          <w:szCs w:val="8"/>
          <w:lang w:val="en-AU"/>
        </w:rPr>
      </w:pPr>
      <w:r>
        <w:rPr>
          <w:rFonts w:cs="Arial"/>
          <w:szCs w:val="22"/>
        </w:rPr>
        <w:br w:type="page"/>
      </w:r>
    </w:p>
    <w:p w14:paraId="6409E47A" w14:textId="77777777" w:rsidR="00982910" w:rsidRDefault="00982910" w:rsidP="00982910">
      <w:pPr>
        <w:ind w:right="4"/>
        <w:rPr>
          <w:rFonts w:cs="Arial"/>
          <w:szCs w:val="22"/>
        </w:rPr>
      </w:pPr>
    </w:p>
    <w:p w14:paraId="6A8F1673" w14:textId="77777777" w:rsidR="00982910" w:rsidRDefault="00982910" w:rsidP="00982910">
      <w:pPr>
        <w:ind w:right="4"/>
        <w:rPr>
          <w:rFonts w:cs="Arial"/>
          <w:szCs w:val="22"/>
        </w:rPr>
      </w:pPr>
      <w:r>
        <w:rPr>
          <w:rFonts w:cs="Arial"/>
          <w:szCs w:val="22"/>
        </w:rPr>
        <w:t>Spare grid</w:t>
      </w:r>
    </w:p>
    <w:p w14:paraId="0E5D3CD5" w14:textId="77777777" w:rsidR="00982910" w:rsidRDefault="00982910" w:rsidP="00982910">
      <w:pPr>
        <w:ind w:right="4"/>
        <w:rPr>
          <w:rFonts w:cs="Arial"/>
          <w:szCs w:val="22"/>
        </w:rPr>
      </w:pPr>
    </w:p>
    <w:p w14:paraId="29F35EF1" w14:textId="77777777" w:rsidR="00982910" w:rsidRDefault="00982910" w:rsidP="00982910">
      <w:pPr>
        <w:ind w:right="4"/>
        <w:rPr>
          <w:rFonts w:cs="Arial"/>
          <w:szCs w:val="22"/>
        </w:rPr>
      </w:pPr>
    </w:p>
    <w:p w14:paraId="788E19CA" w14:textId="77777777" w:rsidR="00982910" w:rsidRDefault="00982910" w:rsidP="00982910">
      <w:pPr>
        <w:ind w:right="4"/>
        <w:rPr>
          <w:rFonts w:cs="Arial"/>
          <w:szCs w:val="22"/>
        </w:rPr>
      </w:pPr>
    </w:p>
    <w:p w14:paraId="028C2F30" w14:textId="34E8503E" w:rsidR="0054078E" w:rsidRDefault="00F736D4" w:rsidP="0054078E">
      <w:pPr>
        <w:jc w:val="center"/>
        <w:rPr>
          <w:szCs w:val="22"/>
        </w:rPr>
      </w:pPr>
      <w:r>
        <w:rPr>
          <w:noProof/>
          <w:szCs w:val="22"/>
        </w:rPr>
        <w:drawing>
          <wp:inline distT="0" distB="0" distL="0" distR="0" wp14:anchorId="4F5B3064" wp14:editId="79B84EAB">
            <wp:extent cx="5705475" cy="5715000"/>
            <wp:effectExtent l="0" t="0" r="9525" b="0"/>
            <wp:docPr id="1957718351" name="Picture 1957718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18351" name="Phygraph.png"/>
                    <pic:cNvPicPr/>
                  </pic:nvPicPr>
                  <pic:blipFill>
                    <a:blip r:embed="rId15">
                      <a:extLst>
                        <a:ext uri="{28A0092B-C50C-407E-A947-70E740481C1C}">
                          <a14:useLocalDpi xmlns:a14="http://schemas.microsoft.com/office/drawing/2010/main" val="0"/>
                        </a:ext>
                      </a:extLst>
                    </a:blip>
                    <a:stretch>
                      <a:fillRect/>
                    </a:stretch>
                  </pic:blipFill>
                  <pic:spPr>
                    <a:xfrm>
                      <a:off x="0" y="0"/>
                      <a:ext cx="5705475" cy="5715000"/>
                    </a:xfrm>
                    <a:prstGeom prst="rect">
                      <a:avLst/>
                    </a:prstGeom>
                  </pic:spPr>
                </pic:pic>
              </a:graphicData>
            </a:graphic>
          </wp:inline>
        </w:drawing>
      </w:r>
    </w:p>
    <w:p w14:paraId="4628D356" w14:textId="77777777" w:rsidR="00F67497" w:rsidRDefault="00F67497" w:rsidP="00982910">
      <w:pPr>
        <w:ind w:right="4"/>
        <w:rPr>
          <w:rFonts w:cs="Arial"/>
          <w:szCs w:val="22"/>
        </w:rPr>
      </w:pPr>
    </w:p>
    <w:sectPr w:rsidR="00F67497" w:rsidSect="00765BA2">
      <w:footerReference w:type="even" r:id="rId35"/>
      <w:footerReference w:type="default" r:id="rId36"/>
      <w:headerReference w:type="first" r:id="rId37"/>
      <w:pgSz w:w="11900" w:h="16840"/>
      <w:pgMar w:top="806" w:right="920" w:bottom="547" w:left="1195" w:header="63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6D4B2B" w14:textId="77777777" w:rsidR="00F558E1" w:rsidRDefault="00F558E1" w:rsidP="00FE48C3">
      <w:r>
        <w:separator/>
      </w:r>
    </w:p>
  </w:endnote>
  <w:endnote w:type="continuationSeparator" w:id="0">
    <w:p w14:paraId="0966D11A" w14:textId="77777777" w:rsidR="00F558E1" w:rsidRDefault="00F558E1" w:rsidP="00FE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604020202020204"/>
    <w:charset w:val="00"/>
    <w:family w:val="swiss"/>
    <w:pitch w:val="variable"/>
    <w:sig w:usb0="E10022FF" w:usb1="C000E47F" w:usb2="00000029" w:usb3="00000000" w:csb0="000001DF" w:csb1="00000000"/>
  </w:font>
  <w:font w:name="ArialMT">
    <w:altName w:val="MS Mincho"/>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BoldMT">
    <w:altName w:val="Arial"/>
    <w:panose1 w:val="020B0604020202020204"/>
    <w:charset w:val="00"/>
    <w:family w:val="swiss"/>
    <w:notTrueType/>
    <w:pitch w:val="default"/>
    <w:sig w:usb0="00000003" w:usb1="00000000" w:usb2="00000000" w:usb3="00000000" w:csb0="00000001" w:csb1="00000000"/>
  </w:font>
  <w:font w:name="Goudy Old Style">
    <w:panose1 w:val="02020502050305020303"/>
    <w:charset w:val="4D"/>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3FE4A" w14:textId="2ED352B6" w:rsidR="00911BDF" w:rsidRDefault="00911BDF" w:rsidP="00950A62">
    <w:pPr>
      <w:pStyle w:val="Footer"/>
      <w:jc w:val="center"/>
    </w:pPr>
    <w:r>
      <w:t>See next 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A9806" w14:textId="670B7FF4" w:rsidR="00911BDF" w:rsidRDefault="00911BDF" w:rsidP="00950A62">
    <w:pPr>
      <w:pStyle w:val="Footer"/>
      <w:jc w:val="center"/>
    </w:pPr>
    <w:r>
      <w:t>See next 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46822" w14:textId="759B9EFB" w:rsidR="00911BDF" w:rsidRDefault="00911BDF" w:rsidP="006A0762">
    <w:pPr>
      <w:pStyle w:val="Footer"/>
      <w:tabs>
        <w:tab w:val="clear" w:pos="4513"/>
        <w:tab w:val="center" w:pos="4950"/>
      </w:tabs>
    </w:pPr>
    <w:r>
      <w:rPr>
        <w:b/>
      </w:rPr>
      <w:tab/>
      <w:t>See next pag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73312" w14:textId="41403190" w:rsidR="00911BDF" w:rsidRDefault="00911BDF" w:rsidP="006A0762">
    <w:pPr>
      <w:pStyle w:val="Footer"/>
      <w:tabs>
        <w:tab w:val="clear" w:pos="4513"/>
        <w:tab w:val="center" w:pos="4950"/>
      </w:tabs>
    </w:pPr>
    <w:r>
      <w:rPr>
        <w:b/>
      </w:rPr>
      <w:tab/>
      <w:t>See next pag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7E83B" w14:textId="2F34E664" w:rsidR="00911BDF" w:rsidRPr="004B0EF2" w:rsidRDefault="00911BDF" w:rsidP="004B0EF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04662" w14:textId="73791928" w:rsidR="00911BDF" w:rsidRPr="004B0EF2" w:rsidRDefault="00911BDF" w:rsidP="004B0E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92710" w14:textId="77777777" w:rsidR="00F558E1" w:rsidRDefault="00F558E1" w:rsidP="00FE48C3">
      <w:r>
        <w:separator/>
      </w:r>
    </w:p>
  </w:footnote>
  <w:footnote w:type="continuationSeparator" w:id="0">
    <w:p w14:paraId="7621404D" w14:textId="77777777" w:rsidR="00F558E1" w:rsidRDefault="00F558E1" w:rsidP="00FE48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547707"/>
      <w:docPartObj>
        <w:docPartGallery w:val="Page Numbers (Top of Page)"/>
        <w:docPartUnique/>
      </w:docPartObj>
    </w:sdtPr>
    <w:sdtEndPr>
      <w:rPr>
        <w:noProof/>
      </w:rPr>
    </w:sdtEndPr>
    <w:sdtContent>
      <w:p w14:paraId="32805E22" w14:textId="258D25D1" w:rsidR="00911BDF" w:rsidRDefault="00911BD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4BEDE19" w14:textId="217F7A37" w:rsidR="00911BDF" w:rsidRDefault="00911B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9DCF8" w14:textId="327F2280" w:rsidR="00911BDF" w:rsidRDefault="00911BDF">
    <w:pPr>
      <w:pStyle w:val="Header"/>
      <w:jc w:val="right"/>
    </w:pPr>
  </w:p>
  <w:p w14:paraId="069F1431" w14:textId="77777777" w:rsidR="00911BDF" w:rsidRDefault="00911B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EC97D6" w14:textId="0141379E" w:rsidR="00911BDF" w:rsidRPr="00D52792" w:rsidRDefault="00911BDF" w:rsidP="00DC1075">
    <w:pPr>
      <w:pStyle w:val="Header"/>
      <w:tabs>
        <w:tab w:val="clear" w:pos="9026"/>
        <w:tab w:val="right" w:pos="9657"/>
      </w:tabs>
      <w:rPr>
        <w:b/>
        <w:sz w:val="24"/>
      </w:rPr>
    </w:pPr>
    <w:r>
      <w:rPr>
        <w:b/>
      </w:rPr>
      <w:t>PHYSICS</w:t>
    </w:r>
    <w:r w:rsidRPr="00D52792">
      <w:rPr>
        <w:b/>
        <w:sz w:val="24"/>
      </w:rPr>
      <w:tab/>
    </w:r>
    <w:r w:rsidRPr="00D52792">
      <w:rPr>
        <w:b/>
        <w:sz w:val="24"/>
      </w:rPr>
      <w:fldChar w:fldCharType="begin"/>
    </w:r>
    <w:r w:rsidRPr="00D52792">
      <w:rPr>
        <w:b/>
        <w:sz w:val="24"/>
      </w:rPr>
      <w:instrText xml:space="preserve"> PAGE   \* MERGEFORMAT </w:instrText>
    </w:r>
    <w:r w:rsidRPr="00D52792">
      <w:rPr>
        <w:b/>
        <w:sz w:val="24"/>
      </w:rPr>
      <w:fldChar w:fldCharType="separate"/>
    </w:r>
    <w:r>
      <w:rPr>
        <w:b/>
        <w:noProof/>
        <w:sz w:val="24"/>
      </w:rPr>
      <w:t>34</w:t>
    </w:r>
    <w:r w:rsidRPr="00D52792">
      <w:rPr>
        <w:b/>
        <w:noProof/>
        <w:sz w:val="24"/>
      </w:rPr>
      <w:fldChar w:fldCharType="end"/>
    </w:r>
    <w:r w:rsidRPr="00D52792">
      <w:rPr>
        <w:b/>
        <w:noProof/>
        <w:sz w:val="24"/>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731695"/>
      <w:docPartObj>
        <w:docPartGallery w:val="Page Numbers (Top of Page)"/>
        <w:docPartUnique/>
      </w:docPartObj>
    </w:sdtPr>
    <w:sdtEndPr>
      <w:rPr>
        <w:b/>
        <w:noProof/>
      </w:rPr>
    </w:sdtEndPr>
    <w:sdtContent>
      <w:p w14:paraId="52456F54" w14:textId="1E45A99E" w:rsidR="00911BDF" w:rsidRPr="00C86EFE" w:rsidRDefault="00911BDF" w:rsidP="00F0023E">
        <w:pPr>
          <w:pStyle w:val="Header"/>
          <w:tabs>
            <w:tab w:val="clear" w:pos="9026"/>
            <w:tab w:val="right" w:pos="9540"/>
          </w:tabs>
          <w:ind w:right="245"/>
          <w:rPr>
            <w:b/>
          </w:rPr>
        </w:pPr>
        <w:r>
          <w:tab/>
        </w:r>
        <w:r w:rsidRPr="00C86EFE">
          <w:rPr>
            <w:b/>
          </w:rPr>
          <w:fldChar w:fldCharType="begin"/>
        </w:r>
        <w:r w:rsidRPr="00C86EFE">
          <w:rPr>
            <w:b/>
          </w:rPr>
          <w:instrText xml:space="preserve"> PAGE   \* MERGEFORMAT </w:instrText>
        </w:r>
        <w:r w:rsidRPr="00C86EFE">
          <w:rPr>
            <w:b/>
          </w:rPr>
          <w:fldChar w:fldCharType="separate"/>
        </w:r>
        <w:r>
          <w:rPr>
            <w:b/>
            <w:noProof/>
          </w:rPr>
          <w:t>35</w:t>
        </w:r>
        <w:r w:rsidRPr="00C86EFE">
          <w:rPr>
            <w:b/>
            <w:noProof/>
          </w:rPr>
          <w:fldChar w:fldCharType="end"/>
        </w:r>
        <w:r>
          <w:rPr>
            <w:b/>
            <w:noProof/>
          </w:rPr>
          <w:tab/>
        </w:r>
        <w:r>
          <w:rPr>
            <w:b/>
          </w:rPr>
          <w:t>PHYSICS</w:t>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1140975"/>
      <w:docPartObj>
        <w:docPartGallery w:val="Page Numbers (Top of Page)"/>
        <w:docPartUnique/>
      </w:docPartObj>
    </w:sdtPr>
    <w:sdtEndPr>
      <w:rPr>
        <w:b/>
        <w:noProof/>
      </w:rPr>
    </w:sdtEndPr>
    <w:sdtContent>
      <w:p w14:paraId="0186A9D6" w14:textId="0413B1C7" w:rsidR="00911BDF" w:rsidRPr="004B0EF2" w:rsidRDefault="00911BDF" w:rsidP="004B0EF2">
        <w:pPr>
          <w:pStyle w:val="Header"/>
          <w:tabs>
            <w:tab w:val="clear" w:pos="9026"/>
            <w:tab w:val="right" w:pos="9540"/>
          </w:tabs>
          <w:ind w:right="245"/>
          <w:rPr>
            <w:b/>
          </w:rPr>
        </w:pPr>
        <w:r>
          <w:tab/>
        </w:r>
        <w:r w:rsidRPr="00C86EFE">
          <w:rPr>
            <w:b/>
          </w:rPr>
          <w:fldChar w:fldCharType="begin"/>
        </w:r>
        <w:r w:rsidRPr="00C86EFE">
          <w:rPr>
            <w:b/>
          </w:rPr>
          <w:instrText xml:space="preserve"> PAGE   \* MERGEFORMAT </w:instrText>
        </w:r>
        <w:r w:rsidRPr="00C86EFE">
          <w:rPr>
            <w:b/>
          </w:rPr>
          <w:fldChar w:fldCharType="separate"/>
        </w:r>
        <w:r>
          <w:rPr>
            <w:b/>
            <w:noProof/>
          </w:rPr>
          <w:t>36</w:t>
        </w:r>
        <w:r w:rsidRPr="00C86EFE">
          <w:rPr>
            <w:b/>
            <w:noProof/>
          </w:rPr>
          <w:fldChar w:fldCharType="end"/>
        </w:r>
        <w:r>
          <w:rPr>
            <w:b/>
            <w:noProof/>
          </w:rPr>
          <w:tab/>
        </w:r>
        <w:r>
          <w:rPr>
            <w:b/>
          </w:rPr>
          <w:t>PHYSIC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712F1"/>
    <w:multiLevelType w:val="hybridMultilevel"/>
    <w:tmpl w:val="F53236E4"/>
    <w:lvl w:ilvl="0" w:tplc="E90E3C54">
      <w:start w:val="1"/>
      <w:numFmt w:val="lowerLetter"/>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345823"/>
    <w:multiLevelType w:val="hybridMultilevel"/>
    <w:tmpl w:val="24204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D16C58"/>
    <w:multiLevelType w:val="hybridMultilevel"/>
    <w:tmpl w:val="D27A0968"/>
    <w:lvl w:ilvl="0" w:tplc="54F80122">
      <w:start w:val="1"/>
      <w:numFmt w:val="decimal"/>
      <w:lvlText w:val="%1"/>
      <w:lvlJc w:val="left"/>
      <w:pPr>
        <w:tabs>
          <w:tab w:val="num" w:pos="1020"/>
        </w:tabs>
        <w:ind w:left="1020" w:hanging="720"/>
      </w:pPr>
      <w:rPr>
        <w:i w:val="0"/>
        <w:color w:val="auto"/>
      </w:rPr>
    </w:lvl>
    <w:lvl w:ilvl="1" w:tplc="197E7296">
      <w:start w:val="1"/>
      <w:numFmt w:val="lowerLetter"/>
      <w:lvlText w:val="(%2)"/>
      <w:lvlJc w:val="left"/>
      <w:pPr>
        <w:tabs>
          <w:tab w:val="num" w:pos="1960"/>
        </w:tabs>
        <w:ind w:left="196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10AC440F"/>
    <w:multiLevelType w:val="hybridMultilevel"/>
    <w:tmpl w:val="2F9E247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95D4275"/>
    <w:multiLevelType w:val="hybridMultilevel"/>
    <w:tmpl w:val="A2DEC0B4"/>
    <w:lvl w:ilvl="0" w:tplc="3B7C5E98">
      <w:start w:val="1"/>
      <w:numFmt w:val="lowerLetter"/>
      <w:lvlText w:val="(%1)"/>
      <w:lvlJc w:val="left"/>
      <w:pPr>
        <w:ind w:left="720" w:hanging="360"/>
      </w:pPr>
    </w:lvl>
    <w:lvl w:ilvl="1" w:tplc="4C7A6A80">
      <w:start w:val="1"/>
      <w:numFmt w:val="lowerLetter"/>
      <w:lvlText w:val="%2."/>
      <w:lvlJc w:val="left"/>
      <w:pPr>
        <w:ind w:left="1440" w:hanging="360"/>
      </w:pPr>
    </w:lvl>
    <w:lvl w:ilvl="2" w:tplc="0E5AD3A8">
      <w:start w:val="1"/>
      <w:numFmt w:val="lowerRoman"/>
      <w:lvlText w:val="%3."/>
      <w:lvlJc w:val="right"/>
      <w:pPr>
        <w:ind w:left="2160" w:hanging="180"/>
      </w:pPr>
    </w:lvl>
    <w:lvl w:ilvl="3" w:tplc="7D8A7438">
      <w:start w:val="1"/>
      <w:numFmt w:val="decimal"/>
      <w:lvlText w:val="%4."/>
      <w:lvlJc w:val="left"/>
      <w:pPr>
        <w:ind w:left="2880" w:hanging="360"/>
      </w:pPr>
    </w:lvl>
    <w:lvl w:ilvl="4" w:tplc="1188E35A">
      <w:start w:val="1"/>
      <w:numFmt w:val="lowerLetter"/>
      <w:lvlText w:val="%5."/>
      <w:lvlJc w:val="left"/>
      <w:pPr>
        <w:ind w:left="3600" w:hanging="360"/>
      </w:pPr>
    </w:lvl>
    <w:lvl w:ilvl="5" w:tplc="99B41082">
      <w:start w:val="1"/>
      <w:numFmt w:val="lowerRoman"/>
      <w:lvlText w:val="%6."/>
      <w:lvlJc w:val="right"/>
      <w:pPr>
        <w:ind w:left="4320" w:hanging="180"/>
      </w:pPr>
    </w:lvl>
    <w:lvl w:ilvl="6" w:tplc="CDBEAB42">
      <w:start w:val="1"/>
      <w:numFmt w:val="decimal"/>
      <w:lvlText w:val="%7."/>
      <w:lvlJc w:val="left"/>
      <w:pPr>
        <w:ind w:left="5040" w:hanging="360"/>
      </w:pPr>
    </w:lvl>
    <w:lvl w:ilvl="7" w:tplc="8BC0E7E8">
      <w:start w:val="1"/>
      <w:numFmt w:val="lowerLetter"/>
      <w:lvlText w:val="%8."/>
      <w:lvlJc w:val="left"/>
      <w:pPr>
        <w:ind w:left="5760" w:hanging="360"/>
      </w:pPr>
    </w:lvl>
    <w:lvl w:ilvl="8" w:tplc="6FA2FCC4">
      <w:start w:val="1"/>
      <w:numFmt w:val="lowerRoman"/>
      <w:lvlText w:val="%9."/>
      <w:lvlJc w:val="right"/>
      <w:pPr>
        <w:ind w:left="6480" w:hanging="180"/>
      </w:pPr>
    </w:lvl>
  </w:abstractNum>
  <w:abstractNum w:abstractNumId="5" w15:restartNumberingAfterBreak="0">
    <w:nsid w:val="1E183970"/>
    <w:multiLevelType w:val="hybridMultilevel"/>
    <w:tmpl w:val="ED1AC01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B6F7707"/>
    <w:multiLevelType w:val="hybridMultilevel"/>
    <w:tmpl w:val="48FA1E8E"/>
    <w:lvl w:ilvl="0" w:tplc="6B923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4B5124"/>
    <w:multiLevelType w:val="hybridMultilevel"/>
    <w:tmpl w:val="2F9E247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D1508AE"/>
    <w:multiLevelType w:val="hybridMultilevel"/>
    <w:tmpl w:val="87C29312"/>
    <w:lvl w:ilvl="0" w:tplc="F0CC69A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1464BEA"/>
    <w:multiLevelType w:val="hybridMultilevel"/>
    <w:tmpl w:val="71820BF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954559B"/>
    <w:multiLevelType w:val="hybridMultilevel"/>
    <w:tmpl w:val="2BBC1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704605"/>
    <w:multiLevelType w:val="hybridMultilevel"/>
    <w:tmpl w:val="286406DA"/>
    <w:lvl w:ilvl="0" w:tplc="3B7C5E98">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0EC27CF"/>
    <w:multiLevelType w:val="hybridMultilevel"/>
    <w:tmpl w:val="E69800E4"/>
    <w:lvl w:ilvl="0" w:tplc="BC1E6AD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A0F2DF6"/>
    <w:multiLevelType w:val="hybridMultilevel"/>
    <w:tmpl w:val="8098E07C"/>
    <w:lvl w:ilvl="0" w:tplc="649C381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C310B11"/>
    <w:multiLevelType w:val="hybridMultilevel"/>
    <w:tmpl w:val="92FE9018"/>
    <w:lvl w:ilvl="0" w:tplc="FD0C7944">
      <w:start w:val="1"/>
      <w:numFmt w:val="decimal"/>
      <w:lvlText w:val="(%1"/>
      <w:lvlJc w:val="left"/>
      <w:pPr>
        <w:ind w:left="9090" w:hanging="360"/>
      </w:pPr>
      <w:rPr>
        <w:rFonts w:hint="default"/>
      </w:rPr>
    </w:lvl>
    <w:lvl w:ilvl="1" w:tplc="04090019" w:tentative="1">
      <w:start w:val="1"/>
      <w:numFmt w:val="lowerLetter"/>
      <w:lvlText w:val="%2."/>
      <w:lvlJc w:val="left"/>
      <w:pPr>
        <w:ind w:left="9810" w:hanging="360"/>
      </w:pPr>
    </w:lvl>
    <w:lvl w:ilvl="2" w:tplc="0409001B" w:tentative="1">
      <w:start w:val="1"/>
      <w:numFmt w:val="lowerRoman"/>
      <w:lvlText w:val="%3."/>
      <w:lvlJc w:val="right"/>
      <w:pPr>
        <w:ind w:left="10530" w:hanging="180"/>
      </w:pPr>
    </w:lvl>
    <w:lvl w:ilvl="3" w:tplc="0409000F" w:tentative="1">
      <w:start w:val="1"/>
      <w:numFmt w:val="decimal"/>
      <w:lvlText w:val="%4."/>
      <w:lvlJc w:val="left"/>
      <w:pPr>
        <w:ind w:left="11250" w:hanging="360"/>
      </w:pPr>
    </w:lvl>
    <w:lvl w:ilvl="4" w:tplc="04090019" w:tentative="1">
      <w:start w:val="1"/>
      <w:numFmt w:val="lowerLetter"/>
      <w:lvlText w:val="%5."/>
      <w:lvlJc w:val="left"/>
      <w:pPr>
        <w:ind w:left="11970" w:hanging="360"/>
      </w:pPr>
    </w:lvl>
    <w:lvl w:ilvl="5" w:tplc="0409001B" w:tentative="1">
      <w:start w:val="1"/>
      <w:numFmt w:val="lowerRoman"/>
      <w:lvlText w:val="%6."/>
      <w:lvlJc w:val="right"/>
      <w:pPr>
        <w:ind w:left="12690" w:hanging="180"/>
      </w:pPr>
    </w:lvl>
    <w:lvl w:ilvl="6" w:tplc="0409000F" w:tentative="1">
      <w:start w:val="1"/>
      <w:numFmt w:val="decimal"/>
      <w:lvlText w:val="%7."/>
      <w:lvlJc w:val="left"/>
      <w:pPr>
        <w:ind w:left="13410" w:hanging="360"/>
      </w:pPr>
    </w:lvl>
    <w:lvl w:ilvl="7" w:tplc="04090019" w:tentative="1">
      <w:start w:val="1"/>
      <w:numFmt w:val="lowerLetter"/>
      <w:lvlText w:val="%8."/>
      <w:lvlJc w:val="left"/>
      <w:pPr>
        <w:ind w:left="14130" w:hanging="360"/>
      </w:pPr>
    </w:lvl>
    <w:lvl w:ilvl="8" w:tplc="0409001B" w:tentative="1">
      <w:start w:val="1"/>
      <w:numFmt w:val="lowerRoman"/>
      <w:lvlText w:val="%9."/>
      <w:lvlJc w:val="right"/>
      <w:pPr>
        <w:ind w:left="14850" w:hanging="180"/>
      </w:pPr>
    </w:lvl>
  </w:abstractNum>
  <w:abstractNum w:abstractNumId="15" w15:restartNumberingAfterBreak="0">
    <w:nsid w:val="5DD213FA"/>
    <w:multiLevelType w:val="hybridMultilevel"/>
    <w:tmpl w:val="409C2224"/>
    <w:lvl w:ilvl="0" w:tplc="14FE9E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E065621"/>
    <w:multiLevelType w:val="hybridMultilevel"/>
    <w:tmpl w:val="0DE440A8"/>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EA654BA"/>
    <w:multiLevelType w:val="hybridMultilevel"/>
    <w:tmpl w:val="F006DF7C"/>
    <w:lvl w:ilvl="0" w:tplc="0409001B">
      <w:start w:val="1"/>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4001C3B"/>
    <w:multiLevelType w:val="hybridMultilevel"/>
    <w:tmpl w:val="566CD670"/>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76612FA"/>
    <w:multiLevelType w:val="hybridMultilevel"/>
    <w:tmpl w:val="4BA43ED0"/>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8887D81"/>
    <w:multiLevelType w:val="hybridMultilevel"/>
    <w:tmpl w:val="F4366480"/>
    <w:lvl w:ilvl="0" w:tplc="89E45AF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3D91973"/>
    <w:multiLevelType w:val="hybridMultilevel"/>
    <w:tmpl w:val="ED1AC01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3"/>
  </w:num>
  <w:num w:numId="3">
    <w:abstractNumId w:val="7"/>
  </w:num>
  <w:num w:numId="4">
    <w:abstractNumId w:val="9"/>
  </w:num>
  <w:num w:numId="5">
    <w:abstractNumId w:val="6"/>
  </w:num>
  <w:num w:numId="6">
    <w:abstractNumId w:val="14"/>
  </w:num>
  <w:num w:numId="7">
    <w:abstractNumId w:val="4"/>
  </w:num>
  <w:num w:numId="8">
    <w:abstractNumId w:val="11"/>
  </w:num>
  <w:num w:numId="9">
    <w:abstractNumId w:val="5"/>
  </w:num>
  <w:num w:numId="10">
    <w:abstractNumId w:val="21"/>
  </w:num>
  <w:num w:numId="11">
    <w:abstractNumId w:val="1"/>
  </w:num>
  <w:num w:numId="12">
    <w:abstractNumId w:val="17"/>
  </w:num>
  <w:num w:numId="13">
    <w:abstractNumId w:val="18"/>
  </w:num>
  <w:num w:numId="14">
    <w:abstractNumId w:val="19"/>
  </w:num>
  <w:num w:numId="15">
    <w:abstractNumId w:val="16"/>
  </w:num>
  <w:num w:numId="16">
    <w:abstractNumId w:val="0"/>
  </w:num>
  <w:num w:numId="17">
    <w:abstractNumId w:val="12"/>
  </w:num>
  <w:num w:numId="18">
    <w:abstractNumId w:val="13"/>
  </w:num>
  <w:num w:numId="19">
    <w:abstractNumId w:val="20"/>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2MjO3MLM0tTAyMrBQ0lEKTi0uzszPAykwMq4FAHCg32stAAAA"/>
  </w:docVars>
  <w:rsids>
    <w:rsidRoot w:val="004E0443"/>
    <w:rsid w:val="00001586"/>
    <w:rsid w:val="000067D1"/>
    <w:rsid w:val="000102C3"/>
    <w:rsid w:val="00011667"/>
    <w:rsid w:val="00020A08"/>
    <w:rsid w:val="000250D5"/>
    <w:rsid w:val="00027FC4"/>
    <w:rsid w:val="00030828"/>
    <w:rsid w:val="0003413A"/>
    <w:rsid w:val="00035105"/>
    <w:rsid w:val="00035A13"/>
    <w:rsid w:val="00042109"/>
    <w:rsid w:val="00051E4B"/>
    <w:rsid w:val="000521F5"/>
    <w:rsid w:val="00057C32"/>
    <w:rsid w:val="00061426"/>
    <w:rsid w:val="000624D4"/>
    <w:rsid w:val="00062F6E"/>
    <w:rsid w:val="0006350D"/>
    <w:rsid w:val="00063F71"/>
    <w:rsid w:val="00066DCC"/>
    <w:rsid w:val="0006793F"/>
    <w:rsid w:val="00071B12"/>
    <w:rsid w:val="00076E4D"/>
    <w:rsid w:val="000809FD"/>
    <w:rsid w:val="000810AA"/>
    <w:rsid w:val="00085952"/>
    <w:rsid w:val="00087224"/>
    <w:rsid w:val="000916EA"/>
    <w:rsid w:val="00092D7F"/>
    <w:rsid w:val="000C2019"/>
    <w:rsid w:val="000D2D37"/>
    <w:rsid w:val="000E0EF2"/>
    <w:rsid w:val="000E10E8"/>
    <w:rsid w:val="000E1CC3"/>
    <w:rsid w:val="000E4BCE"/>
    <w:rsid w:val="00101ADD"/>
    <w:rsid w:val="00104182"/>
    <w:rsid w:val="001062C0"/>
    <w:rsid w:val="0010778E"/>
    <w:rsid w:val="00111BD8"/>
    <w:rsid w:val="001135D4"/>
    <w:rsid w:val="00121DCA"/>
    <w:rsid w:val="00124A37"/>
    <w:rsid w:val="00134BB9"/>
    <w:rsid w:val="00136B2C"/>
    <w:rsid w:val="00140275"/>
    <w:rsid w:val="00141427"/>
    <w:rsid w:val="001449E7"/>
    <w:rsid w:val="00146E81"/>
    <w:rsid w:val="00152ED7"/>
    <w:rsid w:val="00153AC1"/>
    <w:rsid w:val="00156B95"/>
    <w:rsid w:val="00163C34"/>
    <w:rsid w:val="00174AB2"/>
    <w:rsid w:val="00175EC3"/>
    <w:rsid w:val="00177873"/>
    <w:rsid w:val="00181E7B"/>
    <w:rsid w:val="001904BE"/>
    <w:rsid w:val="00190FDF"/>
    <w:rsid w:val="00193221"/>
    <w:rsid w:val="00193379"/>
    <w:rsid w:val="001956F4"/>
    <w:rsid w:val="001C019D"/>
    <w:rsid w:val="001F6C2D"/>
    <w:rsid w:val="002016CB"/>
    <w:rsid w:val="00201A2A"/>
    <w:rsid w:val="002022CA"/>
    <w:rsid w:val="002036B3"/>
    <w:rsid w:val="002131B7"/>
    <w:rsid w:val="00220922"/>
    <w:rsid w:val="002233F8"/>
    <w:rsid w:val="002316FB"/>
    <w:rsid w:val="00237BDB"/>
    <w:rsid w:val="002429B1"/>
    <w:rsid w:val="00243AE2"/>
    <w:rsid w:val="00247B93"/>
    <w:rsid w:val="00253680"/>
    <w:rsid w:val="00253FAA"/>
    <w:rsid w:val="00254EAC"/>
    <w:rsid w:val="00263454"/>
    <w:rsid w:val="00274D85"/>
    <w:rsid w:val="00276391"/>
    <w:rsid w:val="00276E0F"/>
    <w:rsid w:val="0028749F"/>
    <w:rsid w:val="002877BD"/>
    <w:rsid w:val="0029287D"/>
    <w:rsid w:val="002A14F1"/>
    <w:rsid w:val="002A554E"/>
    <w:rsid w:val="002A7E04"/>
    <w:rsid w:val="002B56BF"/>
    <w:rsid w:val="002B6123"/>
    <w:rsid w:val="002C033C"/>
    <w:rsid w:val="002C12A7"/>
    <w:rsid w:val="002C2776"/>
    <w:rsid w:val="002C7B6D"/>
    <w:rsid w:val="002D495E"/>
    <w:rsid w:val="002F5760"/>
    <w:rsid w:val="00303ECD"/>
    <w:rsid w:val="00317446"/>
    <w:rsid w:val="00325628"/>
    <w:rsid w:val="00327A82"/>
    <w:rsid w:val="00333AB6"/>
    <w:rsid w:val="00333E7D"/>
    <w:rsid w:val="00343DB1"/>
    <w:rsid w:val="0035317E"/>
    <w:rsid w:val="003535AA"/>
    <w:rsid w:val="003554B8"/>
    <w:rsid w:val="00355794"/>
    <w:rsid w:val="00364A20"/>
    <w:rsid w:val="00373CE5"/>
    <w:rsid w:val="00383960"/>
    <w:rsid w:val="003846D7"/>
    <w:rsid w:val="003872A3"/>
    <w:rsid w:val="003A460E"/>
    <w:rsid w:val="003A7061"/>
    <w:rsid w:val="003B1906"/>
    <w:rsid w:val="003B1BA8"/>
    <w:rsid w:val="003B3096"/>
    <w:rsid w:val="003C1F35"/>
    <w:rsid w:val="003C43EF"/>
    <w:rsid w:val="003C6074"/>
    <w:rsid w:val="003D2710"/>
    <w:rsid w:val="003D5E4C"/>
    <w:rsid w:val="003D792E"/>
    <w:rsid w:val="003E5AFC"/>
    <w:rsid w:val="003E691C"/>
    <w:rsid w:val="003F1E86"/>
    <w:rsid w:val="00401C9E"/>
    <w:rsid w:val="00401E12"/>
    <w:rsid w:val="00412A8E"/>
    <w:rsid w:val="004134E0"/>
    <w:rsid w:val="004144F4"/>
    <w:rsid w:val="00414DC6"/>
    <w:rsid w:val="004178AF"/>
    <w:rsid w:val="00423640"/>
    <w:rsid w:val="00426071"/>
    <w:rsid w:val="004358D2"/>
    <w:rsid w:val="0044434A"/>
    <w:rsid w:val="00445D3D"/>
    <w:rsid w:val="00452669"/>
    <w:rsid w:val="00453E09"/>
    <w:rsid w:val="00456F31"/>
    <w:rsid w:val="00463DC9"/>
    <w:rsid w:val="0046521C"/>
    <w:rsid w:val="004658B0"/>
    <w:rsid w:val="0046703C"/>
    <w:rsid w:val="004678CC"/>
    <w:rsid w:val="00470D9F"/>
    <w:rsid w:val="004758B5"/>
    <w:rsid w:val="004769FA"/>
    <w:rsid w:val="004911FF"/>
    <w:rsid w:val="00491B96"/>
    <w:rsid w:val="00492954"/>
    <w:rsid w:val="0049445C"/>
    <w:rsid w:val="00495A19"/>
    <w:rsid w:val="004A53AA"/>
    <w:rsid w:val="004B0EF2"/>
    <w:rsid w:val="004B3D9D"/>
    <w:rsid w:val="004B5499"/>
    <w:rsid w:val="004C1904"/>
    <w:rsid w:val="004C27BE"/>
    <w:rsid w:val="004C4795"/>
    <w:rsid w:val="004D266A"/>
    <w:rsid w:val="004D3FFB"/>
    <w:rsid w:val="004D5077"/>
    <w:rsid w:val="004E0443"/>
    <w:rsid w:val="004E0718"/>
    <w:rsid w:val="004E7C0C"/>
    <w:rsid w:val="00506CE2"/>
    <w:rsid w:val="005111AA"/>
    <w:rsid w:val="00516E87"/>
    <w:rsid w:val="005170A6"/>
    <w:rsid w:val="0052334F"/>
    <w:rsid w:val="00525444"/>
    <w:rsid w:val="0054078E"/>
    <w:rsid w:val="00542142"/>
    <w:rsid w:val="005448DB"/>
    <w:rsid w:val="0055189E"/>
    <w:rsid w:val="00555506"/>
    <w:rsid w:val="00555CAB"/>
    <w:rsid w:val="00555CE5"/>
    <w:rsid w:val="00560226"/>
    <w:rsid w:val="00561F86"/>
    <w:rsid w:val="00583E5E"/>
    <w:rsid w:val="00585267"/>
    <w:rsid w:val="00597B6D"/>
    <w:rsid w:val="005B3EB6"/>
    <w:rsid w:val="005C5452"/>
    <w:rsid w:val="005C77CE"/>
    <w:rsid w:val="005D5082"/>
    <w:rsid w:val="005D51DD"/>
    <w:rsid w:val="005E68CA"/>
    <w:rsid w:val="005F3060"/>
    <w:rsid w:val="00603837"/>
    <w:rsid w:val="006047DD"/>
    <w:rsid w:val="00612D1D"/>
    <w:rsid w:val="0061659D"/>
    <w:rsid w:val="00620BD4"/>
    <w:rsid w:val="00622B8F"/>
    <w:rsid w:val="006241A7"/>
    <w:rsid w:val="00624B02"/>
    <w:rsid w:val="00627CC0"/>
    <w:rsid w:val="006409D0"/>
    <w:rsid w:val="00641747"/>
    <w:rsid w:val="00651333"/>
    <w:rsid w:val="006537C0"/>
    <w:rsid w:val="00653C59"/>
    <w:rsid w:val="00664EF2"/>
    <w:rsid w:val="00665F2E"/>
    <w:rsid w:val="00667E5A"/>
    <w:rsid w:val="00670F47"/>
    <w:rsid w:val="00673A24"/>
    <w:rsid w:val="0067544E"/>
    <w:rsid w:val="00677EE4"/>
    <w:rsid w:val="006843F7"/>
    <w:rsid w:val="00690A29"/>
    <w:rsid w:val="00691BC4"/>
    <w:rsid w:val="00692BE9"/>
    <w:rsid w:val="0069416B"/>
    <w:rsid w:val="006942D9"/>
    <w:rsid w:val="0069735C"/>
    <w:rsid w:val="00697CEB"/>
    <w:rsid w:val="006A0762"/>
    <w:rsid w:val="006B147A"/>
    <w:rsid w:val="006B1B4C"/>
    <w:rsid w:val="006C031E"/>
    <w:rsid w:val="006C522E"/>
    <w:rsid w:val="006C70EF"/>
    <w:rsid w:val="006D0476"/>
    <w:rsid w:val="006D5A42"/>
    <w:rsid w:val="006D7AE3"/>
    <w:rsid w:val="006E754B"/>
    <w:rsid w:val="006F27D6"/>
    <w:rsid w:val="006F5D2E"/>
    <w:rsid w:val="00706668"/>
    <w:rsid w:val="00710CE1"/>
    <w:rsid w:val="007136E8"/>
    <w:rsid w:val="0071514A"/>
    <w:rsid w:val="00717F28"/>
    <w:rsid w:val="00722145"/>
    <w:rsid w:val="00726C71"/>
    <w:rsid w:val="00762E24"/>
    <w:rsid w:val="00765BA2"/>
    <w:rsid w:val="007766F4"/>
    <w:rsid w:val="00776763"/>
    <w:rsid w:val="007868BD"/>
    <w:rsid w:val="00790646"/>
    <w:rsid w:val="007909AB"/>
    <w:rsid w:val="007A5C6B"/>
    <w:rsid w:val="007B6B56"/>
    <w:rsid w:val="007D2401"/>
    <w:rsid w:val="007D49F1"/>
    <w:rsid w:val="007E30E7"/>
    <w:rsid w:val="007F01D3"/>
    <w:rsid w:val="007F39C2"/>
    <w:rsid w:val="007F3C6D"/>
    <w:rsid w:val="007F3F40"/>
    <w:rsid w:val="00802D6A"/>
    <w:rsid w:val="00806506"/>
    <w:rsid w:val="00810B8F"/>
    <w:rsid w:val="0081537D"/>
    <w:rsid w:val="00821414"/>
    <w:rsid w:val="00822171"/>
    <w:rsid w:val="00823005"/>
    <w:rsid w:val="00823191"/>
    <w:rsid w:val="00824D28"/>
    <w:rsid w:val="008305AE"/>
    <w:rsid w:val="00831927"/>
    <w:rsid w:val="00833185"/>
    <w:rsid w:val="0083434D"/>
    <w:rsid w:val="00837B7B"/>
    <w:rsid w:val="008405AA"/>
    <w:rsid w:val="00857EC5"/>
    <w:rsid w:val="00866B33"/>
    <w:rsid w:val="00871BDB"/>
    <w:rsid w:val="0087429F"/>
    <w:rsid w:val="008944C3"/>
    <w:rsid w:val="00894795"/>
    <w:rsid w:val="00895768"/>
    <w:rsid w:val="008A636B"/>
    <w:rsid w:val="008B1D9A"/>
    <w:rsid w:val="008B33B8"/>
    <w:rsid w:val="008B4C65"/>
    <w:rsid w:val="008D20EB"/>
    <w:rsid w:val="008E0BDF"/>
    <w:rsid w:val="008E14A7"/>
    <w:rsid w:val="008E1D30"/>
    <w:rsid w:val="008F2B00"/>
    <w:rsid w:val="008F5C30"/>
    <w:rsid w:val="008F66C1"/>
    <w:rsid w:val="008F7C89"/>
    <w:rsid w:val="0090731C"/>
    <w:rsid w:val="00911BDF"/>
    <w:rsid w:val="00923993"/>
    <w:rsid w:val="00925F93"/>
    <w:rsid w:val="009327BB"/>
    <w:rsid w:val="00934719"/>
    <w:rsid w:val="0093543F"/>
    <w:rsid w:val="009472F2"/>
    <w:rsid w:val="00950A62"/>
    <w:rsid w:val="009529FA"/>
    <w:rsid w:val="009569BE"/>
    <w:rsid w:val="00960CB1"/>
    <w:rsid w:val="00982910"/>
    <w:rsid w:val="009837F8"/>
    <w:rsid w:val="00993006"/>
    <w:rsid w:val="00993D1D"/>
    <w:rsid w:val="00993E62"/>
    <w:rsid w:val="00994A3A"/>
    <w:rsid w:val="009953A6"/>
    <w:rsid w:val="00997142"/>
    <w:rsid w:val="009A725A"/>
    <w:rsid w:val="009B1846"/>
    <w:rsid w:val="009B414F"/>
    <w:rsid w:val="009B5B2B"/>
    <w:rsid w:val="009B6A34"/>
    <w:rsid w:val="009D1FB9"/>
    <w:rsid w:val="009D2A18"/>
    <w:rsid w:val="009D55B4"/>
    <w:rsid w:val="009D56E6"/>
    <w:rsid w:val="009E2D4E"/>
    <w:rsid w:val="009F5B0E"/>
    <w:rsid w:val="00A02020"/>
    <w:rsid w:val="00A031B6"/>
    <w:rsid w:val="00A11C69"/>
    <w:rsid w:val="00A1309B"/>
    <w:rsid w:val="00A13513"/>
    <w:rsid w:val="00A13BFD"/>
    <w:rsid w:val="00A15AC3"/>
    <w:rsid w:val="00A17898"/>
    <w:rsid w:val="00A20DE1"/>
    <w:rsid w:val="00A20F29"/>
    <w:rsid w:val="00A214F1"/>
    <w:rsid w:val="00A22BC6"/>
    <w:rsid w:val="00A377C6"/>
    <w:rsid w:val="00A41CC9"/>
    <w:rsid w:val="00A5052C"/>
    <w:rsid w:val="00A5162C"/>
    <w:rsid w:val="00A52F21"/>
    <w:rsid w:val="00A5430C"/>
    <w:rsid w:val="00A64B41"/>
    <w:rsid w:val="00A6503B"/>
    <w:rsid w:val="00A73572"/>
    <w:rsid w:val="00A86773"/>
    <w:rsid w:val="00AA1912"/>
    <w:rsid w:val="00AA6FB4"/>
    <w:rsid w:val="00AA705F"/>
    <w:rsid w:val="00AB08D8"/>
    <w:rsid w:val="00AD1738"/>
    <w:rsid w:val="00AD36FE"/>
    <w:rsid w:val="00AD54A6"/>
    <w:rsid w:val="00AD6594"/>
    <w:rsid w:val="00AD6919"/>
    <w:rsid w:val="00AF50F3"/>
    <w:rsid w:val="00B04A10"/>
    <w:rsid w:val="00B0521C"/>
    <w:rsid w:val="00B05F7D"/>
    <w:rsid w:val="00B10E15"/>
    <w:rsid w:val="00B133D3"/>
    <w:rsid w:val="00B16364"/>
    <w:rsid w:val="00B22F3D"/>
    <w:rsid w:val="00B257DB"/>
    <w:rsid w:val="00B33BA0"/>
    <w:rsid w:val="00B35E62"/>
    <w:rsid w:val="00B369A3"/>
    <w:rsid w:val="00B4247A"/>
    <w:rsid w:val="00B42644"/>
    <w:rsid w:val="00B4389B"/>
    <w:rsid w:val="00B44907"/>
    <w:rsid w:val="00B46DE1"/>
    <w:rsid w:val="00B635A8"/>
    <w:rsid w:val="00B63C5D"/>
    <w:rsid w:val="00B64B15"/>
    <w:rsid w:val="00B67CBD"/>
    <w:rsid w:val="00B709DD"/>
    <w:rsid w:val="00B77D7D"/>
    <w:rsid w:val="00B80F56"/>
    <w:rsid w:val="00B8257F"/>
    <w:rsid w:val="00B853AC"/>
    <w:rsid w:val="00B8559B"/>
    <w:rsid w:val="00BB682F"/>
    <w:rsid w:val="00BC2261"/>
    <w:rsid w:val="00BC6990"/>
    <w:rsid w:val="00BD1A57"/>
    <w:rsid w:val="00BD235E"/>
    <w:rsid w:val="00BD2B9B"/>
    <w:rsid w:val="00BD67A9"/>
    <w:rsid w:val="00BE3663"/>
    <w:rsid w:val="00BE5DC2"/>
    <w:rsid w:val="00BF753D"/>
    <w:rsid w:val="00C01F18"/>
    <w:rsid w:val="00C1143B"/>
    <w:rsid w:val="00C122F0"/>
    <w:rsid w:val="00C13564"/>
    <w:rsid w:val="00C15D94"/>
    <w:rsid w:val="00C17F09"/>
    <w:rsid w:val="00C238D4"/>
    <w:rsid w:val="00C3579E"/>
    <w:rsid w:val="00C4211E"/>
    <w:rsid w:val="00C4307E"/>
    <w:rsid w:val="00C46731"/>
    <w:rsid w:val="00C52E64"/>
    <w:rsid w:val="00C67297"/>
    <w:rsid w:val="00C85441"/>
    <w:rsid w:val="00C86EFE"/>
    <w:rsid w:val="00C92022"/>
    <w:rsid w:val="00C93BCF"/>
    <w:rsid w:val="00C94965"/>
    <w:rsid w:val="00C96780"/>
    <w:rsid w:val="00CA1505"/>
    <w:rsid w:val="00CB1932"/>
    <w:rsid w:val="00CB311E"/>
    <w:rsid w:val="00CD312D"/>
    <w:rsid w:val="00CD39C0"/>
    <w:rsid w:val="00CD69B3"/>
    <w:rsid w:val="00CD7CD2"/>
    <w:rsid w:val="00CF1ACA"/>
    <w:rsid w:val="00D01301"/>
    <w:rsid w:val="00D01AFD"/>
    <w:rsid w:val="00D02663"/>
    <w:rsid w:val="00D116FD"/>
    <w:rsid w:val="00D131A4"/>
    <w:rsid w:val="00D13273"/>
    <w:rsid w:val="00D14CC4"/>
    <w:rsid w:val="00D16904"/>
    <w:rsid w:val="00D301E8"/>
    <w:rsid w:val="00D303E2"/>
    <w:rsid w:val="00D30CD9"/>
    <w:rsid w:val="00D32934"/>
    <w:rsid w:val="00D329E9"/>
    <w:rsid w:val="00D33029"/>
    <w:rsid w:val="00D3526B"/>
    <w:rsid w:val="00D447BE"/>
    <w:rsid w:val="00D52792"/>
    <w:rsid w:val="00D53EF2"/>
    <w:rsid w:val="00D54324"/>
    <w:rsid w:val="00D56B28"/>
    <w:rsid w:val="00D56D3F"/>
    <w:rsid w:val="00D609D0"/>
    <w:rsid w:val="00D63716"/>
    <w:rsid w:val="00D669ED"/>
    <w:rsid w:val="00D96A31"/>
    <w:rsid w:val="00DA687C"/>
    <w:rsid w:val="00DB5107"/>
    <w:rsid w:val="00DC1075"/>
    <w:rsid w:val="00DD2EBB"/>
    <w:rsid w:val="00DD4327"/>
    <w:rsid w:val="00DD6C0A"/>
    <w:rsid w:val="00DE3093"/>
    <w:rsid w:val="00DE6099"/>
    <w:rsid w:val="00DE687D"/>
    <w:rsid w:val="00DF155A"/>
    <w:rsid w:val="00DF19B6"/>
    <w:rsid w:val="00DF1A9E"/>
    <w:rsid w:val="00E0641D"/>
    <w:rsid w:val="00E155A6"/>
    <w:rsid w:val="00E16504"/>
    <w:rsid w:val="00E262AE"/>
    <w:rsid w:val="00E378BD"/>
    <w:rsid w:val="00E42DFA"/>
    <w:rsid w:val="00E47286"/>
    <w:rsid w:val="00E4788E"/>
    <w:rsid w:val="00E51CCB"/>
    <w:rsid w:val="00E544A8"/>
    <w:rsid w:val="00E6044E"/>
    <w:rsid w:val="00E642FE"/>
    <w:rsid w:val="00E649E0"/>
    <w:rsid w:val="00E67B62"/>
    <w:rsid w:val="00E7167E"/>
    <w:rsid w:val="00E7321F"/>
    <w:rsid w:val="00E770C2"/>
    <w:rsid w:val="00E97536"/>
    <w:rsid w:val="00EB300E"/>
    <w:rsid w:val="00EB31AB"/>
    <w:rsid w:val="00EB3C34"/>
    <w:rsid w:val="00EC26F0"/>
    <w:rsid w:val="00EC3E7A"/>
    <w:rsid w:val="00ED3962"/>
    <w:rsid w:val="00ED4D27"/>
    <w:rsid w:val="00ED5832"/>
    <w:rsid w:val="00EE0199"/>
    <w:rsid w:val="00EE53FB"/>
    <w:rsid w:val="00EE59D9"/>
    <w:rsid w:val="00EE5F1D"/>
    <w:rsid w:val="00EE68E6"/>
    <w:rsid w:val="00EF10EF"/>
    <w:rsid w:val="00EF3759"/>
    <w:rsid w:val="00EF4861"/>
    <w:rsid w:val="00EF5984"/>
    <w:rsid w:val="00F0023E"/>
    <w:rsid w:val="00F04709"/>
    <w:rsid w:val="00F06AA4"/>
    <w:rsid w:val="00F16901"/>
    <w:rsid w:val="00F17A75"/>
    <w:rsid w:val="00F32AFE"/>
    <w:rsid w:val="00F34502"/>
    <w:rsid w:val="00F3507B"/>
    <w:rsid w:val="00F3747C"/>
    <w:rsid w:val="00F41DB8"/>
    <w:rsid w:val="00F43C47"/>
    <w:rsid w:val="00F474CD"/>
    <w:rsid w:val="00F50D59"/>
    <w:rsid w:val="00F558E1"/>
    <w:rsid w:val="00F55C98"/>
    <w:rsid w:val="00F57384"/>
    <w:rsid w:val="00F6125A"/>
    <w:rsid w:val="00F67497"/>
    <w:rsid w:val="00F72F6E"/>
    <w:rsid w:val="00F736D4"/>
    <w:rsid w:val="00F76C6E"/>
    <w:rsid w:val="00F77C14"/>
    <w:rsid w:val="00F840BE"/>
    <w:rsid w:val="00F8741E"/>
    <w:rsid w:val="00F92290"/>
    <w:rsid w:val="00F96D60"/>
    <w:rsid w:val="00FA38BC"/>
    <w:rsid w:val="00FA4117"/>
    <w:rsid w:val="00FB1986"/>
    <w:rsid w:val="00FB2A70"/>
    <w:rsid w:val="00FB7028"/>
    <w:rsid w:val="00FC41DF"/>
    <w:rsid w:val="00FC4A19"/>
    <w:rsid w:val="00FC6C11"/>
    <w:rsid w:val="00FD0117"/>
    <w:rsid w:val="00FD43C6"/>
    <w:rsid w:val="00FE48C3"/>
    <w:rsid w:val="00FF6CED"/>
    <w:rsid w:val="00FF77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99A21B"/>
  <w15:chartTrackingRefBased/>
  <w15:docId w15:val="{8EBC0489-1D82-4E23-AC76-1C12C9F1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324"/>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0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4E0443"/>
    <w:rPr>
      <w:color w:val="0000FF"/>
      <w:u w:val="single"/>
    </w:rPr>
  </w:style>
  <w:style w:type="character" w:customStyle="1" w:styleId="apple-converted-space">
    <w:name w:val="apple-converted-space"/>
    <w:basedOn w:val="DefaultParagraphFont"/>
    <w:rsid w:val="004E0443"/>
  </w:style>
  <w:style w:type="character" w:styleId="FollowedHyperlink">
    <w:name w:val="FollowedHyperlink"/>
    <w:basedOn w:val="DefaultParagraphFont"/>
    <w:uiPriority w:val="99"/>
    <w:semiHidden/>
    <w:unhideWhenUsed/>
    <w:rsid w:val="004E0443"/>
    <w:rPr>
      <w:color w:val="954F72" w:themeColor="followedHyperlink"/>
      <w:u w:val="single"/>
    </w:rPr>
  </w:style>
  <w:style w:type="paragraph" w:styleId="ListParagraph">
    <w:name w:val="List Paragraph"/>
    <w:basedOn w:val="Normal"/>
    <w:uiPriority w:val="34"/>
    <w:qFormat/>
    <w:rsid w:val="00DE3093"/>
    <w:pPr>
      <w:ind w:left="720"/>
      <w:contextualSpacing/>
    </w:pPr>
  </w:style>
  <w:style w:type="paragraph" w:styleId="NormalWeb">
    <w:name w:val="Normal (Web)"/>
    <w:basedOn w:val="Normal"/>
    <w:unhideWhenUsed/>
    <w:rsid w:val="009472F2"/>
    <w:pPr>
      <w:spacing w:before="100" w:beforeAutospacing="1" w:after="100" w:afterAutospacing="1"/>
    </w:pPr>
    <w:rPr>
      <w:rFonts w:cs="Times New Roman"/>
    </w:rPr>
  </w:style>
  <w:style w:type="paragraph" w:styleId="BalloonText">
    <w:name w:val="Balloon Text"/>
    <w:basedOn w:val="Normal"/>
    <w:link w:val="BalloonTextChar"/>
    <w:uiPriority w:val="99"/>
    <w:semiHidden/>
    <w:unhideWhenUsed/>
    <w:rsid w:val="00001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586"/>
    <w:rPr>
      <w:rFonts w:ascii="Segoe UI" w:hAnsi="Segoe UI" w:cs="Segoe UI"/>
      <w:sz w:val="18"/>
      <w:szCs w:val="18"/>
    </w:rPr>
  </w:style>
  <w:style w:type="paragraph" w:styleId="NoSpacing">
    <w:name w:val="No Spacing"/>
    <w:uiPriority w:val="1"/>
    <w:rsid w:val="00D54324"/>
    <w:rPr>
      <w:rFonts w:ascii="Times New Roman" w:hAnsi="Times New Roman"/>
    </w:rPr>
  </w:style>
  <w:style w:type="paragraph" w:customStyle="1" w:styleId="HeadingLevel1">
    <w:name w:val="Heading Level 1"/>
    <w:basedOn w:val="Normal"/>
    <w:link w:val="HeadingLevel1Char"/>
    <w:qFormat/>
    <w:rsid w:val="00D54324"/>
    <w:pPr>
      <w:spacing w:after="240"/>
      <w:jc w:val="center"/>
    </w:pPr>
    <w:rPr>
      <w:b/>
    </w:rPr>
  </w:style>
  <w:style w:type="paragraph" w:customStyle="1" w:styleId="HeadingLevel2">
    <w:name w:val="Heading Level 2"/>
    <w:basedOn w:val="Normal"/>
    <w:link w:val="HeadingLevel2Char"/>
    <w:qFormat/>
    <w:rsid w:val="00D54324"/>
    <w:rPr>
      <w:b/>
    </w:rPr>
  </w:style>
  <w:style w:type="character" w:customStyle="1" w:styleId="HeadingLevel1Char">
    <w:name w:val="Heading Level 1 Char"/>
    <w:basedOn w:val="DefaultParagraphFont"/>
    <w:link w:val="HeadingLevel1"/>
    <w:rsid w:val="00D54324"/>
    <w:rPr>
      <w:rFonts w:ascii="Arial" w:hAnsi="Arial"/>
      <w:b/>
      <w:sz w:val="22"/>
    </w:rPr>
  </w:style>
  <w:style w:type="character" w:styleId="CommentReference">
    <w:name w:val="annotation reference"/>
    <w:basedOn w:val="DefaultParagraphFont"/>
    <w:uiPriority w:val="99"/>
    <w:semiHidden/>
    <w:unhideWhenUsed/>
    <w:rsid w:val="00690A29"/>
    <w:rPr>
      <w:sz w:val="16"/>
      <w:szCs w:val="16"/>
    </w:rPr>
  </w:style>
  <w:style w:type="character" w:customStyle="1" w:styleId="HeadingLevel2Char">
    <w:name w:val="Heading Level 2 Char"/>
    <w:basedOn w:val="DefaultParagraphFont"/>
    <w:link w:val="HeadingLevel2"/>
    <w:rsid w:val="00D54324"/>
    <w:rPr>
      <w:rFonts w:ascii="Arial" w:hAnsi="Arial"/>
      <w:b/>
      <w:sz w:val="22"/>
    </w:rPr>
  </w:style>
  <w:style w:type="paragraph" w:styleId="CommentText">
    <w:name w:val="annotation text"/>
    <w:basedOn w:val="Normal"/>
    <w:link w:val="CommentTextChar"/>
    <w:uiPriority w:val="99"/>
    <w:semiHidden/>
    <w:unhideWhenUsed/>
    <w:rsid w:val="00690A29"/>
    <w:rPr>
      <w:sz w:val="20"/>
      <w:szCs w:val="20"/>
    </w:rPr>
  </w:style>
  <w:style w:type="character" w:customStyle="1" w:styleId="CommentTextChar">
    <w:name w:val="Comment Text Char"/>
    <w:basedOn w:val="DefaultParagraphFont"/>
    <w:link w:val="CommentText"/>
    <w:uiPriority w:val="99"/>
    <w:semiHidden/>
    <w:rsid w:val="00690A2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90A29"/>
    <w:rPr>
      <w:b/>
      <w:bCs/>
    </w:rPr>
  </w:style>
  <w:style w:type="character" w:customStyle="1" w:styleId="CommentSubjectChar">
    <w:name w:val="Comment Subject Char"/>
    <w:basedOn w:val="CommentTextChar"/>
    <w:link w:val="CommentSubject"/>
    <w:uiPriority w:val="99"/>
    <w:semiHidden/>
    <w:rsid w:val="00690A29"/>
    <w:rPr>
      <w:rFonts w:ascii="Arial" w:hAnsi="Arial"/>
      <w:b/>
      <w:bCs/>
      <w:sz w:val="20"/>
      <w:szCs w:val="20"/>
    </w:rPr>
  </w:style>
  <w:style w:type="paragraph" w:customStyle="1" w:styleId="Tab1">
    <w:name w:val="Tab 1"/>
    <w:basedOn w:val="Normal"/>
    <w:link w:val="Tab1Char"/>
    <w:qFormat/>
    <w:rsid w:val="00A5430C"/>
    <w:pPr>
      <w:tabs>
        <w:tab w:val="left" w:pos="1814"/>
      </w:tabs>
    </w:pPr>
  </w:style>
  <w:style w:type="character" w:customStyle="1" w:styleId="Tab1Char">
    <w:name w:val="Tab 1 Char"/>
    <w:basedOn w:val="DefaultParagraphFont"/>
    <w:link w:val="Tab1"/>
    <w:rsid w:val="00A5430C"/>
    <w:rPr>
      <w:rFonts w:ascii="Arial" w:hAnsi="Arial"/>
      <w:sz w:val="22"/>
    </w:rPr>
  </w:style>
  <w:style w:type="paragraph" w:customStyle="1" w:styleId="Default">
    <w:name w:val="Default"/>
    <w:rsid w:val="0029287D"/>
    <w:pPr>
      <w:widowControl w:val="0"/>
      <w:autoSpaceDE w:val="0"/>
      <w:autoSpaceDN w:val="0"/>
      <w:adjustRightInd w:val="0"/>
    </w:pPr>
    <w:rPr>
      <w:rFonts w:ascii="Calibri" w:eastAsiaTheme="minorEastAsia" w:hAnsi="Calibri" w:cs="Calibri"/>
      <w:color w:val="000000"/>
      <w:lang w:val="en-AU" w:eastAsia="en-AU"/>
    </w:rPr>
  </w:style>
  <w:style w:type="paragraph" w:styleId="Header">
    <w:name w:val="header"/>
    <w:basedOn w:val="Normal"/>
    <w:link w:val="HeaderChar"/>
    <w:uiPriority w:val="99"/>
    <w:unhideWhenUsed/>
    <w:rsid w:val="00FE48C3"/>
    <w:pPr>
      <w:tabs>
        <w:tab w:val="center" w:pos="4513"/>
        <w:tab w:val="right" w:pos="9026"/>
      </w:tabs>
    </w:pPr>
  </w:style>
  <w:style w:type="character" w:customStyle="1" w:styleId="HeaderChar">
    <w:name w:val="Header Char"/>
    <w:basedOn w:val="DefaultParagraphFont"/>
    <w:link w:val="Header"/>
    <w:uiPriority w:val="99"/>
    <w:rsid w:val="00FE48C3"/>
    <w:rPr>
      <w:rFonts w:ascii="Arial" w:hAnsi="Arial"/>
      <w:sz w:val="22"/>
    </w:rPr>
  </w:style>
  <w:style w:type="paragraph" w:styleId="Footer">
    <w:name w:val="footer"/>
    <w:basedOn w:val="Normal"/>
    <w:link w:val="FooterChar"/>
    <w:uiPriority w:val="99"/>
    <w:unhideWhenUsed/>
    <w:rsid w:val="00FE48C3"/>
    <w:pPr>
      <w:tabs>
        <w:tab w:val="center" w:pos="4513"/>
        <w:tab w:val="right" w:pos="9026"/>
      </w:tabs>
    </w:pPr>
  </w:style>
  <w:style w:type="character" w:customStyle="1" w:styleId="FooterChar">
    <w:name w:val="Footer Char"/>
    <w:basedOn w:val="DefaultParagraphFont"/>
    <w:link w:val="Footer"/>
    <w:uiPriority w:val="99"/>
    <w:rsid w:val="00FE48C3"/>
    <w:rPr>
      <w:rFonts w:ascii="Arial" w:hAnsi="Arial"/>
      <w:sz w:val="22"/>
    </w:rPr>
  </w:style>
  <w:style w:type="paragraph" w:styleId="BodyText">
    <w:name w:val="Body Text"/>
    <w:basedOn w:val="Normal"/>
    <w:link w:val="BodyTextChar"/>
    <w:rsid w:val="00806506"/>
    <w:pPr>
      <w:tabs>
        <w:tab w:val="left" w:pos="-720"/>
      </w:tabs>
      <w:suppressAutoHyphens/>
    </w:pPr>
    <w:rPr>
      <w:rFonts w:ascii="Times New Roman" w:eastAsia="Times New Roman" w:hAnsi="Times New Roman" w:cs="Times New Roman"/>
      <w:b/>
      <w:spacing w:val="-2"/>
      <w:sz w:val="24"/>
      <w:szCs w:val="20"/>
    </w:rPr>
  </w:style>
  <w:style w:type="character" w:customStyle="1" w:styleId="BodyTextChar">
    <w:name w:val="Body Text Char"/>
    <w:basedOn w:val="DefaultParagraphFont"/>
    <w:link w:val="BodyText"/>
    <w:rsid w:val="00806506"/>
    <w:rPr>
      <w:rFonts w:ascii="Times New Roman" w:eastAsia="Times New Roman" w:hAnsi="Times New Roman" w:cs="Times New Roman"/>
      <w:b/>
      <w:spacing w:val="-2"/>
      <w:szCs w:val="20"/>
    </w:rPr>
  </w:style>
  <w:style w:type="character" w:styleId="PageNumber">
    <w:name w:val="page number"/>
    <w:basedOn w:val="DefaultParagraphFont"/>
    <w:rsid w:val="00806506"/>
  </w:style>
  <w:style w:type="paragraph" w:customStyle="1" w:styleId="DarkList-Accent61">
    <w:name w:val="Dark List - Accent 61"/>
    <w:uiPriority w:val="1"/>
    <w:qFormat/>
    <w:rsid w:val="009837F8"/>
    <w:rPr>
      <w:rFonts w:ascii="Calibri" w:eastAsia="Calibri" w:hAnsi="Calibri" w:cs="Times New Roman"/>
      <w:sz w:val="22"/>
      <w:szCs w:val="22"/>
    </w:rPr>
  </w:style>
  <w:style w:type="paragraph" w:customStyle="1" w:styleId="Pa3">
    <w:name w:val="Pa3"/>
    <w:basedOn w:val="Default"/>
    <w:next w:val="Default"/>
    <w:uiPriority w:val="99"/>
    <w:rsid w:val="00B0521C"/>
    <w:pPr>
      <w:widowControl/>
      <w:spacing w:line="221" w:lineRule="atLeast"/>
    </w:pPr>
    <w:rPr>
      <w:rFonts w:ascii="Arial" w:eastAsiaTheme="minorHAnsi" w:hAnsi="Arial" w:cs="Arial"/>
      <w:color w:val="auto"/>
      <w:lang w:val="en-US" w:eastAsia="en-US"/>
    </w:rPr>
  </w:style>
  <w:style w:type="paragraph" w:customStyle="1" w:styleId="Pa5">
    <w:name w:val="Pa5"/>
    <w:basedOn w:val="Default"/>
    <w:next w:val="Default"/>
    <w:uiPriority w:val="99"/>
    <w:rsid w:val="00B0521C"/>
    <w:pPr>
      <w:widowControl/>
      <w:spacing w:line="221" w:lineRule="atLeast"/>
    </w:pPr>
    <w:rPr>
      <w:rFonts w:ascii="Arial" w:eastAsiaTheme="minorHAnsi" w:hAnsi="Arial" w:cs="Arial"/>
      <w:color w:val="auto"/>
      <w:lang w:val="en-US" w:eastAsia="en-US"/>
    </w:rPr>
  </w:style>
  <w:style w:type="paragraph" w:customStyle="1" w:styleId="Pa10">
    <w:name w:val="Pa10"/>
    <w:basedOn w:val="Default"/>
    <w:next w:val="Default"/>
    <w:uiPriority w:val="99"/>
    <w:rsid w:val="00B0521C"/>
    <w:pPr>
      <w:widowControl/>
      <w:spacing w:line="221" w:lineRule="atLeast"/>
    </w:pPr>
    <w:rPr>
      <w:rFonts w:ascii="Arial" w:eastAsiaTheme="minorHAnsi" w:hAnsi="Arial" w:cs="Arial"/>
      <w:color w:val="auto"/>
      <w:lang w:val="en-US" w:eastAsia="en-US"/>
    </w:rPr>
  </w:style>
  <w:style w:type="paragraph" w:customStyle="1" w:styleId="MarkingKey">
    <w:name w:val="Marking Key"/>
    <w:basedOn w:val="Normal"/>
    <w:link w:val="MarkingKeyChar"/>
    <w:qFormat/>
    <w:rsid w:val="00B0521C"/>
    <w:pPr>
      <w:tabs>
        <w:tab w:val="right" w:pos="9026"/>
      </w:tabs>
      <w:spacing w:after="160" w:line="259" w:lineRule="auto"/>
    </w:pPr>
    <w:rPr>
      <w:color w:val="FF0000"/>
      <w:szCs w:val="22"/>
      <w:lang w:val="en-AU"/>
    </w:rPr>
  </w:style>
  <w:style w:type="character" w:customStyle="1" w:styleId="MarkingKeyChar">
    <w:name w:val="Marking Key Char"/>
    <w:basedOn w:val="DefaultParagraphFont"/>
    <w:link w:val="MarkingKey"/>
    <w:rsid w:val="00B0521C"/>
    <w:rPr>
      <w:rFonts w:ascii="Arial" w:hAnsi="Arial"/>
      <w:color w:val="FF0000"/>
      <w:sz w:val="22"/>
      <w:szCs w:val="22"/>
      <w:lang w:val="en-AU"/>
    </w:rPr>
  </w:style>
  <w:style w:type="paragraph" w:customStyle="1" w:styleId="WrittenAnswersection">
    <w:name w:val="Written Answer section"/>
    <w:basedOn w:val="Normal"/>
    <w:link w:val="WrittenAnswersectionChar"/>
    <w:qFormat/>
    <w:rsid w:val="00B0521C"/>
    <w:pPr>
      <w:tabs>
        <w:tab w:val="right" w:leader="underscore" w:pos="9026"/>
      </w:tabs>
      <w:spacing w:after="160" w:line="259" w:lineRule="auto"/>
    </w:pPr>
    <w:rPr>
      <w:szCs w:val="22"/>
      <w:lang w:val="en-AU"/>
    </w:rPr>
  </w:style>
  <w:style w:type="character" w:customStyle="1" w:styleId="WrittenAnswersectionChar">
    <w:name w:val="Written Answer section Char"/>
    <w:basedOn w:val="DefaultParagraphFont"/>
    <w:link w:val="WrittenAnswersection"/>
    <w:rsid w:val="00B0521C"/>
    <w:rPr>
      <w:rFonts w:ascii="Arial" w:hAnsi="Arial"/>
      <w:sz w:val="22"/>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530195">
      <w:bodyDiv w:val="1"/>
      <w:marLeft w:val="0"/>
      <w:marRight w:val="0"/>
      <w:marTop w:val="0"/>
      <w:marBottom w:val="0"/>
      <w:divBdr>
        <w:top w:val="none" w:sz="0" w:space="0" w:color="auto"/>
        <w:left w:val="none" w:sz="0" w:space="0" w:color="auto"/>
        <w:bottom w:val="none" w:sz="0" w:space="0" w:color="auto"/>
        <w:right w:val="none" w:sz="0" w:space="0" w:color="auto"/>
      </w:divBdr>
    </w:div>
    <w:div w:id="193812705">
      <w:bodyDiv w:val="1"/>
      <w:marLeft w:val="0"/>
      <w:marRight w:val="0"/>
      <w:marTop w:val="0"/>
      <w:marBottom w:val="0"/>
      <w:divBdr>
        <w:top w:val="none" w:sz="0" w:space="0" w:color="auto"/>
        <w:left w:val="none" w:sz="0" w:space="0" w:color="auto"/>
        <w:bottom w:val="none" w:sz="0" w:space="0" w:color="auto"/>
        <w:right w:val="none" w:sz="0" w:space="0" w:color="auto"/>
      </w:divBdr>
    </w:div>
    <w:div w:id="431126136">
      <w:bodyDiv w:val="1"/>
      <w:marLeft w:val="0"/>
      <w:marRight w:val="0"/>
      <w:marTop w:val="0"/>
      <w:marBottom w:val="0"/>
      <w:divBdr>
        <w:top w:val="none" w:sz="0" w:space="0" w:color="auto"/>
        <w:left w:val="none" w:sz="0" w:space="0" w:color="auto"/>
        <w:bottom w:val="none" w:sz="0" w:space="0" w:color="auto"/>
        <w:right w:val="none" w:sz="0" w:space="0" w:color="auto"/>
      </w:divBdr>
    </w:div>
    <w:div w:id="449011211">
      <w:bodyDiv w:val="1"/>
      <w:marLeft w:val="0"/>
      <w:marRight w:val="0"/>
      <w:marTop w:val="0"/>
      <w:marBottom w:val="0"/>
      <w:divBdr>
        <w:top w:val="none" w:sz="0" w:space="0" w:color="auto"/>
        <w:left w:val="none" w:sz="0" w:space="0" w:color="auto"/>
        <w:bottom w:val="none" w:sz="0" w:space="0" w:color="auto"/>
        <w:right w:val="none" w:sz="0" w:space="0" w:color="auto"/>
      </w:divBdr>
    </w:div>
    <w:div w:id="493648792">
      <w:bodyDiv w:val="1"/>
      <w:marLeft w:val="0"/>
      <w:marRight w:val="0"/>
      <w:marTop w:val="0"/>
      <w:marBottom w:val="0"/>
      <w:divBdr>
        <w:top w:val="none" w:sz="0" w:space="0" w:color="auto"/>
        <w:left w:val="none" w:sz="0" w:space="0" w:color="auto"/>
        <w:bottom w:val="none" w:sz="0" w:space="0" w:color="auto"/>
        <w:right w:val="none" w:sz="0" w:space="0" w:color="auto"/>
      </w:divBdr>
    </w:div>
    <w:div w:id="689913572">
      <w:bodyDiv w:val="1"/>
      <w:marLeft w:val="0"/>
      <w:marRight w:val="0"/>
      <w:marTop w:val="0"/>
      <w:marBottom w:val="0"/>
      <w:divBdr>
        <w:top w:val="none" w:sz="0" w:space="0" w:color="auto"/>
        <w:left w:val="none" w:sz="0" w:space="0" w:color="auto"/>
        <w:bottom w:val="none" w:sz="0" w:space="0" w:color="auto"/>
        <w:right w:val="none" w:sz="0" w:space="0" w:color="auto"/>
      </w:divBdr>
    </w:div>
    <w:div w:id="735974401">
      <w:bodyDiv w:val="1"/>
      <w:marLeft w:val="0"/>
      <w:marRight w:val="0"/>
      <w:marTop w:val="0"/>
      <w:marBottom w:val="0"/>
      <w:divBdr>
        <w:top w:val="none" w:sz="0" w:space="0" w:color="auto"/>
        <w:left w:val="none" w:sz="0" w:space="0" w:color="auto"/>
        <w:bottom w:val="none" w:sz="0" w:space="0" w:color="auto"/>
        <w:right w:val="none" w:sz="0" w:space="0" w:color="auto"/>
      </w:divBdr>
    </w:div>
    <w:div w:id="737939088">
      <w:bodyDiv w:val="1"/>
      <w:marLeft w:val="0"/>
      <w:marRight w:val="0"/>
      <w:marTop w:val="0"/>
      <w:marBottom w:val="0"/>
      <w:divBdr>
        <w:top w:val="none" w:sz="0" w:space="0" w:color="auto"/>
        <w:left w:val="none" w:sz="0" w:space="0" w:color="auto"/>
        <w:bottom w:val="none" w:sz="0" w:space="0" w:color="auto"/>
        <w:right w:val="none" w:sz="0" w:space="0" w:color="auto"/>
      </w:divBdr>
    </w:div>
    <w:div w:id="807167302">
      <w:bodyDiv w:val="1"/>
      <w:marLeft w:val="0"/>
      <w:marRight w:val="0"/>
      <w:marTop w:val="0"/>
      <w:marBottom w:val="0"/>
      <w:divBdr>
        <w:top w:val="none" w:sz="0" w:space="0" w:color="auto"/>
        <w:left w:val="none" w:sz="0" w:space="0" w:color="auto"/>
        <w:bottom w:val="none" w:sz="0" w:space="0" w:color="auto"/>
        <w:right w:val="none" w:sz="0" w:space="0" w:color="auto"/>
      </w:divBdr>
    </w:div>
    <w:div w:id="937909717">
      <w:bodyDiv w:val="1"/>
      <w:marLeft w:val="0"/>
      <w:marRight w:val="0"/>
      <w:marTop w:val="0"/>
      <w:marBottom w:val="0"/>
      <w:divBdr>
        <w:top w:val="none" w:sz="0" w:space="0" w:color="auto"/>
        <w:left w:val="none" w:sz="0" w:space="0" w:color="auto"/>
        <w:bottom w:val="none" w:sz="0" w:space="0" w:color="auto"/>
        <w:right w:val="none" w:sz="0" w:space="0" w:color="auto"/>
      </w:divBdr>
    </w:div>
    <w:div w:id="948900005">
      <w:bodyDiv w:val="1"/>
      <w:marLeft w:val="0"/>
      <w:marRight w:val="0"/>
      <w:marTop w:val="0"/>
      <w:marBottom w:val="0"/>
      <w:divBdr>
        <w:top w:val="none" w:sz="0" w:space="0" w:color="auto"/>
        <w:left w:val="none" w:sz="0" w:space="0" w:color="auto"/>
        <w:bottom w:val="none" w:sz="0" w:space="0" w:color="auto"/>
        <w:right w:val="none" w:sz="0" w:space="0" w:color="auto"/>
      </w:divBdr>
      <w:divsChild>
        <w:div w:id="765614268">
          <w:marLeft w:val="0"/>
          <w:marRight w:val="0"/>
          <w:marTop w:val="0"/>
          <w:marBottom w:val="0"/>
          <w:divBdr>
            <w:top w:val="none" w:sz="0" w:space="0" w:color="auto"/>
            <w:left w:val="none" w:sz="0" w:space="0" w:color="auto"/>
            <w:bottom w:val="none" w:sz="0" w:space="0" w:color="auto"/>
            <w:right w:val="none" w:sz="0" w:space="0" w:color="auto"/>
          </w:divBdr>
          <w:divsChild>
            <w:div w:id="33235595">
              <w:marLeft w:val="0"/>
              <w:marRight w:val="0"/>
              <w:marTop w:val="0"/>
              <w:marBottom w:val="0"/>
              <w:divBdr>
                <w:top w:val="none" w:sz="0" w:space="0" w:color="auto"/>
                <w:left w:val="none" w:sz="0" w:space="0" w:color="auto"/>
                <w:bottom w:val="none" w:sz="0" w:space="0" w:color="auto"/>
                <w:right w:val="none" w:sz="0" w:space="0" w:color="auto"/>
              </w:divBdr>
              <w:divsChild>
                <w:div w:id="19982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562276">
      <w:bodyDiv w:val="1"/>
      <w:marLeft w:val="0"/>
      <w:marRight w:val="0"/>
      <w:marTop w:val="0"/>
      <w:marBottom w:val="0"/>
      <w:divBdr>
        <w:top w:val="none" w:sz="0" w:space="0" w:color="auto"/>
        <w:left w:val="none" w:sz="0" w:space="0" w:color="auto"/>
        <w:bottom w:val="none" w:sz="0" w:space="0" w:color="auto"/>
        <w:right w:val="none" w:sz="0" w:space="0" w:color="auto"/>
      </w:divBdr>
    </w:div>
    <w:div w:id="1002006716">
      <w:bodyDiv w:val="1"/>
      <w:marLeft w:val="0"/>
      <w:marRight w:val="0"/>
      <w:marTop w:val="0"/>
      <w:marBottom w:val="0"/>
      <w:divBdr>
        <w:top w:val="none" w:sz="0" w:space="0" w:color="auto"/>
        <w:left w:val="none" w:sz="0" w:space="0" w:color="auto"/>
        <w:bottom w:val="none" w:sz="0" w:space="0" w:color="auto"/>
        <w:right w:val="none" w:sz="0" w:space="0" w:color="auto"/>
      </w:divBdr>
    </w:div>
    <w:div w:id="1060789267">
      <w:bodyDiv w:val="1"/>
      <w:marLeft w:val="0"/>
      <w:marRight w:val="0"/>
      <w:marTop w:val="0"/>
      <w:marBottom w:val="0"/>
      <w:divBdr>
        <w:top w:val="none" w:sz="0" w:space="0" w:color="auto"/>
        <w:left w:val="none" w:sz="0" w:space="0" w:color="auto"/>
        <w:bottom w:val="none" w:sz="0" w:space="0" w:color="auto"/>
        <w:right w:val="none" w:sz="0" w:space="0" w:color="auto"/>
      </w:divBdr>
    </w:div>
    <w:div w:id="1167869923">
      <w:bodyDiv w:val="1"/>
      <w:marLeft w:val="0"/>
      <w:marRight w:val="0"/>
      <w:marTop w:val="0"/>
      <w:marBottom w:val="0"/>
      <w:divBdr>
        <w:top w:val="none" w:sz="0" w:space="0" w:color="auto"/>
        <w:left w:val="none" w:sz="0" w:space="0" w:color="auto"/>
        <w:bottom w:val="none" w:sz="0" w:space="0" w:color="auto"/>
        <w:right w:val="none" w:sz="0" w:space="0" w:color="auto"/>
      </w:divBdr>
    </w:div>
    <w:div w:id="1266231505">
      <w:bodyDiv w:val="1"/>
      <w:marLeft w:val="0"/>
      <w:marRight w:val="0"/>
      <w:marTop w:val="0"/>
      <w:marBottom w:val="0"/>
      <w:divBdr>
        <w:top w:val="none" w:sz="0" w:space="0" w:color="auto"/>
        <w:left w:val="none" w:sz="0" w:space="0" w:color="auto"/>
        <w:bottom w:val="none" w:sz="0" w:space="0" w:color="auto"/>
        <w:right w:val="none" w:sz="0" w:space="0" w:color="auto"/>
      </w:divBdr>
    </w:div>
    <w:div w:id="1330450462">
      <w:bodyDiv w:val="1"/>
      <w:marLeft w:val="0"/>
      <w:marRight w:val="0"/>
      <w:marTop w:val="0"/>
      <w:marBottom w:val="0"/>
      <w:divBdr>
        <w:top w:val="none" w:sz="0" w:space="0" w:color="auto"/>
        <w:left w:val="none" w:sz="0" w:space="0" w:color="auto"/>
        <w:bottom w:val="none" w:sz="0" w:space="0" w:color="auto"/>
        <w:right w:val="none" w:sz="0" w:space="0" w:color="auto"/>
      </w:divBdr>
    </w:div>
    <w:div w:id="1406954325">
      <w:bodyDiv w:val="1"/>
      <w:marLeft w:val="0"/>
      <w:marRight w:val="0"/>
      <w:marTop w:val="0"/>
      <w:marBottom w:val="0"/>
      <w:divBdr>
        <w:top w:val="none" w:sz="0" w:space="0" w:color="auto"/>
        <w:left w:val="none" w:sz="0" w:space="0" w:color="auto"/>
        <w:bottom w:val="none" w:sz="0" w:space="0" w:color="auto"/>
        <w:right w:val="none" w:sz="0" w:space="0" w:color="auto"/>
      </w:divBdr>
    </w:div>
    <w:div w:id="1610235482">
      <w:bodyDiv w:val="1"/>
      <w:marLeft w:val="0"/>
      <w:marRight w:val="0"/>
      <w:marTop w:val="0"/>
      <w:marBottom w:val="0"/>
      <w:divBdr>
        <w:top w:val="none" w:sz="0" w:space="0" w:color="auto"/>
        <w:left w:val="none" w:sz="0" w:space="0" w:color="auto"/>
        <w:bottom w:val="none" w:sz="0" w:space="0" w:color="auto"/>
        <w:right w:val="none" w:sz="0" w:space="0" w:color="auto"/>
      </w:divBdr>
    </w:div>
    <w:div w:id="1657764955">
      <w:bodyDiv w:val="1"/>
      <w:marLeft w:val="0"/>
      <w:marRight w:val="0"/>
      <w:marTop w:val="0"/>
      <w:marBottom w:val="0"/>
      <w:divBdr>
        <w:top w:val="none" w:sz="0" w:space="0" w:color="auto"/>
        <w:left w:val="none" w:sz="0" w:space="0" w:color="auto"/>
        <w:bottom w:val="none" w:sz="0" w:space="0" w:color="auto"/>
        <w:right w:val="none" w:sz="0" w:space="0" w:color="auto"/>
      </w:divBdr>
    </w:div>
    <w:div w:id="1719042041">
      <w:bodyDiv w:val="1"/>
      <w:marLeft w:val="0"/>
      <w:marRight w:val="0"/>
      <w:marTop w:val="0"/>
      <w:marBottom w:val="0"/>
      <w:divBdr>
        <w:top w:val="none" w:sz="0" w:space="0" w:color="auto"/>
        <w:left w:val="none" w:sz="0" w:space="0" w:color="auto"/>
        <w:bottom w:val="none" w:sz="0" w:space="0" w:color="auto"/>
        <w:right w:val="none" w:sz="0" w:space="0" w:color="auto"/>
      </w:divBdr>
    </w:div>
    <w:div w:id="1792244810">
      <w:bodyDiv w:val="1"/>
      <w:marLeft w:val="0"/>
      <w:marRight w:val="0"/>
      <w:marTop w:val="0"/>
      <w:marBottom w:val="0"/>
      <w:divBdr>
        <w:top w:val="none" w:sz="0" w:space="0" w:color="auto"/>
        <w:left w:val="none" w:sz="0" w:space="0" w:color="auto"/>
        <w:bottom w:val="none" w:sz="0" w:space="0" w:color="auto"/>
        <w:right w:val="none" w:sz="0" w:space="0" w:color="auto"/>
      </w:divBdr>
    </w:div>
    <w:div w:id="1817716860">
      <w:bodyDiv w:val="1"/>
      <w:marLeft w:val="0"/>
      <w:marRight w:val="0"/>
      <w:marTop w:val="0"/>
      <w:marBottom w:val="0"/>
      <w:divBdr>
        <w:top w:val="none" w:sz="0" w:space="0" w:color="auto"/>
        <w:left w:val="none" w:sz="0" w:space="0" w:color="auto"/>
        <w:bottom w:val="none" w:sz="0" w:space="0" w:color="auto"/>
        <w:right w:val="none" w:sz="0" w:space="0" w:color="auto"/>
      </w:divBdr>
    </w:div>
    <w:div w:id="1834950981">
      <w:bodyDiv w:val="1"/>
      <w:marLeft w:val="0"/>
      <w:marRight w:val="0"/>
      <w:marTop w:val="0"/>
      <w:marBottom w:val="0"/>
      <w:divBdr>
        <w:top w:val="none" w:sz="0" w:space="0" w:color="auto"/>
        <w:left w:val="none" w:sz="0" w:space="0" w:color="auto"/>
        <w:bottom w:val="none" w:sz="0" w:space="0" w:color="auto"/>
        <w:right w:val="none" w:sz="0" w:space="0" w:color="auto"/>
      </w:divBdr>
    </w:div>
    <w:div w:id="1886211791">
      <w:bodyDiv w:val="1"/>
      <w:marLeft w:val="0"/>
      <w:marRight w:val="0"/>
      <w:marTop w:val="0"/>
      <w:marBottom w:val="0"/>
      <w:divBdr>
        <w:top w:val="none" w:sz="0" w:space="0" w:color="auto"/>
        <w:left w:val="none" w:sz="0" w:space="0" w:color="auto"/>
        <w:bottom w:val="none" w:sz="0" w:space="0" w:color="auto"/>
        <w:right w:val="none" w:sz="0" w:space="0" w:color="auto"/>
      </w:divBdr>
    </w:div>
    <w:div w:id="1931500712">
      <w:bodyDiv w:val="1"/>
      <w:marLeft w:val="0"/>
      <w:marRight w:val="0"/>
      <w:marTop w:val="0"/>
      <w:marBottom w:val="0"/>
      <w:divBdr>
        <w:top w:val="none" w:sz="0" w:space="0" w:color="auto"/>
        <w:left w:val="none" w:sz="0" w:space="0" w:color="auto"/>
        <w:bottom w:val="none" w:sz="0" w:space="0" w:color="auto"/>
        <w:right w:val="none" w:sz="0" w:space="0" w:color="auto"/>
      </w:divBdr>
    </w:div>
    <w:div w:id="2093578207">
      <w:bodyDiv w:val="1"/>
      <w:marLeft w:val="0"/>
      <w:marRight w:val="0"/>
      <w:marTop w:val="0"/>
      <w:marBottom w:val="0"/>
      <w:divBdr>
        <w:top w:val="none" w:sz="0" w:space="0" w:color="auto"/>
        <w:left w:val="none" w:sz="0" w:space="0" w:color="auto"/>
        <w:bottom w:val="none" w:sz="0" w:space="0" w:color="auto"/>
        <w:right w:val="none" w:sz="0" w:space="0" w:color="auto"/>
      </w:divBdr>
    </w:div>
    <w:div w:id="2130856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oleObject" Target="embeddings/oleObject1.bin"/><Relationship Id="rId26" Type="http://schemas.openxmlformats.org/officeDocument/2006/relationships/footer" Target="footer1.xml"/><Relationship Id="rId39" Type="http://schemas.openxmlformats.org/officeDocument/2006/relationships/theme" Target="theme/theme1.xml"/><Relationship Id="rId21" Type="http://schemas.openxmlformats.org/officeDocument/2006/relationships/image" Target="media/image11.wmf"/><Relationship Id="rId34" Type="http://schemas.openxmlformats.org/officeDocument/2006/relationships/footer" Target="footer4.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header" Target="header1.xml"/><Relationship Id="rId33" Type="http://schemas.openxmlformats.org/officeDocument/2006/relationships/footer" Target="footer3.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oleObject" Target="embeddings/oleObject2.bin"/><Relationship Id="rId29" Type="http://schemas.openxmlformats.org/officeDocument/2006/relationships/image" Target="media/image13.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24" Type="http://schemas.openxmlformats.org/officeDocument/2006/relationships/oleObject" Target="embeddings/oleObject4.bin"/><Relationship Id="rId32" Type="http://schemas.openxmlformats.org/officeDocument/2006/relationships/header" Target="header4.xml"/><Relationship Id="rId37" Type="http://schemas.openxmlformats.org/officeDocument/2006/relationships/header" Target="header5.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2.wmf"/><Relationship Id="rId28" Type="http://schemas.openxmlformats.org/officeDocument/2006/relationships/header" Target="header2.xml"/><Relationship Id="rId36" Type="http://schemas.openxmlformats.org/officeDocument/2006/relationships/footer" Target="footer6.xml"/><Relationship Id="rId10" Type="http://schemas.openxmlformats.org/officeDocument/2006/relationships/image" Target="media/image3.png"/><Relationship Id="rId19" Type="http://schemas.openxmlformats.org/officeDocument/2006/relationships/image" Target="media/image10.wmf"/><Relationship Id="rId31" Type="http://schemas.openxmlformats.org/officeDocument/2006/relationships/header" Target="header3.xml"/><Relationship Id="rId4" Type="http://schemas.openxmlformats.org/officeDocument/2006/relationships/webSettings" Target="webSettings.xml"/><Relationship Id="rId14" Type="http://schemas.openxmlformats.org/officeDocument/2006/relationships/image" Target="media/image6.png"/><Relationship Id="rId22" Type="http://schemas.openxmlformats.org/officeDocument/2006/relationships/oleObject" Target="embeddings/oleObject3.bin"/><Relationship Id="rId27" Type="http://schemas.openxmlformats.org/officeDocument/2006/relationships/footer" Target="footer2.xml"/><Relationship Id="rId30" Type="http://schemas.openxmlformats.org/officeDocument/2006/relationships/oleObject" Target="embeddings/oleObject5.bin"/><Relationship Id="rId35" Type="http://schemas.openxmlformats.org/officeDocument/2006/relationships/footer" Target="footer5.xml"/><Relationship Id="rId8" Type="http://schemas.microsoft.com/office/2007/relationships/hdphoto" Target="media/hdphoto1.wdp"/><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2</TotalTime>
  <Pages>38</Pages>
  <Words>4801</Words>
  <Characters>2737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Brandenburg</dc:creator>
  <cp:keywords/>
  <dc:description/>
  <cp:lastModifiedBy>DUNNING William [Governor Stirling Snr High Sch]</cp:lastModifiedBy>
  <cp:revision>101</cp:revision>
  <cp:lastPrinted>2019-04-30T08:17:00Z</cp:lastPrinted>
  <dcterms:created xsi:type="dcterms:W3CDTF">2019-04-02T06:50:00Z</dcterms:created>
  <dcterms:modified xsi:type="dcterms:W3CDTF">2019-11-20T03:16:00Z</dcterms:modified>
</cp:coreProperties>
</file>